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FF1BB" w14:textId="7B024B97" w:rsidR="00BE73D6" w:rsidRDefault="000045E6">
      <w:pPr>
        <w:rPr>
          <w:rFonts w:ascii="Arial" w:hAnsi="Arial"/>
          <w:sz w:val="22"/>
          <w:szCs w:val="22"/>
        </w:rPr>
      </w:pPr>
      <w:r w:rsidRPr="00007A43">
        <w:rPr>
          <w:rFonts w:ascii="Arial" w:hAnsi="Arial"/>
          <w:sz w:val="22"/>
          <w:szCs w:val="22"/>
        </w:rPr>
        <w:t xml:space="preserve">[Snap </w:t>
      </w:r>
      <w:r w:rsidR="00961CE8" w:rsidRPr="00007A43">
        <w:rPr>
          <w:rFonts w:ascii="Arial" w:hAnsi="Arial"/>
          <w:sz w:val="22"/>
          <w:szCs w:val="22"/>
        </w:rPr>
        <w:t>Judgment</w:t>
      </w:r>
      <w:r w:rsidR="00961CE8">
        <w:rPr>
          <w:rFonts w:ascii="Arial" w:hAnsi="Arial"/>
          <w:sz w:val="22"/>
          <w:szCs w:val="22"/>
        </w:rPr>
        <w:t xml:space="preserve"> intro</w:t>
      </w:r>
      <w:r w:rsidRPr="00007A43">
        <w:rPr>
          <w:rFonts w:ascii="Arial" w:hAnsi="Arial"/>
          <w:sz w:val="22"/>
          <w:szCs w:val="22"/>
        </w:rPr>
        <w:t xml:space="preserve">] </w:t>
      </w:r>
    </w:p>
    <w:p w14:paraId="281101C1" w14:textId="77777777" w:rsidR="00961CE8" w:rsidRDefault="00961CE8" w:rsidP="00961CE8">
      <w:pPr>
        <w:rPr>
          <w:rFonts w:ascii="Arial" w:hAnsi="Arial"/>
          <w:sz w:val="22"/>
          <w:szCs w:val="22"/>
        </w:rPr>
      </w:pPr>
    </w:p>
    <w:p w14:paraId="2F7D22A7" w14:textId="77777777" w:rsidR="00961CE8" w:rsidRPr="00007A43" w:rsidRDefault="00961CE8" w:rsidP="00961CE8">
      <w:pPr>
        <w:rPr>
          <w:rFonts w:ascii="Arial" w:hAnsi="Arial"/>
          <w:sz w:val="22"/>
          <w:szCs w:val="22"/>
        </w:rPr>
      </w:pPr>
      <w:r w:rsidRPr="00007A43">
        <w:rPr>
          <w:rFonts w:ascii="Arial" w:hAnsi="Arial"/>
          <w:sz w:val="22"/>
          <w:szCs w:val="22"/>
        </w:rPr>
        <w:t xml:space="preserve">[absorbing music] </w:t>
      </w:r>
    </w:p>
    <w:p w14:paraId="6A4D06F6" w14:textId="77777777" w:rsidR="00961CE8" w:rsidRPr="00007A43" w:rsidRDefault="00961CE8">
      <w:pPr>
        <w:rPr>
          <w:rFonts w:ascii="Arial" w:hAnsi="Arial"/>
          <w:sz w:val="22"/>
          <w:szCs w:val="22"/>
        </w:rPr>
      </w:pPr>
    </w:p>
    <w:p w14:paraId="2EADF6A6" w14:textId="77777777" w:rsidR="00961CE8" w:rsidRDefault="00961CE8">
      <w:pPr>
        <w:rPr>
          <w:rFonts w:ascii="Arial" w:hAnsi="Arial"/>
          <w:sz w:val="22"/>
          <w:szCs w:val="22"/>
        </w:rPr>
      </w:pPr>
    </w:p>
    <w:p w14:paraId="58EAE048" w14:textId="19873EF1" w:rsidR="004B4C6B" w:rsidRPr="00007A43" w:rsidRDefault="00007A43">
      <w:pPr>
        <w:rPr>
          <w:rFonts w:ascii="Arial" w:hAnsi="Arial"/>
          <w:sz w:val="22"/>
          <w:szCs w:val="22"/>
        </w:rPr>
      </w:pPr>
      <w:r w:rsidRPr="00007A43">
        <w:rPr>
          <w:rFonts w:ascii="Arial" w:hAnsi="Arial"/>
          <w:b/>
          <w:bCs/>
          <w:sz w:val="22"/>
          <w:szCs w:val="22"/>
        </w:rPr>
        <w:t>Glynn:</w:t>
      </w:r>
      <w:r w:rsidR="000045E6" w:rsidRPr="00007A43">
        <w:rPr>
          <w:rFonts w:ascii="Arial" w:hAnsi="Arial"/>
          <w:sz w:val="22"/>
          <w:szCs w:val="22"/>
        </w:rPr>
        <w:t xml:space="preserve"> </w:t>
      </w:r>
      <w:r w:rsidR="00000000" w:rsidRPr="00007A43">
        <w:rPr>
          <w:rFonts w:ascii="Arial" w:hAnsi="Arial"/>
          <w:sz w:val="22"/>
          <w:szCs w:val="22"/>
        </w:rPr>
        <w:t>Back in the day, my girlfriend at the time, she's got some friends and they're all kind of woo</w:t>
      </w:r>
      <w:r w:rsidR="004B4C6B" w:rsidRPr="00007A43">
        <w:rPr>
          <w:rFonts w:ascii="Arial" w:hAnsi="Arial"/>
          <w:sz w:val="22"/>
          <w:szCs w:val="22"/>
        </w:rPr>
        <w:t>-woo</w:t>
      </w:r>
      <w:r w:rsidR="00000000" w:rsidRPr="00007A43">
        <w:rPr>
          <w:rFonts w:ascii="Arial" w:hAnsi="Arial"/>
          <w:sz w:val="22"/>
          <w:szCs w:val="22"/>
        </w:rPr>
        <w:t xml:space="preserve"> or whatever, but I don't mind a bit </w:t>
      </w:r>
      <w:proofErr w:type="spellStart"/>
      <w:r w:rsidR="00961CE8">
        <w:rPr>
          <w:rFonts w:ascii="Arial" w:hAnsi="Arial"/>
          <w:sz w:val="22"/>
          <w:szCs w:val="22"/>
        </w:rPr>
        <w:t>'</w:t>
      </w:r>
      <w:r w:rsidR="00000000" w:rsidRPr="00007A43">
        <w:rPr>
          <w:rFonts w:ascii="Arial" w:hAnsi="Arial"/>
          <w:sz w:val="22"/>
          <w:szCs w:val="22"/>
        </w:rPr>
        <w:t>cause</w:t>
      </w:r>
      <w:proofErr w:type="spellEnd"/>
      <w:r w:rsidR="00000000" w:rsidRPr="00007A43">
        <w:rPr>
          <w:rFonts w:ascii="Arial" w:hAnsi="Arial"/>
          <w:sz w:val="22"/>
          <w:szCs w:val="22"/>
        </w:rPr>
        <w:t xml:space="preserve"> I'm all in love. And these friends are crazy. They're crazy into this pamphlet taking over every bookstore, every health food shop, and every yoga studio in the country. It's called </w:t>
      </w:r>
      <w:r w:rsidR="004B4C6B" w:rsidRPr="00961CE8">
        <w:rPr>
          <w:rFonts w:ascii="Arial" w:hAnsi="Arial"/>
          <w:i/>
          <w:iCs/>
          <w:sz w:val="22"/>
          <w:szCs w:val="22"/>
        </w:rPr>
        <w:t>The S</w:t>
      </w:r>
      <w:r w:rsidR="00000000" w:rsidRPr="00961CE8">
        <w:rPr>
          <w:rFonts w:ascii="Arial" w:hAnsi="Arial"/>
          <w:i/>
          <w:iCs/>
          <w:sz w:val="22"/>
          <w:szCs w:val="22"/>
        </w:rPr>
        <w:t>ecret</w:t>
      </w:r>
      <w:r w:rsidR="004B4C6B" w:rsidRPr="00007A43">
        <w:rPr>
          <w:rFonts w:ascii="Arial" w:hAnsi="Arial"/>
          <w:sz w:val="22"/>
          <w:szCs w:val="22"/>
        </w:rPr>
        <w:t xml:space="preserve">. </w:t>
      </w:r>
      <w:r w:rsidR="00000000" w:rsidRPr="00961CE8">
        <w:rPr>
          <w:rFonts w:ascii="Arial" w:hAnsi="Arial"/>
          <w:i/>
          <w:iCs/>
          <w:sz w:val="22"/>
          <w:szCs w:val="22"/>
        </w:rPr>
        <w:t>The Secret</w:t>
      </w:r>
      <w:r w:rsidR="00000000" w:rsidRPr="00007A43">
        <w:rPr>
          <w:rFonts w:ascii="Arial" w:hAnsi="Arial"/>
          <w:sz w:val="22"/>
          <w:szCs w:val="22"/>
        </w:rPr>
        <w:t xml:space="preserve"> says there's this thing, it's called the Law of Attraction. Purported to be a rule of the universe that says whatever you think about, whatever you fill your mind with, you will attract. What you're supposed to do is visualize what you want, then watch </w:t>
      </w:r>
      <w:r w:rsidR="008B4CE6">
        <w:rPr>
          <w:rFonts w:ascii="Arial" w:hAnsi="Arial"/>
          <w:sz w:val="22"/>
          <w:szCs w:val="22"/>
        </w:rPr>
        <w:t xml:space="preserve">in </w:t>
      </w:r>
      <w:r w:rsidR="00000000" w:rsidRPr="00007A43">
        <w:rPr>
          <w:rFonts w:ascii="Arial" w:hAnsi="Arial"/>
          <w:sz w:val="22"/>
          <w:szCs w:val="22"/>
        </w:rPr>
        <w:t>amazement as your life attracts those things.</w:t>
      </w:r>
      <w:r w:rsidR="004B4C6B" w:rsidRPr="00007A43">
        <w:rPr>
          <w:rFonts w:ascii="Arial" w:hAnsi="Arial"/>
          <w:sz w:val="22"/>
          <w:szCs w:val="22"/>
        </w:rPr>
        <w:t xml:space="preserve"> [scoffs] </w:t>
      </w:r>
      <w:r w:rsidR="00000000" w:rsidRPr="00007A43">
        <w:rPr>
          <w:rFonts w:ascii="Arial" w:hAnsi="Arial"/>
          <w:sz w:val="22"/>
          <w:szCs w:val="22"/>
        </w:rPr>
        <w:t>Okay</w:t>
      </w:r>
      <w:r w:rsidR="004B4C6B" w:rsidRPr="00007A43">
        <w:rPr>
          <w:rFonts w:ascii="Arial" w:hAnsi="Arial"/>
          <w:sz w:val="22"/>
          <w:szCs w:val="22"/>
        </w:rPr>
        <w:t>, w</w:t>
      </w:r>
      <w:r w:rsidR="00000000" w:rsidRPr="00007A43">
        <w:rPr>
          <w:rFonts w:ascii="Arial" w:hAnsi="Arial"/>
          <w:sz w:val="22"/>
          <w:szCs w:val="22"/>
        </w:rPr>
        <w:t>ell, whatever</w:t>
      </w:r>
      <w:r w:rsidR="004B4C6B" w:rsidRPr="00007A43">
        <w:rPr>
          <w:rFonts w:ascii="Arial" w:hAnsi="Arial"/>
          <w:sz w:val="22"/>
          <w:szCs w:val="22"/>
        </w:rPr>
        <w:t xml:space="preserve">. </w:t>
      </w:r>
    </w:p>
    <w:p w14:paraId="4FE9FB19" w14:textId="77777777" w:rsidR="004B4C6B" w:rsidRPr="00007A43" w:rsidRDefault="004B4C6B">
      <w:pPr>
        <w:rPr>
          <w:rFonts w:ascii="Arial" w:hAnsi="Arial"/>
          <w:sz w:val="22"/>
          <w:szCs w:val="22"/>
        </w:rPr>
      </w:pPr>
    </w:p>
    <w:p w14:paraId="45BB8F65" w14:textId="77777777" w:rsidR="00203C7F" w:rsidRDefault="004B4C6B">
      <w:pPr>
        <w:rPr>
          <w:rFonts w:ascii="Arial" w:hAnsi="Arial"/>
          <w:sz w:val="22"/>
          <w:szCs w:val="22"/>
        </w:rPr>
      </w:pPr>
      <w:r w:rsidRPr="00007A43">
        <w:rPr>
          <w:rFonts w:ascii="Arial" w:hAnsi="Arial"/>
          <w:sz w:val="22"/>
          <w:szCs w:val="22"/>
        </w:rPr>
        <w:t xml:space="preserve">The book says a good way to do this is to create a vision board. A vision board is a board with pictures of all the stuff you want to attract. This is getting to be a lot of work, but I </w:t>
      </w:r>
      <w:proofErr w:type="gramStart"/>
      <w:r w:rsidRPr="00007A43">
        <w:rPr>
          <w:rFonts w:ascii="Arial" w:hAnsi="Arial"/>
          <w:sz w:val="22"/>
          <w:szCs w:val="22"/>
        </w:rPr>
        <w:t>do</w:t>
      </w:r>
      <w:proofErr w:type="gramEnd"/>
      <w:r w:rsidRPr="00007A43">
        <w:rPr>
          <w:rFonts w:ascii="Arial" w:hAnsi="Arial"/>
          <w:sz w:val="22"/>
          <w:szCs w:val="22"/>
        </w:rPr>
        <w:t xml:space="preserve"> it. I cut pictures out of magazines and stuff of what I want in my life</w:t>
      </w:r>
      <w:r w:rsidR="000E05D1">
        <w:rPr>
          <w:rFonts w:ascii="Arial" w:hAnsi="Arial"/>
          <w:sz w:val="22"/>
          <w:szCs w:val="22"/>
        </w:rPr>
        <w:t>,</w:t>
      </w:r>
      <w:r w:rsidRPr="00007A43">
        <w:rPr>
          <w:rFonts w:ascii="Arial" w:hAnsi="Arial"/>
          <w:sz w:val="22"/>
          <w:szCs w:val="22"/>
        </w:rPr>
        <w:t xml:space="preserve"> and I tape them to a piece of cardboard just like you're supposed to. I do it because she asked me to, and I'm in love. </w:t>
      </w:r>
      <w:r w:rsidR="00AD015F">
        <w:rPr>
          <w:rFonts w:ascii="Arial" w:hAnsi="Arial"/>
          <w:sz w:val="22"/>
          <w:szCs w:val="22"/>
        </w:rPr>
        <w:t>Then o</w:t>
      </w:r>
      <w:r w:rsidRPr="00007A43">
        <w:rPr>
          <w:rFonts w:ascii="Arial" w:hAnsi="Arial"/>
          <w:sz w:val="22"/>
          <w:szCs w:val="22"/>
        </w:rPr>
        <w:t xml:space="preserve">f course, I promptly forget about it completely because fads, </w:t>
      </w:r>
      <w:proofErr w:type="gramStart"/>
      <w:r w:rsidRPr="00007A43">
        <w:rPr>
          <w:rFonts w:ascii="Arial" w:hAnsi="Arial"/>
          <w:sz w:val="22"/>
          <w:szCs w:val="22"/>
        </w:rPr>
        <w:t>fads they</w:t>
      </w:r>
      <w:proofErr w:type="gramEnd"/>
      <w:r w:rsidRPr="00007A43">
        <w:rPr>
          <w:rFonts w:ascii="Arial" w:hAnsi="Arial"/>
          <w:sz w:val="22"/>
          <w:szCs w:val="22"/>
        </w:rPr>
        <w:t xml:space="preserve"> come and go.</w:t>
      </w:r>
    </w:p>
    <w:p w14:paraId="053989B4" w14:textId="77777777" w:rsidR="00203C7F" w:rsidRDefault="00203C7F">
      <w:pPr>
        <w:rPr>
          <w:rFonts w:ascii="Arial" w:hAnsi="Arial"/>
          <w:sz w:val="22"/>
          <w:szCs w:val="22"/>
        </w:rPr>
      </w:pPr>
    </w:p>
    <w:p w14:paraId="4289CABE" w14:textId="76DE5981" w:rsidR="004B4C6B" w:rsidRPr="00007A43" w:rsidRDefault="004B4C6B">
      <w:pPr>
        <w:rPr>
          <w:rFonts w:ascii="Arial" w:hAnsi="Arial"/>
          <w:sz w:val="22"/>
          <w:szCs w:val="22"/>
        </w:rPr>
      </w:pPr>
      <w:r w:rsidRPr="00007A43">
        <w:rPr>
          <w:rFonts w:ascii="Arial" w:hAnsi="Arial"/>
          <w:sz w:val="22"/>
          <w:szCs w:val="22"/>
        </w:rPr>
        <w:t>I forget about it until very recently</w:t>
      </w:r>
      <w:r w:rsidR="00EA7FA8">
        <w:rPr>
          <w:rFonts w:ascii="Arial" w:hAnsi="Arial"/>
          <w:sz w:val="22"/>
          <w:szCs w:val="22"/>
        </w:rPr>
        <w:t xml:space="preserve"> as </w:t>
      </w:r>
      <w:r w:rsidRPr="00007A43">
        <w:rPr>
          <w:rFonts w:ascii="Arial" w:hAnsi="Arial"/>
          <w:sz w:val="22"/>
          <w:szCs w:val="22"/>
        </w:rPr>
        <w:t xml:space="preserve">I'm cleaning a closet, preparing to move away from that person whom I made that vision board </w:t>
      </w:r>
      <w:proofErr w:type="gramStart"/>
      <w:r w:rsidRPr="00007A43">
        <w:rPr>
          <w:rFonts w:ascii="Arial" w:hAnsi="Arial"/>
          <w:sz w:val="22"/>
          <w:szCs w:val="22"/>
        </w:rPr>
        <w:t>with those</w:t>
      </w:r>
      <w:proofErr w:type="gramEnd"/>
      <w:r w:rsidRPr="00007A43">
        <w:rPr>
          <w:rFonts w:ascii="Arial" w:hAnsi="Arial"/>
          <w:sz w:val="22"/>
          <w:szCs w:val="22"/>
        </w:rPr>
        <w:t xml:space="preserve"> many years ago. And I look at it again. This faded piece of cardboard with pictures of sheet </w:t>
      </w:r>
      <w:r w:rsidR="00614F6E">
        <w:rPr>
          <w:rFonts w:ascii="Arial" w:hAnsi="Arial"/>
          <w:sz w:val="22"/>
          <w:szCs w:val="22"/>
        </w:rPr>
        <w:t xml:space="preserve">music, </w:t>
      </w:r>
      <w:r w:rsidRPr="00007A43">
        <w:rPr>
          <w:rFonts w:ascii="Arial" w:hAnsi="Arial"/>
          <w:sz w:val="22"/>
          <w:szCs w:val="22"/>
        </w:rPr>
        <w:t>cameras, microphones, photos of black men bent over tables, writing stories. Images of a stage show at the Kennedy Center. A drawing of a fancy dinner jacket. So many pictures of someone writing something. Sometimes with a pen, sometimes on a computer.</w:t>
      </w:r>
    </w:p>
    <w:p w14:paraId="4807C6F8" w14:textId="77777777" w:rsidR="004B4C6B" w:rsidRPr="00007A43" w:rsidRDefault="004B4C6B">
      <w:pPr>
        <w:rPr>
          <w:rFonts w:ascii="Arial" w:hAnsi="Arial"/>
          <w:sz w:val="22"/>
          <w:szCs w:val="22"/>
        </w:rPr>
      </w:pPr>
    </w:p>
    <w:p w14:paraId="5C5848F8" w14:textId="7B6194F3" w:rsidR="00BE73D6" w:rsidRPr="00007A43" w:rsidRDefault="00000000">
      <w:pPr>
        <w:rPr>
          <w:rFonts w:ascii="Arial" w:hAnsi="Arial"/>
          <w:sz w:val="22"/>
          <w:szCs w:val="22"/>
        </w:rPr>
      </w:pPr>
      <w:r w:rsidRPr="00007A43">
        <w:rPr>
          <w:rFonts w:ascii="Arial" w:hAnsi="Arial"/>
          <w:sz w:val="22"/>
          <w:szCs w:val="22"/>
        </w:rPr>
        <w:t>Looking at this board</w:t>
      </w:r>
      <w:r w:rsidR="004B4C6B" w:rsidRPr="00007A43">
        <w:rPr>
          <w:rFonts w:ascii="Arial" w:hAnsi="Arial"/>
          <w:sz w:val="22"/>
          <w:szCs w:val="22"/>
        </w:rPr>
        <w:t xml:space="preserve">, this board </w:t>
      </w:r>
      <w:r w:rsidRPr="00007A43">
        <w:rPr>
          <w:rFonts w:ascii="Arial" w:hAnsi="Arial"/>
          <w:sz w:val="22"/>
          <w:szCs w:val="22"/>
        </w:rPr>
        <w:t>I made so many years ago, it occurs to me that everything I put on this piece of faded cardstock, every single image has come to pass. The writing</w:t>
      </w:r>
      <w:r w:rsidR="004B4C6B" w:rsidRPr="00007A43">
        <w:rPr>
          <w:rFonts w:ascii="Arial" w:hAnsi="Arial"/>
          <w:sz w:val="22"/>
          <w:szCs w:val="22"/>
        </w:rPr>
        <w:t xml:space="preserve">, </w:t>
      </w:r>
      <w:r w:rsidRPr="00007A43">
        <w:rPr>
          <w:rFonts w:ascii="Arial" w:hAnsi="Arial"/>
          <w:sz w:val="22"/>
          <w:szCs w:val="22"/>
        </w:rPr>
        <w:t>I've bent over many a desk writing</w:t>
      </w:r>
      <w:r w:rsidR="004B4C6B" w:rsidRPr="00007A43">
        <w:rPr>
          <w:rFonts w:ascii="Arial" w:hAnsi="Arial"/>
          <w:sz w:val="22"/>
          <w:szCs w:val="22"/>
        </w:rPr>
        <w:t>, t</w:t>
      </w:r>
      <w:r w:rsidRPr="00007A43">
        <w:rPr>
          <w:rFonts w:ascii="Arial" w:hAnsi="Arial"/>
          <w:sz w:val="22"/>
          <w:szCs w:val="22"/>
        </w:rPr>
        <w:t xml:space="preserve">he microphones, the cameras. I have shoes exactly like that. I own a jacket identical to the one in the picture. We </w:t>
      </w:r>
      <w:proofErr w:type="gramStart"/>
      <w:r w:rsidRPr="00007A43">
        <w:rPr>
          <w:rFonts w:ascii="Arial" w:hAnsi="Arial"/>
          <w:sz w:val="22"/>
          <w:szCs w:val="22"/>
        </w:rPr>
        <w:t>played</w:t>
      </w:r>
      <w:proofErr w:type="gramEnd"/>
      <w:r w:rsidRPr="00007A43">
        <w:rPr>
          <w:rFonts w:ascii="Arial" w:hAnsi="Arial"/>
          <w:sz w:val="22"/>
          <w:szCs w:val="22"/>
        </w:rPr>
        <w:t xml:space="preserve"> the Kennedy Center in Washington DC</w:t>
      </w:r>
      <w:r w:rsidR="004B4C6B" w:rsidRPr="00007A43">
        <w:rPr>
          <w:rFonts w:ascii="Arial" w:hAnsi="Arial"/>
          <w:sz w:val="22"/>
          <w:szCs w:val="22"/>
        </w:rPr>
        <w:t xml:space="preserve"> w</w:t>
      </w:r>
      <w:r w:rsidRPr="00007A43">
        <w:rPr>
          <w:rFonts w:ascii="Arial" w:hAnsi="Arial"/>
          <w:sz w:val="22"/>
          <w:szCs w:val="22"/>
        </w:rPr>
        <w:t xml:space="preserve">here I got to tell stories on a stage with </w:t>
      </w:r>
      <w:r w:rsidR="004B4C6B" w:rsidRPr="00007A43">
        <w:rPr>
          <w:rFonts w:ascii="Arial" w:hAnsi="Arial"/>
          <w:sz w:val="22"/>
          <w:szCs w:val="22"/>
        </w:rPr>
        <w:t>Q</w:t>
      </w:r>
      <w:r w:rsidRPr="00007A43">
        <w:rPr>
          <w:rFonts w:ascii="Arial" w:hAnsi="Arial"/>
          <w:sz w:val="22"/>
          <w:szCs w:val="22"/>
        </w:rPr>
        <w:t xml:space="preserve">uestlove and </w:t>
      </w:r>
      <w:r w:rsidR="004B4C6B" w:rsidRPr="00007A43">
        <w:rPr>
          <w:rFonts w:ascii="Arial" w:hAnsi="Arial"/>
          <w:sz w:val="22"/>
          <w:szCs w:val="22"/>
        </w:rPr>
        <w:t>Black Thought from The Roots</w:t>
      </w:r>
      <w:r w:rsidRPr="00007A43">
        <w:rPr>
          <w:rFonts w:ascii="Arial" w:hAnsi="Arial"/>
          <w:sz w:val="22"/>
          <w:szCs w:val="22"/>
        </w:rPr>
        <w:t>. Everything has come to pass. The law of attraction. What you demand of the universe, you will call forth. And it is too late</w:t>
      </w:r>
      <w:r w:rsidR="00336A43">
        <w:rPr>
          <w:rFonts w:ascii="Arial" w:hAnsi="Arial"/>
          <w:sz w:val="22"/>
          <w:szCs w:val="22"/>
        </w:rPr>
        <w:t>, i</w:t>
      </w:r>
      <w:r w:rsidRPr="00007A43">
        <w:rPr>
          <w:rFonts w:ascii="Arial" w:hAnsi="Arial"/>
          <w:sz w:val="22"/>
          <w:szCs w:val="22"/>
        </w:rPr>
        <w:t>t is far too late to turn back time</w:t>
      </w:r>
      <w:r w:rsidR="004B4C6B" w:rsidRPr="00007A43">
        <w:rPr>
          <w:rFonts w:ascii="Arial" w:hAnsi="Arial"/>
          <w:sz w:val="22"/>
          <w:szCs w:val="22"/>
        </w:rPr>
        <w:t xml:space="preserve">, </w:t>
      </w:r>
      <w:r w:rsidRPr="00007A43">
        <w:rPr>
          <w:rFonts w:ascii="Arial" w:hAnsi="Arial"/>
          <w:sz w:val="22"/>
          <w:szCs w:val="22"/>
        </w:rPr>
        <w:t xml:space="preserve">to return and tell myself, </w:t>
      </w:r>
      <w:r w:rsidR="004B4C6B" w:rsidRPr="00007A43">
        <w:rPr>
          <w:rFonts w:ascii="Arial" w:hAnsi="Arial"/>
          <w:sz w:val="22"/>
          <w:szCs w:val="22"/>
        </w:rPr>
        <w:t>"B</w:t>
      </w:r>
      <w:r w:rsidRPr="00007A43">
        <w:rPr>
          <w:rFonts w:ascii="Arial" w:hAnsi="Arial"/>
          <w:sz w:val="22"/>
          <w:szCs w:val="22"/>
        </w:rPr>
        <w:t>rother, you're making the wrong board.</w:t>
      </w:r>
      <w:r w:rsidR="004B4C6B" w:rsidRPr="00007A43">
        <w:rPr>
          <w:rFonts w:ascii="Arial" w:hAnsi="Arial"/>
          <w:sz w:val="22"/>
          <w:szCs w:val="22"/>
        </w:rPr>
        <w:t>"</w:t>
      </w:r>
      <w:r w:rsidRPr="00007A43">
        <w:rPr>
          <w:rFonts w:ascii="Arial" w:hAnsi="Arial"/>
          <w:sz w:val="22"/>
          <w:szCs w:val="22"/>
        </w:rPr>
        <w:t xml:space="preserve"> </w:t>
      </w:r>
    </w:p>
    <w:p w14:paraId="325C62B5" w14:textId="77777777" w:rsidR="00961CE8" w:rsidRDefault="00961CE8">
      <w:pPr>
        <w:rPr>
          <w:rFonts w:ascii="Arial" w:hAnsi="Arial"/>
          <w:sz w:val="22"/>
          <w:szCs w:val="22"/>
        </w:rPr>
      </w:pPr>
    </w:p>
    <w:p w14:paraId="67413E2C" w14:textId="244CFE5B" w:rsidR="004B4C6B" w:rsidRPr="00007A43" w:rsidRDefault="00000000">
      <w:pPr>
        <w:rPr>
          <w:rFonts w:ascii="Arial" w:hAnsi="Arial"/>
          <w:sz w:val="22"/>
          <w:szCs w:val="22"/>
        </w:rPr>
      </w:pPr>
      <w:r w:rsidRPr="00007A43">
        <w:rPr>
          <w:rFonts w:ascii="Arial" w:hAnsi="Arial"/>
          <w:sz w:val="22"/>
          <w:szCs w:val="22"/>
        </w:rPr>
        <w:t>I don't care about the shoes, the stage shows, I don't care about cameras, fancy jack</w:t>
      </w:r>
      <w:r w:rsidR="004B4C6B" w:rsidRPr="00007A43">
        <w:rPr>
          <w:rFonts w:ascii="Arial" w:hAnsi="Arial"/>
          <w:sz w:val="22"/>
          <w:szCs w:val="22"/>
        </w:rPr>
        <w:t>et</w:t>
      </w:r>
      <w:r w:rsidRPr="00007A43">
        <w:rPr>
          <w:rFonts w:ascii="Arial" w:hAnsi="Arial"/>
          <w:sz w:val="22"/>
          <w:szCs w:val="22"/>
        </w:rPr>
        <w:t xml:space="preserve">s, I don't care about any of it. When so many people are lost to me since making this art project, so many relationships severed, broken. </w:t>
      </w:r>
      <w:r w:rsidR="004B4C6B" w:rsidRPr="00007A43">
        <w:rPr>
          <w:rFonts w:ascii="Arial" w:hAnsi="Arial"/>
          <w:sz w:val="22"/>
          <w:szCs w:val="22"/>
        </w:rPr>
        <w:t>So m</w:t>
      </w:r>
      <w:r w:rsidRPr="00007A43">
        <w:rPr>
          <w:rFonts w:ascii="Arial" w:hAnsi="Arial"/>
          <w:sz w:val="22"/>
          <w:szCs w:val="22"/>
        </w:rPr>
        <w:t>any things I can never undo, and so many things left forever unsaid. Please, please</w:t>
      </w:r>
      <w:r w:rsidR="004B4C6B" w:rsidRPr="00007A43">
        <w:rPr>
          <w:rFonts w:ascii="Arial" w:hAnsi="Arial"/>
          <w:sz w:val="22"/>
          <w:szCs w:val="22"/>
        </w:rPr>
        <w:t xml:space="preserve">, please </w:t>
      </w:r>
      <w:r w:rsidRPr="00007A43">
        <w:rPr>
          <w:rFonts w:ascii="Arial" w:hAnsi="Arial"/>
          <w:sz w:val="22"/>
          <w:szCs w:val="22"/>
        </w:rPr>
        <w:t>put them instead on this piece of paper.</w:t>
      </w:r>
    </w:p>
    <w:p w14:paraId="55131387" w14:textId="77777777" w:rsidR="004B4C6B" w:rsidRPr="00007A43" w:rsidRDefault="004B4C6B">
      <w:pPr>
        <w:rPr>
          <w:rFonts w:ascii="Arial" w:hAnsi="Arial"/>
          <w:sz w:val="22"/>
          <w:szCs w:val="22"/>
        </w:rPr>
      </w:pPr>
    </w:p>
    <w:p w14:paraId="1247C89E" w14:textId="77777777" w:rsidR="004B4C6B" w:rsidRPr="00007A43" w:rsidRDefault="00000000">
      <w:pPr>
        <w:rPr>
          <w:rFonts w:ascii="Arial" w:hAnsi="Arial"/>
          <w:sz w:val="22"/>
          <w:szCs w:val="22"/>
        </w:rPr>
      </w:pPr>
      <w:r w:rsidRPr="00007A43">
        <w:rPr>
          <w:rFonts w:ascii="Arial" w:hAnsi="Arial"/>
          <w:sz w:val="22"/>
          <w:szCs w:val="22"/>
        </w:rPr>
        <w:t xml:space="preserve">My name is </w:t>
      </w:r>
      <w:r w:rsidR="004B4C6B" w:rsidRPr="00007A43">
        <w:rPr>
          <w:rFonts w:ascii="Arial" w:hAnsi="Arial"/>
          <w:sz w:val="22"/>
          <w:szCs w:val="22"/>
        </w:rPr>
        <w:t xml:space="preserve">Glynn </w:t>
      </w:r>
      <w:r w:rsidRPr="00007A43">
        <w:rPr>
          <w:rFonts w:ascii="Arial" w:hAnsi="Arial"/>
          <w:sz w:val="22"/>
          <w:szCs w:val="22"/>
        </w:rPr>
        <w:t>Washington. Be very</w:t>
      </w:r>
      <w:r w:rsidR="004B4C6B" w:rsidRPr="00007A43">
        <w:rPr>
          <w:rFonts w:ascii="Arial" w:hAnsi="Arial"/>
          <w:sz w:val="22"/>
          <w:szCs w:val="22"/>
        </w:rPr>
        <w:t xml:space="preserve">, very </w:t>
      </w:r>
      <w:r w:rsidRPr="00007A43">
        <w:rPr>
          <w:rFonts w:ascii="Arial" w:hAnsi="Arial"/>
          <w:sz w:val="22"/>
          <w:szCs w:val="22"/>
        </w:rPr>
        <w:t>careful what you ask for</w:t>
      </w:r>
      <w:r w:rsidR="004B4C6B" w:rsidRPr="00007A43">
        <w:rPr>
          <w:rFonts w:ascii="Arial" w:hAnsi="Arial"/>
          <w:sz w:val="22"/>
          <w:szCs w:val="22"/>
        </w:rPr>
        <w:t xml:space="preserve"> </w:t>
      </w:r>
      <w:r w:rsidRPr="00007A43">
        <w:rPr>
          <w:rFonts w:ascii="Arial" w:hAnsi="Arial"/>
          <w:sz w:val="22"/>
          <w:szCs w:val="22"/>
        </w:rPr>
        <w:t xml:space="preserve">when you're listening to Snap </w:t>
      </w:r>
      <w:r w:rsidR="004B4C6B" w:rsidRPr="00007A43">
        <w:rPr>
          <w:rFonts w:ascii="Arial" w:hAnsi="Arial"/>
          <w:sz w:val="22"/>
          <w:szCs w:val="22"/>
        </w:rPr>
        <w:t>Judgment</w:t>
      </w:r>
      <w:r w:rsidRPr="00007A43">
        <w:rPr>
          <w:rFonts w:ascii="Arial" w:hAnsi="Arial"/>
          <w:sz w:val="22"/>
          <w:szCs w:val="22"/>
        </w:rPr>
        <w:t xml:space="preserve">. </w:t>
      </w:r>
    </w:p>
    <w:p w14:paraId="6F52E36A" w14:textId="77777777" w:rsidR="004B4C6B" w:rsidRPr="00007A43" w:rsidRDefault="004B4C6B">
      <w:pPr>
        <w:rPr>
          <w:rFonts w:ascii="Arial" w:hAnsi="Arial"/>
          <w:sz w:val="22"/>
          <w:szCs w:val="22"/>
        </w:rPr>
      </w:pPr>
    </w:p>
    <w:p w14:paraId="7393E800" w14:textId="7B79FD77" w:rsidR="004B4C6B" w:rsidRPr="00007A43" w:rsidRDefault="004B4C6B">
      <w:pPr>
        <w:rPr>
          <w:rFonts w:ascii="Arial" w:hAnsi="Arial"/>
          <w:sz w:val="22"/>
          <w:szCs w:val="22"/>
        </w:rPr>
      </w:pPr>
      <w:r w:rsidRPr="00007A43">
        <w:rPr>
          <w:rFonts w:ascii="Arial" w:hAnsi="Arial"/>
          <w:sz w:val="22"/>
          <w:szCs w:val="22"/>
        </w:rPr>
        <w:t>[Spooked theme playing]</w:t>
      </w:r>
    </w:p>
    <w:p w14:paraId="6678F8AA" w14:textId="77777777" w:rsidR="004B4C6B" w:rsidRPr="00007A43" w:rsidRDefault="004B4C6B">
      <w:pPr>
        <w:rPr>
          <w:rFonts w:ascii="Arial" w:hAnsi="Arial"/>
          <w:sz w:val="22"/>
          <w:szCs w:val="22"/>
        </w:rPr>
      </w:pPr>
    </w:p>
    <w:p w14:paraId="080A7748" w14:textId="0EEC8AF7" w:rsidR="00D72A88" w:rsidRDefault="0050254C">
      <w:pPr>
        <w:rPr>
          <w:rFonts w:ascii="Arial" w:hAnsi="Arial"/>
          <w:sz w:val="22"/>
          <w:szCs w:val="22"/>
        </w:rPr>
      </w:pPr>
      <w:r>
        <w:rPr>
          <w:rFonts w:ascii="Arial" w:hAnsi="Arial"/>
          <w:sz w:val="22"/>
          <w:szCs w:val="22"/>
        </w:rPr>
        <w:t>Snappers</w:t>
      </w:r>
      <w:r w:rsidR="004B4C6B" w:rsidRPr="00007A43">
        <w:rPr>
          <w:rFonts w:ascii="Arial" w:hAnsi="Arial"/>
          <w:sz w:val="22"/>
          <w:szCs w:val="22"/>
        </w:rPr>
        <w:t>, a</w:t>
      </w:r>
      <w:r w:rsidR="00000000" w:rsidRPr="00007A43">
        <w:rPr>
          <w:rFonts w:ascii="Arial" w:hAnsi="Arial"/>
          <w:sz w:val="22"/>
          <w:szCs w:val="22"/>
        </w:rPr>
        <w:t xml:space="preserve"> different type of story comes from a very different type of experience. We've got some big news because Snap Judgment's evil twin, the </w:t>
      </w:r>
      <w:proofErr w:type="spellStart"/>
      <w:r w:rsidR="00000000" w:rsidRPr="00007A43">
        <w:rPr>
          <w:rFonts w:ascii="Arial" w:hAnsi="Arial"/>
          <w:sz w:val="22"/>
          <w:szCs w:val="22"/>
        </w:rPr>
        <w:t>ying</w:t>
      </w:r>
      <w:proofErr w:type="spellEnd"/>
      <w:r w:rsidR="00000000" w:rsidRPr="00007A43">
        <w:rPr>
          <w:rFonts w:ascii="Arial" w:hAnsi="Arial"/>
          <w:sz w:val="22"/>
          <w:szCs w:val="22"/>
        </w:rPr>
        <w:t xml:space="preserve"> to our yang, the doppelganger, the trickster</w:t>
      </w:r>
      <w:r w:rsidR="004B4C6B" w:rsidRPr="00007A43">
        <w:rPr>
          <w:rFonts w:ascii="Arial" w:hAnsi="Arial"/>
          <w:sz w:val="22"/>
          <w:szCs w:val="22"/>
        </w:rPr>
        <w:t xml:space="preserve">, </w:t>
      </w:r>
      <w:r w:rsidR="00000000" w:rsidRPr="00007A43">
        <w:rPr>
          <w:rFonts w:ascii="Arial" w:hAnsi="Arial"/>
          <w:sz w:val="22"/>
          <w:szCs w:val="22"/>
        </w:rPr>
        <w:t xml:space="preserve">the </w:t>
      </w:r>
      <w:r w:rsidR="004B4C6B" w:rsidRPr="00007A43">
        <w:rPr>
          <w:rFonts w:ascii="Arial" w:hAnsi="Arial"/>
          <w:sz w:val="22"/>
          <w:szCs w:val="22"/>
        </w:rPr>
        <w:t>s</w:t>
      </w:r>
      <w:r w:rsidR="00000000" w:rsidRPr="00007A43">
        <w:rPr>
          <w:rFonts w:ascii="Arial" w:hAnsi="Arial"/>
          <w:sz w:val="22"/>
          <w:szCs w:val="22"/>
        </w:rPr>
        <w:t>hadow</w:t>
      </w:r>
      <w:r w:rsidR="004B4C6B" w:rsidRPr="00007A43">
        <w:rPr>
          <w:rFonts w:ascii="Arial" w:hAnsi="Arial"/>
          <w:sz w:val="22"/>
          <w:szCs w:val="22"/>
        </w:rPr>
        <w:t xml:space="preserve">, </w:t>
      </w:r>
      <w:r w:rsidR="00000000" w:rsidRPr="00007A43">
        <w:rPr>
          <w:rFonts w:ascii="Arial" w:hAnsi="Arial"/>
          <w:sz w:val="22"/>
          <w:szCs w:val="22"/>
        </w:rPr>
        <w:t xml:space="preserve">Spooked, at long last has broken free. Its own weekly show </w:t>
      </w:r>
      <w:proofErr w:type="gramStart"/>
      <w:r w:rsidR="00000000" w:rsidRPr="00007A43">
        <w:rPr>
          <w:rFonts w:ascii="Arial" w:hAnsi="Arial"/>
          <w:sz w:val="22"/>
          <w:szCs w:val="22"/>
        </w:rPr>
        <w:t>available</w:t>
      </w:r>
      <w:proofErr w:type="gramEnd"/>
      <w:r w:rsidR="00000000" w:rsidRPr="00007A43">
        <w:rPr>
          <w:rFonts w:ascii="Arial" w:hAnsi="Arial"/>
          <w:sz w:val="22"/>
          <w:szCs w:val="22"/>
        </w:rPr>
        <w:t xml:space="preserve"> on podcast platforms everywhere. No paywalls, no bars. It's not just for Halloween anymore. And we are so proud. Completely different flavor of Snap storytelling.</w:t>
      </w:r>
    </w:p>
    <w:p w14:paraId="40AA4368" w14:textId="77777777" w:rsidR="00D72A88" w:rsidRDefault="00D72A88">
      <w:pPr>
        <w:rPr>
          <w:rFonts w:ascii="Arial" w:hAnsi="Arial"/>
          <w:sz w:val="22"/>
          <w:szCs w:val="22"/>
        </w:rPr>
      </w:pPr>
    </w:p>
    <w:p w14:paraId="53795121" w14:textId="5EE8BA08" w:rsidR="00BE73D6" w:rsidRPr="00007A43" w:rsidRDefault="00000000">
      <w:pPr>
        <w:rPr>
          <w:rFonts w:ascii="Arial" w:hAnsi="Arial"/>
          <w:sz w:val="22"/>
          <w:szCs w:val="22"/>
        </w:rPr>
      </w:pPr>
      <w:r w:rsidRPr="00007A43">
        <w:rPr>
          <w:rFonts w:ascii="Arial" w:hAnsi="Arial"/>
          <w:sz w:val="22"/>
          <w:szCs w:val="22"/>
        </w:rPr>
        <w:t xml:space="preserve">To celebrate, </w:t>
      </w:r>
      <w:r w:rsidR="004B4C6B" w:rsidRPr="00007A43">
        <w:rPr>
          <w:rFonts w:ascii="Arial" w:hAnsi="Arial"/>
          <w:sz w:val="22"/>
          <w:szCs w:val="22"/>
        </w:rPr>
        <w:t xml:space="preserve">we're </w:t>
      </w:r>
      <w:r w:rsidRPr="00007A43">
        <w:rPr>
          <w:rFonts w:ascii="Arial" w:hAnsi="Arial"/>
          <w:sz w:val="22"/>
          <w:szCs w:val="22"/>
        </w:rPr>
        <w:t>going to begin down south, way down south. Guillermo</w:t>
      </w:r>
      <w:r w:rsidR="004B4C6B" w:rsidRPr="00007A43">
        <w:rPr>
          <w:rFonts w:ascii="Arial" w:hAnsi="Arial"/>
          <w:sz w:val="22"/>
          <w:szCs w:val="22"/>
        </w:rPr>
        <w:t xml:space="preserve">, </w:t>
      </w:r>
      <w:r w:rsidRPr="00007A43">
        <w:rPr>
          <w:rFonts w:ascii="Arial" w:hAnsi="Arial"/>
          <w:sz w:val="22"/>
          <w:szCs w:val="22"/>
        </w:rPr>
        <w:t>he's a radio host in Y</w:t>
      </w:r>
      <w:r w:rsidR="004B4C6B" w:rsidRPr="00007A43">
        <w:rPr>
          <w:rFonts w:ascii="Arial" w:hAnsi="Arial"/>
          <w:sz w:val="22"/>
          <w:szCs w:val="22"/>
        </w:rPr>
        <w:t>e</w:t>
      </w:r>
      <w:r w:rsidRPr="00007A43">
        <w:rPr>
          <w:rFonts w:ascii="Arial" w:hAnsi="Arial"/>
          <w:sz w:val="22"/>
          <w:szCs w:val="22"/>
        </w:rPr>
        <w:t>lapa, Mexico</w:t>
      </w:r>
      <w:r w:rsidR="004B4C6B" w:rsidRPr="00007A43">
        <w:rPr>
          <w:rFonts w:ascii="Arial" w:hAnsi="Arial"/>
          <w:sz w:val="22"/>
          <w:szCs w:val="22"/>
        </w:rPr>
        <w:t>. A</w:t>
      </w:r>
      <w:r w:rsidRPr="00007A43">
        <w:rPr>
          <w:rFonts w:ascii="Arial" w:hAnsi="Arial"/>
          <w:sz w:val="22"/>
          <w:szCs w:val="22"/>
        </w:rPr>
        <w:t>nd he works at Radio Centr</w:t>
      </w:r>
      <w:r w:rsidR="004B4C6B" w:rsidRPr="00007A43">
        <w:rPr>
          <w:rFonts w:ascii="Arial" w:hAnsi="Arial"/>
          <w:sz w:val="22"/>
          <w:szCs w:val="22"/>
        </w:rPr>
        <w:t>o</w:t>
      </w:r>
      <w:r w:rsidRPr="00007A43">
        <w:rPr>
          <w:rFonts w:ascii="Arial" w:hAnsi="Arial"/>
          <w:sz w:val="22"/>
          <w:szCs w:val="22"/>
        </w:rPr>
        <w:t xml:space="preserve">, one of the biggest media companies in Mexico. The office is filled with little recording booths. Guillermo is broadcasting his show </w:t>
      </w:r>
      <w:r w:rsidRPr="00007A43">
        <w:rPr>
          <w:rFonts w:ascii="Arial" w:hAnsi="Arial"/>
          <w:sz w:val="22"/>
          <w:szCs w:val="22"/>
        </w:rPr>
        <w:lastRenderedPageBreak/>
        <w:t>live. He's on air, talking to the masses. I want to let Guillermo take it from here. Snap Judgment</w:t>
      </w:r>
      <w:r w:rsidR="00D666D5" w:rsidRPr="00007A43">
        <w:rPr>
          <w:rFonts w:ascii="Arial" w:hAnsi="Arial"/>
          <w:sz w:val="22"/>
          <w:szCs w:val="22"/>
        </w:rPr>
        <w:t>. S</w:t>
      </w:r>
      <w:r w:rsidRPr="00007A43">
        <w:rPr>
          <w:rFonts w:ascii="Arial" w:hAnsi="Arial"/>
          <w:sz w:val="22"/>
          <w:szCs w:val="22"/>
        </w:rPr>
        <w:t>poo</w:t>
      </w:r>
      <w:r w:rsidR="00D666D5" w:rsidRPr="00007A43">
        <w:rPr>
          <w:rFonts w:ascii="Arial" w:hAnsi="Arial"/>
          <w:sz w:val="22"/>
          <w:szCs w:val="22"/>
        </w:rPr>
        <w:t>ked</w:t>
      </w:r>
      <w:r w:rsidRPr="00007A43">
        <w:rPr>
          <w:rFonts w:ascii="Arial" w:hAnsi="Arial"/>
          <w:sz w:val="22"/>
          <w:szCs w:val="22"/>
        </w:rPr>
        <w:t xml:space="preserve">. </w:t>
      </w:r>
    </w:p>
    <w:p w14:paraId="42D2D34A" w14:textId="77777777" w:rsidR="00961CE8" w:rsidRDefault="00961CE8">
      <w:pPr>
        <w:rPr>
          <w:rFonts w:ascii="Arial" w:hAnsi="Arial"/>
          <w:sz w:val="22"/>
          <w:szCs w:val="22"/>
        </w:rPr>
      </w:pPr>
    </w:p>
    <w:p w14:paraId="630278EE" w14:textId="1D43885B" w:rsidR="00D666D5" w:rsidRPr="00007A43" w:rsidRDefault="00D666D5">
      <w:pPr>
        <w:rPr>
          <w:rFonts w:ascii="Arial" w:hAnsi="Arial"/>
          <w:sz w:val="22"/>
          <w:szCs w:val="22"/>
        </w:rPr>
      </w:pPr>
      <w:r w:rsidRPr="00007A43">
        <w:rPr>
          <w:rFonts w:ascii="Arial" w:hAnsi="Arial"/>
          <w:sz w:val="22"/>
          <w:szCs w:val="22"/>
        </w:rPr>
        <w:t>[riveting music]</w:t>
      </w:r>
    </w:p>
    <w:p w14:paraId="4AEED892" w14:textId="77777777" w:rsidR="00D666D5" w:rsidRPr="00007A43" w:rsidRDefault="00D666D5">
      <w:pPr>
        <w:rPr>
          <w:rFonts w:ascii="Arial" w:hAnsi="Arial"/>
          <w:sz w:val="22"/>
          <w:szCs w:val="22"/>
        </w:rPr>
      </w:pPr>
    </w:p>
    <w:p w14:paraId="061EB518" w14:textId="64521218" w:rsidR="00D666D5" w:rsidRPr="00007A43" w:rsidRDefault="00007A43">
      <w:pPr>
        <w:rPr>
          <w:rFonts w:ascii="Arial" w:hAnsi="Arial"/>
          <w:sz w:val="22"/>
          <w:szCs w:val="22"/>
        </w:rPr>
      </w:pPr>
      <w:r w:rsidRPr="00007A43">
        <w:rPr>
          <w:rFonts w:ascii="Arial" w:hAnsi="Arial"/>
          <w:b/>
          <w:bCs/>
          <w:sz w:val="22"/>
          <w:szCs w:val="22"/>
        </w:rPr>
        <w:t>Guillermo</w:t>
      </w:r>
      <w:r w:rsidR="00152639">
        <w:rPr>
          <w:rFonts w:ascii="Arial" w:hAnsi="Arial"/>
          <w:b/>
          <w:bCs/>
          <w:sz w:val="22"/>
          <w:szCs w:val="22"/>
        </w:rPr>
        <w:t xml:space="preserve"> [via translator]</w:t>
      </w:r>
      <w:r w:rsidRPr="00007A43">
        <w:rPr>
          <w:rFonts w:ascii="Arial" w:hAnsi="Arial"/>
          <w:b/>
          <w:bCs/>
          <w:sz w:val="22"/>
          <w:szCs w:val="22"/>
        </w:rPr>
        <w:t>:</w:t>
      </w:r>
      <w:r w:rsidR="00D666D5" w:rsidRPr="00007A43">
        <w:rPr>
          <w:rFonts w:ascii="Arial" w:hAnsi="Arial"/>
          <w:sz w:val="22"/>
          <w:szCs w:val="22"/>
        </w:rPr>
        <w:t xml:space="preserve"> </w:t>
      </w:r>
      <w:r w:rsidRPr="00007A43">
        <w:rPr>
          <w:rFonts w:ascii="Arial" w:hAnsi="Arial"/>
          <w:sz w:val="22"/>
          <w:szCs w:val="22"/>
        </w:rPr>
        <w:t xml:space="preserve">It would be around 10:45 </w:t>
      </w:r>
      <w:r w:rsidR="00D666D5" w:rsidRPr="00007A43">
        <w:rPr>
          <w:rFonts w:ascii="Arial" w:hAnsi="Arial"/>
          <w:sz w:val="22"/>
          <w:szCs w:val="22"/>
        </w:rPr>
        <w:t xml:space="preserve">PM, </w:t>
      </w:r>
      <w:r w:rsidRPr="00007A43">
        <w:rPr>
          <w:rFonts w:ascii="Arial" w:hAnsi="Arial"/>
          <w:sz w:val="22"/>
          <w:szCs w:val="22"/>
        </w:rPr>
        <w:t xml:space="preserve">I was hosting this show called </w:t>
      </w:r>
      <w:proofErr w:type="spellStart"/>
      <w:r w:rsidR="00D666D5" w:rsidRPr="00007A43">
        <w:rPr>
          <w:rFonts w:ascii="Arial" w:hAnsi="Arial"/>
          <w:sz w:val="22"/>
          <w:szCs w:val="22"/>
        </w:rPr>
        <w:t>Clásicos</w:t>
      </w:r>
      <w:proofErr w:type="spellEnd"/>
      <w:r w:rsidR="00D666D5" w:rsidRPr="00007A43">
        <w:rPr>
          <w:rFonts w:ascii="Arial" w:hAnsi="Arial"/>
          <w:sz w:val="22"/>
          <w:szCs w:val="22"/>
        </w:rPr>
        <w:t xml:space="preserve"> Radio Centro </w:t>
      </w:r>
      <w:r w:rsidRPr="00007A43">
        <w:rPr>
          <w:rFonts w:ascii="Arial" w:hAnsi="Arial"/>
          <w:sz w:val="22"/>
          <w:szCs w:val="22"/>
        </w:rPr>
        <w:t>Radio Centro</w:t>
      </w:r>
      <w:r w:rsidR="00D666D5" w:rsidRPr="00007A43">
        <w:rPr>
          <w:rFonts w:ascii="Arial" w:hAnsi="Arial"/>
          <w:sz w:val="22"/>
          <w:szCs w:val="22"/>
        </w:rPr>
        <w:t>, Radio Centro</w:t>
      </w:r>
      <w:r w:rsidRPr="00007A43">
        <w:rPr>
          <w:rFonts w:ascii="Arial" w:hAnsi="Arial"/>
          <w:sz w:val="22"/>
          <w:szCs w:val="22"/>
        </w:rPr>
        <w:t>'s Classics</w:t>
      </w:r>
      <w:r w:rsidR="00D666D5" w:rsidRPr="00007A43">
        <w:rPr>
          <w:rFonts w:ascii="Arial" w:hAnsi="Arial"/>
          <w:sz w:val="22"/>
          <w:szCs w:val="22"/>
        </w:rPr>
        <w:t xml:space="preserve">. </w:t>
      </w:r>
      <w:r w:rsidRPr="00007A43">
        <w:rPr>
          <w:rFonts w:ascii="Arial" w:hAnsi="Arial"/>
          <w:sz w:val="22"/>
          <w:szCs w:val="22"/>
        </w:rPr>
        <w:t>I was playing music in Spanish</w:t>
      </w:r>
      <w:r w:rsidR="00D666D5" w:rsidRPr="00007A43">
        <w:rPr>
          <w:rFonts w:ascii="Arial" w:hAnsi="Arial"/>
          <w:sz w:val="22"/>
          <w:szCs w:val="22"/>
        </w:rPr>
        <w:t>, 80s and 90s ballads</w:t>
      </w:r>
      <w:r w:rsidRPr="00007A43">
        <w:rPr>
          <w:rFonts w:ascii="Arial" w:hAnsi="Arial"/>
          <w:sz w:val="22"/>
          <w:szCs w:val="22"/>
        </w:rPr>
        <w:t>. I was able to see who came up the stairs because the doors were clear glass. Someone went up</w:t>
      </w:r>
      <w:r w:rsidR="00D666D5" w:rsidRPr="00007A43">
        <w:rPr>
          <w:rFonts w:ascii="Arial" w:hAnsi="Arial"/>
          <w:sz w:val="22"/>
          <w:szCs w:val="22"/>
        </w:rPr>
        <w:t xml:space="preserve">, </w:t>
      </w:r>
      <w:r w:rsidRPr="00007A43">
        <w:rPr>
          <w:rFonts w:ascii="Arial" w:hAnsi="Arial"/>
          <w:sz w:val="22"/>
          <w:szCs w:val="22"/>
        </w:rPr>
        <w:t>I could just turn my head and see who it was. Sometimes</w:t>
      </w:r>
      <w:r w:rsidR="00434F6A">
        <w:rPr>
          <w:rFonts w:ascii="Arial" w:hAnsi="Arial"/>
          <w:sz w:val="22"/>
          <w:szCs w:val="22"/>
        </w:rPr>
        <w:t>,</w:t>
      </w:r>
      <w:r w:rsidRPr="00007A43">
        <w:rPr>
          <w:rFonts w:ascii="Arial" w:hAnsi="Arial"/>
          <w:sz w:val="22"/>
          <w:szCs w:val="22"/>
        </w:rPr>
        <w:t xml:space="preserve"> it was just a security guard. </w:t>
      </w:r>
    </w:p>
    <w:p w14:paraId="6260ADAD" w14:textId="77777777" w:rsidR="00D666D5" w:rsidRPr="00007A43" w:rsidRDefault="00D666D5">
      <w:pPr>
        <w:rPr>
          <w:rFonts w:ascii="Arial" w:hAnsi="Arial"/>
          <w:sz w:val="22"/>
          <w:szCs w:val="22"/>
        </w:rPr>
      </w:pPr>
    </w:p>
    <w:p w14:paraId="0B20168B" w14:textId="1DEC6574" w:rsidR="00D666D5" w:rsidRPr="00007A43" w:rsidRDefault="00000000">
      <w:pPr>
        <w:rPr>
          <w:rFonts w:ascii="Arial" w:hAnsi="Arial"/>
          <w:sz w:val="22"/>
          <w:szCs w:val="22"/>
        </w:rPr>
      </w:pPr>
      <w:r w:rsidRPr="00007A43">
        <w:rPr>
          <w:rFonts w:ascii="Arial" w:hAnsi="Arial"/>
          <w:sz w:val="22"/>
          <w:szCs w:val="22"/>
        </w:rPr>
        <w:t xml:space="preserve">Let's hear this hit from the 80s. This is by Luis Miguel. The song is </w:t>
      </w:r>
      <w:proofErr w:type="spellStart"/>
      <w:r w:rsidR="00D666D5" w:rsidRPr="00007A43">
        <w:rPr>
          <w:rFonts w:ascii="Arial" w:hAnsi="Arial"/>
          <w:i/>
          <w:iCs/>
          <w:sz w:val="22"/>
          <w:szCs w:val="22"/>
        </w:rPr>
        <w:t>Ahora</w:t>
      </w:r>
      <w:proofErr w:type="spellEnd"/>
      <w:r w:rsidR="00D666D5" w:rsidRPr="00007A43">
        <w:rPr>
          <w:rFonts w:ascii="Arial" w:hAnsi="Arial"/>
          <w:i/>
          <w:iCs/>
          <w:sz w:val="22"/>
          <w:szCs w:val="22"/>
        </w:rPr>
        <w:t xml:space="preserve"> </w:t>
      </w:r>
      <w:proofErr w:type="spellStart"/>
      <w:r w:rsidR="00D666D5" w:rsidRPr="00007A43">
        <w:rPr>
          <w:rFonts w:ascii="Arial" w:hAnsi="Arial"/>
          <w:i/>
          <w:iCs/>
          <w:sz w:val="22"/>
          <w:szCs w:val="22"/>
        </w:rPr>
        <w:t>Te</w:t>
      </w:r>
      <w:proofErr w:type="spellEnd"/>
      <w:r w:rsidR="00D666D5" w:rsidRPr="00007A43">
        <w:rPr>
          <w:rFonts w:ascii="Arial" w:hAnsi="Arial"/>
          <w:i/>
          <w:iCs/>
          <w:sz w:val="22"/>
          <w:szCs w:val="22"/>
        </w:rPr>
        <w:t xml:space="preserve"> </w:t>
      </w:r>
      <w:proofErr w:type="spellStart"/>
      <w:r w:rsidR="00D666D5" w:rsidRPr="00007A43">
        <w:rPr>
          <w:rFonts w:ascii="Arial" w:hAnsi="Arial"/>
          <w:i/>
          <w:iCs/>
          <w:sz w:val="22"/>
          <w:szCs w:val="22"/>
        </w:rPr>
        <w:t>Puedes</w:t>
      </w:r>
      <w:proofErr w:type="spellEnd"/>
      <w:r w:rsidR="00D666D5" w:rsidRPr="00007A43">
        <w:rPr>
          <w:rFonts w:ascii="Arial" w:hAnsi="Arial"/>
          <w:i/>
          <w:iCs/>
          <w:sz w:val="22"/>
          <w:szCs w:val="22"/>
        </w:rPr>
        <w:t xml:space="preserve"> </w:t>
      </w:r>
      <w:proofErr w:type="spellStart"/>
      <w:r w:rsidR="00D666D5" w:rsidRPr="00007A43">
        <w:rPr>
          <w:rFonts w:ascii="Arial" w:hAnsi="Arial"/>
          <w:i/>
          <w:iCs/>
          <w:sz w:val="22"/>
          <w:szCs w:val="22"/>
        </w:rPr>
        <w:t>Marchar</w:t>
      </w:r>
      <w:proofErr w:type="spellEnd"/>
      <w:r w:rsidR="00D666D5" w:rsidRPr="00007A43">
        <w:rPr>
          <w:rFonts w:ascii="Arial" w:hAnsi="Arial"/>
          <w:i/>
          <w:iCs/>
          <w:sz w:val="22"/>
          <w:szCs w:val="22"/>
        </w:rPr>
        <w:t xml:space="preserve">, </w:t>
      </w:r>
      <w:r w:rsidRPr="00007A43">
        <w:rPr>
          <w:rFonts w:ascii="Arial" w:hAnsi="Arial"/>
          <w:i/>
          <w:iCs/>
          <w:sz w:val="22"/>
          <w:szCs w:val="22"/>
        </w:rPr>
        <w:t>Now</w:t>
      </w:r>
      <w:r w:rsidR="00DA6B06">
        <w:rPr>
          <w:rFonts w:ascii="Arial" w:hAnsi="Arial"/>
          <w:i/>
          <w:iCs/>
          <w:sz w:val="22"/>
          <w:szCs w:val="22"/>
        </w:rPr>
        <w:t>,</w:t>
      </w:r>
      <w:r w:rsidRPr="00007A43">
        <w:rPr>
          <w:rFonts w:ascii="Arial" w:hAnsi="Arial"/>
          <w:i/>
          <w:iCs/>
          <w:sz w:val="22"/>
          <w:szCs w:val="22"/>
        </w:rPr>
        <w:t xml:space="preserve"> you can leave</w:t>
      </w:r>
      <w:r w:rsidRPr="00007A43">
        <w:rPr>
          <w:rFonts w:ascii="Arial" w:hAnsi="Arial"/>
          <w:sz w:val="22"/>
          <w:szCs w:val="22"/>
        </w:rPr>
        <w:t xml:space="preserve">. </w:t>
      </w:r>
    </w:p>
    <w:p w14:paraId="4591C1DF" w14:textId="77777777" w:rsidR="00D666D5" w:rsidRPr="00007A43" w:rsidRDefault="00D666D5">
      <w:pPr>
        <w:rPr>
          <w:rFonts w:ascii="Arial" w:hAnsi="Arial"/>
          <w:sz w:val="22"/>
          <w:szCs w:val="22"/>
        </w:rPr>
      </w:pPr>
    </w:p>
    <w:p w14:paraId="050FE71D" w14:textId="77777777" w:rsidR="00D666D5" w:rsidRPr="00007A43" w:rsidRDefault="00000000">
      <w:pPr>
        <w:rPr>
          <w:rFonts w:ascii="Arial" w:hAnsi="Arial"/>
          <w:sz w:val="22"/>
          <w:szCs w:val="22"/>
        </w:rPr>
      </w:pPr>
      <w:r w:rsidRPr="00007A43">
        <w:rPr>
          <w:rFonts w:ascii="Arial" w:hAnsi="Arial"/>
          <w:sz w:val="22"/>
          <w:szCs w:val="22"/>
        </w:rPr>
        <w:t xml:space="preserve">I was presenting this song when I </w:t>
      </w:r>
      <w:proofErr w:type="gramStart"/>
      <w:r w:rsidRPr="00007A43">
        <w:rPr>
          <w:rFonts w:ascii="Arial" w:hAnsi="Arial"/>
          <w:sz w:val="22"/>
          <w:szCs w:val="22"/>
        </w:rPr>
        <w:t>hear</w:t>
      </w:r>
      <w:proofErr w:type="gramEnd"/>
      <w:r w:rsidRPr="00007A43">
        <w:rPr>
          <w:rFonts w:ascii="Arial" w:hAnsi="Arial"/>
          <w:sz w:val="22"/>
          <w:szCs w:val="22"/>
        </w:rPr>
        <w:t xml:space="preserve"> someone coming up the stairs. </w:t>
      </w:r>
    </w:p>
    <w:p w14:paraId="09B48CC1" w14:textId="77777777" w:rsidR="00D666D5" w:rsidRPr="00007A43" w:rsidRDefault="00D666D5">
      <w:pPr>
        <w:rPr>
          <w:rFonts w:ascii="Arial" w:hAnsi="Arial"/>
          <w:sz w:val="22"/>
          <w:szCs w:val="22"/>
        </w:rPr>
      </w:pPr>
    </w:p>
    <w:p w14:paraId="0E166ADD" w14:textId="4E220206" w:rsidR="00D666D5" w:rsidRPr="00007A43" w:rsidRDefault="00D666D5">
      <w:pPr>
        <w:rPr>
          <w:rFonts w:ascii="Arial" w:hAnsi="Arial"/>
          <w:sz w:val="22"/>
          <w:szCs w:val="22"/>
        </w:rPr>
      </w:pPr>
      <w:r w:rsidRPr="00007A43">
        <w:rPr>
          <w:rFonts w:ascii="Arial" w:hAnsi="Arial"/>
          <w:sz w:val="22"/>
          <w:szCs w:val="22"/>
        </w:rPr>
        <w:t xml:space="preserve">[footsteps, climbing the stairs] </w:t>
      </w:r>
    </w:p>
    <w:p w14:paraId="7A9BE6E7" w14:textId="77777777" w:rsidR="00D666D5" w:rsidRPr="00007A43" w:rsidRDefault="00D666D5">
      <w:pPr>
        <w:rPr>
          <w:rFonts w:ascii="Arial" w:hAnsi="Arial"/>
          <w:sz w:val="22"/>
          <w:szCs w:val="22"/>
        </w:rPr>
      </w:pPr>
    </w:p>
    <w:p w14:paraId="7EECA3F4" w14:textId="5DDB7C85" w:rsidR="00D666D5" w:rsidRPr="00007A43" w:rsidRDefault="00000000">
      <w:pPr>
        <w:rPr>
          <w:rFonts w:ascii="Arial" w:hAnsi="Arial"/>
          <w:sz w:val="22"/>
          <w:szCs w:val="22"/>
        </w:rPr>
      </w:pPr>
      <w:r w:rsidRPr="00007A43">
        <w:rPr>
          <w:rFonts w:ascii="Arial" w:hAnsi="Arial"/>
          <w:sz w:val="22"/>
          <w:szCs w:val="22"/>
        </w:rPr>
        <w:t xml:space="preserve">I immediately cut the </w:t>
      </w:r>
      <w:proofErr w:type="gramStart"/>
      <w:r w:rsidRPr="00007A43">
        <w:rPr>
          <w:rFonts w:ascii="Arial" w:hAnsi="Arial"/>
          <w:sz w:val="22"/>
          <w:szCs w:val="22"/>
        </w:rPr>
        <w:t>mics</w:t>
      </w:r>
      <w:proofErr w:type="gramEnd"/>
      <w:r w:rsidRPr="00007A43">
        <w:rPr>
          <w:rFonts w:ascii="Arial" w:hAnsi="Arial"/>
          <w:sz w:val="22"/>
          <w:szCs w:val="22"/>
        </w:rPr>
        <w:t xml:space="preserve"> so the sound </w:t>
      </w:r>
      <w:proofErr w:type="gramStart"/>
      <w:r w:rsidRPr="00007A43">
        <w:rPr>
          <w:rFonts w:ascii="Arial" w:hAnsi="Arial"/>
          <w:sz w:val="22"/>
          <w:szCs w:val="22"/>
        </w:rPr>
        <w:t>won't</w:t>
      </w:r>
      <w:proofErr w:type="gramEnd"/>
      <w:r w:rsidRPr="00007A43">
        <w:rPr>
          <w:rFonts w:ascii="Arial" w:hAnsi="Arial"/>
          <w:sz w:val="22"/>
          <w:szCs w:val="22"/>
        </w:rPr>
        <w:t xml:space="preserve"> bleed into them. I </w:t>
      </w:r>
      <w:proofErr w:type="gramStart"/>
      <w:r w:rsidRPr="00007A43">
        <w:rPr>
          <w:rFonts w:ascii="Arial" w:hAnsi="Arial"/>
          <w:sz w:val="22"/>
          <w:szCs w:val="22"/>
        </w:rPr>
        <w:t>turn</w:t>
      </w:r>
      <w:proofErr w:type="gramEnd"/>
      <w:r w:rsidRPr="00007A43">
        <w:rPr>
          <w:rFonts w:ascii="Arial" w:hAnsi="Arial"/>
          <w:sz w:val="22"/>
          <w:szCs w:val="22"/>
        </w:rPr>
        <w:t xml:space="preserve"> to look at the door and see no one. I was certain I heard something on the stairs. I play a song, I get up and walk towards the door</w:t>
      </w:r>
      <w:r w:rsidR="00D666D5" w:rsidRPr="00007A43">
        <w:rPr>
          <w:rFonts w:ascii="Arial" w:hAnsi="Arial"/>
          <w:sz w:val="22"/>
          <w:szCs w:val="22"/>
        </w:rPr>
        <w:t xml:space="preserve">, </w:t>
      </w:r>
      <w:r w:rsidRPr="00007A43">
        <w:rPr>
          <w:rFonts w:ascii="Arial" w:hAnsi="Arial"/>
          <w:sz w:val="22"/>
          <w:szCs w:val="22"/>
        </w:rPr>
        <w:t xml:space="preserve">and what the </w:t>
      </w:r>
      <w:r w:rsidR="00D666D5" w:rsidRPr="00007A43">
        <w:rPr>
          <w:rFonts w:ascii="Arial" w:hAnsi="Arial"/>
          <w:sz w:val="22"/>
          <w:szCs w:val="22"/>
        </w:rPr>
        <w:t>hell? T</w:t>
      </w:r>
      <w:r w:rsidRPr="00007A43">
        <w:rPr>
          <w:rFonts w:ascii="Arial" w:hAnsi="Arial"/>
          <w:sz w:val="22"/>
          <w:szCs w:val="22"/>
        </w:rPr>
        <w:t xml:space="preserve">here's no one. </w:t>
      </w:r>
      <w:r w:rsidR="00D666D5" w:rsidRPr="00007A43">
        <w:rPr>
          <w:rFonts w:ascii="Arial" w:hAnsi="Arial"/>
          <w:sz w:val="22"/>
          <w:szCs w:val="22"/>
        </w:rPr>
        <w:t>But then</w:t>
      </w:r>
      <w:r w:rsidR="00B704B5">
        <w:rPr>
          <w:rFonts w:ascii="Arial" w:hAnsi="Arial"/>
          <w:sz w:val="22"/>
          <w:szCs w:val="22"/>
        </w:rPr>
        <w:t>,</w:t>
      </w:r>
      <w:r w:rsidR="00D666D5" w:rsidRPr="00007A43">
        <w:rPr>
          <w:rFonts w:ascii="Arial" w:hAnsi="Arial"/>
          <w:sz w:val="22"/>
          <w:szCs w:val="22"/>
        </w:rPr>
        <w:t xml:space="preserve"> </w:t>
      </w:r>
      <w:r w:rsidRPr="00007A43">
        <w:rPr>
          <w:rFonts w:ascii="Arial" w:hAnsi="Arial"/>
          <w:sz w:val="22"/>
          <w:szCs w:val="22"/>
        </w:rPr>
        <w:t>I hear the steps again, right in front of the stairs, 10ft away from it. I'm like</w:t>
      </w:r>
      <w:r w:rsidR="00D666D5" w:rsidRPr="00007A43">
        <w:rPr>
          <w:rFonts w:ascii="Arial" w:hAnsi="Arial"/>
          <w:sz w:val="22"/>
          <w:szCs w:val="22"/>
        </w:rPr>
        <w:t>, "S</w:t>
      </w:r>
      <w:r w:rsidRPr="00007A43">
        <w:rPr>
          <w:rFonts w:ascii="Arial" w:hAnsi="Arial"/>
          <w:sz w:val="22"/>
          <w:szCs w:val="22"/>
        </w:rPr>
        <w:t>omeone's walking up the stairs, but who is it?</w:t>
      </w:r>
      <w:r w:rsidR="00D666D5" w:rsidRPr="00007A43">
        <w:rPr>
          <w:rFonts w:ascii="Arial" w:hAnsi="Arial"/>
          <w:sz w:val="22"/>
          <w:szCs w:val="22"/>
        </w:rPr>
        <w:t>"</w:t>
      </w:r>
      <w:r w:rsidRPr="00007A43">
        <w:rPr>
          <w:rFonts w:ascii="Arial" w:hAnsi="Arial"/>
          <w:sz w:val="22"/>
          <w:szCs w:val="22"/>
        </w:rPr>
        <w:t xml:space="preserve"> </w:t>
      </w:r>
      <w:r w:rsidR="00D666D5" w:rsidRPr="00007A43">
        <w:rPr>
          <w:rFonts w:ascii="Arial" w:hAnsi="Arial"/>
          <w:sz w:val="22"/>
          <w:szCs w:val="22"/>
        </w:rPr>
        <w:t>And then</w:t>
      </w:r>
      <w:r w:rsidR="00BA4933">
        <w:rPr>
          <w:rFonts w:ascii="Arial" w:hAnsi="Arial"/>
          <w:sz w:val="22"/>
          <w:szCs w:val="22"/>
        </w:rPr>
        <w:t>,</w:t>
      </w:r>
      <w:r w:rsidR="00D666D5" w:rsidRPr="00007A43">
        <w:rPr>
          <w:rFonts w:ascii="Arial" w:hAnsi="Arial"/>
          <w:sz w:val="22"/>
          <w:szCs w:val="22"/>
        </w:rPr>
        <w:t xml:space="preserve"> </w:t>
      </w:r>
      <w:r w:rsidRPr="00007A43">
        <w:rPr>
          <w:rFonts w:ascii="Arial" w:hAnsi="Arial"/>
          <w:sz w:val="22"/>
          <w:szCs w:val="22"/>
        </w:rPr>
        <w:t>I</w:t>
      </w:r>
      <w:r w:rsidR="00D666D5" w:rsidRPr="00007A43">
        <w:rPr>
          <w:rFonts w:ascii="Arial" w:hAnsi="Arial"/>
          <w:sz w:val="22"/>
          <w:szCs w:val="22"/>
        </w:rPr>
        <w:t xml:space="preserve"> </w:t>
      </w:r>
      <w:r w:rsidRPr="00007A43">
        <w:rPr>
          <w:rFonts w:ascii="Arial" w:hAnsi="Arial"/>
          <w:sz w:val="22"/>
          <w:szCs w:val="22"/>
        </w:rPr>
        <w:t>hear</w:t>
      </w:r>
      <w:r w:rsidR="00D666D5" w:rsidRPr="00007A43">
        <w:rPr>
          <w:rFonts w:ascii="Arial" w:hAnsi="Arial"/>
          <w:sz w:val="22"/>
          <w:szCs w:val="22"/>
        </w:rPr>
        <w:t xml:space="preserve"> [footsteps going upstairs] </w:t>
      </w:r>
      <w:r w:rsidRPr="00007A43">
        <w:rPr>
          <w:rFonts w:ascii="Arial" w:hAnsi="Arial"/>
          <w:sz w:val="22"/>
          <w:szCs w:val="22"/>
        </w:rPr>
        <w:t xml:space="preserve">upwards, then two or three steps downwards, then upwards. I say to myself, </w:t>
      </w:r>
      <w:r w:rsidR="00D666D5" w:rsidRPr="00007A43">
        <w:rPr>
          <w:rFonts w:ascii="Arial" w:hAnsi="Arial"/>
          <w:sz w:val="22"/>
          <w:szCs w:val="22"/>
        </w:rPr>
        <w:t>"A</w:t>
      </w:r>
      <w:r w:rsidRPr="00007A43">
        <w:rPr>
          <w:rFonts w:ascii="Arial" w:hAnsi="Arial"/>
          <w:sz w:val="22"/>
          <w:szCs w:val="22"/>
        </w:rPr>
        <w:t>ll right, let's see what's going on.</w:t>
      </w:r>
      <w:r w:rsidR="00D666D5" w:rsidRPr="00007A43">
        <w:rPr>
          <w:rFonts w:ascii="Arial" w:hAnsi="Arial"/>
          <w:sz w:val="22"/>
          <w:szCs w:val="22"/>
        </w:rPr>
        <w:t>"</w:t>
      </w:r>
      <w:r w:rsidRPr="00007A43">
        <w:rPr>
          <w:rFonts w:ascii="Arial" w:hAnsi="Arial"/>
          <w:sz w:val="22"/>
          <w:szCs w:val="22"/>
        </w:rPr>
        <w:t xml:space="preserve"> I get out of the booth and get closer to the stairs. </w:t>
      </w:r>
    </w:p>
    <w:p w14:paraId="4EF10F64" w14:textId="77777777" w:rsidR="00D666D5" w:rsidRPr="00007A43" w:rsidRDefault="00D666D5">
      <w:pPr>
        <w:rPr>
          <w:rFonts w:ascii="Arial" w:hAnsi="Arial"/>
          <w:sz w:val="22"/>
          <w:szCs w:val="22"/>
        </w:rPr>
      </w:pPr>
    </w:p>
    <w:p w14:paraId="33FB7A5B" w14:textId="77777777" w:rsidR="00D666D5" w:rsidRPr="00007A43" w:rsidRDefault="00D666D5">
      <w:pPr>
        <w:rPr>
          <w:rFonts w:ascii="Arial" w:hAnsi="Arial"/>
          <w:sz w:val="22"/>
          <w:szCs w:val="22"/>
        </w:rPr>
      </w:pPr>
      <w:r w:rsidRPr="00007A43">
        <w:rPr>
          <w:rFonts w:ascii="Arial" w:hAnsi="Arial"/>
          <w:sz w:val="22"/>
          <w:szCs w:val="22"/>
        </w:rPr>
        <w:t xml:space="preserve">"Who are you? Do you want to play? Why don't you come on up? There's two of us. We can make it a party." </w:t>
      </w:r>
    </w:p>
    <w:p w14:paraId="5E45C70F" w14:textId="77777777" w:rsidR="00D666D5" w:rsidRPr="00007A43" w:rsidRDefault="00D666D5">
      <w:pPr>
        <w:rPr>
          <w:rFonts w:ascii="Arial" w:hAnsi="Arial"/>
          <w:sz w:val="22"/>
          <w:szCs w:val="22"/>
        </w:rPr>
      </w:pPr>
    </w:p>
    <w:p w14:paraId="4BB1ED22" w14:textId="44AD40FA" w:rsidR="00D666D5" w:rsidRPr="00007A43" w:rsidRDefault="00000000">
      <w:pPr>
        <w:rPr>
          <w:rFonts w:ascii="Arial" w:hAnsi="Arial"/>
          <w:sz w:val="22"/>
          <w:szCs w:val="22"/>
        </w:rPr>
      </w:pPr>
      <w:r w:rsidRPr="00007A43">
        <w:rPr>
          <w:rFonts w:ascii="Arial" w:hAnsi="Arial"/>
          <w:sz w:val="22"/>
          <w:szCs w:val="22"/>
        </w:rPr>
        <w:t>I walked backwards and I threw myself on a nearby couch and stayed there</w:t>
      </w:r>
      <w:r w:rsidR="00D666D5" w:rsidRPr="00007A43">
        <w:rPr>
          <w:rFonts w:ascii="Arial" w:hAnsi="Arial"/>
          <w:sz w:val="22"/>
          <w:szCs w:val="22"/>
        </w:rPr>
        <w:t xml:space="preserve">, </w:t>
      </w:r>
      <w:r w:rsidRPr="00007A43">
        <w:rPr>
          <w:rFonts w:ascii="Arial" w:hAnsi="Arial"/>
          <w:sz w:val="22"/>
          <w:szCs w:val="22"/>
        </w:rPr>
        <w:t>waiting.</w:t>
      </w:r>
    </w:p>
    <w:p w14:paraId="39817958" w14:textId="77777777" w:rsidR="00D666D5" w:rsidRPr="00007A43" w:rsidRDefault="00D666D5">
      <w:pPr>
        <w:rPr>
          <w:rFonts w:ascii="Arial" w:hAnsi="Arial"/>
          <w:sz w:val="22"/>
          <w:szCs w:val="22"/>
        </w:rPr>
      </w:pPr>
    </w:p>
    <w:p w14:paraId="51A98E61" w14:textId="77777777" w:rsidR="00D666D5" w:rsidRPr="00007A43" w:rsidRDefault="00D666D5">
      <w:pPr>
        <w:rPr>
          <w:rFonts w:ascii="Arial" w:hAnsi="Arial"/>
          <w:sz w:val="22"/>
          <w:szCs w:val="22"/>
        </w:rPr>
      </w:pPr>
      <w:r w:rsidRPr="00007A43">
        <w:rPr>
          <w:rFonts w:ascii="Arial" w:hAnsi="Arial"/>
          <w:sz w:val="22"/>
          <w:szCs w:val="22"/>
        </w:rPr>
        <w:t>[running footsteps]</w:t>
      </w:r>
    </w:p>
    <w:p w14:paraId="453AA874" w14:textId="77777777" w:rsidR="00D666D5" w:rsidRPr="00007A43" w:rsidRDefault="00D666D5">
      <w:pPr>
        <w:rPr>
          <w:rFonts w:ascii="Arial" w:hAnsi="Arial"/>
          <w:sz w:val="22"/>
          <w:szCs w:val="22"/>
        </w:rPr>
      </w:pPr>
    </w:p>
    <w:p w14:paraId="7A2981BB" w14:textId="59546117" w:rsidR="00D666D5" w:rsidRPr="00007A43" w:rsidRDefault="00D666D5">
      <w:pPr>
        <w:rPr>
          <w:rFonts w:ascii="Arial" w:hAnsi="Arial"/>
          <w:sz w:val="22"/>
          <w:szCs w:val="22"/>
        </w:rPr>
      </w:pPr>
      <w:r w:rsidRPr="00007A43">
        <w:rPr>
          <w:rFonts w:ascii="Arial" w:hAnsi="Arial"/>
          <w:sz w:val="22"/>
          <w:szCs w:val="22"/>
        </w:rPr>
        <w:t>Then</w:t>
      </w:r>
      <w:r w:rsidR="00A221F5">
        <w:rPr>
          <w:rFonts w:ascii="Arial" w:hAnsi="Arial"/>
          <w:sz w:val="22"/>
          <w:szCs w:val="22"/>
        </w:rPr>
        <w:t>,</w:t>
      </w:r>
      <w:r w:rsidRPr="00007A43">
        <w:rPr>
          <w:rFonts w:ascii="Arial" w:hAnsi="Arial"/>
          <w:sz w:val="22"/>
          <w:szCs w:val="22"/>
        </w:rPr>
        <w:t xml:space="preserve"> I heard someone running up the stairs, all the way to the top. I just froze. I just felt how my body froze up because obviously there was something there. </w:t>
      </w:r>
    </w:p>
    <w:p w14:paraId="5B35441E" w14:textId="77777777" w:rsidR="00D666D5" w:rsidRPr="00007A43" w:rsidRDefault="00D666D5">
      <w:pPr>
        <w:rPr>
          <w:rFonts w:ascii="Arial" w:hAnsi="Arial"/>
          <w:sz w:val="22"/>
          <w:szCs w:val="22"/>
        </w:rPr>
      </w:pPr>
    </w:p>
    <w:p w14:paraId="73558602" w14:textId="77777777" w:rsidR="00D666D5" w:rsidRPr="00007A43" w:rsidRDefault="00D666D5">
      <w:pPr>
        <w:rPr>
          <w:rFonts w:ascii="Arial" w:hAnsi="Arial"/>
          <w:sz w:val="22"/>
          <w:szCs w:val="22"/>
        </w:rPr>
      </w:pPr>
      <w:r w:rsidRPr="00007A43">
        <w:rPr>
          <w:rFonts w:ascii="Arial" w:hAnsi="Arial"/>
          <w:sz w:val="22"/>
          <w:szCs w:val="22"/>
        </w:rPr>
        <w:t>[ominous music]</w:t>
      </w:r>
    </w:p>
    <w:p w14:paraId="132ADC2E" w14:textId="77777777" w:rsidR="00D666D5" w:rsidRPr="00007A43" w:rsidRDefault="00D666D5">
      <w:pPr>
        <w:rPr>
          <w:rFonts w:ascii="Arial" w:hAnsi="Arial"/>
          <w:sz w:val="22"/>
          <w:szCs w:val="22"/>
        </w:rPr>
      </w:pPr>
    </w:p>
    <w:p w14:paraId="2D84A63E" w14:textId="247EF0CF" w:rsidR="00D666D5" w:rsidRPr="00007A43" w:rsidRDefault="00000000">
      <w:pPr>
        <w:rPr>
          <w:rFonts w:ascii="Arial" w:hAnsi="Arial"/>
          <w:sz w:val="22"/>
          <w:szCs w:val="22"/>
        </w:rPr>
      </w:pPr>
      <w:r w:rsidRPr="00007A43">
        <w:rPr>
          <w:rFonts w:ascii="Arial" w:hAnsi="Arial"/>
          <w:sz w:val="22"/>
          <w:szCs w:val="22"/>
        </w:rPr>
        <w:t>I'm completely sure that it's a ghost. I imagine that it was a boy who was playing on the stairs at that moment. Maybe a six</w:t>
      </w:r>
      <w:r w:rsidR="00F95147">
        <w:rPr>
          <w:rFonts w:ascii="Arial" w:hAnsi="Arial"/>
          <w:sz w:val="22"/>
          <w:szCs w:val="22"/>
        </w:rPr>
        <w:t>-</w:t>
      </w:r>
      <w:r w:rsidRPr="00007A43">
        <w:rPr>
          <w:rFonts w:ascii="Arial" w:hAnsi="Arial"/>
          <w:sz w:val="22"/>
          <w:szCs w:val="22"/>
        </w:rPr>
        <w:t xml:space="preserve"> or seven</w:t>
      </w:r>
      <w:r w:rsidR="00F95147">
        <w:rPr>
          <w:rFonts w:ascii="Arial" w:hAnsi="Arial"/>
          <w:sz w:val="22"/>
          <w:szCs w:val="22"/>
        </w:rPr>
        <w:t>-</w:t>
      </w:r>
      <w:r w:rsidRPr="00007A43">
        <w:rPr>
          <w:rFonts w:ascii="Arial" w:hAnsi="Arial"/>
          <w:sz w:val="22"/>
          <w:szCs w:val="22"/>
        </w:rPr>
        <w:t>year</w:t>
      </w:r>
      <w:r w:rsidR="00F95147">
        <w:rPr>
          <w:rFonts w:ascii="Arial" w:hAnsi="Arial"/>
          <w:sz w:val="22"/>
          <w:szCs w:val="22"/>
        </w:rPr>
        <w:t>-</w:t>
      </w:r>
      <w:r w:rsidRPr="00007A43">
        <w:rPr>
          <w:rFonts w:ascii="Arial" w:hAnsi="Arial"/>
          <w:sz w:val="22"/>
          <w:szCs w:val="22"/>
        </w:rPr>
        <w:t>old running up and down the stairs. What I do is try to talk to him and establish a connection with him.</w:t>
      </w:r>
    </w:p>
    <w:p w14:paraId="3EA888AF" w14:textId="77777777" w:rsidR="00D666D5" w:rsidRPr="00007A43" w:rsidRDefault="00D666D5">
      <w:pPr>
        <w:rPr>
          <w:rFonts w:ascii="Arial" w:hAnsi="Arial"/>
          <w:sz w:val="22"/>
          <w:szCs w:val="22"/>
        </w:rPr>
      </w:pPr>
    </w:p>
    <w:p w14:paraId="3A06F188" w14:textId="77777777" w:rsidR="00D666D5" w:rsidRPr="00007A43" w:rsidRDefault="00D666D5">
      <w:pPr>
        <w:rPr>
          <w:rFonts w:ascii="Arial" w:hAnsi="Arial"/>
          <w:sz w:val="22"/>
          <w:szCs w:val="22"/>
        </w:rPr>
      </w:pPr>
      <w:r w:rsidRPr="00007A43">
        <w:rPr>
          <w:rFonts w:ascii="Arial" w:hAnsi="Arial"/>
          <w:sz w:val="22"/>
          <w:szCs w:val="22"/>
        </w:rPr>
        <w:t>[suspenseful music builds up]</w:t>
      </w:r>
    </w:p>
    <w:p w14:paraId="637328BF" w14:textId="77777777" w:rsidR="00D666D5" w:rsidRPr="00007A43" w:rsidRDefault="00D666D5">
      <w:pPr>
        <w:rPr>
          <w:rFonts w:ascii="Arial" w:hAnsi="Arial"/>
          <w:sz w:val="22"/>
          <w:szCs w:val="22"/>
        </w:rPr>
      </w:pPr>
    </w:p>
    <w:p w14:paraId="5992B578" w14:textId="60E806F0" w:rsidR="00BE73D6" w:rsidRPr="00007A43" w:rsidRDefault="00000000">
      <w:pPr>
        <w:rPr>
          <w:rFonts w:ascii="Arial" w:hAnsi="Arial"/>
          <w:sz w:val="22"/>
          <w:szCs w:val="22"/>
        </w:rPr>
      </w:pPr>
      <w:r w:rsidRPr="00007A43">
        <w:rPr>
          <w:rFonts w:ascii="Arial" w:hAnsi="Arial"/>
          <w:sz w:val="22"/>
          <w:szCs w:val="22"/>
        </w:rPr>
        <w:t xml:space="preserve">I'm totally afraid, trust me. I'm curious nonetheless to find out what he wants, what he needs, how I can help, why he's there. I told him, </w:t>
      </w:r>
      <w:r w:rsidR="00D666D5" w:rsidRPr="00007A43">
        <w:rPr>
          <w:rFonts w:ascii="Arial" w:hAnsi="Arial"/>
          <w:sz w:val="22"/>
          <w:szCs w:val="22"/>
        </w:rPr>
        <w:t>"C</w:t>
      </w:r>
      <w:r w:rsidRPr="00007A43">
        <w:rPr>
          <w:rFonts w:ascii="Arial" w:hAnsi="Arial"/>
          <w:sz w:val="22"/>
          <w:szCs w:val="22"/>
        </w:rPr>
        <w:t>ome closer and tell me what you want.</w:t>
      </w:r>
      <w:r w:rsidR="00D666D5" w:rsidRPr="00007A43">
        <w:rPr>
          <w:rFonts w:ascii="Arial" w:hAnsi="Arial"/>
          <w:sz w:val="22"/>
          <w:szCs w:val="22"/>
        </w:rPr>
        <w:t>"</w:t>
      </w:r>
      <w:r w:rsidRPr="00007A43">
        <w:rPr>
          <w:rFonts w:ascii="Arial" w:hAnsi="Arial"/>
          <w:sz w:val="22"/>
          <w:szCs w:val="22"/>
        </w:rPr>
        <w:t xml:space="preserve"> </w:t>
      </w:r>
      <w:r w:rsidR="00D666D5" w:rsidRPr="00007A43">
        <w:rPr>
          <w:rFonts w:ascii="Arial" w:hAnsi="Arial"/>
          <w:sz w:val="22"/>
          <w:szCs w:val="22"/>
        </w:rPr>
        <w:t>But then i</w:t>
      </w:r>
      <w:r w:rsidRPr="00007A43">
        <w:rPr>
          <w:rFonts w:ascii="Arial" w:hAnsi="Arial"/>
          <w:sz w:val="22"/>
          <w:szCs w:val="22"/>
        </w:rPr>
        <w:t xml:space="preserve">t </w:t>
      </w:r>
      <w:proofErr w:type="gramStart"/>
      <w:r w:rsidRPr="00007A43">
        <w:rPr>
          <w:rFonts w:ascii="Arial" w:hAnsi="Arial"/>
          <w:sz w:val="22"/>
          <w:szCs w:val="22"/>
        </w:rPr>
        <w:t>runs</w:t>
      </w:r>
      <w:proofErr w:type="gramEnd"/>
      <w:r w:rsidRPr="00007A43">
        <w:rPr>
          <w:rFonts w:ascii="Arial" w:hAnsi="Arial"/>
          <w:sz w:val="22"/>
          <w:szCs w:val="22"/>
        </w:rPr>
        <w:t xml:space="preserve"> downstairs until I couldn't hear him again. I got up from the couch and went to the booth again</w:t>
      </w:r>
      <w:r w:rsidR="00260A5B">
        <w:rPr>
          <w:rFonts w:ascii="Arial" w:hAnsi="Arial"/>
          <w:sz w:val="22"/>
          <w:szCs w:val="22"/>
        </w:rPr>
        <w:t>, b</w:t>
      </w:r>
      <w:r w:rsidRPr="00007A43">
        <w:rPr>
          <w:rFonts w:ascii="Arial" w:hAnsi="Arial"/>
          <w:sz w:val="22"/>
          <w:szCs w:val="22"/>
        </w:rPr>
        <w:t xml:space="preserve">ut I didn't close the doors. I waited. </w:t>
      </w:r>
      <w:r w:rsidR="00D666D5" w:rsidRPr="00007A43">
        <w:rPr>
          <w:rFonts w:ascii="Arial" w:hAnsi="Arial"/>
          <w:sz w:val="22"/>
          <w:szCs w:val="22"/>
        </w:rPr>
        <w:t>"</w:t>
      </w:r>
      <w:r w:rsidRPr="00007A43">
        <w:rPr>
          <w:rFonts w:ascii="Arial" w:hAnsi="Arial"/>
          <w:sz w:val="22"/>
          <w:szCs w:val="22"/>
        </w:rPr>
        <w:t>He has to come back</w:t>
      </w:r>
      <w:r w:rsidR="00D666D5" w:rsidRPr="00007A43">
        <w:rPr>
          <w:rFonts w:ascii="Arial" w:hAnsi="Arial"/>
          <w:sz w:val="22"/>
          <w:szCs w:val="22"/>
        </w:rPr>
        <w:t xml:space="preserve">," </w:t>
      </w:r>
      <w:r w:rsidRPr="00007A43">
        <w:rPr>
          <w:rFonts w:ascii="Arial" w:hAnsi="Arial"/>
          <w:sz w:val="22"/>
          <w:szCs w:val="22"/>
        </w:rPr>
        <w:t>I thought. If he's playing, he's got to come back. He didn't.</w:t>
      </w:r>
    </w:p>
    <w:p w14:paraId="59EEA96A" w14:textId="77777777" w:rsidR="00D666D5" w:rsidRPr="00007A43" w:rsidRDefault="00D666D5">
      <w:pPr>
        <w:rPr>
          <w:rFonts w:ascii="Arial" w:hAnsi="Arial"/>
          <w:sz w:val="22"/>
          <w:szCs w:val="22"/>
        </w:rPr>
      </w:pPr>
    </w:p>
    <w:p w14:paraId="6C48A065" w14:textId="1E7393AD" w:rsidR="00BE73D6" w:rsidRPr="00007A43" w:rsidRDefault="00007A43">
      <w:pPr>
        <w:rPr>
          <w:rFonts w:ascii="Arial" w:hAnsi="Arial"/>
          <w:sz w:val="22"/>
          <w:szCs w:val="22"/>
        </w:rPr>
      </w:pPr>
      <w:r w:rsidRPr="00007A43">
        <w:rPr>
          <w:rFonts w:ascii="Arial" w:hAnsi="Arial"/>
          <w:b/>
          <w:bCs/>
          <w:sz w:val="22"/>
          <w:szCs w:val="22"/>
        </w:rPr>
        <w:t>Fernando:</w:t>
      </w:r>
      <w:r w:rsidR="00D666D5" w:rsidRPr="00007A43">
        <w:rPr>
          <w:rFonts w:ascii="Arial" w:hAnsi="Arial"/>
          <w:sz w:val="22"/>
          <w:szCs w:val="22"/>
        </w:rPr>
        <w:t xml:space="preserve"> </w:t>
      </w:r>
      <w:r w:rsidRPr="00007A43">
        <w:rPr>
          <w:rFonts w:ascii="Arial" w:hAnsi="Arial"/>
          <w:sz w:val="22"/>
          <w:szCs w:val="22"/>
        </w:rPr>
        <w:t xml:space="preserve">After the incident, </w:t>
      </w:r>
      <w:r w:rsidR="00D666D5" w:rsidRPr="00007A43">
        <w:rPr>
          <w:rFonts w:ascii="Arial" w:hAnsi="Arial"/>
          <w:sz w:val="22"/>
          <w:szCs w:val="22"/>
        </w:rPr>
        <w:t xml:space="preserve">Guillermo </w:t>
      </w:r>
      <w:r w:rsidRPr="00007A43">
        <w:rPr>
          <w:rFonts w:ascii="Arial" w:hAnsi="Arial"/>
          <w:sz w:val="22"/>
          <w:szCs w:val="22"/>
        </w:rPr>
        <w:t xml:space="preserve">asked coworkers if </w:t>
      </w:r>
      <w:r w:rsidR="00D666D5" w:rsidRPr="00007A43">
        <w:rPr>
          <w:rFonts w:ascii="Arial" w:hAnsi="Arial"/>
          <w:sz w:val="22"/>
          <w:szCs w:val="22"/>
        </w:rPr>
        <w:t>R</w:t>
      </w:r>
      <w:r w:rsidRPr="00007A43">
        <w:rPr>
          <w:rFonts w:ascii="Arial" w:hAnsi="Arial"/>
          <w:sz w:val="22"/>
          <w:szCs w:val="22"/>
        </w:rPr>
        <w:t>adio</w:t>
      </w:r>
      <w:r w:rsidR="00D666D5" w:rsidRPr="00007A43">
        <w:rPr>
          <w:rFonts w:ascii="Arial" w:hAnsi="Arial"/>
          <w:sz w:val="22"/>
          <w:szCs w:val="22"/>
        </w:rPr>
        <w:t xml:space="preserve"> C</w:t>
      </w:r>
      <w:r w:rsidRPr="00007A43">
        <w:rPr>
          <w:rFonts w:ascii="Arial" w:hAnsi="Arial"/>
          <w:sz w:val="22"/>
          <w:szCs w:val="22"/>
        </w:rPr>
        <w:t>entro was haunted</w:t>
      </w:r>
      <w:r w:rsidR="00D666D5" w:rsidRPr="00007A43">
        <w:rPr>
          <w:rFonts w:ascii="Arial" w:hAnsi="Arial"/>
          <w:sz w:val="22"/>
          <w:szCs w:val="22"/>
        </w:rPr>
        <w:t>, a</w:t>
      </w:r>
      <w:r w:rsidRPr="00007A43">
        <w:rPr>
          <w:rFonts w:ascii="Arial" w:hAnsi="Arial"/>
          <w:sz w:val="22"/>
          <w:szCs w:val="22"/>
        </w:rPr>
        <w:t>nd they all said yes. Everyone who worked there knew it. Guillermo asks about the footsteps on the stairs.</w:t>
      </w:r>
    </w:p>
    <w:p w14:paraId="0B5EDF28" w14:textId="77777777" w:rsidR="00961CE8" w:rsidRDefault="00961CE8">
      <w:pPr>
        <w:rPr>
          <w:rFonts w:ascii="Arial" w:hAnsi="Arial"/>
          <w:sz w:val="22"/>
          <w:szCs w:val="22"/>
        </w:rPr>
      </w:pPr>
    </w:p>
    <w:p w14:paraId="243ADBF9" w14:textId="305DFA43" w:rsidR="00D666D5" w:rsidRPr="00007A43" w:rsidRDefault="00007A43">
      <w:pPr>
        <w:rPr>
          <w:rFonts w:ascii="Arial" w:hAnsi="Arial"/>
          <w:sz w:val="22"/>
          <w:szCs w:val="22"/>
        </w:rPr>
      </w:pPr>
      <w:r w:rsidRPr="00007A43">
        <w:rPr>
          <w:rFonts w:ascii="Arial" w:hAnsi="Arial"/>
          <w:b/>
          <w:bCs/>
          <w:sz w:val="22"/>
          <w:szCs w:val="22"/>
        </w:rPr>
        <w:lastRenderedPageBreak/>
        <w:t>Guillermo:</w:t>
      </w:r>
      <w:r w:rsidR="00D666D5" w:rsidRPr="00007A43">
        <w:rPr>
          <w:rFonts w:ascii="Arial" w:hAnsi="Arial"/>
          <w:sz w:val="22"/>
          <w:szCs w:val="22"/>
        </w:rPr>
        <w:t xml:space="preserve"> </w:t>
      </w:r>
      <w:r w:rsidR="00000000" w:rsidRPr="00007A43">
        <w:rPr>
          <w:rFonts w:ascii="Arial" w:hAnsi="Arial"/>
          <w:sz w:val="22"/>
          <w:szCs w:val="22"/>
        </w:rPr>
        <w:t>One of my coworkers told me</w:t>
      </w:r>
      <w:r w:rsidR="00D666D5" w:rsidRPr="00007A43">
        <w:rPr>
          <w:rFonts w:ascii="Arial" w:hAnsi="Arial"/>
          <w:sz w:val="22"/>
          <w:szCs w:val="22"/>
        </w:rPr>
        <w:t>, "</w:t>
      </w:r>
      <w:r w:rsidR="00000000" w:rsidRPr="00007A43">
        <w:rPr>
          <w:rFonts w:ascii="Arial" w:hAnsi="Arial"/>
          <w:sz w:val="22"/>
          <w:szCs w:val="22"/>
        </w:rPr>
        <w:t>I think it's a young man. Some people have seen him. He's like 15. He plays a lot on the stairs.</w:t>
      </w:r>
      <w:r w:rsidR="00D666D5" w:rsidRPr="00007A43">
        <w:rPr>
          <w:rFonts w:ascii="Arial" w:hAnsi="Arial"/>
          <w:sz w:val="22"/>
          <w:szCs w:val="22"/>
        </w:rPr>
        <w:t>"</w:t>
      </w:r>
      <w:r w:rsidR="00000000" w:rsidRPr="00007A43">
        <w:rPr>
          <w:rFonts w:ascii="Arial" w:hAnsi="Arial"/>
          <w:sz w:val="22"/>
          <w:szCs w:val="22"/>
        </w:rPr>
        <w:t xml:space="preserve"> </w:t>
      </w:r>
      <w:r w:rsidR="00D666D5" w:rsidRPr="00007A43">
        <w:rPr>
          <w:rFonts w:ascii="Arial" w:hAnsi="Arial"/>
          <w:sz w:val="22"/>
          <w:szCs w:val="22"/>
        </w:rPr>
        <w:t>"</w:t>
      </w:r>
      <w:r w:rsidR="00000000" w:rsidRPr="00007A43">
        <w:rPr>
          <w:rFonts w:ascii="Arial" w:hAnsi="Arial"/>
          <w:sz w:val="22"/>
          <w:szCs w:val="22"/>
        </w:rPr>
        <w:t>Well, it must have been him</w:t>
      </w:r>
      <w:r w:rsidR="00D666D5" w:rsidRPr="00007A43">
        <w:rPr>
          <w:rFonts w:ascii="Arial" w:hAnsi="Arial"/>
          <w:sz w:val="22"/>
          <w:szCs w:val="22"/>
        </w:rPr>
        <w:t>,"</w:t>
      </w:r>
      <w:r w:rsidR="00000000" w:rsidRPr="00007A43">
        <w:rPr>
          <w:rFonts w:ascii="Arial" w:hAnsi="Arial"/>
          <w:sz w:val="22"/>
          <w:szCs w:val="22"/>
        </w:rPr>
        <w:t xml:space="preserve"> I said</w:t>
      </w:r>
      <w:r w:rsidR="00D666D5" w:rsidRPr="00007A43">
        <w:rPr>
          <w:rFonts w:ascii="Arial" w:hAnsi="Arial"/>
          <w:sz w:val="22"/>
          <w:szCs w:val="22"/>
        </w:rPr>
        <w:t>, "</w:t>
      </w:r>
      <w:r w:rsidR="00D44812">
        <w:rPr>
          <w:rFonts w:ascii="Arial" w:hAnsi="Arial"/>
          <w:sz w:val="22"/>
          <w:szCs w:val="22"/>
        </w:rPr>
        <w:t>H</w:t>
      </w:r>
      <w:r w:rsidR="00000000" w:rsidRPr="00007A43">
        <w:rPr>
          <w:rFonts w:ascii="Arial" w:hAnsi="Arial"/>
          <w:sz w:val="22"/>
          <w:szCs w:val="22"/>
        </w:rPr>
        <w:t>e was really close to being in front of me, but I couldn't see him.</w:t>
      </w:r>
      <w:r w:rsidR="00D666D5" w:rsidRPr="00007A43">
        <w:rPr>
          <w:rFonts w:ascii="Arial" w:hAnsi="Arial"/>
          <w:sz w:val="22"/>
          <w:szCs w:val="22"/>
        </w:rPr>
        <w:t>"</w:t>
      </w:r>
      <w:r w:rsidR="00000000" w:rsidRPr="00007A43">
        <w:rPr>
          <w:rFonts w:ascii="Arial" w:hAnsi="Arial"/>
          <w:sz w:val="22"/>
          <w:szCs w:val="22"/>
        </w:rPr>
        <w:t xml:space="preserve"> </w:t>
      </w:r>
    </w:p>
    <w:p w14:paraId="372524CB" w14:textId="77777777" w:rsidR="00D666D5" w:rsidRPr="00007A43" w:rsidRDefault="00D666D5">
      <w:pPr>
        <w:rPr>
          <w:rFonts w:ascii="Arial" w:hAnsi="Arial"/>
          <w:sz w:val="22"/>
          <w:szCs w:val="22"/>
        </w:rPr>
      </w:pPr>
    </w:p>
    <w:p w14:paraId="393E40CC" w14:textId="0884184D" w:rsidR="00BE73D6" w:rsidRPr="00007A43" w:rsidRDefault="00D666D5">
      <w:pPr>
        <w:rPr>
          <w:rFonts w:ascii="Arial" w:hAnsi="Arial"/>
          <w:sz w:val="22"/>
          <w:szCs w:val="22"/>
        </w:rPr>
      </w:pPr>
      <w:r w:rsidRPr="00007A43">
        <w:rPr>
          <w:rFonts w:ascii="Arial" w:hAnsi="Arial"/>
          <w:sz w:val="22"/>
          <w:szCs w:val="22"/>
        </w:rPr>
        <w:t xml:space="preserve">There were many rumors that right there at the station, there was a kid all soaked and wearing white clothes. There was also a lady and a man. Everyone knew that ghosts were roaming around. For many, it had become familiar to hear or see something </w:t>
      </w:r>
      <w:proofErr w:type="gramStart"/>
      <w:r w:rsidRPr="00007A43">
        <w:rPr>
          <w:rFonts w:ascii="Arial" w:hAnsi="Arial"/>
          <w:sz w:val="22"/>
          <w:szCs w:val="22"/>
        </w:rPr>
        <w:t>strange,</w:t>
      </w:r>
      <w:proofErr w:type="gramEnd"/>
      <w:r w:rsidRPr="00007A43">
        <w:rPr>
          <w:rFonts w:ascii="Arial" w:hAnsi="Arial"/>
          <w:sz w:val="22"/>
          <w:szCs w:val="22"/>
        </w:rPr>
        <w:t xml:space="preserve"> to the point that they weren't paying attention to that and just focusing on their work. They had stopped trying to focus on what that was.</w:t>
      </w:r>
    </w:p>
    <w:p w14:paraId="12B404C3" w14:textId="77777777" w:rsidR="00961CE8" w:rsidRDefault="00961CE8">
      <w:pPr>
        <w:rPr>
          <w:rFonts w:ascii="Arial" w:hAnsi="Arial"/>
          <w:sz w:val="22"/>
          <w:szCs w:val="22"/>
        </w:rPr>
      </w:pPr>
    </w:p>
    <w:p w14:paraId="2448A090" w14:textId="6995D081" w:rsidR="00BE73D6" w:rsidRPr="00007A43" w:rsidRDefault="00007A43">
      <w:pPr>
        <w:rPr>
          <w:rFonts w:ascii="Arial" w:hAnsi="Arial"/>
          <w:sz w:val="22"/>
          <w:szCs w:val="22"/>
        </w:rPr>
      </w:pPr>
      <w:r w:rsidRPr="00007A43">
        <w:rPr>
          <w:rFonts w:ascii="Arial" w:hAnsi="Arial"/>
          <w:b/>
          <w:bCs/>
          <w:sz w:val="22"/>
          <w:szCs w:val="22"/>
        </w:rPr>
        <w:t xml:space="preserve">Fernando: </w:t>
      </w:r>
      <w:r w:rsidR="00D666D5" w:rsidRPr="00007A43">
        <w:rPr>
          <w:rFonts w:ascii="Arial" w:hAnsi="Arial"/>
          <w:sz w:val="22"/>
          <w:szCs w:val="22"/>
        </w:rPr>
        <w:t xml:space="preserve"> </w:t>
      </w:r>
      <w:r w:rsidR="00000000" w:rsidRPr="00007A43">
        <w:rPr>
          <w:rFonts w:ascii="Arial" w:hAnsi="Arial"/>
          <w:sz w:val="22"/>
          <w:szCs w:val="22"/>
        </w:rPr>
        <w:t xml:space="preserve">The ghosts didn't stop Guillermo from coming in every day, playing </w:t>
      </w:r>
      <w:proofErr w:type="gramStart"/>
      <w:r w:rsidR="00000000" w:rsidRPr="00007A43">
        <w:rPr>
          <w:rFonts w:ascii="Arial" w:hAnsi="Arial"/>
          <w:sz w:val="22"/>
          <w:szCs w:val="22"/>
        </w:rPr>
        <w:t>music</w:t>
      </w:r>
      <w:proofErr w:type="gramEnd"/>
      <w:r w:rsidR="00000000" w:rsidRPr="00007A43">
        <w:rPr>
          <w:rFonts w:ascii="Arial" w:hAnsi="Arial"/>
          <w:sz w:val="22"/>
          <w:szCs w:val="22"/>
        </w:rPr>
        <w:t xml:space="preserve"> and working on radio spots. He loved his job. He started working for a famous long</w:t>
      </w:r>
      <w:r w:rsidR="00D666D5" w:rsidRPr="00007A43">
        <w:rPr>
          <w:rFonts w:ascii="Arial" w:hAnsi="Arial"/>
          <w:sz w:val="22"/>
          <w:szCs w:val="22"/>
        </w:rPr>
        <w:t>-</w:t>
      </w:r>
      <w:r w:rsidR="00000000" w:rsidRPr="00007A43">
        <w:rPr>
          <w:rFonts w:ascii="Arial" w:hAnsi="Arial"/>
          <w:sz w:val="22"/>
          <w:szCs w:val="22"/>
        </w:rPr>
        <w:t xml:space="preserve">playing show called </w:t>
      </w:r>
      <w:r w:rsidR="00000000" w:rsidRPr="00007A43">
        <w:rPr>
          <w:rFonts w:ascii="Arial" w:hAnsi="Arial"/>
          <w:i/>
          <w:iCs/>
          <w:sz w:val="22"/>
          <w:szCs w:val="22"/>
        </w:rPr>
        <w:t>Tell It Tonight.</w:t>
      </w:r>
      <w:r w:rsidR="00000000" w:rsidRPr="00007A43">
        <w:rPr>
          <w:rFonts w:ascii="Arial" w:hAnsi="Arial"/>
          <w:sz w:val="22"/>
          <w:szCs w:val="22"/>
        </w:rPr>
        <w:t xml:space="preserve"> </w:t>
      </w:r>
      <w:r w:rsidR="00D666D5" w:rsidRPr="00007A43">
        <w:rPr>
          <w:rFonts w:ascii="Arial" w:hAnsi="Arial"/>
          <w:i/>
          <w:iCs/>
          <w:sz w:val="22"/>
          <w:szCs w:val="22"/>
        </w:rPr>
        <w:t>Tell It Tonight</w:t>
      </w:r>
      <w:r w:rsidR="00000000" w:rsidRPr="00007A43">
        <w:rPr>
          <w:rFonts w:ascii="Arial" w:hAnsi="Arial"/>
          <w:sz w:val="22"/>
          <w:szCs w:val="22"/>
        </w:rPr>
        <w:t xml:space="preserve"> was all about the paranormal. Listeners would call in and share their stories of ghostly encounters and ask for the host's advice.</w:t>
      </w:r>
    </w:p>
    <w:p w14:paraId="43D7DE69" w14:textId="77777777" w:rsidR="00961CE8" w:rsidRDefault="00961CE8">
      <w:pPr>
        <w:rPr>
          <w:rFonts w:ascii="Arial" w:hAnsi="Arial"/>
          <w:sz w:val="22"/>
          <w:szCs w:val="22"/>
        </w:rPr>
      </w:pPr>
    </w:p>
    <w:p w14:paraId="11446E9C" w14:textId="1F275AEC" w:rsidR="00BE73D6" w:rsidRPr="00007A43" w:rsidRDefault="00007A43">
      <w:pPr>
        <w:rPr>
          <w:rFonts w:ascii="Arial" w:hAnsi="Arial"/>
          <w:sz w:val="22"/>
          <w:szCs w:val="22"/>
        </w:rPr>
      </w:pPr>
      <w:r w:rsidRPr="00007A43">
        <w:rPr>
          <w:rFonts w:ascii="Arial" w:hAnsi="Arial"/>
          <w:b/>
          <w:bCs/>
          <w:sz w:val="22"/>
          <w:szCs w:val="22"/>
        </w:rPr>
        <w:t>Guillermo:</w:t>
      </w:r>
      <w:r w:rsidR="00D666D5" w:rsidRPr="00007A43">
        <w:rPr>
          <w:rFonts w:ascii="Arial" w:hAnsi="Arial"/>
          <w:sz w:val="22"/>
          <w:szCs w:val="22"/>
        </w:rPr>
        <w:t xml:space="preserve"> </w:t>
      </w:r>
      <w:r w:rsidR="00D666D5" w:rsidRPr="00007A43">
        <w:rPr>
          <w:rFonts w:ascii="Arial" w:hAnsi="Arial"/>
          <w:i/>
          <w:iCs/>
          <w:sz w:val="22"/>
          <w:szCs w:val="22"/>
        </w:rPr>
        <w:t>Tell It Tonight</w:t>
      </w:r>
      <w:r w:rsidR="00000000" w:rsidRPr="00007A43">
        <w:rPr>
          <w:rFonts w:ascii="Arial" w:hAnsi="Arial"/>
          <w:sz w:val="22"/>
          <w:szCs w:val="22"/>
        </w:rPr>
        <w:t xml:space="preserve"> had gotten </w:t>
      </w:r>
      <w:proofErr w:type="gramStart"/>
      <w:r w:rsidR="00000000" w:rsidRPr="00007A43">
        <w:rPr>
          <w:rFonts w:ascii="Arial" w:hAnsi="Arial"/>
          <w:sz w:val="22"/>
          <w:szCs w:val="22"/>
        </w:rPr>
        <w:t>really good</w:t>
      </w:r>
      <w:proofErr w:type="gramEnd"/>
      <w:r w:rsidR="00000000" w:rsidRPr="00007A43">
        <w:rPr>
          <w:rFonts w:ascii="Arial" w:hAnsi="Arial"/>
          <w:sz w:val="22"/>
          <w:szCs w:val="22"/>
        </w:rPr>
        <w:t xml:space="preserve"> fame. </w:t>
      </w:r>
      <w:r w:rsidR="00D666D5" w:rsidRPr="00007A43">
        <w:rPr>
          <w:rFonts w:ascii="Arial" w:hAnsi="Arial"/>
          <w:i/>
          <w:iCs/>
          <w:sz w:val="22"/>
          <w:szCs w:val="22"/>
        </w:rPr>
        <w:t>Tell It Tonight</w:t>
      </w:r>
      <w:r w:rsidR="00D666D5" w:rsidRPr="00007A43">
        <w:rPr>
          <w:rFonts w:ascii="Arial" w:hAnsi="Arial"/>
          <w:sz w:val="22"/>
          <w:szCs w:val="22"/>
        </w:rPr>
        <w:t xml:space="preserve"> </w:t>
      </w:r>
      <w:r w:rsidR="00000000" w:rsidRPr="00007A43">
        <w:rPr>
          <w:rFonts w:ascii="Arial" w:hAnsi="Arial"/>
          <w:sz w:val="22"/>
          <w:szCs w:val="22"/>
        </w:rPr>
        <w:t>had been on the air for quite some years. I'm talking about six or seven years. It was probably not the best job in the world, but it was the most exciting</w:t>
      </w:r>
      <w:r w:rsidR="00D666D5" w:rsidRPr="00007A43">
        <w:rPr>
          <w:rFonts w:ascii="Arial" w:hAnsi="Arial"/>
          <w:sz w:val="22"/>
          <w:szCs w:val="22"/>
        </w:rPr>
        <w:t xml:space="preserve"> n</w:t>
      </w:r>
      <w:r w:rsidR="00000000" w:rsidRPr="00007A43">
        <w:rPr>
          <w:rFonts w:ascii="Arial" w:hAnsi="Arial"/>
          <w:sz w:val="22"/>
          <w:szCs w:val="22"/>
        </w:rPr>
        <w:t xml:space="preserve">ot knowing what was going to happen that night. </w:t>
      </w:r>
    </w:p>
    <w:p w14:paraId="767DD694" w14:textId="77777777" w:rsidR="00961CE8" w:rsidRDefault="00961CE8">
      <w:pPr>
        <w:rPr>
          <w:rFonts w:ascii="Arial" w:hAnsi="Arial"/>
          <w:sz w:val="22"/>
          <w:szCs w:val="22"/>
        </w:rPr>
      </w:pPr>
    </w:p>
    <w:p w14:paraId="79E7D086" w14:textId="0ED3A6EF" w:rsidR="00BE73D6" w:rsidRPr="00007A43" w:rsidRDefault="00000000">
      <w:pPr>
        <w:rPr>
          <w:rFonts w:ascii="Arial" w:hAnsi="Arial"/>
          <w:sz w:val="22"/>
          <w:szCs w:val="22"/>
        </w:rPr>
      </w:pPr>
      <w:r w:rsidRPr="00007A43">
        <w:rPr>
          <w:rFonts w:ascii="Arial" w:hAnsi="Arial"/>
          <w:sz w:val="22"/>
          <w:szCs w:val="22"/>
        </w:rPr>
        <w:t xml:space="preserve">I was helping the host because you had to be running around recording all the </w:t>
      </w:r>
      <w:proofErr w:type="gramStart"/>
      <w:r w:rsidRPr="00007A43">
        <w:rPr>
          <w:rFonts w:ascii="Arial" w:hAnsi="Arial"/>
          <w:sz w:val="22"/>
          <w:szCs w:val="22"/>
        </w:rPr>
        <w:t>listeners</w:t>
      </w:r>
      <w:proofErr w:type="gramEnd"/>
      <w:r w:rsidRPr="00007A43">
        <w:rPr>
          <w:rFonts w:ascii="Arial" w:hAnsi="Arial"/>
          <w:sz w:val="22"/>
          <w:szCs w:val="22"/>
        </w:rPr>
        <w:t xml:space="preserve"> calls and you would have to chitchat with the listener</w:t>
      </w:r>
      <w:r w:rsidR="00992130">
        <w:rPr>
          <w:rFonts w:ascii="Arial" w:hAnsi="Arial"/>
          <w:sz w:val="22"/>
          <w:szCs w:val="22"/>
        </w:rPr>
        <w:t xml:space="preserve">. </w:t>
      </w:r>
      <w:r w:rsidR="00992130" w:rsidRPr="00007A43">
        <w:rPr>
          <w:rFonts w:ascii="Arial" w:hAnsi="Arial"/>
          <w:sz w:val="22"/>
          <w:szCs w:val="22"/>
        </w:rPr>
        <w:t xml:space="preserve">At </w:t>
      </w:r>
      <w:r w:rsidRPr="00007A43">
        <w:rPr>
          <w:rFonts w:ascii="Arial" w:hAnsi="Arial"/>
          <w:sz w:val="22"/>
          <w:szCs w:val="22"/>
        </w:rPr>
        <w:t>the same time</w:t>
      </w:r>
      <w:r w:rsidR="00992130">
        <w:rPr>
          <w:rFonts w:ascii="Arial" w:hAnsi="Arial"/>
          <w:sz w:val="22"/>
          <w:szCs w:val="22"/>
        </w:rPr>
        <w:t>,</w:t>
      </w:r>
      <w:r w:rsidRPr="00007A43">
        <w:rPr>
          <w:rFonts w:ascii="Arial" w:hAnsi="Arial"/>
          <w:sz w:val="22"/>
          <w:szCs w:val="22"/>
        </w:rPr>
        <w:t xml:space="preserve"> you were setting the recorder, the </w:t>
      </w:r>
      <w:proofErr w:type="gramStart"/>
      <w:r w:rsidRPr="00007A43">
        <w:rPr>
          <w:rFonts w:ascii="Arial" w:hAnsi="Arial"/>
          <w:sz w:val="22"/>
          <w:szCs w:val="22"/>
        </w:rPr>
        <w:t>effects</w:t>
      </w:r>
      <w:proofErr w:type="gramEnd"/>
      <w:r w:rsidRPr="00007A43">
        <w:rPr>
          <w:rFonts w:ascii="Arial" w:hAnsi="Arial"/>
          <w:sz w:val="22"/>
          <w:szCs w:val="22"/>
        </w:rPr>
        <w:t xml:space="preserve"> and the music bed and then on to record another thing</w:t>
      </w:r>
      <w:r w:rsidR="00992130">
        <w:rPr>
          <w:rFonts w:ascii="Arial" w:hAnsi="Arial"/>
          <w:sz w:val="22"/>
          <w:szCs w:val="22"/>
        </w:rPr>
        <w:t>. P</w:t>
      </w:r>
      <w:r w:rsidRPr="00007A43">
        <w:rPr>
          <w:rFonts w:ascii="Arial" w:hAnsi="Arial"/>
          <w:sz w:val="22"/>
          <w:szCs w:val="22"/>
        </w:rPr>
        <w:t xml:space="preserve">ick up the phone from another line. It was stressful. </w:t>
      </w:r>
    </w:p>
    <w:p w14:paraId="4AD6CACE" w14:textId="77777777" w:rsidR="00961CE8" w:rsidRDefault="00961CE8">
      <w:pPr>
        <w:rPr>
          <w:rFonts w:ascii="Arial" w:hAnsi="Arial"/>
          <w:sz w:val="22"/>
          <w:szCs w:val="22"/>
        </w:rPr>
      </w:pPr>
    </w:p>
    <w:p w14:paraId="54E8055D" w14:textId="7C0B5DFE" w:rsidR="00D666D5" w:rsidRPr="00007A43" w:rsidRDefault="00000000">
      <w:pPr>
        <w:rPr>
          <w:rFonts w:ascii="Arial" w:hAnsi="Arial"/>
          <w:sz w:val="22"/>
          <w:szCs w:val="22"/>
        </w:rPr>
      </w:pPr>
      <w:r w:rsidRPr="00007A43">
        <w:rPr>
          <w:rFonts w:ascii="Arial" w:hAnsi="Arial"/>
          <w:sz w:val="22"/>
          <w:szCs w:val="22"/>
        </w:rPr>
        <w:t>Suddenly</w:t>
      </w:r>
      <w:r w:rsidR="00D666D5" w:rsidRPr="00007A43">
        <w:rPr>
          <w:rFonts w:ascii="Arial" w:hAnsi="Arial"/>
          <w:sz w:val="22"/>
          <w:szCs w:val="22"/>
        </w:rPr>
        <w:t xml:space="preserve">, </w:t>
      </w:r>
      <w:r w:rsidRPr="00007A43">
        <w:rPr>
          <w:rFonts w:ascii="Arial" w:hAnsi="Arial"/>
          <w:sz w:val="22"/>
          <w:szCs w:val="22"/>
        </w:rPr>
        <w:t>one day</w:t>
      </w:r>
      <w:r w:rsidR="00D666D5" w:rsidRPr="00007A43">
        <w:rPr>
          <w:rFonts w:ascii="Arial" w:hAnsi="Arial"/>
          <w:sz w:val="22"/>
          <w:szCs w:val="22"/>
        </w:rPr>
        <w:t xml:space="preserve">, </w:t>
      </w:r>
      <w:r w:rsidRPr="00007A43">
        <w:rPr>
          <w:rFonts w:ascii="Arial" w:hAnsi="Arial"/>
          <w:sz w:val="22"/>
          <w:szCs w:val="22"/>
        </w:rPr>
        <w:t>I arrived at my scheduled time and the host didn't come. This guy didn't show up. So</w:t>
      </w:r>
      <w:r w:rsidR="00284621">
        <w:rPr>
          <w:rFonts w:ascii="Arial" w:hAnsi="Arial"/>
          <w:sz w:val="22"/>
          <w:szCs w:val="22"/>
        </w:rPr>
        <w:t>,</w:t>
      </w:r>
      <w:r w:rsidR="00D666D5" w:rsidRPr="00007A43">
        <w:rPr>
          <w:rFonts w:ascii="Arial" w:hAnsi="Arial"/>
          <w:sz w:val="22"/>
          <w:szCs w:val="22"/>
        </w:rPr>
        <w:t xml:space="preserve"> </w:t>
      </w:r>
      <w:r w:rsidRPr="00007A43">
        <w:rPr>
          <w:rFonts w:ascii="Arial" w:hAnsi="Arial"/>
          <w:sz w:val="22"/>
          <w:szCs w:val="22"/>
        </w:rPr>
        <w:t>what happened? He wasn't going to work there anymore</w:t>
      </w:r>
      <w:r w:rsidR="00142B47">
        <w:rPr>
          <w:rFonts w:ascii="Arial" w:hAnsi="Arial"/>
          <w:sz w:val="22"/>
          <w:szCs w:val="22"/>
        </w:rPr>
        <w:t xml:space="preserve">. </w:t>
      </w:r>
      <w:proofErr w:type="gramStart"/>
      <w:r w:rsidRPr="00007A43">
        <w:rPr>
          <w:rFonts w:ascii="Arial" w:hAnsi="Arial"/>
          <w:sz w:val="22"/>
          <w:szCs w:val="22"/>
        </w:rPr>
        <w:t>Well</w:t>
      </w:r>
      <w:proofErr w:type="gramEnd"/>
      <w:r w:rsidRPr="00007A43">
        <w:rPr>
          <w:rFonts w:ascii="Arial" w:hAnsi="Arial"/>
          <w:sz w:val="22"/>
          <w:szCs w:val="22"/>
        </w:rPr>
        <w:t xml:space="preserve">, that was a surprise to me. I was stressed out. </w:t>
      </w:r>
    </w:p>
    <w:p w14:paraId="203C2AA9" w14:textId="77777777" w:rsidR="00D666D5" w:rsidRPr="00007A43" w:rsidRDefault="00D666D5">
      <w:pPr>
        <w:rPr>
          <w:rFonts w:ascii="Arial" w:hAnsi="Arial"/>
          <w:sz w:val="22"/>
          <w:szCs w:val="22"/>
        </w:rPr>
      </w:pPr>
    </w:p>
    <w:p w14:paraId="27910B5F" w14:textId="0C21A129" w:rsidR="00BE73D6" w:rsidRPr="00007A43" w:rsidRDefault="00007A43">
      <w:pPr>
        <w:rPr>
          <w:rFonts w:ascii="Arial" w:hAnsi="Arial"/>
          <w:sz w:val="22"/>
          <w:szCs w:val="22"/>
        </w:rPr>
      </w:pPr>
      <w:r w:rsidRPr="00007A43">
        <w:rPr>
          <w:rFonts w:ascii="Arial" w:hAnsi="Arial"/>
          <w:b/>
          <w:bCs/>
          <w:sz w:val="22"/>
          <w:szCs w:val="22"/>
        </w:rPr>
        <w:t xml:space="preserve">Fernando: </w:t>
      </w:r>
      <w:r w:rsidR="00D666D5" w:rsidRPr="00007A43">
        <w:rPr>
          <w:rFonts w:ascii="Arial" w:hAnsi="Arial"/>
          <w:sz w:val="22"/>
          <w:szCs w:val="22"/>
        </w:rPr>
        <w:t xml:space="preserve"> </w:t>
      </w:r>
      <w:r w:rsidRPr="00007A43">
        <w:rPr>
          <w:rFonts w:ascii="Arial" w:hAnsi="Arial"/>
          <w:sz w:val="22"/>
          <w:szCs w:val="22"/>
        </w:rPr>
        <w:t>By default</w:t>
      </w:r>
      <w:r w:rsidR="00D666D5" w:rsidRPr="00007A43">
        <w:rPr>
          <w:rFonts w:ascii="Arial" w:hAnsi="Arial"/>
          <w:sz w:val="22"/>
          <w:szCs w:val="22"/>
        </w:rPr>
        <w:t xml:space="preserve">, </w:t>
      </w:r>
      <w:r w:rsidRPr="00007A43">
        <w:rPr>
          <w:rFonts w:ascii="Arial" w:hAnsi="Arial"/>
          <w:sz w:val="22"/>
          <w:szCs w:val="22"/>
        </w:rPr>
        <w:t xml:space="preserve">Guillermo became the new host of </w:t>
      </w:r>
      <w:r w:rsidR="00D666D5" w:rsidRPr="00007A43">
        <w:rPr>
          <w:rFonts w:ascii="Arial" w:hAnsi="Arial"/>
          <w:i/>
          <w:iCs/>
          <w:sz w:val="22"/>
          <w:szCs w:val="22"/>
        </w:rPr>
        <w:t>Tell It Tonight</w:t>
      </w:r>
      <w:r w:rsidRPr="00007A43">
        <w:rPr>
          <w:rFonts w:ascii="Arial" w:hAnsi="Arial"/>
          <w:sz w:val="22"/>
          <w:szCs w:val="22"/>
        </w:rPr>
        <w:t xml:space="preserve">. </w:t>
      </w:r>
    </w:p>
    <w:p w14:paraId="0241DA7B" w14:textId="77777777" w:rsidR="00961CE8" w:rsidRDefault="00961CE8">
      <w:pPr>
        <w:rPr>
          <w:rFonts w:ascii="Arial" w:hAnsi="Arial"/>
          <w:sz w:val="22"/>
          <w:szCs w:val="22"/>
        </w:rPr>
      </w:pPr>
    </w:p>
    <w:p w14:paraId="08DAFB7C" w14:textId="17B908BB" w:rsidR="00BE73D6" w:rsidRPr="00007A43" w:rsidRDefault="00D666D5">
      <w:pPr>
        <w:rPr>
          <w:rFonts w:ascii="Arial" w:hAnsi="Arial"/>
          <w:sz w:val="22"/>
          <w:szCs w:val="22"/>
        </w:rPr>
      </w:pPr>
      <w:r w:rsidRPr="00007A43">
        <w:rPr>
          <w:rFonts w:ascii="Arial" w:hAnsi="Arial"/>
          <w:sz w:val="22"/>
          <w:szCs w:val="22"/>
        </w:rPr>
        <w:t xml:space="preserve">11:01 </w:t>
      </w:r>
      <w:r w:rsidR="00000000" w:rsidRPr="00007A43">
        <w:rPr>
          <w:rFonts w:ascii="Arial" w:hAnsi="Arial"/>
          <w:sz w:val="22"/>
          <w:szCs w:val="22"/>
        </w:rPr>
        <w:t>here at Radio Centro. I'm Guillerm</w:t>
      </w:r>
      <w:r w:rsidRPr="00007A43">
        <w:rPr>
          <w:rFonts w:ascii="Arial" w:hAnsi="Arial"/>
          <w:sz w:val="22"/>
          <w:szCs w:val="22"/>
        </w:rPr>
        <w:t>o</w:t>
      </w:r>
      <w:r w:rsidR="00000000" w:rsidRPr="00007A43">
        <w:rPr>
          <w:rFonts w:ascii="Arial" w:hAnsi="Arial"/>
          <w:sz w:val="22"/>
          <w:szCs w:val="22"/>
        </w:rPr>
        <w:t xml:space="preserve"> </w:t>
      </w:r>
      <w:r w:rsidR="00142B47" w:rsidRPr="00142B47">
        <w:rPr>
          <w:rFonts w:ascii="Arial" w:hAnsi="Arial"/>
          <w:sz w:val="22"/>
          <w:szCs w:val="22"/>
        </w:rPr>
        <w:t>[unintelligible 00:12:56]</w:t>
      </w:r>
      <w:r w:rsidR="00142B47" w:rsidRPr="00142B47">
        <w:rPr>
          <w:rFonts w:ascii="Arial" w:hAnsi="Arial"/>
          <w:sz w:val="22"/>
          <w:szCs w:val="22"/>
        </w:rPr>
        <w:t xml:space="preserve"> </w:t>
      </w:r>
      <w:r w:rsidR="00000000" w:rsidRPr="00007A43">
        <w:rPr>
          <w:rFonts w:ascii="Arial" w:hAnsi="Arial"/>
          <w:sz w:val="22"/>
          <w:szCs w:val="22"/>
        </w:rPr>
        <w:t xml:space="preserve">and this is </w:t>
      </w:r>
      <w:r w:rsidRPr="00007A43">
        <w:rPr>
          <w:rFonts w:ascii="Arial" w:hAnsi="Arial"/>
          <w:i/>
          <w:iCs/>
          <w:sz w:val="22"/>
          <w:szCs w:val="22"/>
        </w:rPr>
        <w:t>T</w:t>
      </w:r>
      <w:r w:rsidR="00000000" w:rsidRPr="00007A43">
        <w:rPr>
          <w:rFonts w:ascii="Arial" w:hAnsi="Arial"/>
          <w:i/>
          <w:iCs/>
          <w:sz w:val="22"/>
          <w:szCs w:val="22"/>
        </w:rPr>
        <w:t xml:space="preserve">ell it </w:t>
      </w:r>
      <w:r w:rsidRPr="00007A43">
        <w:rPr>
          <w:rFonts w:ascii="Arial" w:hAnsi="Arial"/>
          <w:i/>
          <w:iCs/>
          <w:sz w:val="22"/>
          <w:szCs w:val="22"/>
        </w:rPr>
        <w:t>T</w:t>
      </w:r>
      <w:r w:rsidR="00000000" w:rsidRPr="00007A43">
        <w:rPr>
          <w:rFonts w:ascii="Arial" w:hAnsi="Arial"/>
          <w:i/>
          <w:iCs/>
          <w:sz w:val="22"/>
          <w:szCs w:val="22"/>
        </w:rPr>
        <w:t>onight</w:t>
      </w:r>
      <w:r w:rsidR="00000000" w:rsidRPr="00007A43">
        <w:rPr>
          <w:rFonts w:ascii="Arial" w:hAnsi="Arial"/>
          <w:sz w:val="22"/>
          <w:szCs w:val="22"/>
        </w:rPr>
        <w:t xml:space="preserve">. It came in and it burst up top. It was a show signature. It was a theme song from the </w:t>
      </w:r>
      <w:r w:rsidRPr="00007A43">
        <w:rPr>
          <w:rFonts w:ascii="Arial" w:hAnsi="Arial"/>
          <w:i/>
          <w:iCs/>
          <w:sz w:val="22"/>
          <w:szCs w:val="22"/>
        </w:rPr>
        <w:t>Addams</w:t>
      </w:r>
      <w:r w:rsidRPr="00007A43">
        <w:rPr>
          <w:rFonts w:ascii="Arial" w:hAnsi="Arial"/>
          <w:sz w:val="22"/>
          <w:szCs w:val="22"/>
        </w:rPr>
        <w:t xml:space="preserve"> </w:t>
      </w:r>
      <w:r w:rsidR="00000000" w:rsidRPr="00007A43">
        <w:rPr>
          <w:rFonts w:ascii="Arial" w:hAnsi="Arial"/>
          <w:i/>
          <w:iCs/>
          <w:sz w:val="22"/>
          <w:szCs w:val="22"/>
        </w:rPr>
        <w:t>Family</w:t>
      </w:r>
      <w:r w:rsidRPr="00007A43">
        <w:rPr>
          <w:rFonts w:ascii="Arial" w:hAnsi="Arial"/>
          <w:i/>
          <w:iCs/>
          <w:sz w:val="22"/>
          <w:szCs w:val="22"/>
        </w:rPr>
        <w:t xml:space="preserve"> </w:t>
      </w:r>
      <w:r w:rsidRPr="00007A43">
        <w:rPr>
          <w:rFonts w:ascii="Arial" w:hAnsi="Arial"/>
          <w:sz w:val="22"/>
          <w:szCs w:val="22"/>
        </w:rPr>
        <w:t>m</w:t>
      </w:r>
      <w:r w:rsidR="00000000" w:rsidRPr="00007A43">
        <w:rPr>
          <w:rFonts w:ascii="Arial" w:hAnsi="Arial"/>
          <w:sz w:val="22"/>
          <w:szCs w:val="22"/>
        </w:rPr>
        <w:t xml:space="preserve">ovie. </w:t>
      </w:r>
      <w:r w:rsidR="00A75D21">
        <w:rPr>
          <w:rFonts w:ascii="Arial" w:hAnsi="Arial"/>
          <w:sz w:val="22"/>
          <w:szCs w:val="22"/>
        </w:rPr>
        <w:t xml:space="preserve">No </w:t>
      </w:r>
      <w:r w:rsidRPr="00007A43">
        <w:rPr>
          <w:rFonts w:ascii="Arial" w:hAnsi="Arial"/>
          <w:sz w:val="22"/>
          <w:szCs w:val="22"/>
        </w:rPr>
        <w:t>operator</w:t>
      </w:r>
      <w:r w:rsidR="00000000" w:rsidRPr="00007A43">
        <w:rPr>
          <w:rFonts w:ascii="Arial" w:hAnsi="Arial"/>
          <w:sz w:val="22"/>
          <w:szCs w:val="22"/>
        </w:rPr>
        <w:t xml:space="preserve">. </w:t>
      </w:r>
      <w:r w:rsidRPr="00007A43">
        <w:rPr>
          <w:rFonts w:ascii="Arial" w:hAnsi="Arial"/>
          <w:sz w:val="22"/>
          <w:szCs w:val="22"/>
        </w:rPr>
        <w:t>B</w:t>
      </w:r>
      <w:r w:rsidR="00000000" w:rsidRPr="00007A43">
        <w:rPr>
          <w:rFonts w:ascii="Arial" w:hAnsi="Arial"/>
          <w:sz w:val="22"/>
          <w:szCs w:val="22"/>
        </w:rPr>
        <w:t>ack then</w:t>
      </w:r>
      <w:r w:rsidRPr="00007A43">
        <w:rPr>
          <w:rFonts w:ascii="Arial" w:hAnsi="Arial"/>
          <w:sz w:val="22"/>
          <w:szCs w:val="22"/>
        </w:rPr>
        <w:t>, y</w:t>
      </w:r>
      <w:r w:rsidR="00000000" w:rsidRPr="00007A43">
        <w:rPr>
          <w:rFonts w:ascii="Arial" w:hAnsi="Arial"/>
          <w:sz w:val="22"/>
          <w:szCs w:val="22"/>
        </w:rPr>
        <w:t>ou were announcer</w:t>
      </w:r>
      <w:r w:rsidRPr="00007A43">
        <w:rPr>
          <w:rFonts w:ascii="Arial" w:hAnsi="Arial"/>
          <w:sz w:val="22"/>
          <w:szCs w:val="22"/>
        </w:rPr>
        <w:t xml:space="preserve">, </w:t>
      </w:r>
      <w:r w:rsidR="00000000" w:rsidRPr="00007A43">
        <w:rPr>
          <w:rFonts w:ascii="Arial" w:hAnsi="Arial"/>
          <w:sz w:val="22"/>
          <w:szCs w:val="22"/>
        </w:rPr>
        <w:t xml:space="preserve">operator and you did everything yourself. When it was your turn in the booth, you handled all the equipment, the listener phone line, the microphone, and then you went on the air too. </w:t>
      </w:r>
      <w:r w:rsidR="0017634E">
        <w:rPr>
          <w:rFonts w:ascii="Arial" w:hAnsi="Arial"/>
          <w:sz w:val="22"/>
          <w:szCs w:val="22"/>
        </w:rPr>
        <w:t>So, r</w:t>
      </w:r>
      <w:r w:rsidR="00000000" w:rsidRPr="00007A43">
        <w:rPr>
          <w:rFonts w:ascii="Arial" w:hAnsi="Arial"/>
          <w:sz w:val="22"/>
          <w:szCs w:val="22"/>
        </w:rPr>
        <w:t>unning the show on my own was stressful with so many gadgets to operate by myself.</w:t>
      </w:r>
    </w:p>
    <w:p w14:paraId="1F92C95F" w14:textId="77777777" w:rsidR="00961CE8" w:rsidRDefault="00961CE8">
      <w:pPr>
        <w:rPr>
          <w:rFonts w:ascii="Arial" w:hAnsi="Arial"/>
          <w:sz w:val="22"/>
          <w:szCs w:val="22"/>
        </w:rPr>
      </w:pPr>
    </w:p>
    <w:p w14:paraId="53EE76B3" w14:textId="33675E20" w:rsidR="00BE73D6" w:rsidRPr="00007A43" w:rsidRDefault="00D666D5">
      <w:pPr>
        <w:rPr>
          <w:rFonts w:ascii="Arial" w:hAnsi="Arial"/>
          <w:sz w:val="22"/>
          <w:szCs w:val="22"/>
        </w:rPr>
      </w:pPr>
      <w:r w:rsidRPr="00007A43">
        <w:rPr>
          <w:rFonts w:ascii="Arial" w:hAnsi="Arial"/>
          <w:sz w:val="22"/>
          <w:szCs w:val="22"/>
        </w:rPr>
        <w:t>[engrossing music]</w:t>
      </w:r>
    </w:p>
    <w:p w14:paraId="14D50BAB" w14:textId="77777777" w:rsidR="00961CE8" w:rsidRDefault="00961CE8">
      <w:pPr>
        <w:rPr>
          <w:rFonts w:ascii="Arial" w:hAnsi="Arial"/>
          <w:sz w:val="22"/>
          <w:szCs w:val="22"/>
        </w:rPr>
      </w:pPr>
    </w:p>
    <w:p w14:paraId="1326DFA5" w14:textId="4AA831D1" w:rsidR="00196553" w:rsidRPr="00007A43" w:rsidRDefault="00000000">
      <w:pPr>
        <w:rPr>
          <w:rFonts w:ascii="Arial" w:hAnsi="Arial"/>
          <w:sz w:val="22"/>
          <w:szCs w:val="22"/>
        </w:rPr>
      </w:pPr>
      <w:r w:rsidRPr="00007A43">
        <w:rPr>
          <w:rFonts w:ascii="Arial" w:hAnsi="Arial"/>
          <w:sz w:val="22"/>
          <w:szCs w:val="22"/>
        </w:rPr>
        <w:t>I had been running the show for only one week. It was a Friday</w:t>
      </w:r>
      <w:r w:rsidR="00196553" w:rsidRPr="00007A43">
        <w:rPr>
          <w:rFonts w:ascii="Arial" w:hAnsi="Arial"/>
          <w:sz w:val="22"/>
          <w:szCs w:val="22"/>
        </w:rPr>
        <w:t>, m</w:t>
      </w:r>
      <w:r w:rsidRPr="00007A43">
        <w:rPr>
          <w:rFonts w:ascii="Arial" w:hAnsi="Arial"/>
          <w:sz w:val="22"/>
          <w:szCs w:val="22"/>
        </w:rPr>
        <w:t>idnight. I was finishing the show. The national anthem was playing</w:t>
      </w:r>
      <w:r w:rsidR="00196553" w:rsidRPr="00007A43">
        <w:rPr>
          <w:rFonts w:ascii="Arial" w:hAnsi="Arial"/>
          <w:sz w:val="22"/>
          <w:szCs w:val="22"/>
        </w:rPr>
        <w:t xml:space="preserve"> t</w:t>
      </w:r>
      <w:r w:rsidRPr="00007A43">
        <w:rPr>
          <w:rFonts w:ascii="Arial" w:hAnsi="Arial"/>
          <w:sz w:val="22"/>
          <w:szCs w:val="22"/>
        </w:rPr>
        <w:t>o conclude the broadcast</w:t>
      </w:r>
      <w:r w:rsidR="00196553" w:rsidRPr="00007A43">
        <w:rPr>
          <w:rFonts w:ascii="Arial" w:hAnsi="Arial"/>
          <w:sz w:val="22"/>
          <w:szCs w:val="22"/>
        </w:rPr>
        <w:t>, and the</w:t>
      </w:r>
      <w:r w:rsidRPr="00007A43">
        <w:rPr>
          <w:rFonts w:ascii="Arial" w:hAnsi="Arial"/>
          <w:sz w:val="22"/>
          <w:szCs w:val="22"/>
        </w:rPr>
        <w:t xml:space="preserve"> phone </w:t>
      </w:r>
      <w:proofErr w:type="gramStart"/>
      <w:r w:rsidRPr="00007A43">
        <w:rPr>
          <w:rFonts w:ascii="Arial" w:hAnsi="Arial"/>
          <w:sz w:val="22"/>
          <w:szCs w:val="22"/>
        </w:rPr>
        <w:t>rings</w:t>
      </w:r>
      <w:proofErr w:type="gramEnd"/>
      <w:r w:rsidRPr="00007A43">
        <w:rPr>
          <w:rFonts w:ascii="Arial" w:hAnsi="Arial"/>
          <w:sz w:val="22"/>
          <w:szCs w:val="22"/>
        </w:rPr>
        <w:t xml:space="preserve"> right at that time, at midnight. </w:t>
      </w:r>
    </w:p>
    <w:p w14:paraId="264773AB" w14:textId="77777777" w:rsidR="00196553" w:rsidRPr="00007A43" w:rsidRDefault="00196553">
      <w:pPr>
        <w:rPr>
          <w:rFonts w:ascii="Arial" w:hAnsi="Arial"/>
          <w:sz w:val="22"/>
          <w:szCs w:val="22"/>
        </w:rPr>
      </w:pPr>
    </w:p>
    <w:p w14:paraId="67211000" w14:textId="318C0C79" w:rsidR="00196553" w:rsidRPr="00007A43" w:rsidRDefault="00000000">
      <w:pPr>
        <w:rPr>
          <w:rFonts w:ascii="Arial" w:hAnsi="Arial"/>
          <w:sz w:val="22"/>
          <w:szCs w:val="22"/>
        </w:rPr>
      </w:pPr>
      <w:r w:rsidRPr="00007A43">
        <w:rPr>
          <w:rFonts w:ascii="Arial" w:hAnsi="Arial"/>
          <w:sz w:val="22"/>
          <w:szCs w:val="22"/>
        </w:rPr>
        <w:t>Well, I said, given the time, I thought it was very strange. And I asked</w:t>
      </w:r>
      <w:r w:rsidR="00196553" w:rsidRPr="00007A43">
        <w:rPr>
          <w:rFonts w:ascii="Arial" w:hAnsi="Arial"/>
          <w:sz w:val="22"/>
          <w:szCs w:val="22"/>
        </w:rPr>
        <w:t>, "</w:t>
      </w:r>
      <w:r w:rsidRPr="00007A43">
        <w:rPr>
          <w:rFonts w:ascii="Arial" w:hAnsi="Arial"/>
          <w:sz w:val="22"/>
          <w:szCs w:val="22"/>
        </w:rPr>
        <w:t>Radio Centro. Good evening.</w:t>
      </w:r>
      <w:r w:rsidR="00196553" w:rsidRPr="00007A43">
        <w:rPr>
          <w:rFonts w:ascii="Arial" w:hAnsi="Arial"/>
          <w:sz w:val="22"/>
          <w:szCs w:val="22"/>
        </w:rPr>
        <w:t>"</w:t>
      </w:r>
      <w:r w:rsidRPr="00007A43">
        <w:rPr>
          <w:rFonts w:ascii="Arial" w:hAnsi="Arial"/>
          <w:sz w:val="22"/>
          <w:szCs w:val="22"/>
        </w:rPr>
        <w:t xml:space="preserve"> And he tells me</w:t>
      </w:r>
      <w:r w:rsidR="00196553" w:rsidRPr="00007A43">
        <w:rPr>
          <w:rFonts w:ascii="Arial" w:hAnsi="Arial"/>
          <w:sz w:val="22"/>
          <w:szCs w:val="22"/>
        </w:rPr>
        <w:t>, "W</w:t>
      </w:r>
      <w:r w:rsidRPr="00007A43">
        <w:rPr>
          <w:rFonts w:ascii="Arial" w:hAnsi="Arial"/>
          <w:sz w:val="22"/>
          <w:szCs w:val="22"/>
        </w:rPr>
        <w:t>hat's up, Guillermo?</w:t>
      </w:r>
      <w:r w:rsidR="00196553" w:rsidRPr="00007A43">
        <w:rPr>
          <w:rFonts w:ascii="Arial" w:hAnsi="Arial"/>
          <w:sz w:val="22"/>
          <w:szCs w:val="22"/>
        </w:rPr>
        <w:t>"</w:t>
      </w:r>
    </w:p>
    <w:p w14:paraId="291E2B6B" w14:textId="77777777" w:rsidR="00196553" w:rsidRPr="00007A43" w:rsidRDefault="00196553">
      <w:pPr>
        <w:rPr>
          <w:rFonts w:ascii="Arial" w:hAnsi="Arial"/>
          <w:sz w:val="22"/>
          <w:szCs w:val="22"/>
        </w:rPr>
      </w:pPr>
    </w:p>
    <w:p w14:paraId="7D8957D1" w14:textId="77777777" w:rsidR="00196553" w:rsidRPr="00007A43" w:rsidRDefault="00000000">
      <w:pPr>
        <w:rPr>
          <w:rFonts w:ascii="Arial" w:hAnsi="Arial"/>
          <w:sz w:val="22"/>
          <w:szCs w:val="22"/>
        </w:rPr>
      </w:pPr>
      <w:r w:rsidRPr="00007A43">
        <w:rPr>
          <w:rFonts w:ascii="Arial" w:hAnsi="Arial"/>
          <w:sz w:val="22"/>
          <w:szCs w:val="22"/>
        </w:rPr>
        <w:t xml:space="preserve">When I heard the voice, I jumped out of my skin, man. His voice was hoarse, yet soft and quiet at the same time. That's the way he always speaks. It was a person that called himself Mr. X. </w:t>
      </w:r>
    </w:p>
    <w:p w14:paraId="6B87D241" w14:textId="77777777" w:rsidR="00196553" w:rsidRPr="00007A43" w:rsidRDefault="00196553">
      <w:pPr>
        <w:rPr>
          <w:rFonts w:ascii="Arial" w:hAnsi="Arial"/>
          <w:sz w:val="22"/>
          <w:szCs w:val="22"/>
        </w:rPr>
      </w:pPr>
    </w:p>
    <w:p w14:paraId="5841C649" w14:textId="6B335F7B" w:rsidR="00BE73D6" w:rsidRPr="00007A43" w:rsidRDefault="00000000">
      <w:pPr>
        <w:rPr>
          <w:rFonts w:ascii="Arial" w:hAnsi="Arial"/>
          <w:sz w:val="22"/>
          <w:szCs w:val="22"/>
        </w:rPr>
      </w:pPr>
      <w:r w:rsidRPr="00007A43">
        <w:rPr>
          <w:rFonts w:ascii="Arial" w:hAnsi="Arial"/>
          <w:sz w:val="22"/>
          <w:szCs w:val="22"/>
        </w:rPr>
        <w:t xml:space="preserve">Mr. X was a regular </w:t>
      </w:r>
      <w:proofErr w:type="gramStart"/>
      <w:r w:rsidRPr="00007A43">
        <w:rPr>
          <w:rFonts w:ascii="Arial" w:hAnsi="Arial"/>
          <w:sz w:val="22"/>
          <w:szCs w:val="22"/>
        </w:rPr>
        <w:t>of</w:t>
      </w:r>
      <w:proofErr w:type="gramEnd"/>
      <w:r w:rsidRPr="00007A43">
        <w:rPr>
          <w:rFonts w:ascii="Arial" w:hAnsi="Arial"/>
          <w:sz w:val="22"/>
          <w:szCs w:val="22"/>
        </w:rPr>
        <w:t xml:space="preserve"> the show before I became the host. I think he went on every week as a guest host who would answer the listeners</w:t>
      </w:r>
      <w:r w:rsidR="00196553" w:rsidRPr="00007A43">
        <w:rPr>
          <w:rFonts w:ascii="Arial" w:hAnsi="Arial"/>
          <w:sz w:val="22"/>
          <w:szCs w:val="22"/>
        </w:rPr>
        <w:t>'</w:t>
      </w:r>
      <w:r w:rsidRPr="00007A43">
        <w:rPr>
          <w:rFonts w:ascii="Arial" w:hAnsi="Arial"/>
          <w:sz w:val="22"/>
          <w:szCs w:val="22"/>
        </w:rPr>
        <w:t xml:space="preserve"> calls.</w:t>
      </w:r>
      <w:r w:rsidR="00196553" w:rsidRPr="00007A43">
        <w:rPr>
          <w:rFonts w:ascii="Arial" w:hAnsi="Arial"/>
          <w:sz w:val="22"/>
          <w:szCs w:val="22"/>
        </w:rPr>
        <w:t xml:space="preserve"> Mr</w:t>
      </w:r>
      <w:r w:rsidRPr="00007A43">
        <w:rPr>
          <w:rFonts w:ascii="Arial" w:hAnsi="Arial"/>
          <w:sz w:val="22"/>
          <w:szCs w:val="22"/>
        </w:rPr>
        <w:t>. X helped the previous host of the show. He's a specialist in paranormal phenomena, special energy, shamanism, everything that there is to know about the subject. He has had that gift for many years and has helped many</w:t>
      </w:r>
      <w:r w:rsidR="00196553" w:rsidRPr="00007A43">
        <w:rPr>
          <w:rFonts w:ascii="Arial" w:hAnsi="Arial"/>
          <w:sz w:val="22"/>
          <w:szCs w:val="22"/>
        </w:rPr>
        <w:t xml:space="preserve">, many </w:t>
      </w:r>
      <w:r w:rsidRPr="00007A43">
        <w:rPr>
          <w:rFonts w:ascii="Arial" w:hAnsi="Arial"/>
          <w:sz w:val="22"/>
          <w:szCs w:val="22"/>
        </w:rPr>
        <w:t xml:space="preserve">people here in </w:t>
      </w:r>
      <w:r w:rsidR="00196553" w:rsidRPr="00007A43">
        <w:rPr>
          <w:rFonts w:ascii="Arial" w:hAnsi="Arial"/>
          <w:sz w:val="22"/>
          <w:szCs w:val="22"/>
        </w:rPr>
        <w:t xml:space="preserve">Yelapa </w:t>
      </w:r>
      <w:r w:rsidRPr="00007A43">
        <w:rPr>
          <w:rFonts w:ascii="Arial" w:hAnsi="Arial"/>
          <w:sz w:val="22"/>
          <w:szCs w:val="22"/>
        </w:rPr>
        <w:t xml:space="preserve">and in other cities. He didn't even let me speak. </w:t>
      </w:r>
      <w:r w:rsidR="00196553" w:rsidRPr="00007A43">
        <w:rPr>
          <w:rFonts w:ascii="Arial" w:hAnsi="Arial"/>
          <w:sz w:val="22"/>
          <w:szCs w:val="22"/>
        </w:rPr>
        <w:t>"</w:t>
      </w:r>
      <w:r w:rsidRPr="00007A43">
        <w:rPr>
          <w:rFonts w:ascii="Arial" w:hAnsi="Arial"/>
          <w:sz w:val="22"/>
          <w:szCs w:val="22"/>
        </w:rPr>
        <w:t xml:space="preserve">I've </w:t>
      </w:r>
      <w:r w:rsidRPr="00007A43">
        <w:rPr>
          <w:rFonts w:ascii="Arial" w:hAnsi="Arial"/>
          <w:sz w:val="22"/>
          <w:szCs w:val="22"/>
        </w:rPr>
        <w:lastRenderedPageBreak/>
        <w:t>been listening to you all week. I know that you're on the show now.</w:t>
      </w:r>
      <w:r w:rsidR="00196553" w:rsidRPr="00007A43">
        <w:rPr>
          <w:rFonts w:ascii="Arial" w:hAnsi="Arial"/>
          <w:sz w:val="22"/>
          <w:szCs w:val="22"/>
        </w:rPr>
        <w:t>"</w:t>
      </w:r>
      <w:r w:rsidRPr="00007A43">
        <w:rPr>
          <w:rFonts w:ascii="Arial" w:hAnsi="Arial"/>
          <w:sz w:val="22"/>
          <w:szCs w:val="22"/>
        </w:rPr>
        <w:t xml:space="preserve"> I'm like, </w:t>
      </w:r>
      <w:r w:rsidR="00196553" w:rsidRPr="00007A43">
        <w:rPr>
          <w:rFonts w:ascii="Arial" w:hAnsi="Arial"/>
          <w:sz w:val="22"/>
          <w:szCs w:val="22"/>
        </w:rPr>
        <w:t>"Y</w:t>
      </w:r>
      <w:r w:rsidRPr="00007A43">
        <w:rPr>
          <w:rFonts w:ascii="Arial" w:hAnsi="Arial"/>
          <w:sz w:val="22"/>
          <w:szCs w:val="22"/>
        </w:rPr>
        <w:t>eah</w:t>
      </w:r>
      <w:r w:rsidR="00E76E4F">
        <w:rPr>
          <w:rFonts w:ascii="Arial" w:hAnsi="Arial"/>
          <w:sz w:val="22"/>
          <w:szCs w:val="22"/>
        </w:rPr>
        <w:t>?" "</w:t>
      </w:r>
      <w:r w:rsidR="00E76E4F" w:rsidRPr="00007A43">
        <w:rPr>
          <w:rFonts w:ascii="Arial" w:hAnsi="Arial"/>
          <w:sz w:val="22"/>
          <w:szCs w:val="22"/>
        </w:rPr>
        <w:t xml:space="preserve">And </w:t>
      </w:r>
      <w:r w:rsidRPr="00007A43">
        <w:rPr>
          <w:rFonts w:ascii="Arial" w:hAnsi="Arial"/>
          <w:sz w:val="22"/>
          <w:szCs w:val="22"/>
        </w:rPr>
        <w:t>you're probably going to need help.</w:t>
      </w:r>
      <w:r w:rsidR="00196553" w:rsidRPr="00007A43">
        <w:rPr>
          <w:rFonts w:ascii="Arial" w:hAnsi="Arial"/>
          <w:sz w:val="22"/>
          <w:szCs w:val="22"/>
        </w:rPr>
        <w:t>"</w:t>
      </w:r>
      <w:r w:rsidRPr="00007A43">
        <w:rPr>
          <w:rFonts w:ascii="Arial" w:hAnsi="Arial"/>
          <w:sz w:val="22"/>
          <w:szCs w:val="22"/>
        </w:rPr>
        <w:t xml:space="preserve"> I tell him, </w:t>
      </w:r>
      <w:r w:rsidR="00196553" w:rsidRPr="00007A43">
        <w:rPr>
          <w:rFonts w:ascii="Arial" w:hAnsi="Arial"/>
          <w:sz w:val="22"/>
          <w:szCs w:val="22"/>
        </w:rPr>
        <w:t>"Y</w:t>
      </w:r>
      <w:r w:rsidRPr="00007A43">
        <w:rPr>
          <w:rFonts w:ascii="Arial" w:hAnsi="Arial"/>
          <w:sz w:val="22"/>
          <w:szCs w:val="22"/>
        </w:rPr>
        <w:t>eah, you said it, man.</w:t>
      </w:r>
      <w:r w:rsidR="00196553" w:rsidRPr="00007A43">
        <w:rPr>
          <w:rFonts w:ascii="Arial" w:hAnsi="Arial"/>
          <w:sz w:val="22"/>
          <w:szCs w:val="22"/>
        </w:rPr>
        <w:t>"</w:t>
      </w:r>
      <w:r w:rsidRPr="00007A43">
        <w:rPr>
          <w:rFonts w:ascii="Arial" w:hAnsi="Arial"/>
          <w:sz w:val="22"/>
          <w:szCs w:val="22"/>
        </w:rPr>
        <w:t xml:space="preserve"> He said, </w:t>
      </w:r>
      <w:r w:rsidR="00196553" w:rsidRPr="00007A43">
        <w:rPr>
          <w:rFonts w:ascii="Arial" w:hAnsi="Arial"/>
          <w:sz w:val="22"/>
          <w:szCs w:val="22"/>
        </w:rPr>
        <w:t>"H</w:t>
      </w:r>
      <w:r w:rsidRPr="00007A43">
        <w:rPr>
          <w:rFonts w:ascii="Arial" w:hAnsi="Arial"/>
          <w:sz w:val="22"/>
          <w:szCs w:val="22"/>
        </w:rPr>
        <w:t>ow about you come tomorrow to my house? I live in a neighborhood near the radio station.</w:t>
      </w:r>
      <w:r w:rsidR="00196553" w:rsidRPr="00007A43">
        <w:rPr>
          <w:rFonts w:ascii="Arial" w:hAnsi="Arial"/>
          <w:sz w:val="22"/>
          <w:szCs w:val="22"/>
        </w:rPr>
        <w:t xml:space="preserve"> </w:t>
      </w:r>
      <w:r w:rsidRPr="00007A43">
        <w:rPr>
          <w:rFonts w:ascii="Arial" w:hAnsi="Arial"/>
          <w:sz w:val="22"/>
          <w:szCs w:val="22"/>
        </w:rPr>
        <w:t>We meet there, we talk in full about what the show is about, and I can tell you how to manage it.</w:t>
      </w:r>
      <w:r w:rsidR="00196553" w:rsidRPr="00007A43">
        <w:rPr>
          <w:rFonts w:ascii="Arial" w:hAnsi="Arial"/>
          <w:sz w:val="22"/>
          <w:szCs w:val="22"/>
        </w:rPr>
        <w:t>"</w:t>
      </w:r>
      <w:r w:rsidRPr="00007A43">
        <w:rPr>
          <w:rFonts w:ascii="Arial" w:hAnsi="Arial"/>
          <w:sz w:val="22"/>
          <w:szCs w:val="22"/>
        </w:rPr>
        <w:t xml:space="preserve"> And I said, </w:t>
      </w:r>
      <w:r w:rsidR="00196553" w:rsidRPr="00007A43">
        <w:rPr>
          <w:rFonts w:ascii="Arial" w:hAnsi="Arial"/>
          <w:sz w:val="22"/>
          <w:szCs w:val="22"/>
        </w:rPr>
        <w:t>"T</w:t>
      </w:r>
      <w:r w:rsidRPr="00007A43">
        <w:rPr>
          <w:rFonts w:ascii="Arial" w:hAnsi="Arial"/>
          <w:sz w:val="22"/>
          <w:szCs w:val="22"/>
        </w:rPr>
        <w:t>hat's excellent.</w:t>
      </w:r>
      <w:r w:rsidR="00196553" w:rsidRPr="00007A43">
        <w:rPr>
          <w:rFonts w:ascii="Arial" w:hAnsi="Arial"/>
          <w:sz w:val="22"/>
          <w:szCs w:val="22"/>
        </w:rPr>
        <w:t>"</w:t>
      </w:r>
    </w:p>
    <w:p w14:paraId="0455EBC6" w14:textId="77777777" w:rsidR="00961CE8" w:rsidRDefault="00961CE8">
      <w:pPr>
        <w:rPr>
          <w:rFonts w:ascii="Arial" w:hAnsi="Arial"/>
          <w:sz w:val="22"/>
          <w:szCs w:val="22"/>
        </w:rPr>
      </w:pPr>
    </w:p>
    <w:p w14:paraId="12F74BC8" w14:textId="2C55FA2F" w:rsidR="00BE73D6" w:rsidRPr="00007A43" w:rsidRDefault="00007A43">
      <w:pPr>
        <w:rPr>
          <w:rFonts w:ascii="Arial" w:hAnsi="Arial"/>
          <w:sz w:val="22"/>
          <w:szCs w:val="22"/>
        </w:rPr>
      </w:pPr>
      <w:r w:rsidRPr="00007A43">
        <w:rPr>
          <w:rFonts w:ascii="Arial" w:hAnsi="Arial"/>
          <w:b/>
          <w:bCs/>
          <w:sz w:val="22"/>
          <w:szCs w:val="22"/>
        </w:rPr>
        <w:t>Fernando:</w:t>
      </w:r>
      <w:r w:rsidR="00196553" w:rsidRPr="00007A43">
        <w:rPr>
          <w:rFonts w:ascii="Arial" w:hAnsi="Arial"/>
          <w:sz w:val="22"/>
          <w:szCs w:val="22"/>
        </w:rPr>
        <w:t xml:space="preserve"> </w:t>
      </w:r>
      <w:r w:rsidR="00000000" w:rsidRPr="00007A43">
        <w:rPr>
          <w:rFonts w:ascii="Arial" w:hAnsi="Arial"/>
          <w:sz w:val="22"/>
          <w:szCs w:val="22"/>
        </w:rPr>
        <w:t xml:space="preserve">The next day, </w:t>
      </w:r>
      <w:r w:rsidR="00196553" w:rsidRPr="00007A43">
        <w:rPr>
          <w:rFonts w:ascii="Arial" w:hAnsi="Arial"/>
          <w:sz w:val="22"/>
          <w:szCs w:val="22"/>
        </w:rPr>
        <w:t xml:space="preserve">Guillermo </w:t>
      </w:r>
      <w:r w:rsidR="00000000" w:rsidRPr="00007A43">
        <w:rPr>
          <w:rFonts w:ascii="Arial" w:hAnsi="Arial"/>
          <w:sz w:val="22"/>
          <w:szCs w:val="22"/>
        </w:rPr>
        <w:t>wasn't feeling so great. His body felt sore and stiff</w:t>
      </w:r>
      <w:r w:rsidR="005E238A">
        <w:rPr>
          <w:rFonts w:ascii="Arial" w:hAnsi="Arial"/>
          <w:sz w:val="22"/>
          <w:szCs w:val="22"/>
        </w:rPr>
        <w:t xml:space="preserve">. </w:t>
      </w:r>
      <w:r w:rsidR="005E238A" w:rsidRPr="00007A43">
        <w:rPr>
          <w:rFonts w:ascii="Arial" w:hAnsi="Arial"/>
          <w:sz w:val="22"/>
          <w:szCs w:val="22"/>
        </w:rPr>
        <w:t xml:space="preserve">But </w:t>
      </w:r>
      <w:r w:rsidR="00000000" w:rsidRPr="00007A43">
        <w:rPr>
          <w:rFonts w:ascii="Arial" w:hAnsi="Arial"/>
          <w:sz w:val="22"/>
          <w:szCs w:val="22"/>
        </w:rPr>
        <w:t>still</w:t>
      </w:r>
      <w:r w:rsidR="005E238A">
        <w:rPr>
          <w:rFonts w:ascii="Arial" w:hAnsi="Arial"/>
          <w:sz w:val="22"/>
          <w:szCs w:val="22"/>
        </w:rPr>
        <w:t>,</w:t>
      </w:r>
      <w:r w:rsidR="00000000" w:rsidRPr="00007A43">
        <w:rPr>
          <w:rFonts w:ascii="Arial" w:hAnsi="Arial"/>
          <w:sz w:val="22"/>
          <w:szCs w:val="22"/>
        </w:rPr>
        <w:t xml:space="preserve"> he didn't want to miss his appointment with Mr. X. So</w:t>
      </w:r>
      <w:r w:rsidR="00C60707">
        <w:rPr>
          <w:rFonts w:ascii="Arial" w:hAnsi="Arial"/>
          <w:sz w:val="22"/>
          <w:szCs w:val="22"/>
        </w:rPr>
        <w:t>,</w:t>
      </w:r>
      <w:r w:rsidR="00000000" w:rsidRPr="00007A43">
        <w:rPr>
          <w:rFonts w:ascii="Arial" w:hAnsi="Arial"/>
          <w:sz w:val="22"/>
          <w:szCs w:val="22"/>
        </w:rPr>
        <w:t xml:space="preserve"> he went to the man's house. </w:t>
      </w:r>
    </w:p>
    <w:p w14:paraId="6BA9CED1" w14:textId="77777777" w:rsidR="00961CE8" w:rsidRDefault="00961CE8">
      <w:pPr>
        <w:rPr>
          <w:rFonts w:ascii="Arial" w:hAnsi="Arial"/>
          <w:sz w:val="22"/>
          <w:szCs w:val="22"/>
        </w:rPr>
      </w:pPr>
    </w:p>
    <w:p w14:paraId="3C91B2C8" w14:textId="50DCE69C" w:rsidR="00BE73D6" w:rsidRPr="00007A43" w:rsidRDefault="00007A43">
      <w:pPr>
        <w:rPr>
          <w:rFonts w:ascii="Arial" w:hAnsi="Arial"/>
          <w:sz w:val="22"/>
          <w:szCs w:val="22"/>
        </w:rPr>
      </w:pPr>
      <w:r w:rsidRPr="00007A43">
        <w:rPr>
          <w:rFonts w:ascii="Arial" w:hAnsi="Arial"/>
          <w:b/>
          <w:bCs/>
          <w:sz w:val="22"/>
          <w:szCs w:val="22"/>
        </w:rPr>
        <w:t>Guillermo:</w:t>
      </w:r>
      <w:r w:rsidR="00196553" w:rsidRPr="00007A43">
        <w:rPr>
          <w:rFonts w:ascii="Arial" w:hAnsi="Arial"/>
          <w:sz w:val="22"/>
          <w:szCs w:val="22"/>
        </w:rPr>
        <w:t xml:space="preserve"> </w:t>
      </w:r>
      <w:r w:rsidR="00000000" w:rsidRPr="00007A43">
        <w:rPr>
          <w:rFonts w:ascii="Arial" w:hAnsi="Arial"/>
          <w:sz w:val="22"/>
          <w:szCs w:val="22"/>
        </w:rPr>
        <w:t>It was just a normal house. It was a one</w:t>
      </w:r>
      <w:r w:rsidR="00184C23">
        <w:rPr>
          <w:rFonts w:ascii="Arial" w:hAnsi="Arial"/>
          <w:sz w:val="22"/>
          <w:szCs w:val="22"/>
        </w:rPr>
        <w:t>-</w:t>
      </w:r>
      <w:r w:rsidR="00000000" w:rsidRPr="00007A43">
        <w:rPr>
          <w:rFonts w:ascii="Arial" w:hAnsi="Arial"/>
          <w:sz w:val="22"/>
          <w:szCs w:val="22"/>
        </w:rPr>
        <w:t>story house with many rooms and a long hallway. We were in his mustard yellow living room. You see this house and you don't think that Mr. X, a person who talks to ghost</w:t>
      </w:r>
      <w:r w:rsidR="00423A25">
        <w:rPr>
          <w:rFonts w:ascii="Arial" w:hAnsi="Arial"/>
          <w:sz w:val="22"/>
          <w:szCs w:val="22"/>
        </w:rPr>
        <w:t>s</w:t>
      </w:r>
      <w:r w:rsidR="00000000" w:rsidRPr="00007A43">
        <w:rPr>
          <w:rFonts w:ascii="Arial" w:hAnsi="Arial"/>
          <w:sz w:val="22"/>
          <w:szCs w:val="22"/>
        </w:rPr>
        <w:t xml:space="preserve">, lives here. </w:t>
      </w:r>
    </w:p>
    <w:p w14:paraId="240B5F65" w14:textId="77777777" w:rsidR="00961CE8" w:rsidRDefault="00961CE8">
      <w:pPr>
        <w:rPr>
          <w:rFonts w:ascii="Arial" w:hAnsi="Arial"/>
          <w:sz w:val="22"/>
          <w:szCs w:val="22"/>
        </w:rPr>
      </w:pPr>
    </w:p>
    <w:p w14:paraId="3EDA4624" w14:textId="621D6F38" w:rsidR="00BE73D6" w:rsidRPr="00007A43" w:rsidRDefault="00000000">
      <w:pPr>
        <w:rPr>
          <w:rFonts w:ascii="Arial" w:hAnsi="Arial"/>
          <w:sz w:val="22"/>
          <w:szCs w:val="22"/>
        </w:rPr>
      </w:pPr>
      <w:r w:rsidRPr="00007A43">
        <w:rPr>
          <w:rFonts w:ascii="Arial" w:hAnsi="Arial"/>
          <w:sz w:val="22"/>
          <w:szCs w:val="22"/>
        </w:rPr>
        <w:t>Sitting down</w:t>
      </w:r>
      <w:r w:rsidR="00196553" w:rsidRPr="00007A43">
        <w:rPr>
          <w:rFonts w:ascii="Arial" w:hAnsi="Arial"/>
          <w:sz w:val="22"/>
          <w:szCs w:val="22"/>
        </w:rPr>
        <w:t xml:space="preserve">, </w:t>
      </w:r>
      <w:r w:rsidRPr="00007A43">
        <w:rPr>
          <w:rFonts w:ascii="Arial" w:hAnsi="Arial"/>
          <w:sz w:val="22"/>
          <w:szCs w:val="22"/>
        </w:rPr>
        <w:t xml:space="preserve">I tell Mr. X, </w:t>
      </w:r>
      <w:r w:rsidR="00196553" w:rsidRPr="00007A43">
        <w:rPr>
          <w:rFonts w:ascii="Arial" w:hAnsi="Arial"/>
          <w:sz w:val="22"/>
          <w:szCs w:val="22"/>
        </w:rPr>
        <w:t>"Y</w:t>
      </w:r>
      <w:r w:rsidRPr="00007A43">
        <w:rPr>
          <w:rFonts w:ascii="Arial" w:hAnsi="Arial"/>
          <w:sz w:val="22"/>
          <w:szCs w:val="22"/>
        </w:rPr>
        <w:t>ou know what? I haven't been feeling well lately. I feel like I have a weight on my shoulders, a pain, like I'm carrying someone.</w:t>
      </w:r>
      <w:r w:rsidR="00196553" w:rsidRPr="00007A43">
        <w:rPr>
          <w:rFonts w:ascii="Arial" w:hAnsi="Arial"/>
          <w:sz w:val="22"/>
          <w:szCs w:val="22"/>
        </w:rPr>
        <w:t>"</w:t>
      </w:r>
      <w:r w:rsidRPr="00007A43">
        <w:rPr>
          <w:rFonts w:ascii="Arial" w:hAnsi="Arial"/>
          <w:sz w:val="22"/>
          <w:szCs w:val="22"/>
        </w:rPr>
        <w:t xml:space="preserve"> He comes and stands in front of me as I'm sitting on his couch</w:t>
      </w:r>
      <w:r w:rsidR="00196553" w:rsidRPr="00007A43">
        <w:rPr>
          <w:rFonts w:ascii="Arial" w:hAnsi="Arial"/>
          <w:sz w:val="22"/>
          <w:szCs w:val="22"/>
        </w:rPr>
        <w:t xml:space="preserve">. He </w:t>
      </w:r>
      <w:r w:rsidRPr="00007A43">
        <w:rPr>
          <w:rFonts w:ascii="Arial" w:hAnsi="Arial"/>
          <w:sz w:val="22"/>
          <w:szCs w:val="22"/>
        </w:rPr>
        <w:t>lays his hand on the back of my neck. Suddenly</w:t>
      </w:r>
      <w:r w:rsidR="00823DA0">
        <w:rPr>
          <w:rFonts w:ascii="Arial" w:hAnsi="Arial"/>
          <w:sz w:val="22"/>
          <w:szCs w:val="22"/>
        </w:rPr>
        <w:t>,</w:t>
      </w:r>
      <w:r w:rsidRPr="00007A43">
        <w:rPr>
          <w:rFonts w:ascii="Arial" w:hAnsi="Arial"/>
          <w:sz w:val="22"/>
          <w:szCs w:val="22"/>
        </w:rPr>
        <w:t xml:space="preserve"> I see that he's moving, like being given electroshocks, contracting his body. He lays his hand again on the back of my head, and again he contracts his body. I asked him, </w:t>
      </w:r>
      <w:r w:rsidR="00196553" w:rsidRPr="00007A43">
        <w:rPr>
          <w:rFonts w:ascii="Arial" w:hAnsi="Arial"/>
          <w:sz w:val="22"/>
          <w:szCs w:val="22"/>
        </w:rPr>
        <w:t>"W</w:t>
      </w:r>
      <w:r w:rsidRPr="00007A43">
        <w:rPr>
          <w:rFonts w:ascii="Arial" w:hAnsi="Arial"/>
          <w:sz w:val="22"/>
          <w:szCs w:val="22"/>
        </w:rPr>
        <w:t>hat's hurting you? What are you feeling?</w:t>
      </w:r>
      <w:r w:rsidR="00196553" w:rsidRPr="00007A43">
        <w:rPr>
          <w:rFonts w:ascii="Arial" w:hAnsi="Arial"/>
          <w:sz w:val="22"/>
          <w:szCs w:val="22"/>
        </w:rPr>
        <w:t>"</w:t>
      </w:r>
      <w:r w:rsidRPr="00007A43">
        <w:rPr>
          <w:rFonts w:ascii="Arial" w:hAnsi="Arial"/>
          <w:sz w:val="22"/>
          <w:szCs w:val="22"/>
        </w:rPr>
        <w:t xml:space="preserve"> He said, </w:t>
      </w:r>
      <w:r w:rsidR="00196553" w:rsidRPr="00007A43">
        <w:rPr>
          <w:rFonts w:ascii="Arial" w:hAnsi="Arial"/>
          <w:sz w:val="22"/>
          <w:szCs w:val="22"/>
        </w:rPr>
        <w:t>"</w:t>
      </w:r>
      <w:r w:rsidRPr="00007A43">
        <w:rPr>
          <w:rFonts w:ascii="Arial" w:hAnsi="Arial"/>
          <w:sz w:val="22"/>
          <w:szCs w:val="22"/>
        </w:rPr>
        <w:t xml:space="preserve">I'm feeling how open you are. Whichever energy passes </w:t>
      </w:r>
      <w:proofErr w:type="gramStart"/>
      <w:r w:rsidRPr="00007A43">
        <w:rPr>
          <w:rFonts w:ascii="Arial" w:hAnsi="Arial"/>
          <w:sz w:val="22"/>
          <w:szCs w:val="22"/>
        </w:rPr>
        <w:t>by,</w:t>
      </w:r>
      <w:proofErr w:type="gramEnd"/>
      <w:r w:rsidRPr="00007A43">
        <w:rPr>
          <w:rFonts w:ascii="Arial" w:hAnsi="Arial"/>
          <w:sz w:val="22"/>
          <w:szCs w:val="22"/>
        </w:rPr>
        <w:t xml:space="preserve"> you are pulling it towards you, be it good or evil.</w:t>
      </w:r>
      <w:r w:rsidR="00196553" w:rsidRPr="00007A43">
        <w:rPr>
          <w:rFonts w:ascii="Arial" w:hAnsi="Arial"/>
          <w:sz w:val="22"/>
          <w:szCs w:val="22"/>
        </w:rPr>
        <w:t>"</w:t>
      </w:r>
    </w:p>
    <w:p w14:paraId="2BE47730" w14:textId="77777777" w:rsidR="00961CE8" w:rsidRDefault="00961CE8">
      <w:pPr>
        <w:rPr>
          <w:rFonts w:ascii="Arial" w:hAnsi="Arial"/>
          <w:sz w:val="22"/>
          <w:szCs w:val="22"/>
        </w:rPr>
      </w:pPr>
    </w:p>
    <w:p w14:paraId="56C1A6EC" w14:textId="7B1A949B" w:rsidR="00BE73D6" w:rsidRPr="00007A43" w:rsidRDefault="00007A43">
      <w:pPr>
        <w:rPr>
          <w:rFonts w:ascii="Arial" w:hAnsi="Arial"/>
          <w:sz w:val="22"/>
          <w:szCs w:val="22"/>
        </w:rPr>
      </w:pPr>
      <w:r w:rsidRPr="00007A43">
        <w:rPr>
          <w:rFonts w:ascii="Arial" w:hAnsi="Arial"/>
          <w:b/>
          <w:bCs/>
          <w:sz w:val="22"/>
          <w:szCs w:val="22"/>
        </w:rPr>
        <w:t xml:space="preserve">Fernando: </w:t>
      </w:r>
      <w:r w:rsidR="00196553" w:rsidRPr="00007A43">
        <w:rPr>
          <w:rFonts w:ascii="Arial" w:hAnsi="Arial"/>
          <w:sz w:val="22"/>
          <w:szCs w:val="22"/>
        </w:rPr>
        <w:t xml:space="preserve"> </w:t>
      </w:r>
      <w:r w:rsidR="00000000" w:rsidRPr="00007A43">
        <w:rPr>
          <w:rFonts w:ascii="Arial" w:hAnsi="Arial"/>
          <w:sz w:val="22"/>
          <w:szCs w:val="22"/>
        </w:rPr>
        <w:t xml:space="preserve">Mr. X said that Guillermo had psychic talents and that he was intrigued. He said he'd like to keep </w:t>
      </w:r>
      <w:proofErr w:type="gramStart"/>
      <w:r w:rsidR="00000000" w:rsidRPr="00007A43">
        <w:rPr>
          <w:rFonts w:ascii="Arial" w:hAnsi="Arial"/>
          <w:sz w:val="22"/>
          <w:szCs w:val="22"/>
        </w:rPr>
        <w:t>helping out</w:t>
      </w:r>
      <w:proofErr w:type="gramEnd"/>
      <w:r w:rsidR="00000000" w:rsidRPr="00007A43">
        <w:rPr>
          <w:rFonts w:ascii="Arial" w:hAnsi="Arial"/>
          <w:sz w:val="22"/>
          <w:szCs w:val="22"/>
        </w:rPr>
        <w:t xml:space="preserve"> </w:t>
      </w:r>
      <w:r w:rsidR="001B2719">
        <w:rPr>
          <w:rFonts w:ascii="Arial" w:hAnsi="Arial"/>
          <w:sz w:val="22"/>
          <w:szCs w:val="22"/>
        </w:rPr>
        <w:t xml:space="preserve">on </w:t>
      </w:r>
      <w:r w:rsidR="001B2719" w:rsidRPr="001B2719">
        <w:rPr>
          <w:rFonts w:ascii="Arial" w:hAnsi="Arial"/>
          <w:i/>
          <w:iCs/>
          <w:sz w:val="22"/>
          <w:szCs w:val="22"/>
        </w:rPr>
        <w:t>Tell It Tonight</w:t>
      </w:r>
      <w:r w:rsidR="00000000" w:rsidRPr="00007A43">
        <w:rPr>
          <w:rFonts w:ascii="Arial" w:hAnsi="Arial"/>
          <w:sz w:val="22"/>
          <w:szCs w:val="22"/>
        </w:rPr>
        <w:t>, as our regular guest host, Guillermo was thrilled and relieved to get some production help.</w:t>
      </w:r>
    </w:p>
    <w:p w14:paraId="534CC559" w14:textId="77777777" w:rsidR="00961CE8" w:rsidRDefault="00961CE8">
      <w:pPr>
        <w:rPr>
          <w:rFonts w:ascii="Arial" w:hAnsi="Arial"/>
          <w:sz w:val="22"/>
          <w:szCs w:val="22"/>
        </w:rPr>
      </w:pPr>
    </w:p>
    <w:p w14:paraId="1D23309C" w14:textId="003D4D3B" w:rsidR="00196553" w:rsidRPr="00007A43" w:rsidRDefault="00007A43">
      <w:pPr>
        <w:rPr>
          <w:rFonts w:ascii="Arial" w:hAnsi="Arial"/>
          <w:sz w:val="22"/>
          <w:szCs w:val="22"/>
        </w:rPr>
      </w:pPr>
      <w:r w:rsidRPr="00007A43">
        <w:rPr>
          <w:rFonts w:ascii="Arial" w:hAnsi="Arial"/>
          <w:b/>
          <w:bCs/>
          <w:sz w:val="22"/>
          <w:szCs w:val="22"/>
        </w:rPr>
        <w:t>Guillermo:</w:t>
      </w:r>
      <w:r w:rsidR="00196553" w:rsidRPr="00007A43">
        <w:rPr>
          <w:rFonts w:ascii="Arial" w:hAnsi="Arial"/>
          <w:sz w:val="22"/>
          <w:szCs w:val="22"/>
        </w:rPr>
        <w:t xml:space="preserve"> The </w:t>
      </w:r>
      <w:r w:rsidR="00000000" w:rsidRPr="00007A43">
        <w:rPr>
          <w:rFonts w:ascii="Arial" w:hAnsi="Arial"/>
          <w:sz w:val="22"/>
          <w:szCs w:val="22"/>
        </w:rPr>
        <w:t>guest show appearances would vary. Sometimes</w:t>
      </w:r>
      <w:r w:rsidR="00B92683">
        <w:rPr>
          <w:rFonts w:ascii="Arial" w:hAnsi="Arial"/>
          <w:sz w:val="22"/>
          <w:szCs w:val="22"/>
        </w:rPr>
        <w:t>,</w:t>
      </w:r>
      <w:r w:rsidR="00000000" w:rsidRPr="00007A43">
        <w:rPr>
          <w:rFonts w:ascii="Arial" w:hAnsi="Arial"/>
          <w:sz w:val="22"/>
          <w:szCs w:val="22"/>
        </w:rPr>
        <w:t xml:space="preserve"> we would say</w:t>
      </w:r>
      <w:r w:rsidR="00196553" w:rsidRPr="00007A43">
        <w:rPr>
          <w:rFonts w:ascii="Arial" w:hAnsi="Arial"/>
          <w:sz w:val="22"/>
          <w:szCs w:val="22"/>
        </w:rPr>
        <w:t>, "N</w:t>
      </w:r>
      <w:r w:rsidR="00000000" w:rsidRPr="00007A43">
        <w:rPr>
          <w:rFonts w:ascii="Arial" w:hAnsi="Arial"/>
          <w:sz w:val="22"/>
          <w:szCs w:val="22"/>
        </w:rPr>
        <w:t>ext week, how about Monday, Tuesday</w:t>
      </w:r>
      <w:r w:rsidR="004138CA">
        <w:rPr>
          <w:rFonts w:ascii="Arial" w:hAnsi="Arial"/>
          <w:sz w:val="22"/>
          <w:szCs w:val="22"/>
        </w:rPr>
        <w:t>,</w:t>
      </w:r>
      <w:r w:rsidR="00000000" w:rsidRPr="00007A43">
        <w:rPr>
          <w:rFonts w:ascii="Arial" w:hAnsi="Arial"/>
          <w:sz w:val="22"/>
          <w:szCs w:val="22"/>
        </w:rPr>
        <w:t xml:space="preserve"> and Friday</w:t>
      </w:r>
      <w:r w:rsidR="00196553" w:rsidRPr="00007A43">
        <w:rPr>
          <w:rFonts w:ascii="Arial" w:hAnsi="Arial"/>
          <w:sz w:val="22"/>
          <w:szCs w:val="22"/>
        </w:rPr>
        <w:t>?</w:t>
      </w:r>
      <w:r w:rsidR="00000000" w:rsidRPr="00007A43">
        <w:rPr>
          <w:rFonts w:ascii="Arial" w:hAnsi="Arial"/>
          <w:sz w:val="22"/>
          <w:szCs w:val="22"/>
        </w:rPr>
        <w:t xml:space="preserve"> </w:t>
      </w:r>
      <w:r w:rsidR="00196553" w:rsidRPr="00007A43">
        <w:rPr>
          <w:rFonts w:ascii="Arial" w:hAnsi="Arial"/>
          <w:sz w:val="22"/>
          <w:szCs w:val="22"/>
        </w:rPr>
        <w:t>A</w:t>
      </w:r>
      <w:r w:rsidR="00000000" w:rsidRPr="00007A43">
        <w:rPr>
          <w:rFonts w:ascii="Arial" w:hAnsi="Arial"/>
          <w:sz w:val="22"/>
          <w:szCs w:val="22"/>
        </w:rPr>
        <w:t>nd then</w:t>
      </w:r>
      <w:r w:rsidR="004138CA">
        <w:rPr>
          <w:rFonts w:ascii="Arial" w:hAnsi="Arial"/>
          <w:sz w:val="22"/>
          <w:szCs w:val="22"/>
        </w:rPr>
        <w:t>,</w:t>
      </w:r>
      <w:r w:rsidR="00000000" w:rsidRPr="00007A43">
        <w:rPr>
          <w:rFonts w:ascii="Arial" w:hAnsi="Arial"/>
          <w:sz w:val="22"/>
          <w:szCs w:val="22"/>
        </w:rPr>
        <w:t xml:space="preserve"> Tuesday and Thursday for the next one</w:t>
      </w:r>
      <w:r w:rsidR="004138CA">
        <w:rPr>
          <w:rFonts w:ascii="Arial" w:hAnsi="Arial"/>
          <w:sz w:val="22"/>
          <w:szCs w:val="22"/>
        </w:rPr>
        <w:t xml:space="preserve">?" </w:t>
      </w:r>
      <w:r w:rsidR="004138CA" w:rsidRPr="00007A43">
        <w:rPr>
          <w:rFonts w:ascii="Arial" w:hAnsi="Arial"/>
          <w:sz w:val="22"/>
          <w:szCs w:val="22"/>
        </w:rPr>
        <w:t xml:space="preserve">We </w:t>
      </w:r>
      <w:r w:rsidR="00000000" w:rsidRPr="00007A43">
        <w:rPr>
          <w:rFonts w:ascii="Arial" w:hAnsi="Arial"/>
          <w:sz w:val="22"/>
          <w:szCs w:val="22"/>
        </w:rPr>
        <w:t xml:space="preserve">switched it around, or just did it Wednesdays and Fridays. </w:t>
      </w:r>
    </w:p>
    <w:p w14:paraId="7CF45A73" w14:textId="77777777" w:rsidR="00196553" w:rsidRPr="00007A43" w:rsidRDefault="00196553">
      <w:pPr>
        <w:rPr>
          <w:rFonts w:ascii="Arial" w:hAnsi="Arial"/>
          <w:sz w:val="22"/>
          <w:szCs w:val="22"/>
        </w:rPr>
      </w:pPr>
    </w:p>
    <w:p w14:paraId="5E2D8F63" w14:textId="3FE8E8FA" w:rsidR="00BE73D6" w:rsidRPr="00007A43" w:rsidRDefault="00000000">
      <w:pPr>
        <w:rPr>
          <w:rFonts w:ascii="Arial" w:hAnsi="Arial"/>
          <w:sz w:val="22"/>
          <w:szCs w:val="22"/>
        </w:rPr>
      </w:pPr>
      <w:r w:rsidRPr="00007A43">
        <w:rPr>
          <w:rFonts w:ascii="Arial" w:hAnsi="Arial"/>
          <w:sz w:val="22"/>
          <w:szCs w:val="22"/>
        </w:rPr>
        <w:t xml:space="preserve">Thanks for being with us here at 12:10 </w:t>
      </w:r>
      <w:r w:rsidR="00196553" w:rsidRPr="00007A43">
        <w:rPr>
          <w:rFonts w:ascii="Arial" w:hAnsi="Arial"/>
          <w:sz w:val="22"/>
          <w:szCs w:val="22"/>
        </w:rPr>
        <w:t>AM. W</w:t>
      </w:r>
      <w:r w:rsidRPr="00007A43">
        <w:rPr>
          <w:rFonts w:ascii="Arial" w:hAnsi="Arial"/>
          <w:sz w:val="22"/>
          <w:szCs w:val="22"/>
        </w:rPr>
        <w:t xml:space="preserve">e welcome Mr. X. </w:t>
      </w:r>
    </w:p>
    <w:p w14:paraId="6731FDDC" w14:textId="77777777" w:rsidR="00961CE8" w:rsidRDefault="00961CE8">
      <w:pPr>
        <w:rPr>
          <w:rFonts w:ascii="Arial" w:hAnsi="Arial"/>
          <w:sz w:val="22"/>
          <w:szCs w:val="22"/>
        </w:rPr>
      </w:pPr>
    </w:p>
    <w:p w14:paraId="26F54684" w14:textId="433BC644" w:rsidR="00196553" w:rsidRPr="00007A43" w:rsidRDefault="00196553">
      <w:pPr>
        <w:rPr>
          <w:rFonts w:ascii="Arial" w:hAnsi="Arial"/>
          <w:sz w:val="22"/>
          <w:szCs w:val="22"/>
        </w:rPr>
      </w:pPr>
      <w:r w:rsidRPr="00007A43">
        <w:rPr>
          <w:rFonts w:ascii="Arial" w:hAnsi="Arial"/>
          <w:sz w:val="22"/>
          <w:szCs w:val="22"/>
        </w:rPr>
        <w:t xml:space="preserve">[upbeat music] </w:t>
      </w:r>
    </w:p>
    <w:p w14:paraId="31B8013B" w14:textId="77777777" w:rsidR="00196553" w:rsidRPr="00007A43" w:rsidRDefault="00196553">
      <w:pPr>
        <w:rPr>
          <w:rFonts w:ascii="Arial" w:hAnsi="Arial"/>
          <w:sz w:val="22"/>
          <w:szCs w:val="22"/>
        </w:rPr>
      </w:pPr>
    </w:p>
    <w:p w14:paraId="5F0C8B74" w14:textId="3B6D1BE0" w:rsidR="00196553" w:rsidRPr="00007A43" w:rsidRDefault="00007A43">
      <w:pPr>
        <w:rPr>
          <w:rFonts w:ascii="Arial" w:hAnsi="Arial"/>
          <w:sz w:val="22"/>
          <w:szCs w:val="22"/>
        </w:rPr>
      </w:pPr>
      <w:r w:rsidRPr="00007A43">
        <w:rPr>
          <w:rFonts w:ascii="Arial" w:hAnsi="Arial"/>
          <w:b/>
          <w:bCs/>
          <w:sz w:val="22"/>
          <w:szCs w:val="22"/>
        </w:rPr>
        <w:t>Glynn:</w:t>
      </w:r>
      <w:r w:rsidR="00196553" w:rsidRPr="00007A43">
        <w:rPr>
          <w:rFonts w:ascii="Arial" w:hAnsi="Arial"/>
          <w:sz w:val="22"/>
          <w:szCs w:val="22"/>
        </w:rPr>
        <w:t xml:space="preserve"> </w:t>
      </w:r>
      <w:r w:rsidRPr="00007A43">
        <w:rPr>
          <w:rFonts w:ascii="Arial" w:hAnsi="Arial"/>
          <w:sz w:val="22"/>
          <w:szCs w:val="22"/>
        </w:rPr>
        <w:t>After the break, back to the radio station for this Spook</w:t>
      </w:r>
      <w:r w:rsidR="00196553" w:rsidRPr="00007A43">
        <w:rPr>
          <w:rFonts w:ascii="Arial" w:hAnsi="Arial"/>
          <w:sz w:val="22"/>
          <w:szCs w:val="22"/>
        </w:rPr>
        <w:t>ed</w:t>
      </w:r>
      <w:r w:rsidRPr="00007A43">
        <w:rPr>
          <w:rFonts w:ascii="Arial" w:hAnsi="Arial"/>
          <w:sz w:val="22"/>
          <w:szCs w:val="22"/>
        </w:rPr>
        <w:t xml:space="preserve"> special. Stay tuned. </w:t>
      </w:r>
    </w:p>
    <w:p w14:paraId="0C6A89B6" w14:textId="77777777" w:rsidR="00196553" w:rsidRPr="00007A43" w:rsidRDefault="00196553">
      <w:pPr>
        <w:rPr>
          <w:rFonts w:ascii="Arial" w:hAnsi="Arial"/>
          <w:sz w:val="22"/>
          <w:szCs w:val="22"/>
        </w:rPr>
      </w:pPr>
    </w:p>
    <w:p w14:paraId="56A1721D" w14:textId="77777777" w:rsidR="00196553" w:rsidRPr="00007A43" w:rsidRDefault="00196553">
      <w:pPr>
        <w:rPr>
          <w:rFonts w:ascii="Arial" w:hAnsi="Arial"/>
          <w:sz w:val="22"/>
          <w:szCs w:val="22"/>
        </w:rPr>
      </w:pPr>
      <w:r w:rsidRPr="00007A43">
        <w:rPr>
          <w:rFonts w:ascii="Arial" w:hAnsi="Arial"/>
          <w:sz w:val="22"/>
          <w:szCs w:val="22"/>
        </w:rPr>
        <w:t xml:space="preserve">[upbeat music] </w:t>
      </w:r>
    </w:p>
    <w:p w14:paraId="4602AEE3" w14:textId="77777777" w:rsidR="00196553" w:rsidRPr="00007A43" w:rsidRDefault="00196553">
      <w:pPr>
        <w:rPr>
          <w:rFonts w:ascii="Arial" w:hAnsi="Arial"/>
          <w:sz w:val="22"/>
          <w:szCs w:val="22"/>
        </w:rPr>
      </w:pPr>
    </w:p>
    <w:p w14:paraId="14E2B923" w14:textId="3903D899" w:rsidR="00BE73D6" w:rsidRPr="00007A43" w:rsidRDefault="00000000">
      <w:pPr>
        <w:rPr>
          <w:rFonts w:ascii="Arial" w:hAnsi="Arial"/>
          <w:sz w:val="22"/>
          <w:szCs w:val="22"/>
        </w:rPr>
      </w:pPr>
      <w:r w:rsidRPr="00007A43">
        <w:rPr>
          <w:rFonts w:ascii="Arial" w:hAnsi="Arial"/>
          <w:sz w:val="22"/>
          <w:szCs w:val="22"/>
        </w:rPr>
        <w:t xml:space="preserve">Welcome back to Snap Judgment, </w:t>
      </w:r>
      <w:r w:rsidR="0008229E">
        <w:rPr>
          <w:rFonts w:ascii="Arial" w:hAnsi="Arial"/>
          <w:sz w:val="22"/>
          <w:szCs w:val="22"/>
        </w:rPr>
        <w:t>t</w:t>
      </w:r>
      <w:r w:rsidR="00196553" w:rsidRPr="00007A43">
        <w:rPr>
          <w:rFonts w:ascii="Arial" w:hAnsi="Arial"/>
          <w:sz w:val="22"/>
          <w:szCs w:val="22"/>
        </w:rPr>
        <w:t xml:space="preserve">he </w:t>
      </w:r>
      <w:r w:rsidR="0008229E">
        <w:rPr>
          <w:rFonts w:ascii="Arial" w:hAnsi="Arial"/>
          <w:sz w:val="22"/>
          <w:szCs w:val="22"/>
        </w:rPr>
        <w:t>"</w:t>
      </w:r>
      <w:r w:rsidRPr="00007A43">
        <w:rPr>
          <w:rFonts w:ascii="Arial" w:hAnsi="Arial"/>
          <w:sz w:val="22"/>
          <w:szCs w:val="22"/>
        </w:rPr>
        <w:t>be careful what you ask for</w:t>
      </w:r>
      <w:r w:rsidR="00DC6DFD">
        <w:rPr>
          <w:rFonts w:ascii="Arial" w:hAnsi="Arial"/>
          <w:sz w:val="22"/>
          <w:szCs w:val="22"/>
        </w:rPr>
        <w:t>"</w:t>
      </w:r>
      <w:r w:rsidRPr="00007A43">
        <w:rPr>
          <w:rFonts w:ascii="Arial" w:hAnsi="Arial"/>
          <w:sz w:val="22"/>
          <w:szCs w:val="22"/>
        </w:rPr>
        <w:t xml:space="preserve"> episode. We're featuring supernatural stories from our evil twin podcast</w:t>
      </w:r>
      <w:r w:rsidR="00D02883">
        <w:rPr>
          <w:rFonts w:ascii="Arial" w:hAnsi="Arial"/>
          <w:sz w:val="22"/>
          <w:szCs w:val="22"/>
        </w:rPr>
        <w:t>,</w:t>
      </w:r>
      <w:r w:rsidRPr="00007A43">
        <w:rPr>
          <w:rFonts w:ascii="Arial" w:hAnsi="Arial"/>
          <w:sz w:val="22"/>
          <w:szCs w:val="22"/>
        </w:rPr>
        <w:t xml:space="preserve"> Spooked, now available weekly. We're in a radio station in Mexico with Guillermo, and some things are not as they seem. Snap Judgment.</w:t>
      </w:r>
    </w:p>
    <w:p w14:paraId="7CCBAF3F" w14:textId="77777777" w:rsidR="00961CE8" w:rsidRDefault="00961CE8">
      <w:pPr>
        <w:rPr>
          <w:rFonts w:ascii="Arial" w:hAnsi="Arial"/>
          <w:sz w:val="22"/>
          <w:szCs w:val="22"/>
        </w:rPr>
      </w:pPr>
    </w:p>
    <w:p w14:paraId="320F08C9" w14:textId="7962F699" w:rsidR="00196553" w:rsidRPr="00007A43" w:rsidRDefault="00007A43">
      <w:pPr>
        <w:rPr>
          <w:rFonts w:ascii="Arial" w:hAnsi="Arial"/>
          <w:sz w:val="22"/>
          <w:szCs w:val="22"/>
        </w:rPr>
      </w:pPr>
      <w:r w:rsidRPr="00007A43">
        <w:rPr>
          <w:rFonts w:ascii="Arial" w:hAnsi="Arial"/>
          <w:b/>
          <w:bCs/>
          <w:sz w:val="22"/>
          <w:szCs w:val="22"/>
        </w:rPr>
        <w:t>Fernando:</w:t>
      </w:r>
      <w:r w:rsidR="00196553" w:rsidRPr="00007A43">
        <w:rPr>
          <w:rFonts w:ascii="Arial" w:hAnsi="Arial"/>
          <w:sz w:val="22"/>
          <w:szCs w:val="22"/>
        </w:rPr>
        <w:t xml:space="preserve"> </w:t>
      </w:r>
      <w:r w:rsidR="00000000" w:rsidRPr="00007A43">
        <w:rPr>
          <w:rFonts w:ascii="Arial" w:hAnsi="Arial"/>
          <w:sz w:val="22"/>
          <w:szCs w:val="22"/>
        </w:rPr>
        <w:t xml:space="preserve">One night, </w:t>
      </w:r>
      <w:r w:rsidR="00196553" w:rsidRPr="00007A43">
        <w:rPr>
          <w:rFonts w:ascii="Arial" w:hAnsi="Arial"/>
          <w:sz w:val="22"/>
          <w:szCs w:val="22"/>
        </w:rPr>
        <w:t xml:space="preserve">Guillermo </w:t>
      </w:r>
      <w:r w:rsidR="00000000" w:rsidRPr="00007A43">
        <w:rPr>
          <w:rFonts w:ascii="Arial" w:hAnsi="Arial"/>
          <w:sz w:val="22"/>
          <w:szCs w:val="22"/>
        </w:rPr>
        <w:t xml:space="preserve">was at the radio station. It was just before </w:t>
      </w:r>
      <w:r w:rsidR="00000000" w:rsidRPr="00007A43">
        <w:rPr>
          <w:rFonts w:ascii="Arial" w:hAnsi="Arial"/>
          <w:i/>
          <w:iCs/>
          <w:sz w:val="22"/>
          <w:szCs w:val="22"/>
        </w:rPr>
        <w:t>Tell</w:t>
      </w:r>
      <w:r w:rsidR="00196553" w:rsidRPr="00007A43">
        <w:rPr>
          <w:rFonts w:ascii="Arial" w:hAnsi="Arial"/>
          <w:i/>
          <w:iCs/>
          <w:sz w:val="22"/>
          <w:szCs w:val="22"/>
        </w:rPr>
        <w:t xml:space="preserve"> it to </w:t>
      </w:r>
      <w:r w:rsidR="00000000" w:rsidRPr="00007A43">
        <w:rPr>
          <w:rFonts w:ascii="Arial" w:hAnsi="Arial"/>
          <w:i/>
          <w:iCs/>
          <w:sz w:val="22"/>
          <w:szCs w:val="22"/>
        </w:rPr>
        <w:t>Tonight</w:t>
      </w:r>
      <w:r w:rsidR="00000000" w:rsidRPr="00007A43">
        <w:rPr>
          <w:rFonts w:ascii="Arial" w:hAnsi="Arial"/>
          <w:sz w:val="22"/>
          <w:szCs w:val="22"/>
        </w:rPr>
        <w:t xml:space="preserve"> </w:t>
      </w:r>
      <w:proofErr w:type="gramStart"/>
      <w:r w:rsidR="00000000" w:rsidRPr="00007A43">
        <w:rPr>
          <w:rFonts w:ascii="Arial" w:hAnsi="Arial"/>
          <w:sz w:val="22"/>
          <w:szCs w:val="22"/>
        </w:rPr>
        <w:t>came</w:t>
      </w:r>
      <w:proofErr w:type="gramEnd"/>
      <w:r w:rsidR="00000000" w:rsidRPr="00007A43">
        <w:rPr>
          <w:rFonts w:ascii="Arial" w:hAnsi="Arial"/>
          <w:sz w:val="22"/>
          <w:szCs w:val="22"/>
        </w:rPr>
        <w:t xml:space="preserve"> on, and he was lining </w:t>
      </w:r>
      <w:proofErr w:type="gramStart"/>
      <w:r w:rsidR="00000000" w:rsidRPr="00007A43">
        <w:rPr>
          <w:rFonts w:ascii="Arial" w:hAnsi="Arial"/>
          <w:sz w:val="22"/>
          <w:szCs w:val="22"/>
        </w:rPr>
        <w:t>up</w:t>
      </w:r>
      <w:proofErr w:type="gramEnd"/>
      <w:r w:rsidR="00000000" w:rsidRPr="00007A43">
        <w:rPr>
          <w:rFonts w:ascii="Arial" w:hAnsi="Arial"/>
          <w:sz w:val="22"/>
          <w:szCs w:val="22"/>
        </w:rPr>
        <w:t xml:space="preserve"> a few promos that would play on air. He was hosting this episode alone, without</w:t>
      </w:r>
      <w:r w:rsidR="00196553" w:rsidRPr="00007A43">
        <w:rPr>
          <w:rFonts w:ascii="Arial" w:hAnsi="Arial"/>
          <w:sz w:val="22"/>
          <w:szCs w:val="22"/>
        </w:rPr>
        <w:t xml:space="preserve"> </w:t>
      </w:r>
      <w:r w:rsidR="00000000" w:rsidRPr="00007A43">
        <w:rPr>
          <w:rFonts w:ascii="Arial" w:hAnsi="Arial"/>
          <w:sz w:val="22"/>
          <w:szCs w:val="22"/>
        </w:rPr>
        <w:t>Mr. X</w:t>
      </w:r>
      <w:r w:rsidR="00196553" w:rsidRPr="00007A43">
        <w:rPr>
          <w:rFonts w:ascii="Arial" w:hAnsi="Arial"/>
          <w:sz w:val="22"/>
          <w:szCs w:val="22"/>
        </w:rPr>
        <w:t>.</w:t>
      </w:r>
    </w:p>
    <w:p w14:paraId="37861E28" w14:textId="77777777" w:rsidR="00196553" w:rsidRPr="00007A43" w:rsidRDefault="00196553">
      <w:pPr>
        <w:rPr>
          <w:rFonts w:ascii="Arial" w:hAnsi="Arial"/>
          <w:sz w:val="22"/>
          <w:szCs w:val="22"/>
        </w:rPr>
      </w:pPr>
    </w:p>
    <w:p w14:paraId="68A7C349" w14:textId="1BE08FF4" w:rsidR="00196553" w:rsidRPr="00007A43" w:rsidRDefault="00007A43">
      <w:pPr>
        <w:rPr>
          <w:rFonts w:ascii="Arial" w:hAnsi="Arial"/>
          <w:sz w:val="22"/>
          <w:szCs w:val="22"/>
        </w:rPr>
      </w:pPr>
      <w:r w:rsidRPr="00007A43">
        <w:rPr>
          <w:rFonts w:ascii="Arial" w:hAnsi="Arial"/>
          <w:b/>
          <w:bCs/>
          <w:sz w:val="22"/>
          <w:szCs w:val="22"/>
        </w:rPr>
        <w:t>Guillermo:</w:t>
      </w:r>
      <w:r w:rsidR="00196553" w:rsidRPr="00007A43">
        <w:rPr>
          <w:rFonts w:ascii="Arial" w:hAnsi="Arial"/>
          <w:sz w:val="22"/>
          <w:szCs w:val="22"/>
        </w:rPr>
        <w:t xml:space="preserve"> </w:t>
      </w:r>
      <w:r w:rsidRPr="00007A43">
        <w:rPr>
          <w:rFonts w:ascii="Arial" w:hAnsi="Arial"/>
          <w:sz w:val="22"/>
          <w:szCs w:val="22"/>
        </w:rPr>
        <w:t xml:space="preserve">We ran some promos covering all the shows that people could listen to throughout the day. The last promo was the one for </w:t>
      </w:r>
      <w:r w:rsidRPr="00007A43">
        <w:rPr>
          <w:rFonts w:ascii="Arial" w:hAnsi="Arial"/>
          <w:i/>
          <w:iCs/>
          <w:sz w:val="22"/>
          <w:szCs w:val="22"/>
        </w:rPr>
        <w:t xml:space="preserve">Tell </w:t>
      </w:r>
      <w:r w:rsidR="00743D97" w:rsidRPr="00007A43">
        <w:rPr>
          <w:rFonts w:ascii="Arial" w:hAnsi="Arial"/>
          <w:i/>
          <w:iCs/>
          <w:sz w:val="22"/>
          <w:szCs w:val="22"/>
        </w:rPr>
        <w:t xml:space="preserve">It </w:t>
      </w:r>
      <w:r w:rsidRPr="00007A43">
        <w:rPr>
          <w:rFonts w:ascii="Arial" w:hAnsi="Arial"/>
          <w:i/>
          <w:iCs/>
          <w:sz w:val="22"/>
          <w:szCs w:val="22"/>
        </w:rPr>
        <w:t>Tonight</w:t>
      </w:r>
      <w:r w:rsidRPr="00007A43">
        <w:rPr>
          <w:rFonts w:ascii="Arial" w:hAnsi="Arial"/>
          <w:sz w:val="22"/>
          <w:szCs w:val="22"/>
        </w:rPr>
        <w:t>. I hit play to start the first promo. Then</w:t>
      </w:r>
      <w:r w:rsidR="00B61F4B">
        <w:rPr>
          <w:rFonts w:ascii="Arial" w:hAnsi="Arial"/>
          <w:sz w:val="22"/>
          <w:szCs w:val="22"/>
        </w:rPr>
        <w:t>,</w:t>
      </w:r>
      <w:r w:rsidRPr="00007A43">
        <w:rPr>
          <w:rFonts w:ascii="Arial" w:hAnsi="Arial"/>
          <w:sz w:val="22"/>
          <w:szCs w:val="22"/>
        </w:rPr>
        <w:t xml:space="preserve"> the second. The third promo was about to play when the machine jumped, and we </w:t>
      </w:r>
      <w:proofErr w:type="gramStart"/>
      <w:r w:rsidRPr="00007A43">
        <w:rPr>
          <w:rFonts w:ascii="Arial" w:hAnsi="Arial"/>
          <w:sz w:val="22"/>
          <w:szCs w:val="22"/>
        </w:rPr>
        <w:t>hear</w:t>
      </w:r>
      <w:proofErr w:type="gramEnd"/>
      <w:r w:rsidRPr="00007A43">
        <w:rPr>
          <w:rFonts w:ascii="Arial" w:hAnsi="Arial"/>
          <w:sz w:val="22"/>
          <w:szCs w:val="22"/>
        </w:rPr>
        <w:t xml:space="preserve"> the organ</w:t>
      </w:r>
      <w:r w:rsidR="001C1FDF">
        <w:rPr>
          <w:rFonts w:ascii="Arial" w:hAnsi="Arial"/>
          <w:sz w:val="22"/>
          <w:szCs w:val="22"/>
        </w:rPr>
        <w:t>,</w:t>
      </w:r>
      <w:r w:rsidRPr="00007A43">
        <w:rPr>
          <w:rFonts w:ascii="Arial" w:hAnsi="Arial"/>
          <w:sz w:val="22"/>
          <w:szCs w:val="22"/>
        </w:rPr>
        <w:t xml:space="preserve"> like the music</w:t>
      </w:r>
      <w:r w:rsidR="00196553" w:rsidRPr="00007A43">
        <w:rPr>
          <w:rFonts w:ascii="Arial" w:hAnsi="Arial"/>
          <w:sz w:val="22"/>
          <w:szCs w:val="22"/>
        </w:rPr>
        <w:t xml:space="preserve"> f</w:t>
      </w:r>
      <w:r w:rsidRPr="00007A43">
        <w:rPr>
          <w:rFonts w:ascii="Arial" w:hAnsi="Arial"/>
          <w:sz w:val="22"/>
          <w:szCs w:val="22"/>
        </w:rPr>
        <w:t>rom the beginning of the promo</w:t>
      </w:r>
      <w:r w:rsidR="00196553" w:rsidRPr="00007A43">
        <w:rPr>
          <w:rFonts w:ascii="Arial" w:hAnsi="Arial"/>
          <w:sz w:val="22"/>
          <w:szCs w:val="22"/>
        </w:rPr>
        <w:t>. K</w:t>
      </w:r>
      <w:r w:rsidRPr="00007A43">
        <w:rPr>
          <w:rFonts w:ascii="Arial" w:hAnsi="Arial"/>
          <w:sz w:val="22"/>
          <w:szCs w:val="22"/>
        </w:rPr>
        <w:t xml:space="preserve">nobs went up to maximum volume, drowning everything out. I get </w:t>
      </w:r>
      <w:proofErr w:type="spellStart"/>
      <w:r w:rsidRPr="00007A43">
        <w:rPr>
          <w:rFonts w:ascii="Arial" w:hAnsi="Arial"/>
          <w:sz w:val="22"/>
          <w:szCs w:val="22"/>
        </w:rPr>
        <w:t>super hot</w:t>
      </w:r>
      <w:proofErr w:type="spellEnd"/>
      <w:r w:rsidRPr="00007A43">
        <w:rPr>
          <w:rFonts w:ascii="Arial" w:hAnsi="Arial"/>
          <w:sz w:val="22"/>
          <w:szCs w:val="22"/>
        </w:rPr>
        <w:t xml:space="preserve">, like my temperature shot up. The audio is still loud. I turn down the speakers. I let the promo run, and when I </w:t>
      </w:r>
      <w:proofErr w:type="gramStart"/>
      <w:r w:rsidRPr="00007A43">
        <w:rPr>
          <w:rFonts w:ascii="Arial" w:hAnsi="Arial"/>
          <w:sz w:val="22"/>
          <w:szCs w:val="22"/>
        </w:rPr>
        <w:t>hold</w:t>
      </w:r>
      <w:proofErr w:type="gramEnd"/>
      <w:r w:rsidRPr="00007A43">
        <w:rPr>
          <w:rFonts w:ascii="Arial" w:hAnsi="Arial"/>
          <w:sz w:val="22"/>
          <w:szCs w:val="22"/>
        </w:rPr>
        <w:t xml:space="preserve"> onto the table to lean back and stand up to refresh myself, I started to feel very ill</w:t>
      </w:r>
      <w:r w:rsidR="00196553" w:rsidRPr="00007A43">
        <w:rPr>
          <w:rFonts w:ascii="Arial" w:hAnsi="Arial"/>
          <w:sz w:val="22"/>
          <w:szCs w:val="22"/>
        </w:rPr>
        <w:t>.</w:t>
      </w:r>
      <w:r w:rsidRPr="00007A43">
        <w:rPr>
          <w:rFonts w:ascii="Arial" w:hAnsi="Arial"/>
          <w:sz w:val="22"/>
          <w:szCs w:val="22"/>
        </w:rPr>
        <w:t xml:space="preserve"> In that moment, I feel as if someone is leaning on my back. I feel a chest against my back and breathing right in my ear</w:t>
      </w:r>
      <w:r w:rsidR="00196553" w:rsidRPr="00007A43">
        <w:rPr>
          <w:rFonts w:ascii="Arial" w:hAnsi="Arial"/>
          <w:sz w:val="22"/>
          <w:szCs w:val="22"/>
        </w:rPr>
        <w:t xml:space="preserve">, </w:t>
      </w:r>
      <w:r w:rsidRPr="00007A43">
        <w:rPr>
          <w:rFonts w:ascii="Arial" w:hAnsi="Arial"/>
          <w:sz w:val="22"/>
          <w:szCs w:val="22"/>
        </w:rPr>
        <w:t>here on my left side</w:t>
      </w:r>
      <w:r w:rsidR="00196553" w:rsidRPr="00007A43">
        <w:rPr>
          <w:rFonts w:ascii="Arial" w:hAnsi="Arial"/>
          <w:sz w:val="22"/>
          <w:szCs w:val="22"/>
        </w:rPr>
        <w:t xml:space="preserve">, </w:t>
      </w:r>
      <w:r w:rsidRPr="00007A43">
        <w:rPr>
          <w:rFonts w:ascii="Arial" w:hAnsi="Arial"/>
          <w:sz w:val="22"/>
          <w:szCs w:val="22"/>
        </w:rPr>
        <w:t>I hear it</w:t>
      </w:r>
      <w:r w:rsidR="00196553" w:rsidRPr="00007A43">
        <w:rPr>
          <w:rFonts w:ascii="Arial" w:hAnsi="Arial"/>
          <w:sz w:val="22"/>
          <w:szCs w:val="22"/>
        </w:rPr>
        <w:t>. [</w:t>
      </w:r>
      <w:r w:rsidR="002A6BC3">
        <w:rPr>
          <w:rFonts w:ascii="Arial" w:hAnsi="Arial"/>
          <w:sz w:val="22"/>
          <w:szCs w:val="22"/>
        </w:rPr>
        <w:t>hard breathing</w:t>
      </w:r>
      <w:r w:rsidR="00196553" w:rsidRPr="00007A43">
        <w:rPr>
          <w:rFonts w:ascii="Arial" w:hAnsi="Arial"/>
          <w:sz w:val="22"/>
          <w:szCs w:val="22"/>
        </w:rPr>
        <w:t>]</w:t>
      </w:r>
    </w:p>
    <w:p w14:paraId="005E4198" w14:textId="77777777" w:rsidR="00196553" w:rsidRPr="00007A43" w:rsidRDefault="00196553">
      <w:pPr>
        <w:rPr>
          <w:rFonts w:ascii="Arial" w:hAnsi="Arial"/>
          <w:sz w:val="22"/>
          <w:szCs w:val="22"/>
        </w:rPr>
      </w:pPr>
    </w:p>
    <w:p w14:paraId="24D6CED7" w14:textId="001850D5" w:rsidR="00BE73D6" w:rsidRPr="00007A43" w:rsidRDefault="00196553">
      <w:pPr>
        <w:rPr>
          <w:rFonts w:ascii="Arial" w:hAnsi="Arial"/>
          <w:sz w:val="22"/>
          <w:szCs w:val="22"/>
        </w:rPr>
      </w:pPr>
      <w:r w:rsidRPr="00007A43">
        <w:rPr>
          <w:rFonts w:ascii="Arial" w:hAnsi="Arial"/>
          <w:sz w:val="22"/>
          <w:szCs w:val="22"/>
        </w:rPr>
        <w:t xml:space="preserve">And with his hands, he started to squeeze my head. I push myself up and backwards so I can free myself from this entity. I </w:t>
      </w:r>
      <w:proofErr w:type="gramStart"/>
      <w:r w:rsidRPr="00007A43">
        <w:rPr>
          <w:rFonts w:ascii="Arial" w:hAnsi="Arial"/>
          <w:sz w:val="22"/>
          <w:szCs w:val="22"/>
        </w:rPr>
        <w:t>get</w:t>
      </w:r>
      <w:proofErr w:type="gramEnd"/>
      <w:r w:rsidRPr="00007A43">
        <w:rPr>
          <w:rFonts w:ascii="Arial" w:hAnsi="Arial"/>
          <w:sz w:val="22"/>
          <w:szCs w:val="22"/>
        </w:rPr>
        <w:t xml:space="preserve"> up from the chair and I head to the double door booth. I open the door outwards and the other one </w:t>
      </w:r>
      <w:proofErr w:type="gramStart"/>
      <w:r w:rsidRPr="00007A43">
        <w:rPr>
          <w:rFonts w:ascii="Arial" w:hAnsi="Arial"/>
          <w:sz w:val="22"/>
          <w:szCs w:val="22"/>
        </w:rPr>
        <w:t>inwards</w:t>
      </w:r>
      <w:proofErr w:type="gramEnd"/>
      <w:r w:rsidRPr="00007A43">
        <w:rPr>
          <w:rFonts w:ascii="Arial" w:hAnsi="Arial"/>
          <w:sz w:val="22"/>
          <w:szCs w:val="22"/>
        </w:rPr>
        <w:t xml:space="preserve">. I stand in the gap between those doors and tell him, "Get out of here. Do me a favor and get out of here and never touch me again. You hurt me. You don't have the right to hurt me or touch me even. Get out of the booth and get out now." I feel how he approaches me, lays his hand on my stomach to push himself out of the booth. </w:t>
      </w:r>
    </w:p>
    <w:p w14:paraId="309BE074" w14:textId="77777777" w:rsidR="00961CE8" w:rsidRDefault="00961CE8">
      <w:pPr>
        <w:rPr>
          <w:rFonts w:ascii="Arial" w:hAnsi="Arial"/>
          <w:sz w:val="22"/>
          <w:szCs w:val="22"/>
        </w:rPr>
      </w:pPr>
    </w:p>
    <w:p w14:paraId="5D6CDC43" w14:textId="61F848EF" w:rsidR="00BE73D6" w:rsidRPr="00007A43" w:rsidRDefault="00000000">
      <w:pPr>
        <w:rPr>
          <w:rFonts w:ascii="Arial" w:hAnsi="Arial"/>
          <w:sz w:val="22"/>
          <w:szCs w:val="22"/>
        </w:rPr>
      </w:pPr>
      <w:r w:rsidRPr="00007A43">
        <w:rPr>
          <w:rFonts w:ascii="Arial" w:hAnsi="Arial"/>
          <w:sz w:val="22"/>
          <w:szCs w:val="22"/>
        </w:rPr>
        <w:t>I was soaked in sweat. My shirt was literally stuck to my body, as if water had been sprayed on me from a hos</w:t>
      </w:r>
      <w:r w:rsidR="00196553" w:rsidRPr="00007A43">
        <w:rPr>
          <w:rFonts w:ascii="Arial" w:hAnsi="Arial"/>
          <w:sz w:val="22"/>
          <w:szCs w:val="22"/>
        </w:rPr>
        <w:t>e</w:t>
      </w:r>
      <w:r w:rsidRPr="00007A43">
        <w:rPr>
          <w:rFonts w:ascii="Arial" w:hAnsi="Arial"/>
          <w:sz w:val="22"/>
          <w:szCs w:val="22"/>
        </w:rPr>
        <w:t xml:space="preserve"> filled with sweat. The temperature starts to get back to normal in the booth. I leave the doors open. I go in, unbutton my shirt</w:t>
      </w:r>
      <w:r w:rsidR="00D30B19">
        <w:rPr>
          <w:rFonts w:ascii="Arial" w:hAnsi="Arial"/>
          <w:sz w:val="22"/>
          <w:szCs w:val="22"/>
        </w:rPr>
        <w:t>,</w:t>
      </w:r>
      <w:r w:rsidRPr="00007A43">
        <w:rPr>
          <w:rFonts w:ascii="Arial" w:hAnsi="Arial"/>
          <w:sz w:val="22"/>
          <w:szCs w:val="22"/>
        </w:rPr>
        <w:t xml:space="preserve"> and take it off just to have my </w:t>
      </w:r>
      <w:r w:rsidR="00196553" w:rsidRPr="00007A43">
        <w:rPr>
          <w:rFonts w:ascii="Arial" w:hAnsi="Arial"/>
          <w:sz w:val="22"/>
          <w:szCs w:val="22"/>
        </w:rPr>
        <w:t>t-s</w:t>
      </w:r>
      <w:r w:rsidRPr="00007A43">
        <w:rPr>
          <w:rFonts w:ascii="Arial" w:hAnsi="Arial"/>
          <w:sz w:val="22"/>
          <w:szCs w:val="22"/>
        </w:rPr>
        <w:t>hirt on. I had a glass of water there</w:t>
      </w:r>
      <w:r w:rsidR="00D4361A">
        <w:rPr>
          <w:rFonts w:ascii="Arial" w:hAnsi="Arial"/>
          <w:sz w:val="22"/>
          <w:szCs w:val="22"/>
        </w:rPr>
        <w:t xml:space="preserve">, </w:t>
      </w:r>
      <w:r w:rsidRPr="00007A43">
        <w:rPr>
          <w:rFonts w:ascii="Arial" w:hAnsi="Arial"/>
          <w:sz w:val="22"/>
          <w:szCs w:val="22"/>
        </w:rPr>
        <w:t>I remember</w:t>
      </w:r>
      <w:r w:rsidR="00D4361A">
        <w:rPr>
          <w:rFonts w:ascii="Arial" w:hAnsi="Arial"/>
          <w:sz w:val="22"/>
          <w:szCs w:val="22"/>
        </w:rPr>
        <w:t xml:space="preserve">. </w:t>
      </w:r>
      <w:r w:rsidRPr="00007A43">
        <w:rPr>
          <w:rFonts w:ascii="Arial" w:hAnsi="Arial"/>
          <w:sz w:val="22"/>
          <w:szCs w:val="22"/>
        </w:rPr>
        <w:t>I grabbed the glass and splashed the water on my face. I want to</w:t>
      </w:r>
      <w:r w:rsidR="00196553" w:rsidRPr="00007A43">
        <w:rPr>
          <w:rFonts w:ascii="Arial" w:hAnsi="Arial"/>
          <w:sz w:val="22"/>
          <w:szCs w:val="22"/>
        </w:rPr>
        <w:t xml:space="preserve">-- </w:t>
      </w:r>
      <w:r w:rsidRPr="00007A43">
        <w:rPr>
          <w:rFonts w:ascii="Arial" w:hAnsi="Arial"/>
          <w:sz w:val="22"/>
          <w:szCs w:val="22"/>
        </w:rPr>
        <w:t xml:space="preserve">I don't know, get out, get some air. I'm still in shock about what has just happened. </w:t>
      </w:r>
    </w:p>
    <w:p w14:paraId="4EE3F2AD" w14:textId="77777777" w:rsidR="00961CE8" w:rsidRDefault="00961CE8">
      <w:pPr>
        <w:rPr>
          <w:rFonts w:ascii="Arial" w:hAnsi="Arial"/>
          <w:sz w:val="22"/>
          <w:szCs w:val="22"/>
        </w:rPr>
      </w:pPr>
    </w:p>
    <w:p w14:paraId="344ACF48" w14:textId="1680630C" w:rsidR="00BE73D6" w:rsidRPr="00007A43" w:rsidRDefault="00007A43">
      <w:pPr>
        <w:rPr>
          <w:rFonts w:ascii="Arial" w:hAnsi="Arial"/>
          <w:sz w:val="22"/>
          <w:szCs w:val="22"/>
        </w:rPr>
      </w:pPr>
      <w:r w:rsidRPr="00007A43">
        <w:rPr>
          <w:rFonts w:ascii="Arial" w:hAnsi="Arial"/>
          <w:b/>
          <w:bCs/>
          <w:sz w:val="22"/>
          <w:szCs w:val="22"/>
        </w:rPr>
        <w:t xml:space="preserve">Fernando: </w:t>
      </w:r>
      <w:r w:rsidR="00196553" w:rsidRPr="00007A43">
        <w:rPr>
          <w:rFonts w:ascii="Arial" w:hAnsi="Arial"/>
          <w:sz w:val="22"/>
          <w:szCs w:val="22"/>
        </w:rPr>
        <w:t xml:space="preserve"> </w:t>
      </w:r>
      <w:r w:rsidR="00000000" w:rsidRPr="00007A43">
        <w:rPr>
          <w:rFonts w:ascii="Arial" w:hAnsi="Arial"/>
          <w:sz w:val="22"/>
          <w:szCs w:val="22"/>
        </w:rPr>
        <w:t>There were three other production booths on that floor, and they all had transparent walls</w:t>
      </w:r>
      <w:r w:rsidR="00987142">
        <w:rPr>
          <w:rFonts w:ascii="Arial" w:hAnsi="Arial"/>
          <w:sz w:val="22"/>
          <w:szCs w:val="22"/>
        </w:rPr>
        <w:t xml:space="preserve">. </w:t>
      </w:r>
      <w:r w:rsidR="00987142" w:rsidRPr="00007A43">
        <w:rPr>
          <w:rFonts w:ascii="Arial" w:hAnsi="Arial"/>
          <w:sz w:val="22"/>
          <w:szCs w:val="22"/>
        </w:rPr>
        <w:t xml:space="preserve">From </w:t>
      </w:r>
      <w:r w:rsidR="00000000" w:rsidRPr="00007A43">
        <w:rPr>
          <w:rFonts w:ascii="Arial" w:hAnsi="Arial"/>
          <w:sz w:val="22"/>
          <w:szCs w:val="22"/>
        </w:rPr>
        <w:t>the other booths</w:t>
      </w:r>
      <w:r w:rsidR="00987142">
        <w:rPr>
          <w:rFonts w:ascii="Arial" w:hAnsi="Arial"/>
          <w:sz w:val="22"/>
          <w:szCs w:val="22"/>
        </w:rPr>
        <w:t>, t</w:t>
      </w:r>
      <w:r w:rsidR="00000000" w:rsidRPr="00007A43">
        <w:rPr>
          <w:rFonts w:ascii="Arial" w:hAnsi="Arial"/>
          <w:sz w:val="22"/>
          <w:szCs w:val="22"/>
        </w:rPr>
        <w:t xml:space="preserve">wo radio hosts are watching what's happening to Guillermo. </w:t>
      </w:r>
    </w:p>
    <w:p w14:paraId="03E4EEDC" w14:textId="77777777" w:rsidR="00961CE8" w:rsidRDefault="00961CE8">
      <w:pPr>
        <w:rPr>
          <w:rFonts w:ascii="Arial" w:hAnsi="Arial"/>
          <w:sz w:val="22"/>
          <w:szCs w:val="22"/>
        </w:rPr>
      </w:pPr>
    </w:p>
    <w:p w14:paraId="60B8FB2F" w14:textId="77777777" w:rsidR="002617E6" w:rsidRDefault="00007A43">
      <w:pPr>
        <w:rPr>
          <w:rFonts w:ascii="Arial" w:hAnsi="Arial"/>
          <w:sz w:val="22"/>
          <w:szCs w:val="22"/>
        </w:rPr>
      </w:pPr>
      <w:r w:rsidRPr="00007A43">
        <w:rPr>
          <w:rFonts w:ascii="Arial" w:hAnsi="Arial"/>
          <w:b/>
          <w:bCs/>
          <w:sz w:val="22"/>
          <w:szCs w:val="22"/>
        </w:rPr>
        <w:t>Guillermo:</w:t>
      </w:r>
      <w:r w:rsidR="00196553" w:rsidRPr="00007A43">
        <w:rPr>
          <w:rFonts w:ascii="Arial" w:hAnsi="Arial"/>
          <w:sz w:val="22"/>
          <w:szCs w:val="22"/>
        </w:rPr>
        <w:t xml:space="preserve"> </w:t>
      </w:r>
      <w:r w:rsidR="00000000" w:rsidRPr="00007A43">
        <w:rPr>
          <w:rFonts w:ascii="Arial" w:hAnsi="Arial"/>
          <w:sz w:val="22"/>
          <w:szCs w:val="22"/>
        </w:rPr>
        <w:t>They call me from booth to booth</w:t>
      </w:r>
      <w:r w:rsidR="00573A93">
        <w:rPr>
          <w:rFonts w:ascii="Arial" w:hAnsi="Arial"/>
          <w:sz w:val="22"/>
          <w:szCs w:val="22"/>
        </w:rPr>
        <w:t>,</w:t>
      </w:r>
      <w:r w:rsidR="00000000" w:rsidRPr="00007A43">
        <w:rPr>
          <w:rFonts w:ascii="Arial" w:hAnsi="Arial"/>
          <w:sz w:val="22"/>
          <w:szCs w:val="22"/>
        </w:rPr>
        <w:t xml:space="preserve"> </w:t>
      </w:r>
      <w:r w:rsidR="00196553" w:rsidRPr="00007A43">
        <w:rPr>
          <w:rFonts w:ascii="Arial" w:hAnsi="Arial"/>
          <w:sz w:val="22"/>
          <w:szCs w:val="22"/>
        </w:rPr>
        <w:t>"</w:t>
      </w:r>
      <w:r w:rsidR="00000000" w:rsidRPr="00007A43">
        <w:rPr>
          <w:rFonts w:ascii="Arial" w:hAnsi="Arial"/>
          <w:sz w:val="22"/>
          <w:szCs w:val="22"/>
        </w:rPr>
        <w:t>What happened?</w:t>
      </w:r>
      <w:r w:rsidR="00196553" w:rsidRPr="00007A43">
        <w:rPr>
          <w:rFonts w:ascii="Arial" w:hAnsi="Arial"/>
          <w:sz w:val="22"/>
          <w:szCs w:val="22"/>
        </w:rPr>
        <w:t>"</w:t>
      </w:r>
      <w:r w:rsidR="00000000" w:rsidRPr="00007A43">
        <w:rPr>
          <w:rFonts w:ascii="Arial" w:hAnsi="Arial"/>
          <w:sz w:val="22"/>
          <w:szCs w:val="22"/>
        </w:rPr>
        <w:t xml:space="preserve"> He says, </w:t>
      </w:r>
      <w:r w:rsidR="00196553" w:rsidRPr="00007A43">
        <w:rPr>
          <w:rFonts w:ascii="Arial" w:hAnsi="Arial"/>
          <w:sz w:val="22"/>
          <w:szCs w:val="22"/>
        </w:rPr>
        <w:t>"</w:t>
      </w:r>
      <w:r w:rsidR="00000000" w:rsidRPr="00007A43">
        <w:rPr>
          <w:rFonts w:ascii="Arial" w:hAnsi="Arial"/>
          <w:sz w:val="22"/>
          <w:szCs w:val="22"/>
        </w:rPr>
        <w:t>I mean, we saw everything. Are you okay?</w:t>
      </w:r>
      <w:r w:rsidR="00196553" w:rsidRPr="00007A43">
        <w:rPr>
          <w:rFonts w:ascii="Arial" w:hAnsi="Arial"/>
          <w:sz w:val="22"/>
          <w:szCs w:val="22"/>
        </w:rPr>
        <w:t>"</w:t>
      </w:r>
      <w:r w:rsidR="00000000" w:rsidRPr="00007A43">
        <w:rPr>
          <w:rFonts w:ascii="Arial" w:hAnsi="Arial"/>
          <w:sz w:val="22"/>
          <w:szCs w:val="22"/>
        </w:rPr>
        <w:t xml:space="preserve"> I said</w:t>
      </w:r>
      <w:r w:rsidR="00196553" w:rsidRPr="00007A43">
        <w:rPr>
          <w:rFonts w:ascii="Arial" w:hAnsi="Arial"/>
          <w:sz w:val="22"/>
          <w:szCs w:val="22"/>
        </w:rPr>
        <w:t>, "N</w:t>
      </w:r>
      <w:r w:rsidR="00000000" w:rsidRPr="00007A43">
        <w:rPr>
          <w:rFonts w:ascii="Arial" w:hAnsi="Arial"/>
          <w:sz w:val="22"/>
          <w:szCs w:val="22"/>
        </w:rPr>
        <w:t>o, I'm not okay.</w:t>
      </w:r>
      <w:r w:rsidR="00196553" w:rsidRPr="00007A43">
        <w:rPr>
          <w:rFonts w:ascii="Arial" w:hAnsi="Arial"/>
          <w:sz w:val="22"/>
          <w:szCs w:val="22"/>
        </w:rPr>
        <w:t>"</w:t>
      </w:r>
      <w:r w:rsidR="00000000" w:rsidRPr="00007A43">
        <w:rPr>
          <w:rFonts w:ascii="Arial" w:hAnsi="Arial"/>
          <w:sz w:val="22"/>
          <w:szCs w:val="22"/>
        </w:rPr>
        <w:t xml:space="preserve"> </w:t>
      </w:r>
      <w:r w:rsidR="00196553" w:rsidRPr="00007A43">
        <w:rPr>
          <w:rFonts w:ascii="Arial" w:hAnsi="Arial"/>
          <w:sz w:val="22"/>
          <w:szCs w:val="22"/>
        </w:rPr>
        <w:t>"</w:t>
      </w:r>
      <w:r w:rsidR="00000000" w:rsidRPr="00007A43">
        <w:rPr>
          <w:rFonts w:ascii="Arial" w:hAnsi="Arial"/>
          <w:sz w:val="22"/>
          <w:szCs w:val="22"/>
        </w:rPr>
        <w:t>What happened?</w:t>
      </w:r>
      <w:r w:rsidR="00196553" w:rsidRPr="00007A43">
        <w:rPr>
          <w:rFonts w:ascii="Arial" w:hAnsi="Arial"/>
          <w:sz w:val="22"/>
          <w:szCs w:val="22"/>
        </w:rPr>
        <w:t>"</w:t>
      </w:r>
      <w:r w:rsidR="00000000" w:rsidRPr="00007A43">
        <w:rPr>
          <w:rFonts w:ascii="Arial" w:hAnsi="Arial"/>
          <w:sz w:val="22"/>
          <w:szCs w:val="22"/>
        </w:rPr>
        <w:t xml:space="preserve"> </w:t>
      </w:r>
      <w:r w:rsidR="00196553" w:rsidRPr="00007A43">
        <w:rPr>
          <w:rFonts w:ascii="Arial" w:hAnsi="Arial"/>
          <w:sz w:val="22"/>
          <w:szCs w:val="22"/>
        </w:rPr>
        <w:t>"</w:t>
      </w:r>
      <w:r w:rsidR="00000000" w:rsidRPr="00007A43">
        <w:rPr>
          <w:rFonts w:ascii="Arial" w:hAnsi="Arial"/>
          <w:sz w:val="22"/>
          <w:szCs w:val="22"/>
        </w:rPr>
        <w:t>Well, someone just jumped on me</w:t>
      </w:r>
      <w:r w:rsidR="00196553" w:rsidRPr="00007A43">
        <w:rPr>
          <w:rFonts w:ascii="Arial" w:hAnsi="Arial"/>
          <w:sz w:val="22"/>
          <w:szCs w:val="22"/>
        </w:rPr>
        <w:t xml:space="preserve">," </w:t>
      </w:r>
      <w:r w:rsidR="00000000" w:rsidRPr="00007A43">
        <w:rPr>
          <w:rFonts w:ascii="Arial" w:hAnsi="Arial"/>
          <w:sz w:val="22"/>
          <w:szCs w:val="22"/>
        </w:rPr>
        <w:t>I tell them</w:t>
      </w:r>
      <w:r w:rsidR="00196553" w:rsidRPr="00007A43">
        <w:rPr>
          <w:rFonts w:ascii="Arial" w:hAnsi="Arial"/>
          <w:sz w:val="22"/>
          <w:szCs w:val="22"/>
        </w:rPr>
        <w:t>. "Y</w:t>
      </w:r>
      <w:r w:rsidR="00000000" w:rsidRPr="00007A43">
        <w:rPr>
          <w:rFonts w:ascii="Arial" w:hAnsi="Arial"/>
          <w:sz w:val="22"/>
          <w:szCs w:val="22"/>
        </w:rPr>
        <w:t>eah, we saw that you were leaning down on the console, and we saw how you wanted to stand up and just couldn't and thought that maybe you were just fooling around. So</w:t>
      </w:r>
      <w:r w:rsidR="009E1C8C">
        <w:rPr>
          <w:rFonts w:ascii="Arial" w:hAnsi="Arial"/>
          <w:sz w:val="22"/>
          <w:szCs w:val="22"/>
        </w:rPr>
        <w:t>,</w:t>
      </w:r>
      <w:r w:rsidR="00000000" w:rsidRPr="00007A43">
        <w:rPr>
          <w:rFonts w:ascii="Arial" w:hAnsi="Arial"/>
          <w:sz w:val="22"/>
          <w:szCs w:val="22"/>
        </w:rPr>
        <w:t xml:space="preserve"> we wanted to wait and see.</w:t>
      </w:r>
      <w:r w:rsidR="00196553" w:rsidRPr="00007A43">
        <w:rPr>
          <w:rFonts w:ascii="Arial" w:hAnsi="Arial"/>
          <w:sz w:val="22"/>
          <w:szCs w:val="22"/>
        </w:rPr>
        <w:t>"</w:t>
      </w:r>
      <w:r w:rsidR="00000000" w:rsidRPr="00007A43">
        <w:rPr>
          <w:rFonts w:ascii="Arial" w:hAnsi="Arial"/>
          <w:sz w:val="22"/>
          <w:szCs w:val="22"/>
        </w:rPr>
        <w:t xml:space="preserve"> I tell them, </w:t>
      </w:r>
      <w:r w:rsidR="00196553" w:rsidRPr="00007A43">
        <w:rPr>
          <w:rFonts w:ascii="Arial" w:hAnsi="Arial"/>
          <w:sz w:val="22"/>
          <w:szCs w:val="22"/>
        </w:rPr>
        <w:t>"Y</w:t>
      </w:r>
      <w:r w:rsidR="00000000" w:rsidRPr="00007A43">
        <w:rPr>
          <w:rFonts w:ascii="Arial" w:hAnsi="Arial"/>
          <w:sz w:val="22"/>
          <w:szCs w:val="22"/>
        </w:rPr>
        <w:t>ou know what? Stay locked up. Don't leave the booth, and don't come over</w:t>
      </w:r>
      <w:r w:rsidR="00196553" w:rsidRPr="00007A43">
        <w:rPr>
          <w:rFonts w:ascii="Arial" w:hAnsi="Arial"/>
          <w:sz w:val="22"/>
          <w:szCs w:val="22"/>
        </w:rPr>
        <w:t>. T</w:t>
      </w:r>
      <w:r w:rsidR="00000000" w:rsidRPr="00007A43">
        <w:rPr>
          <w:rFonts w:ascii="Arial" w:hAnsi="Arial"/>
          <w:sz w:val="22"/>
          <w:szCs w:val="22"/>
        </w:rPr>
        <w:t>oo much</w:t>
      </w:r>
      <w:r w:rsidR="00196553" w:rsidRPr="00007A43">
        <w:rPr>
          <w:rFonts w:ascii="Arial" w:hAnsi="Arial"/>
          <w:sz w:val="22"/>
          <w:szCs w:val="22"/>
        </w:rPr>
        <w:t xml:space="preserve"> shit </w:t>
      </w:r>
      <w:r w:rsidR="00000000" w:rsidRPr="00007A43">
        <w:rPr>
          <w:rFonts w:ascii="Arial" w:hAnsi="Arial"/>
          <w:sz w:val="22"/>
          <w:szCs w:val="22"/>
        </w:rPr>
        <w:t>is going</w:t>
      </w:r>
      <w:r w:rsidR="00196553" w:rsidRPr="00007A43">
        <w:rPr>
          <w:rFonts w:ascii="Arial" w:hAnsi="Arial"/>
          <w:sz w:val="22"/>
          <w:szCs w:val="22"/>
        </w:rPr>
        <w:t xml:space="preserve"> on</w:t>
      </w:r>
      <w:r w:rsidR="00000000" w:rsidRPr="00007A43">
        <w:rPr>
          <w:rFonts w:ascii="Arial" w:hAnsi="Arial"/>
          <w:sz w:val="22"/>
          <w:szCs w:val="22"/>
        </w:rPr>
        <w:t>.</w:t>
      </w:r>
      <w:r w:rsidR="00196553" w:rsidRPr="00007A43">
        <w:rPr>
          <w:rFonts w:ascii="Arial" w:hAnsi="Arial"/>
          <w:sz w:val="22"/>
          <w:szCs w:val="22"/>
        </w:rPr>
        <w:t xml:space="preserve"> </w:t>
      </w:r>
      <w:r w:rsidR="00000000" w:rsidRPr="00007A43">
        <w:rPr>
          <w:rFonts w:ascii="Arial" w:hAnsi="Arial"/>
          <w:sz w:val="22"/>
          <w:szCs w:val="22"/>
        </w:rPr>
        <w:t>Don't come close.</w:t>
      </w:r>
      <w:r w:rsidR="00196553" w:rsidRPr="00007A43">
        <w:rPr>
          <w:rFonts w:ascii="Arial" w:hAnsi="Arial"/>
          <w:sz w:val="22"/>
          <w:szCs w:val="22"/>
        </w:rPr>
        <w:t>"</w:t>
      </w:r>
      <w:r w:rsidR="00000000" w:rsidRPr="00007A43">
        <w:rPr>
          <w:rFonts w:ascii="Arial" w:hAnsi="Arial"/>
          <w:sz w:val="22"/>
          <w:szCs w:val="22"/>
        </w:rPr>
        <w:t xml:space="preserve"> </w:t>
      </w:r>
      <w:r w:rsidR="00196553" w:rsidRPr="00007A43">
        <w:rPr>
          <w:rFonts w:ascii="Arial" w:hAnsi="Arial"/>
          <w:sz w:val="22"/>
          <w:szCs w:val="22"/>
        </w:rPr>
        <w:t>"</w:t>
      </w:r>
      <w:r w:rsidR="00000000" w:rsidRPr="00007A43">
        <w:rPr>
          <w:rFonts w:ascii="Arial" w:hAnsi="Arial"/>
          <w:sz w:val="22"/>
          <w:szCs w:val="22"/>
        </w:rPr>
        <w:t>But what happened?</w:t>
      </w:r>
      <w:r w:rsidR="00196553" w:rsidRPr="00007A43">
        <w:rPr>
          <w:rFonts w:ascii="Arial" w:hAnsi="Arial"/>
          <w:sz w:val="22"/>
          <w:szCs w:val="22"/>
        </w:rPr>
        <w:t>"</w:t>
      </w:r>
      <w:r w:rsidR="00000000" w:rsidRPr="00007A43">
        <w:rPr>
          <w:rFonts w:ascii="Arial" w:hAnsi="Arial"/>
          <w:sz w:val="22"/>
          <w:szCs w:val="22"/>
        </w:rPr>
        <w:t xml:space="preserve"> </w:t>
      </w:r>
      <w:r w:rsidR="00196553" w:rsidRPr="00007A43">
        <w:rPr>
          <w:rFonts w:ascii="Arial" w:hAnsi="Arial"/>
          <w:sz w:val="22"/>
          <w:szCs w:val="22"/>
        </w:rPr>
        <w:t>"</w:t>
      </w:r>
      <w:r w:rsidR="00000000" w:rsidRPr="00007A43">
        <w:rPr>
          <w:rFonts w:ascii="Arial" w:hAnsi="Arial"/>
          <w:sz w:val="22"/>
          <w:szCs w:val="22"/>
        </w:rPr>
        <w:t>I'll explain later. Stay calm. Don't come out until it's time to leave and we'll all go together</w:t>
      </w:r>
      <w:r w:rsidR="00196553" w:rsidRPr="00007A43">
        <w:rPr>
          <w:rFonts w:ascii="Arial" w:hAnsi="Arial"/>
          <w:sz w:val="22"/>
          <w:szCs w:val="22"/>
        </w:rPr>
        <w:t>." "O</w:t>
      </w:r>
      <w:r w:rsidR="00000000" w:rsidRPr="00007A43">
        <w:rPr>
          <w:rFonts w:ascii="Arial" w:hAnsi="Arial"/>
          <w:sz w:val="22"/>
          <w:szCs w:val="22"/>
        </w:rPr>
        <w:t>kay</w:t>
      </w:r>
      <w:r w:rsidR="00196553" w:rsidRPr="00007A43">
        <w:rPr>
          <w:rFonts w:ascii="Arial" w:hAnsi="Arial"/>
          <w:sz w:val="22"/>
          <w:szCs w:val="22"/>
        </w:rPr>
        <w:t>, i</w:t>
      </w:r>
      <w:r w:rsidR="00000000" w:rsidRPr="00007A43">
        <w:rPr>
          <w:rFonts w:ascii="Arial" w:hAnsi="Arial"/>
          <w:sz w:val="22"/>
          <w:szCs w:val="22"/>
        </w:rPr>
        <w:t>f you need anything, call me.</w:t>
      </w:r>
      <w:r w:rsidR="00196553" w:rsidRPr="00007A43">
        <w:rPr>
          <w:rFonts w:ascii="Arial" w:hAnsi="Arial"/>
          <w:sz w:val="22"/>
          <w:szCs w:val="22"/>
        </w:rPr>
        <w:t>"</w:t>
      </w:r>
      <w:r w:rsidR="00000000" w:rsidRPr="00007A43">
        <w:rPr>
          <w:rFonts w:ascii="Arial" w:hAnsi="Arial"/>
          <w:sz w:val="22"/>
          <w:szCs w:val="22"/>
        </w:rPr>
        <w:t xml:space="preserve"> They hung up</w:t>
      </w:r>
      <w:r w:rsidR="00196553" w:rsidRPr="00007A43">
        <w:rPr>
          <w:rFonts w:ascii="Arial" w:hAnsi="Arial"/>
          <w:sz w:val="22"/>
          <w:szCs w:val="22"/>
        </w:rPr>
        <w:t>, t</w:t>
      </w:r>
      <w:r w:rsidR="00000000" w:rsidRPr="00007A43">
        <w:rPr>
          <w:rFonts w:ascii="Arial" w:hAnsi="Arial"/>
          <w:sz w:val="22"/>
          <w:szCs w:val="22"/>
        </w:rPr>
        <w:t>hey continued.</w:t>
      </w:r>
    </w:p>
    <w:p w14:paraId="2E4658BD" w14:textId="77777777" w:rsidR="002617E6" w:rsidRDefault="002617E6">
      <w:pPr>
        <w:rPr>
          <w:rFonts w:ascii="Arial" w:hAnsi="Arial"/>
          <w:sz w:val="22"/>
          <w:szCs w:val="22"/>
        </w:rPr>
      </w:pPr>
    </w:p>
    <w:p w14:paraId="37EB3256" w14:textId="67873C7E" w:rsidR="00196553" w:rsidRPr="00007A43" w:rsidRDefault="00196553">
      <w:pPr>
        <w:rPr>
          <w:rFonts w:ascii="Arial" w:hAnsi="Arial"/>
          <w:sz w:val="22"/>
          <w:szCs w:val="22"/>
        </w:rPr>
      </w:pPr>
      <w:r w:rsidRPr="00007A43">
        <w:rPr>
          <w:rFonts w:ascii="Arial" w:hAnsi="Arial"/>
          <w:sz w:val="22"/>
          <w:szCs w:val="22"/>
        </w:rPr>
        <w:t>Then</w:t>
      </w:r>
      <w:r w:rsidR="002617E6">
        <w:rPr>
          <w:rFonts w:ascii="Arial" w:hAnsi="Arial"/>
          <w:sz w:val="22"/>
          <w:szCs w:val="22"/>
        </w:rPr>
        <w:t>,</w:t>
      </w:r>
      <w:r w:rsidRPr="00007A43">
        <w:rPr>
          <w:rFonts w:ascii="Arial" w:hAnsi="Arial"/>
          <w:sz w:val="22"/>
          <w:szCs w:val="22"/>
        </w:rPr>
        <w:t xml:space="preserve"> a</w:t>
      </w:r>
      <w:r w:rsidR="00000000" w:rsidRPr="00007A43">
        <w:rPr>
          <w:rFonts w:ascii="Arial" w:hAnsi="Arial"/>
          <w:sz w:val="22"/>
          <w:szCs w:val="22"/>
        </w:rPr>
        <w:t xml:space="preserve">ll I did was </w:t>
      </w:r>
      <w:proofErr w:type="gramStart"/>
      <w:r w:rsidR="00000000" w:rsidRPr="00007A43">
        <w:rPr>
          <w:rFonts w:ascii="Arial" w:hAnsi="Arial"/>
          <w:sz w:val="22"/>
          <w:szCs w:val="22"/>
        </w:rPr>
        <w:t>go</w:t>
      </w:r>
      <w:proofErr w:type="gramEnd"/>
      <w:r w:rsidR="00000000" w:rsidRPr="00007A43">
        <w:rPr>
          <w:rFonts w:ascii="Arial" w:hAnsi="Arial"/>
          <w:sz w:val="22"/>
          <w:szCs w:val="22"/>
        </w:rPr>
        <w:t xml:space="preserve"> back on the air. I introduced the show and turned off the mic. I went on with the music. I can't remember if it lasted 20 or 25 minutes. I could not go on the air yet. I didn't want to. I was dazed. I decided to play an old segment of the show and I left the booth. I sat outside a bit more relaxed. It was very clear to me that it had been an attack, that it had been a being that was so strong, so angry</w:t>
      </w:r>
      <w:r w:rsidR="00545913">
        <w:rPr>
          <w:rFonts w:ascii="Arial" w:hAnsi="Arial"/>
          <w:sz w:val="22"/>
          <w:szCs w:val="22"/>
        </w:rPr>
        <w:t xml:space="preserve">, </w:t>
      </w:r>
      <w:r w:rsidR="00000000" w:rsidRPr="00007A43">
        <w:rPr>
          <w:rFonts w:ascii="Arial" w:hAnsi="Arial"/>
          <w:sz w:val="22"/>
          <w:szCs w:val="22"/>
        </w:rPr>
        <w:t>I felt it, the hate of this being. Then</w:t>
      </w:r>
      <w:r w:rsidR="002C20E9">
        <w:rPr>
          <w:rFonts w:ascii="Arial" w:hAnsi="Arial"/>
          <w:sz w:val="22"/>
          <w:szCs w:val="22"/>
        </w:rPr>
        <w:t>,</w:t>
      </w:r>
      <w:r w:rsidR="00000000" w:rsidRPr="00007A43">
        <w:rPr>
          <w:rFonts w:ascii="Arial" w:hAnsi="Arial"/>
          <w:sz w:val="22"/>
          <w:szCs w:val="22"/>
        </w:rPr>
        <w:t xml:space="preserve"> I let the call end. I went back in, finished the show normally and left.</w:t>
      </w:r>
    </w:p>
    <w:p w14:paraId="1D7C5448" w14:textId="77777777" w:rsidR="00196553" w:rsidRPr="00007A43" w:rsidRDefault="00196553">
      <w:pPr>
        <w:rPr>
          <w:rFonts w:ascii="Arial" w:hAnsi="Arial"/>
          <w:sz w:val="22"/>
          <w:szCs w:val="22"/>
        </w:rPr>
      </w:pPr>
    </w:p>
    <w:p w14:paraId="0860ADD4" w14:textId="60173421" w:rsidR="00BE73D6" w:rsidRPr="00007A43" w:rsidRDefault="00000000">
      <w:pPr>
        <w:rPr>
          <w:rFonts w:ascii="Arial" w:hAnsi="Arial"/>
          <w:sz w:val="22"/>
          <w:szCs w:val="22"/>
        </w:rPr>
      </w:pPr>
      <w:r w:rsidRPr="00007A43">
        <w:rPr>
          <w:rFonts w:ascii="Arial" w:hAnsi="Arial"/>
          <w:sz w:val="22"/>
          <w:szCs w:val="22"/>
        </w:rPr>
        <w:t>This was on a Friday. I was really freaked out</w:t>
      </w:r>
      <w:r w:rsidR="00196553" w:rsidRPr="00007A43">
        <w:rPr>
          <w:rFonts w:ascii="Arial" w:hAnsi="Arial"/>
          <w:sz w:val="22"/>
          <w:szCs w:val="22"/>
        </w:rPr>
        <w:t xml:space="preserve"> a</w:t>
      </w:r>
      <w:r w:rsidRPr="00007A43">
        <w:rPr>
          <w:rFonts w:ascii="Arial" w:hAnsi="Arial"/>
          <w:sz w:val="22"/>
          <w:szCs w:val="22"/>
        </w:rPr>
        <w:t>ll weekend</w:t>
      </w:r>
      <w:r w:rsidR="00196553" w:rsidRPr="00007A43">
        <w:rPr>
          <w:rFonts w:ascii="Arial" w:hAnsi="Arial"/>
          <w:sz w:val="22"/>
          <w:szCs w:val="22"/>
        </w:rPr>
        <w:t>. W</w:t>
      </w:r>
      <w:r w:rsidRPr="00007A43">
        <w:rPr>
          <w:rFonts w:ascii="Arial" w:hAnsi="Arial"/>
          <w:sz w:val="22"/>
          <w:szCs w:val="22"/>
        </w:rPr>
        <w:t>henever I heard a noise, I felt that this guy was coming again</w:t>
      </w:r>
      <w:r w:rsidR="00196553" w:rsidRPr="00007A43">
        <w:rPr>
          <w:rFonts w:ascii="Arial" w:hAnsi="Arial"/>
          <w:sz w:val="22"/>
          <w:szCs w:val="22"/>
        </w:rPr>
        <w:t>, w</w:t>
      </w:r>
      <w:r w:rsidRPr="00007A43">
        <w:rPr>
          <w:rFonts w:ascii="Arial" w:hAnsi="Arial"/>
          <w:sz w:val="22"/>
          <w:szCs w:val="22"/>
        </w:rPr>
        <w:t>anting to hurt</w:t>
      </w:r>
      <w:r w:rsidR="00196553" w:rsidRPr="00007A43">
        <w:rPr>
          <w:rFonts w:ascii="Arial" w:hAnsi="Arial"/>
          <w:sz w:val="22"/>
          <w:szCs w:val="22"/>
        </w:rPr>
        <w:t xml:space="preserve"> me. </w:t>
      </w:r>
      <w:r w:rsidRPr="00007A43">
        <w:rPr>
          <w:rFonts w:ascii="Arial" w:hAnsi="Arial"/>
          <w:sz w:val="22"/>
          <w:szCs w:val="22"/>
        </w:rPr>
        <w:t>I stayed inside my house all weekend. I didn't want to go out. I think that's when I called Mr. X to tell him.</w:t>
      </w:r>
    </w:p>
    <w:p w14:paraId="5A99B8D7" w14:textId="77777777" w:rsidR="00961CE8" w:rsidRDefault="00961CE8">
      <w:pPr>
        <w:rPr>
          <w:rFonts w:ascii="Arial" w:hAnsi="Arial"/>
          <w:sz w:val="22"/>
          <w:szCs w:val="22"/>
        </w:rPr>
      </w:pPr>
    </w:p>
    <w:p w14:paraId="7FF954B6" w14:textId="12F7778D" w:rsidR="00BE73D6" w:rsidRPr="00007A43" w:rsidRDefault="00007A43">
      <w:pPr>
        <w:rPr>
          <w:rFonts w:ascii="Arial" w:hAnsi="Arial"/>
          <w:sz w:val="22"/>
          <w:szCs w:val="22"/>
        </w:rPr>
      </w:pPr>
      <w:r w:rsidRPr="00007A43">
        <w:rPr>
          <w:rFonts w:ascii="Arial" w:hAnsi="Arial"/>
          <w:b/>
          <w:bCs/>
          <w:sz w:val="22"/>
          <w:szCs w:val="22"/>
        </w:rPr>
        <w:t>Fernando:</w:t>
      </w:r>
      <w:r w:rsidR="00196553" w:rsidRPr="00007A43">
        <w:rPr>
          <w:rFonts w:ascii="Arial" w:hAnsi="Arial"/>
          <w:sz w:val="22"/>
          <w:szCs w:val="22"/>
        </w:rPr>
        <w:t xml:space="preserve"> Guillermo </w:t>
      </w:r>
      <w:r w:rsidR="00000000" w:rsidRPr="00007A43">
        <w:rPr>
          <w:rFonts w:ascii="Arial" w:hAnsi="Arial"/>
          <w:sz w:val="22"/>
          <w:szCs w:val="22"/>
        </w:rPr>
        <w:t>asked Mr. X to help him deal with the entity at the radio station. This one scared him. Mr. X agreed. He would come in and see what he could do about the entity.</w:t>
      </w:r>
    </w:p>
    <w:p w14:paraId="12F036F8" w14:textId="77777777" w:rsidR="00961CE8" w:rsidRDefault="00961CE8">
      <w:pPr>
        <w:rPr>
          <w:rFonts w:ascii="Arial" w:hAnsi="Arial"/>
          <w:sz w:val="22"/>
          <w:szCs w:val="22"/>
        </w:rPr>
      </w:pPr>
    </w:p>
    <w:p w14:paraId="7FA0291C" w14:textId="0CADBE98" w:rsidR="00196553" w:rsidRPr="00007A43" w:rsidRDefault="00007A43">
      <w:pPr>
        <w:rPr>
          <w:rFonts w:ascii="Arial" w:hAnsi="Arial"/>
          <w:sz w:val="22"/>
          <w:szCs w:val="22"/>
        </w:rPr>
      </w:pPr>
      <w:r w:rsidRPr="00007A43">
        <w:rPr>
          <w:rFonts w:ascii="Arial" w:hAnsi="Arial"/>
          <w:b/>
          <w:bCs/>
          <w:sz w:val="22"/>
          <w:szCs w:val="22"/>
        </w:rPr>
        <w:t>Guillermo:</w:t>
      </w:r>
      <w:r w:rsidR="00196553" w:rsidRPr="00007A43">
        <w:rPr>
          <w:rFonts w:ascii="Arial" w:hAnsi="Arial"/>
          <w:sz w:val="22"/>
          <w:szCs w:val="22"/>
        </w:rPr>
        <w:t xml:space="preserve"> I</w:t>
      </w:r>
      <w:r w:rsidR="00000000" w:rsidRPr="00007A43">
        <w:rPr>
          <w:rFonts w:ascii="Arial" w:hAnsi="Arial"/>
          <w:sz w:val="22"/>
          <w:szCs w:val="22"/>
        </w:rPr>
        <w:t xml:space="preserve">t's Monday and he </w:t>
      </w:r>
      <w:proofErr w:type="gramStart"/>
      <w:r w:rsidR="00000000" w:rsidRPr="00007A43">
        <w:rPr>
          <w:rFonts w:ascii="Arial" w:hAnsi="Arial"/>
          <w:sz w:val="22"/>
          <w:szCs w:val="22"/>
        </w:rPr>
        <w:t>comes</w:t>
      </w:r>
      <w:proofErr w:type="gramEnd"/>
      <w:r w:rsidR="00000000" w:rsidRPr="00007A43">
        <w:rPr>
          <w:rFonts w:ascii="Arial" w:hAnsi="Arial"/>
          <w:sz w:val="22"/>
          <w:szCs w:val="22"/>
        </w:rPr>
        <w:t>. I'm in the control booth. In front of me</w:t>
      </w:r>
      <w:r w:rsidR="00196553" w:rsidRPr="00007A43">
        <w:rPr>
          <w:rFonts w:ascii="Arial" w:hAnsi="Arial"/>
          <w:sz w:val="22"/>
          <w:szCs w:val="22"/>
        </w:rPr>
        <w:t xml:space="preserve">, </w:t>
      </w:r>
      <w:r w:rsidR="00000000" w:rsidRPr="00007A43">
        <w:rPr>
          <w:rFonts w:ascii="Arial" w:hAnsi="Arial"/>
          <w:sz w:val="22"/>
          <w:szCs w:val="22"/>
        </w:rPr>
        <w:t>I have the console and the crystal wall. On the other side of the crystal wall is the guest booth, where Mr. X is behind one of the mics. Behind me, there's another crystal wall that divides the station owner's office and the control booth. So</w:t>
      </w:r>
      <w:r w:rsidR="00196553" w:rsidRPr="00007A43">
        <w:rPr>
          <w:rFonts w:ascii="Arial" w:hAnsi="Arial"/>
          <w:sz w:val="22"/>
          <w:szCs w:val="22"/>
        </w:rPr>
        <w:t xml:space="preserve">, </w:t>
      </w:r>
      <w:r w:rsidR="00000000" w:rsidRPr="00007A43">
        <w:rPr>
          <w:rFonts w:ascii="Arial" w:hAnsi="Arial"/>
          <w:sz w:val="22"/>
          <w:szCs w:val="22"/>
        </w:rPr>
        <w:t xml:space="preserve">we're </w:t>
      </w:r>
      <w:proofErr w:type="gramStart"/>
      <w:r w:rsidR="00000000" w:rsidRPr="00007A43">
        <w:rPr>
          <w:rFonts w:ascii="Arial" w:hAnsi="Arial"/>
          <w:sz w:val="22"/>
          <w:szCs w:val="22"/>
        </w:rPr>
        <w:t>live</w:t>
      </w:r>
      <w:proofErr w:type="gramEnd"/>
      <w:r w:rsidR="00000000" w:rsidRPr="00007A43">
        <w:rPr>
          <w:rFonts w:ascii="Arial" w:hAnsi="Arial"/>
          <w:sz w:val="22"/>
          <w:szCs w:val="22"/>
        </w:rPr>
        <w:t xml:space="preserve">. I'm chatting with Mr. X. We're in the regular show, just like any other day. </w:t>
      </w:r>
      <w:r w:rsidR="00196553" w:rsidRPr="00007A43">
        <w:rPr>
          <w:rFonts w:ascii="Arial" w:hAnsi="Arial"/>
          <w:sz w:val="22"/>
          <w:szCs w:val="22"/>
        </w:rPr>
        <w:t xml:space="preserve">But in </w:t>
      </w:r>
      <w:r w:rsidR="00000000" w:rsidRPr="00007A43">
        <w:rPr>
          <w:rFonts w:ascii="Arial" w:hAnsi="Arial"/>
          <w:sz w:val="22"/>
          <w:szCs w:val="22"/>
        </w:rPr>
        <w:t>the meanwhile, we receive a call from the audience. We're talking to this person and from very</w:t>
      </w:r>
      <w:r w:rsidR="00196553" w:rsidRPr="00007A43">
        <w:rPr>
          <w:rFonts w:ascii="Arial" w:hAnsi="Arial"/>
          <w:sz w:val="22"/>
          <w:szCs w:val="22"/>
        </w:rPr>
        <w:t xml:space="preserve">, very </w:t>
      </w:r>
      <w:r w:rsidR="00000000" w:rsidRPr="00007A43">
        <w:rPr>
          <w:rFonts w:ascii="Arial" w:hAnsi="Arial"/>
          <w:sz w:val="22"/>
          <w:szCs w:val="22"/>
        </w:rPr>
        <w:t>far away, I hear some banging. I heard boom, boom</w:t>
      </w:r>
      <w:r w:rsidR="00196553" w:rsidRPr="00007A43">
        <w:rPr>
          <w:rFonts w:ascii="Arial" w:hAnsi="Arial"/>
          <w:sz w:val="22"/>
          <w:szCs w:val="22"/>
        </w:rPr>
        <w:t>, boom</w:t>
      </w:r>
      <w:r w:rsidR="00000000" w:rsidRPr="00007A43">
        <w:rPr>
          <w:rFonts w:ascii="Arial" w:hAnsi="Arial"/>
          <w:sz w:val="22"/>
          <w:szCs w:val="22"/>
        </w:rPr>
        <w:t xml:space="preserve">. I heard </w:t>
      </w:r>
      <w:proofErr w:type="gramStart"/>
      <w:r w:rsidR="00000000" w:rsidRPr="00007A43">
        <w:rPr>
          <w:rFonts w:ascii="Arial" w:hAnsi="Arial"/>
          <w:sz w:val="22"/>
          <w:szCs w:val="22"/>
        </w:rPr>
        <w:t>them</w:t>
      </w:r>
      <w:proofErr w:type="gramEnd"/>
      <w:r w:rsidR="00000000" w:rsidRPr="00007A43">
        <w:rPr>
          <w:rFonts w:ascii="Arial" w:hAnsi="Arial"/>
          <w:sz w:val="22"/>
          <w:szCs w:val="22"/>
        </w:rPr>
        <w:t xml:space="preserve"> far away. What I did was turn down the volume. Then</w:t>
      </w:r>
      <w:r w:rsidR="004B0BC7">
        <w:rPr>
          <w:rFonts w:ascii="Arial" w:hAnsi="Arial"/>
          <w:sz w:val="22"/>
          <w:szCs w:val="22"/>
        </w:rPr>
        <w:t>,</w:t>
      </w:r>
      <w:r w:rsidR="00000000" w:rsidRPr="00007A43">
        <w:rPr>
          <w:rFonts w:ascii="Arial" w:hAnsi="Arial"/>
          <w:sz w:val="22"/>
          <w:szCs w:val="22"/>
        </w:rPr>
        <w:t xml:space="preserve"> I </w:t>
      </w:r>
      <w:proofErr w:type="gramStart"/>
      <w:r w:rsidR="00000000" w:rsidRPr="00007A43">
        <w:rPr>
          <w:rFonts w:ascii="Arial" w:hAnsi="Arial"/>
          <w:sz w:val="22"/>
          <w:szCs w:val="22"/>
        </w:rPr>
        <w:t>hear</w:t>
      </w:r>
      <w:proofErr w:type="gramEnd"/>
      <w:r w:rsidR="00000000" w:rsidRPr="00007A43">
        <w:rPr>
          <w:rFonts w:ascii="Arial" w:hAnsi="Arial"/>
          <w:sz w:val="22"/>
          <w:szCs w:val="22"/>
        </w:rPr>
        <w:t xml:space="preserve"> it very close. </w:t>
      </w:r>
    </w:p>
    <w:p w14:paraId="08278B7D" w14:textId="77777777" w:rsidR="00196553" w:rsidRPr="00007A43" w:rsidRDefault="00196553">
      <w:pPr>
        <w:rPr>
          <w:rFonts w:ascii="Arial" w:hAnsi="Arial"/>
          <w:sz w:val="22"/>
          <w:szCs w:val="22"/>
        </w:rPr>
      </w:pPr>
    </w:p>
    <w:p w14:paraId="124F84EF" w14:textId="4558A6F4" w:rsidR="00196553" w:rsidRPr="00007A43" w:rsidRDefault="00196553">
      <w:pPr>
        <w:rPr>
          <w:rFonts w:ascii="Arial" w:hAnsi="Arial"/>
          <w:sz w:val="22"/>
          <w:szCs w:val="22"/>
        </w:rPr>
      </w:pPr>
      <w:r w:rsidRPr="00007A43">
        <w:rPr>
          <w:rFonts w:ascii="Arial" w:hAnsi="Arial"/>
          <w:sz w:val="22"/>
          <w:szCs w:val="22"/>
        </w:rPr>
        <w:t>[boom</w:t>
      </w:r>
      <w:r w:rsidR="00954FA1">
        <w:rPr>
          <w:rFonts w:ascii="Arial" w:hAnsi="Arial"/>
          <w:sz w:val="22"/>
          <w:szCs w:val="22"/>
        </w:rPr>
        <w:t>ing</w:t>
      </w:r>
      <w:r w:rsidRPr="00007A43">
        <w:rPr>
          <w:rFonts w:ascii="Arial" w:hAnsi="Arial"/>
          <w:sz w:val="22"/>
          <w:szCs w:val="22"/>
        </w:rPr>
        <w:t xml:space="preserve"> sound</w:t>
      </w:r>
      <w:r w:rsidR="004B0BC7">
        <w:rPr>
          <w:rFonts w:ascii="Arial" w:hAnsi="Arial"/>
          <w:sz w:val="22"/>
          <w:szCs w:val="22"/>
        </w:rPr>
        <w:t>s</w:t>
      </w:r>
      <w:r w:rsidRPr="00007A43">
        <w:rPr>
          <w:rFonts w:ascii="Arial" w:hAnsi="Arial"/>
          <w:sz w:val="22"/>
          <w:szCs w:val="22"/>
        </w:rPr>
        <w:t>]</w:t>
      </w:r>
    </w:p>
    <w:p w14:paraId="42385C5E" w14:textId="77777777" w:rsidR="00196553" w:rsidRPr="00007A43" w:rsidRDefault="00196553">
      <w:pPr>
        <w:rPr>
          <w:rFonts w:ascii="Arial" w:hAnsi="Arial"/>
          <w:sz w:val="22"/>
          <w:szCs w:val="22"/>
        </w:rPr>
      </w:pPr>
    </w:p>
    <w:p w14:paraId="3E649BA7" w14:textId="6CC8FEC4" w:rsidR="00BE73D6" w:rsidRPr="00007A43" w:rsidRDefault="00000000">
      <w:pPr>
        <w:rPr>
          <w:rFonts w:ascii="Arial" w:hAnsi="Arial"/>
          <w:sz w:val="22"/>
          <w:szCs w:val="22"/>
        </w:rPr>
      </w:pPr>
      <w:r w:rsidRPr="00007A43">
        <w:rPr>
          <w:rFonts w:ascii="Arial" w:hAnsi="Arial"/>
          <w:sz w:val="22"/>
          <w:szCs w:val="22"/>
        </w:rPr>
        <w:lastRenderedPageBreak/>
        <w:t>It stopped</w:t>
      </w:r>
      <w:r w:rsidR="00196553" w:rsidRPr="00007A43">
        <w:rPr>
          <w:rFonts w:ascii="Arial" w:hAnsi="Arial"/>
          <w:sz w:val="22"/>
          <w:szCs w:val="22"/>
        </w:rPr>
        <w:t xml:space="preserve">. </w:t>
      </w:r>
      <w:r w:rsidR="00954FA1">
        <w:rPr>
          <w:rFonts w:ascii="Arial" w:hAnsi="Arial"/>
          <w:sz w:val="22"/>
          <w:szCs w:val="22"/>
        </w:rPr>
        <w:t>I p</w:t>
      </w:r>
      <w:r w:rsidRPr="00007A43">
        <w:rPr>
          <w:rFonts w:ascii="Arial" w:hAnsi="Arial"/>
          <w:sz w:val="22"/>
          <w:szCs w:val="22"/>
        </w:rPr>
        <w:t xml:space="preserve">ut my headphones back on and I continued talking to them. We were chatting again. I hear again, very insistently, such pounding. At that moment, I </w:t>
      </w:r>
      <w:proofErr w:type="gramStart"/>
      <w:r w:rsidRPr="00007A43">
        <w:rPr>
          <w:rFonts w:ascii="Arial" w:hAnsi="Arial"/>
          <w:sz w:val="22"/>
          <w:szCs w:val="22"/>
        </w:rPr>
        <w:t>start</w:t>
      </w:r>
      <w:proofErr w:type="gramEnd"/>
      <w:r w:rsidRPr="00007A43">
        <w:rPr>
          <w:rFonts w:ascii="Arial" w:hAnsi="Arial"/>
          <w:sz w:val="22"/>
          <w:szCs w:val="22"/>
        </w:rPr>
        <w:t xml:space="preserve"> to feel the same heat I began to feel when the attack happened. Mr. X</w:t>
      </w:r>
      <w:r w:rsidR="00196553" w:rsidRPr="00007A43">
        <w:rPr>
          <w:rFonts w:ascii="Arial" w:hAnsi="Arial"/>
          <w:sz w:val="22"/>
          <w:szCs w:val="22"/>
        </w:rPr>
        <w:t xml:space="preserve">, </w:t>
      </w:r>
      <w:r w:rsidRPr="00007A43">
        <w:rPr>
          <w:rFonts w:ascii="Arial" w:hAnsi="Arial"/>
          <w:sz w:val="22"/>
          <w:szCs w:val="22"/>
        </w:rPr>
        <w:t xml:space="preserve">I look at him and he does a hand gesture, meaning behind you. I </w:t>
      </w:r>
      <w:proofErr w:type="gramStart"/>
      <w:r w:rsidRPr="00007A43">
        <w:rPr>
          <w:rFonts w:ascii="Arial" w:hAnsi="Arial"/>
          <w:sz w:val="22"/>
          <w:szCs w:val="22"/>
        </w:rPr>
        <w:t>turn</w:t>
      </w:r>
      <w:proofErr w:type="gramEnd"/>
      <w:r w:rsidRPr="00007A43">
        <w:rPr>
          <w:rFonts w:ascii="Arial" w:hAnsi="Arial"/>
          <w:sz w:val="22"/>
          <w:szCs w:val="22"/>
        </w:rPr>
        <w:t xml:space="preserve"> back and see the crystal wall. The knocking is coming from the boss's office. He makes a gesture, telling me to calm down. He signals me to wait to go on air. I put music on. He tells me to extend the cut. He's coming over. </w:t>
      </w:r>
      <w:r w:rsidR="00196553" w:rsidRPr="00007A43">
        <w:rPr>
          <w:rFonts w:ascii="Arial" w:hAnsi="Arial"/>
          <w:sz w:val="22"/>
          <w:szCs w:val="22"/>
        </w:rPr>
        <w:t>"</w:t>
      </w:r>
      <w:r w:rsidRPr="00007A43">
        <w:rPr>
          <w:rFonts w:ascii="Arial" w:hAnsi="Arial"/>
          <w:sz w:val="22"/>
          <w:szCs w:val="22"/>
        </w:rPr>
        <w:t>I know what those blows are. I also hear them</w:t>
      </w:r>
      <w:r w:rsidR="00196553" w:rsidRPr="00007A43">
        <w:rPr>
          <w:rFonts w:ascii="Arial" w:hAnsi="Arial"/>
          <w:sz w:val="22"/>
          <w:szCs w:val="22"/>
        </w:rPr>
        <w:t>," h</w:t>
      </w:r>
      <w:r w:rsidRPr="00007A43">
        <w:rPr>
          <w:rFonts w:ascii="Arial" w:hAnsi="Arial"/>
          <w:sz w:val="22"/>
          <w:szCs w:val="22"/>
        </w:rPr>
        <w:t xml:space="preserve">e says, </w:t>
      </w:r>
      <w:r w:rsidR="00040EF8">
        <w:rPr>
          <w:rFonts w:ascii="Arial" w:hAnsi="Arial"/>
          <w:sz w:val="22"/>
          <w:szCs w:val="22"/>
        </w:rPr>
        <w:t>"</w:t>
      </w:r>
      <w:r w:rsidRPr="00007A43">
        <w:rPr>
          <w:rFonts w:ascii="Arial" w:hAnsi="Arial"/>
          <w:sz w:val="22"/>
          <w:szCs w:val="22"/>
        </w:rPr>
        <w:t>I know who is doing the hitting.</w:t>
      </w:r>
      <w:r w:rsidR="00196553" w:rsidRPr="00007A43">
        <w:rPr>
          <w:rFonts w:ascii="Arial" w:hAnsi="Arial"/>
          <w:sz w:val="22"/>
          <w:szCs w:val="22"/>
        </w:rPr>
        <w:t>"</w:t>
      </w:r>
      <w:r w:rsidRPr="00007A43">
        <w:rPr>
          <w:rFonts w:ascii="Arial" w:hAnsi="Arial"/>
          <w:sz w:val="22"/>
          <w:szCs w:val="22"/>
        </w:rPr>
        <w:t xml:space="preserve"> </w:t>
      </w:r>
    </w:p>
    <w:p w14:paraId="6369A301" w14:textId="77777777" w:rsidR="00961CE8" w:rsidRDefault="00961CE8">
      <w:pPr>
        <w:rPr>
          <w:rFonts w:ascii="Arial" w:hAnsi="Arial"/>
          <w:sz w:val="22"/>
          <w:szCs w:val="22"/>
        </w:rPr>
      </w:pPr>
    </w:p>
    <w:p w14:paraId="34B41F53" w14:textId="57710876" w:rsidR="00BE73D6" w:rsidRPr="00007A43" w:rsidRDefault="00007A43">
      <w:pPr>
        <w:rPr>
          <w:rFonts w:ascii="Arial" w:hAnsi="Arial"/>
          <w:sz w:val="22"/>
          <w:szCs w:val="22"/>
        </w:rPr>
      </w:pPr>
      <w:r w:rsidRPr="00007A43">
        <w:rPr>
          <w:rFonts w:ascii="Arial" w:hAnsi="Arial"/>
          <w:b/>
          <w:bCs/>
          <w:sz w:val="22"/>
          <w:szCs w:val="22"/>
        </w:rPr>
        <w:t>Fernando:</w:t>
      </w:r>
      <w:r w:rsidR="00196553" w:rsidRPr="00007A43">
        <w:rPr>
          <w:rFonts w:ascii="Arial" w:hAnsi="Arial"/>
          <w:sz w:val="22"/>
          <w:szCs w:val="22"/>
        </w:rPr>
        <w:t xml:space="preserve"> </w:t>
      </w:r>
      <w:r w:rsidR="00000000" w:rsidRPr="00007A43">
        <w:rPr>
          <w:rFonts w:ascii="Arial" w:hAnsi="Arial"/>
          <w:sz w:val="22"/>
          <w:szCs w:val="22"/>
        </w:rPr>
        <w:t>Mr. X could see that behind Guillermo, behind the booth's wall of glass, that something was present there.</w:t>
      </w:r>
    </w:p>
    <w:p w14:paraId="0571936E" w14:textId="77777777" w:rsidR="00961CE8" w:rsidRDefault="00961CE8">
      <w:pPr>
        <w:rPr>
          <w:rFonts w:ascii="Arial" w:hAnsi="Arial"/>
          <w:sz w:val="22"/>
          <w:szCs w:val="22"/>
        </w:rPr>
      </w:pPr>
    </w:p>
    <w:p w14:paraId="1A920D6B" w14:textId="7AD761A7" w:rsidR="00BE73D6" w:rsidRPr="00007A43" w:rsidRDefault="00007A43">
      <w:pPr>
        <w:rPr>
          <w:rFonts w:ascii="Arial" w:hAnsi="Arial"/>
          <w:sz w:val="22"/>
          <w:szCs w:val="22"/>
        </w:rPr>
      </w:pPr>
      <w:r w:rsidRPr="00007A43">
        <w:rPr>
          <w:rFonts w:ascii="Arial" w:hAnsi="Arial"/>
          <w:b/>
          <w:bCs/>
          <w:sz w:val="22"/>
          <w:szCs w:val="22"/>
        </w:rPr>
        <w:t>Guillermo:</w:t>
      </w:r>
      <w:r w:rsidR="00196553" w:rsidRPr="00007A43">
        <w:rPr>
          <w:rFonts w:ascii="Arial" w:hAnsi="Arial"/>
          <w:sz w:val="22"/>
          <w:szCs w:val="22"/>
        </w:rPr>
        <w:t xml:space="preserve"> </w:t>
      </w:r>
      <w:r w:rsidR="00000000" w:rsidRPr="00007A43">
        <w:rPr>
          <w:rFonts w:ascii="Arial" w:hAnsi="Arial"/>
          <w:sz w:val="22"/>
          <w:szCs w:val="22"/>
        </w:rPr>
        <w:t>He came to my booth and told me</w:t>
      </w:r>
      <w:r w:rsidR="00196553" w:rsidRPr="00007A43">
        <w:rPr>
          <w:rFonts w:ascii="Arial" w:hAnsi="Arial"/>
          <w:sz w:val="22"/>
          <w:szCs w:val="22"/>
        </w:rPr>
        <w:t>, "H</w:t>
      </w:r>
      <w:r w:rsidR="00000000" w:rsidRPr="00007A43">
        <w:rPr>
          <w:rFonts w:ascii="Arial" w:hAnsi="Arial"/>
          <w:sz w:val="22"/>
          <w:szCs w:val="22"/>
        </w:rPr>
        <w:t xml:space="preserve">e's there, mad as </w:t>
      </w:r>
      <w:r w:rsidR="00196553" w:rsidRPr="00007A43">
        <w:rPr>
          <w:rFonts w:ascii="Arial" w:hAnsi="Arial"/>
          <w:sz w:val="22"/>
          <w:szCs w:val="22"/>
        </w:rPr>
        <w:t xml:space="preserve">hell. </w:t>
      </w:r>
      <w:r w:rsidR="00000000" w:rsidRPr="00007A43">
        <w:rPr>
          <w:rFonts w:ascii="Arial" w:hAnsi="Arial"/>
          <w:sz w:val="22"/>
          <w:szCs w:val="22"/>
        </w:rPr>
        <w:t>Can we get inside the office? Maybe I can cool him down and ask him what he wants.</w:t>
      </w:r>
      <w:r w:rsidR="00196553" w:rsidRPr="00007A43">
        <w:rPr>
          <w:rFonts w:ascii="Arial" w:hAnsi="Arial"/>
          <w:sz w:val="22"/>
          <w:szCs w:val="22"/>
        </w:rPr>
        <w:t>"</w:t>
      </w:r>
      <w:r w:rsidR="00000000" w:rsidRPr="00007A43">
        <w:rPr>
          <w:rFonts w:ascii="Arial" w:hAnsi="Arial"/>
          <w:sz w:val="22"/>
          <w:szCs w:val="22"/>
        </w:rPr>
        <w:t xml:space="preserve"> I tell</w:t>
      </w:r>
      <w:r w:rsidR="00196553" w:rsidRPr="00007A43">
        <w:rPr>
          <w:rFonts w:ascii="Arial" w:hAnsi="Arial"/>
          <w:sz w:val="22"/>
          <w:szCs w:val="22"/>
        </w:rPr>
        <w:t xml:space="preserve"> </w:t>
      </w:r>
      <w:r w:rsidR="00000000" w:rsidRPr="00007A43">
        <w:rPr>
          <w:rFonts w:ascii="Arial" w:hAnsi="Arial"/>
          <w:sz w:val="22"/>
          <w:szCs w:val="22"/>
        </w:rPr>
        <w:t>him</w:t>
      </w:r>
      <w:r w:rsidR="00196553" w:rsidRPr="00007A43">
        <w:rPr>
          <w:rFonts w:ascii="Arial" w:hAnsi="Arial"/>
          <w:sz w:val="22"/>
          <w:szCs w:val="22"/>
        </w:rPr>
        <w:t>, "T</w:t>
      </w:r>
      <w:r w:rsidR="00000000" w:rsidRPr="00007A43">
        <w:rPr>
          <w:rFonts w:ascii="Arial" w:hAnsi="Arial"/>
          <w:sz w:val="22"/>
          <w:szCs w:val="22"/>
        </w:rPr>
        <w:t>hat's not possible since the office is locked down and I don't have the key.</w:t>
      </w:r>
      <w:r w:rsidR="00196553" w:rsidRPr="00007A43">
        <w:rPr>
          <w:rFonts w:ascii="Arial" w:hAnsi="Arial"/>
          <w:sz w:val="22"/>
          <w:szCs w:val="22"/>
        </w:rPr>
        <w:t>"</w:t>
      </w:r>
      <w:r w:rsidR="00000000" w:rsidRPr="00007A43">
        <w:rPr>
          <w:rFonts w:ascii="Arial" w:hAnsi="Arial"/>
          <w:sz w:val="22"/>
          <w:szCs w:val="22"/>
        </w:rPr>
        <w:t xml:space="preserve"> </w:t>
      </w:r>
      <w:r w:rsidR="00196553" w:rsidRPr="00007A43">
        <w:rPr>
          <w:rFonts w:ascii="Arial" w:hAnsi="Arial"/>
          <w:sz w:val="22"/>
          <w:szCs w:val="22"/>
        </w:rPr>
        <w:t>"</w:t>
      </w:r>
      <w:r w:rsidR="0063099E">
        <w:rPr>
          <w:rFonts w:ascii="Arial" w:hAnsi="Arial"/>
          <w:sz w:val="22"/>
          <w:szCs w:val="22"/>
        </w:rPr>
        <w:t xml:space="preserve">Boom, boom, boom. </w:t>
      </w:r>
      <w:r w:rsidR="00000000" w:rsidRPr="00007A43">
        <w:rPr>
          <w:rFonts w:ascii="Arial" w:hAnsi="Arial"/>
          <w:sz w:val="22"/>
          <w:szCs w:val="22"/>
        </w:rPr>
        <w:t>That is what you can hear</w:t>
      </w:r>
      <w:r w:rsidR="00196553" w:rsidRPr="00007A43">
        <w:rPr>
          <w:rFonts w:ascii="Arial" w:hAnsi="Arial"/>
          <w:sz w:val="22"/>
          <w:szCs w:val="22"/>
        </w:rPr>
        <w:t>," h</w:t>
      </w:r>
      <w:r w:rsidR="00000000" w:rsidRPr="00007A43">
        <w:rPr>
          <w:rFonts w:ascii="Arial" w:hAnsi="Arial"/>
          <w:sz w:val="22"/>
          <w:szCs w:val="22"/>
        </w:rPr>
        <w:t>e said</w:t>
      </w:r>
      <w:r w:rsidR="00196553" w:rsidRPr="00007A43">
        <w:rPr>
          <w:rFonts w:ascii="Arial" w:hAnsi="Arial"/>
          <w:sz w:val="22"/>
          <w:szCs w:val="22"/>
        </w:rPr>
        <w:t>, "I</w:t>
      </w:r>
      <w:r w:rsidR="00000000" w:rsidRPr="00007A43">
        <w:rPr>
          <w:rFonts w:ascii="Arial" w:hAnsi="Arial"/>
          <w:sz w:val="22"/>
          <w:szCs w:val="22"/>
        </w:rPr>
        <w:t>t's here. I feel the heat. It's him again. I can assure you he was the one who attacked you.</w:t>
      </w:r>
      <w:r w:rsidR="004615FD" w:rsidRPr="00007A43">
        <w:rPr>
          <w:rFonts w:ascii="Arial" w:hAnsi="Arial"/>
          <w:sz w:val="22"/>
          <w:szCs w:val="22"/>
        </w:rPr>
        <w:t xml:space="preserve"> </w:t>
      </w:r>
      <w:r w:rsidR="00000000" w:rsidRPr="00007A43">
        <w:rPr>
          <w:rFonts w:ascii="Arial" w:hAnsi="Arial"/>
          <w:sz w:val="22"/>
          <w:szCs w:val="22"/>
        </w:rPr>
        <w:t>Get out of the booth. Leave me inside. I'm going to talk to</w:t>
      </w:r>
      <w:r w:rsidR="004615FD" w:rsidRPr="00007A43">
        <w:rPr>
          <w:rFonts w:ascii="Arial" w:hAnsi="Arial"/>
          <w:sz w:val="22"/>
          <w:szCs w:val="22"/>
        </w:rPr>
        <w:t xml:space="preserve"> him</w:t>
      </w:r>
      <w:r w:rsidR="00000000" w:rsidRPr="00007A43">
        <w:rPr>
          <w:rFonts w:ascii="Arial" w:hAnsi="Arial"/>
          <w:sz w:val="22"/>
          <w:szCs w:val="22"/>
        </w:rPr>
        <w:t>.</w:t>
      </w:r>
      <w:r w:rsidR="004615FD" w:rsidRPr="00007A43">
        <w:rPr>
          <w:rFonts w:ascii="Arial" w:hAnsi="Arial"/>
          <w:sz w:val="22"/>
          <w:szCs w:val="22"/>
        </w:rPr>
        <w:t>"</w:t>
      </w:r>
      <w:r w:rsidR="00000000" w:rsidRPr="00007A43">
        <w:rPr>
          <w:rFonts w:ascii="Arial" w:hAnsi="Arial"/>
          <w:sz w:val="22"/>
          <w:szCs w:val="22"/>
        </w:rPr>
        <w:t xml:space="preserve"> I told him</w:t>
      </w:r>
      <w:r w:rsidR="004615FD" w:rsidRPr="00007A43">
        <w:rPr>
          <w:rFonts w:ascii="Arial" w:hAnsi="Arial"/>
          <w:sz w:val="22"/>
          <w:szCs w:val="22"/>
        </w:rPr>
        <w:t>, "O</w:t>
      </w:r>
      <w:r w:rsidR="00000000" w:rsidRPr="00007A43">
        <w:rPr>
          <w:rFonts w:ascii="Arial" w:hAnsi="Arial"/>
          <w:sz w:val="22"/>
          <w:szCs w:val="22"/>
        </w:rPr>
        <w:t>kay, if you can</w:t>
      </w:r>
      <w:r w:rsidR="004615FD" w:rsidRPr="00007A43">
        <w:rPr>
          <w:rFonts w:ascii="Arial" w:hAnsi="Arial"/>
          <w:sz w:val="22"/>
          <w:szCs w:val="22"/>
        </w:rPr>
        <w:t>, a</w:t>
      </w:r>
      <w:r w:rsidR="00000000" w:rsidRPr="00007A43">
        <w:rPr>
          <w:rFonts w:ascii="Arial" w:hAnsi="Arial"/>
          <w:sz w:val="22"/>
          <w:szCs w:val="22"/>
        </w:rPr>
        <w:t>ll right.</w:t>
      </w:r>
      <w:r w:rsidR="004615FD" w:rsidRPr="00007A43">
        <w:rPr>
          <w:rFonts w:ascii="Arial" w:hAnsi="Arial"/>
          <w:sz w:val="22"/>
          <w:szCs w:val="22"/>
        </w:rPr>
        <w:t>"</w:t>
      </w:r>
    </w:p>
    <w:p w14:paraId="13CFF61B" w14:textId="77777777" w:rsidR="00961CE8" w:rsidRDefault="00961CE8">
      <w:pPr>
        <w:rPr>
          <w:rFonts w:ascii="Arial" w:hAnsi="Arial"/>
          <w:sz w:val="22"/>
          <w:szCs w:val="22"/>
        </w:rPr>
      </w:pPr>
    </w:p>
    <w:p w14:paraId="415140D2" w14:textId="65952F20" w:rsidR="00BE73D6" w:rsidRPr="00007A43" w:rsidRDefault="00000000">
      <w:pPr>
        <w:rPr>
          <w:rFonts w:ascii="Arial" w:hAnsi="Arial"/>
          <w:sz w:val="22"/>
          <w:szCs w:val="22"/>
        </w:rPr>
      </w:pPr>
      <w:r w:rsidRPr="00007A43">
        <w:rPr>
          <w:rFonts w:ascii="Arial" w:hAnsi="Arial"/>
          <w:sz w:val="22"/>
          <w:szCs w:val="22"/>
        </w:rPr>
        <w:t xml:space="preserve">I left the booth. He turned off all the lights. </w:t>
      </w:r>
      <w:r w:rsidR="00DE4E2A">
        <w:rPr>
          <w:rFonts w:ascii="Arial" w:hAnsi="Arial"/>
          <w:sz w:val="22"/>
          <w:szCs w:val="22"/>
        </w:rPr>
        <w:t xml:space="preserve">He </w:t>
      </w:r>
      <w:r w:rsidRPr="00007A43">
        <w:rPr>
          <w:rFonts w:ascii="Arial" w:hAnsi="Arial"/>
          <w:sz w:val="22"/>
          <w:szCs w:val="22"/>
        </w:rPr>
        <w:t>explained that when you want to see someone or distinguish it, the darker it is, the better, because they see the plasma from the being. Then</w:t>
      </w:r>
      <w:r w:rsidR="00C21FFC">
        <w:rPr>
          <w:rFonts w:ascii="Arial" w:hAnsi="Arial"/>
          <w:sz w:val="22"/>
          <w:szCs w:val="22"/>
        </w:rPr>
        <w:t>,</w:t>
      </w:r>
      <w:r w:rsidRPr="00007A43">
        <w:rPr>
          <w:rFonts w:ascii="Arial" w:hAnsi="Arial"/>
          <w:sz w:val="22"/>
          <w:szCs w:val="22"/>
        </w:rPr>
        <w:t xml:space="preserve"> he turned off the lights</w:t>
      </w:r>
      <w:r w:rsidR="004615FD" w:rsidRPr="00007A43">
        <w:rPr>
          <w:rFonts w:ascii="Arial" w:hAnsi="Arial"/>
          <w:sz w:val="22"/>
          <w:szCs w:val="22"/>
        </w:rPr>
        <w:t xml:space="preserve"> q</w:t>
      </w:r>
      <w:r w:rsidRPr="00007A43">
        <w:rPr>
          <w:rFonts w:ascii="Arial" w:hAnsi="Arial"/>
          <w:sz w:val="22"/>
          <w:szCs w:val="22"/>
        </w:rPr>
        <w:t>uickly. I got out. I left something playing on the air.</w:t>
      </w:r>
      <w:r w:rsidR="004615FD" w:rsidRPr="00007A43">
        <w:rPr>
          <w:rFonts w:ascii="Arial" w:hAnsi="Arial"/>
          <w:sz w:val="22"/>
          <w:szCs w:val="22"/>
        </w:rPr>
        <w:t xml:space="preserve"> </w:t>
      </w:r>
      <w:r w:rsidRPr="00007A43">
        <w:rPr>
          <w:rFonts w:ascii="Arial" w:hAnsi="Arial"/>
          <w:sz w:val="22"/>
          <w:szCs w:val="22"/>
        </w:rPr>
        <w:t>When he came out, he told me</w:t>
      </w:r>
      <w:r w:rsidR="004615FD" w:rsidRPr="00007A43">
        <w:rPr>
          <w:rFonts w:ascii="Arial" w:hAnsi="Arial"/>
          <w:sz w:val="22"/>
          <w:szCs w:val="22"/>
        </w:rPr>
        <w:t>, "H</w:t>
      </w:r>
      <w:r w:rsidRPr="00007A43">
        <w:rPr>
          <w:rFonts w:ascii="Arial" w:hAnsi="Arial"/>
          <w:sz w:val="22"/>
          <w:szCs w:val="22"/>
        </w:rPr>
        <w:t>e left and if he ever came back, he won't bother us again. I talked to him.</w:t>
      </w:r>
      <w:r w:rsidR="004615FD" w:rsidRPr="00007A43">
        <w:rPr>
          <w:rFonts w:ascii="Arial" w:hAnsi="Arial"/>
          <w:sz w:val="22"/>
          <w:szCs w:val="22"/>
        </w:rPr>
        <w:t>"</w:t>
      </w:r>
      <w:r w:rsidRPr="00007A43">
        <w:rPr>
          <w:rFonts w:ascii="Arial" w:hAnsi="Arial"/>
          <w:sz w:val="22"/>
          <w:szCs w:val="22"/>
        </w:rPr>
        <w:t xml:space="preserve"> </w:t>
      </w:r>
      <w:r w:rsidR="004615FD" w:rsidRPr="00007A43">
        <w:rPr>
          <w:rFonts w:ascii="Arial" w:hAnsi="Arial"/>
          <w:sz w:val="22"/>
          <w:szCs w:val="22"/>
        </w:rPr>
        <w:t>"</w:t>
      </w:r>
      <w:r w:rsidRPr="00007A43">
        <w:rPr>
          <w:rFonts w:ascii="Arial" w:hAnsi="Arial"/>
          <w:sz w:val="22"/>
          <w:szCs w:val="22"/>
        </w:rPr>
        <w:t>What happened?</w:t>
      </w:r>
      <w:r w:rsidR="004615FD" w:rsidRPr="00007A43">
        <w:rPr>
          <w:rFonts w:ascii="Arial" w:hAnsi="Arial"/>
          <w:sz w:val="22"/>
          <w:szCs w:val="22"/>
        </w:rPr>
        <w:t>"</w:t>
      </w:r>
      <w:r w:rsidRPr="00007A43">
        <w:rPr>
          <w:rFonts w:ascii="Arial" w:hAnsi="Arial"/>
          <w:sz w:val="22"/>
          <w:szCs w:val="22"/>
        </w:rPr>
        <w:t xml:space="preserve"> </w:t>
      </w:r>
      <w:r w:rsidR="004615FD" w:rsidRPr="00007A43">
        <w:rPr>
          <w:rFonts w:ascii="Arial" w:hAnsi="Arial"/>
          <w:sz w:val="22"/>
          <w:szCs w:val="22"/>
        </w:rPr>
        <w:t>"</w:t>
      </w:r>
      <w:r w:rsidRPr="00007A43">
        <w:rPr>
          <w:rFonts w:ascii="Arial" w:hAnsi="Arial"/>
          <w:sz w:val="22"/>
          <w:szCs w:val="22"/>
        </w:rPr>
        <w:t>Well, it's someone that's very angry. He won't tell me why. He's got a lot of hate in him, and he's just looking for someone to take it out on. They did something very bad to him,</w:t>
      </w:r>
      <w:r w:rsidR="004615FD" w:rsidRPr="00007A43">
        <w:rPr>
          <w:rFonts w:ascii="Arial" w:hAnsi="Arial"/>
          <w:sz w:val="22"/>
          <w:szCs w:val="22"/>
        </w:rPr>
        <w:t>"</w:t>
      </w:r>
      <w:r w:rsidRPr="00007A43">
        <w:rPr>
          <w:rFonts w:ascii="Arial" w:hAnsi="Arial"/>
          <w:sz w:val="22"/>
          <w:szCs w:val="22"/>
        </w:rPr>
        <w:t xml:space="preserve"> he says, </w:t>
      </w:r>
      <w:r w:rsidR="004615FD" w:rsidRPr="00007A43">
        <w:rPr>
          <w:rFonts w:ascii="Arial" w:hAnsi="Arial"/>
          <w:sz w:val="22"/>
          <w:szCs w:val="22"/>
        </w:rPr>
        <w:t>"</w:t>
      </w:r>
      <w:r w:rsidRPr="00007A43">
        <w:rPr>
          <w:rFonts w:ascii="Arial" w:hAnsi="Arial"/>
          <w:sz w:val="22"/>
          <w:szCs w:val="22"/>
        </w:rPr>
        <w:t>because he's got a lot of hatred inside.</w:t>
      </w:r>
      <w:r w:rsidR="004615FD" w:rsidRPr="00007A43">
        <w:rPr>
          <w:rFonts w:ascii="Arial" w:hAnsi="Arial"/>
          <w:sz w:val="22"/>
          <w:szCs w:val="22"/>
        </w:rPr>
        <w:t>"</w:t>
      </w:r>
    </w:p>
    <w:p w14:paraId="116C9D28" w14:textId="77777777" w:rsidR="00961CE8" w:rsidRDefault="00961CE8">
      <w:pPr>
        <w:rPr>
          <w:rFonts w:ascii="Arial" w:hAnsi="Arial"/>
          <w:sz w:val="22"/>
          <w:szCs w:val="22"/>
        </w:rPr>
      </w:pPr>
    </w:p>
    <w:p w14:paraId="7434537A" w14:textId="2C2137F6" w:rsidR="004615FD" w:rsidRPr="00007A43" w:rsidRDefault="004615FD">
      <w:pPr>
        <w:rPr>
          <w:rFonts w:ascii="Arial" w:hAnsi="Arial"/>
          <w:sz w:val="22"/>
          <w:szCs w:val="22"/>
        </w:rPr>
      </w:pPr>
      <w:r w:rsidRPr="00007A43">
        <w:rPr>
          <w:rFonts w:ascii="Arial" w:hAnsi="Arial"/>
          <w:sz w:val="22"/>
          <w:szCs w:val="22"/>
        </w:rPr>
        <w:t>"</w:t>
      </w:r>
      <w:r w:rsidR="00000000" w:rsidRPr="00007A43">
        <w:rPr>
          <w:rFonts w:ascii="Arial" w:hAnsi="Arial"/>
          <w:sz w:val="22"/>
          <w:szCs w:val="22"/>
        </w:rPr>
        <w:t>You know what? He doesn't want me to help him. He just doesn't want to be helped. He doesn't want to get out of your boss's office and doesn't want me to go inside. The least I can do is ask him to keep a distance since we're not harming him and he's not harming us. He's an old person, about 60 years old, very tall, dark skin and a strong built</w:t>
      </w:r>
      <w:r w:rsidRPr="00007A43">
        <w:rPr>
          <w:rFonts w:ascii="Arial" w:hAnsi="Arial"/>
          <w:sz w:val="22"/>
          <w:szCs w:val="22"/>
        </w:rPr>
        <w:t xml:space="preserve">, </w:t>
      </w:r>
      <w:r w:rsidR="00000000" w:rsidRPr="00007A43">
        <w:rPr>
          <w:rFonts w:ascii="Arial" w:hAnsi="Arial"/>
          <w:sz w:val="22"/>
          <w:szCs w:val="22"/>
        </w:rPr>
        <w:t>like one of these big rural farmers with sunburned skin. Imagine him a revolutionary from that time. That's what his features and appearance were like.</w:t>
      </w:r>
      <w:r w:rsidRPr="00007A43">
        <w:rPr>
          <w:rFonts w:ascii="Arial" w:hAnsi="Arial"/>
          <w:sz w:val="22"/>
          <w:szCs w:val="22"/>
        </w:rPr>
        <w:t>"</w:t>
      </w:r>
      <w:r w:rsidR="00000000" w:rsidRPr="00007A43">
        <w:rPr>
          <w:rFonts w:ascii="Arial" w:hAnsi="Arial"/>
          <w:sz w:val="22"/>
          <w:szCs w:val="22"/>
        </w:rPr>
        <w:t xml:space="preserve"> </w:t>
      </w:r>
    </w:p>
    <w:p w14:paraId="6179A83E" w14:textId="77777777" w:rsidR="004615FD" w:rsidRPr="00007A43" w:rsidRDefault="004615FD">
      <w:pPr>
        <w:rPr>
          <w:rFonts w:ascii="Arial" w:hAnsi="Arial"/>
          <w:sz w:val="22"/>
          <w:szCs w:val="22"/>
        </w:rPr>
      </w:pPr>
    </w:p>
    <w:p w14:paraId="1448C351" w14:textId="4617EC2A" w:rsidR="00BE73D6" w:rsidRPr="00007A43" w:rsidRDefault="00000000">
      <w:pPr>
        <w:rPr>
          <w:rFonts w:ascii="Arial" w:hAnsi="Arial"/>
          <w:sz w:val="22"/>
          <w:szCs w:val="22"/>
        </w:rPr>
      </w:pPr>
      <w:r w:rsidRPr="00007A43">
        <w:rPr>
          <w:rFonts w:ascii="Arial" w:hAnsi="Arial"/>
          <w:sz w:val="22"/>
          <w:szCs w:val="22"/>
        </w:rPr>
        <w:t>I think he talked to this being not for that long, maybe five to seven minutes. Mr. X said</w:t>
      </w:r>
      <w:r w:rsidR="004615FD" w:rsidRPr="00007A43">
        <w:rPr>
          <w:rFonts w:ascii="Arial" w:hAnsi="Arial"/>
          <w:sz w:val="22"/>
          <w:szCs w:val="22"/>
        </w:rPr>
        <w:t>, "</w:t>
      </w:r>
      <w:r w:rsidRPr="00007A43">
        <w:rPr>
          <w:rFonts w:ascii="Arial" w:hAnsi="Arial"/>
          <w:sz w:val="22"/>
          <w:szCs w:val="22"/>
        </w:rPr>
        <w:t xml:space="preserve">I already told him that I would help him out. I will look for him later, for him to tell me what he wants. </w:t>
      </w:r>
      <w:r w:rsidR="004615FD" w:rsidRPr="00007A43">
        <w:rPr>
          <w:rFonts w:ascii="Arial" w:hAnsi="Arial"/>
          <w:sz w:val="22"/>
          <w:szCs w:val="22"/>
        </w:rPr>
        <w:t>But f</w:t>
      </w:r>
      <w:r w:rsidRPr="00007A43">
        <w:rPr>
          <w:rFonts w:ascii="Arial" w:hAnsi="Arial"/>
          <w:sz w:val="22"/>
          <w:szCs w:val="22"/>
        </w:rPr>
        <w:t>or now, I asked him to respect us.</w:t>
      </w:r>
      <w:r w:rsidR="004615FD" w:rsidRPr="00007A43">
        <w:rPr>
          <w:rFonts w:ascii="Arial" w:hAnsi="Arial"/>
          <w:sz w:val="22"/>
          <w:szCs w:val="22"/>
        </w:rPr>
        <w:t>"</w:t>
      </w:r>
    </w:p>
    <w:p w14:paraId="36FE5E36" w14:textId="77777777" w:rsidR="00961CE8" w:rsidRDefault="00961CE8">
      <w:pPr>
        <w:rPr>
          <w:rFonts w:ascii="Arial" w:hAnsi="Arial"/>
          <w:sz w:val="22"/>
          <w:szCs w:val="22"/>
        </w:rPr>
      </w:pPr>
    </w:p>
    <w:p w14:paraId="23036F8C" w14:textId="7CC96525" w:rsidR="004615FD" w:rsidRPr="00007A43" w:rsidRDefault="00000000">
      <w:pPr>
        <w:rPr>
          <w:rFonts w:ascii="Arial" w:hAnsi="Arial"/>
          <w:sz w:val="22"/>
          <w:szCs w:val="22"/>
        </w:rPr>
      </w:pPr>
      <w:r w:rsidRPr="00007A43">
        <w:rPr>
          <w:rFonts w:ascii="Arial" w:hAnsi="Arial"/>
          <w:sz w:val="22"/>
          <w:szCs w:val="22"/>
        </w:rPr>
        <w:t xml:space="preserve">He simply said that he spoke directly to him and that he would call him </w:t>
      </w:r>
      <w:proofErr w:type="gramStart"/>
      <w:r w:rsidRPr="00007A43">
        <w:rPr>
          <w:rFonts w:ascii="Arial" w:hAnsi="Arial"/>
          <w:sz w:val="22"/>
          <w:szCs w:val="22"/>
        </w:rPr>
        <w:t>later on</w:t>
      </w:r>
      <w:proofErr w:type="gramEnd"/>
      <w:r w:rsidRPr="00007A43">
        <w:rPr>
          <w:rFonts w:ascii="Arial" w:hAnsi="Arial"/>
          <w:sz w:val="22"/>
          <w:szCs w:val="22"/>
        </w:rPr>
        <w:t xml:space="preserve"> to look for him, to try to help him out, to see what he wanted and why he had so much hate, why he attacked people and why he was so angry. Mr. X asked him</w:t>
      </w:r>
      <w:r w:rsidR="004615FD" w:rsidRPr="00007A43">
        <w:rPr>
          <w:rFonts w:ascii="Arial" w:hAnsi="Arial"/>
          <w:sz w:val="22"/>
          <w:szCs w:val="22"/>
        </w:rPr>
        <w:t>,</w:t>
      </w:r>
      <w:r w:rsidRPr="00007A43">
        <w:rPr>
          <w:rFonts w:ascii="Arial" w:hAnsi="Arial"/>
          <w:sz w:val="22"/>
          <w:szCs w:val="22"/>
        </w:rPr>
        <w:t xml:space="preserve"> </w:t>
      </w:r>
      <w:r w:rsidR="004615FD" w:rsidRPr="00007A43">
        <w:rPr>
          <w:rFonts w:ascii="Arial" w:hAnsi="Arial"/>
          <w:sz w:val="22"/>
          <w:szCs w:val="22"/>
        </w:rPr>
        <w:t>"</w:t>
      </w:r>
      <w:r w:rsidRPr="00007A43">
        <w:rPr>
          <w:rFonts w:ascii="Arial" w:hAnsi="Arial"/>
          <w:sz w:val="22"/>
          <w:szCs w:val="22"/>
        </w:rPr>
        <w:t>Do you want to talk to me? Do you want to talk? Can I help you in any way? Are you looking for someone or something?</w:t>
      </w:r>
      <w:r w:rsidR="004615FD" w:rsidRPr="00007A43">
        <w:rPr>
          <w:rFonts w:ascii="Arial" w:hAnsi="Arial"/>
          <w:sz w:val="22"/>
          <w:szCs w:val="22"/>
        </w:rPr>
        <w:t>"</w:t>
      </w:r>
      <w:r w:rsidRPr="00007A43">
        <w:rPr>
          <w:rFonts w:ascii="Arial" w:hAnsi="Arial"/>
          <w:sz w:val="22"/>
          <w:szCs w:val="22"/>
        </w:rPr>
        <w:t xml:space="preserve"> But Mr. X says he just received </w:t>
      </w:r>
      <w:proofErr w:type="gramStart"/>
      <w:r w:rsidRPr="00007A43">
        <w:rPr>
          <w:rFonts w:ascii="Arial" w:hAnsi="Arial"/>
          <w:sz w:val="22"/>
          <w:szCs w:val="22"/>
        </w:rPr>
        <w:t>no's</w:t>
      </w:r>
      <w:proofErr w:type="gramEnd"/>
      <w:r w:rsidRPr="00007A43">
        <w:rPr>
          <w:rFonts w:ascii="Arial" w:hAnsi="Arial"/>
          <w:sz w:val="22"/>
          <w:szCs w:val="22"/>
        </w:rPr>
        <w:t>. The entity just kept on walking around the office very angry.</w:t>
      </w:r>
    </w:p>
    <w:p w14:paraId="51A065F1" w14:textId="77777777" w:rsidR="004615FD" w:rsidRPr="00007A43" w:rsidRDefault="004615FD">
      <w:pPr>
        <w:rPr>
          <w:rFonts w:ascii="Arial" w:hAnsi="Arial"/>
          <w:sz w:val="22"/>
          <w:szCs w:val="22"/>
        </w:rPr>
      </w:pPr>
    </w:p>
    <w:p w14:paraId="0A066213" w14:textId="5087D708" w:rsidR="00BE73D6" w:rsidRPr="00007A43" w:rsidRDefault="00000000">
      <w:pPr>
        <w:rPr>
          <w:rFonts w:ascii="Arial" w:hAnsi="Arial"/>
          <w:sz w:val="22"/>
          <w:szCs w:val="22"/>
        </w:rPr>
      </w:pPr>
      <w:r w:rsidRPr="00007A43">
        <w:rPr>
          <w:rFonts w:ascii="Arial" w:hAnsi="Arial"/>
          <w:sz w:val="22"/>
          <w:szCs w:val="22"/>
        </w:rPr>
        <w:t>I don't know if he left that day</w:t>
      </w:r>
      <w:r w:rsidR="00521A7D">
        <w:rPr>
          <w:rFonts w:ascii="Arial" w:hAnsi="Arial"/>
          <w:sz w:val="22"/>
          <w:szCs w:val="22"/>
        </w:rPr>
        <w:t xml:space="preserve">. </w:t>
      </w:r>
      <w:r w:rsidR="00521A7D" w:rsidRPr="00007A43">
        <w:rPr>
          <w:rFonts w:ascii="Arial" w:hAnsi="Arial"/>
          <w:sz w:val="22"/>
          <w:szCs w:val="22"/>
        </w:rPr>
        <w:t xml:space="preserve">If </w:t>
      </w:r>
      <w:r w:rsidRPr="00007A43">
        <w:rPr>
          <w:rFonts w:ascii="Arial" w:hAnsi="Arial"/>
          <w:sz w:val="22"/>
          <w:szCs w:val="22"/>
        </w:rPr>
        <w:t>he went to a different plane of reality, I'm not sure. But he didn't look for me again. Mr. X told me that there are many ghosts like that</w:t>
      </w:r>
      <w:r w:rsidR="004615FD" w:rsidRPr="00007A43">
        <w:rPr>
          <w:rFonts w:ascii="Arial" w:hAnsi="Arial"/>
          <w:sz w:val="22"/>
          <w:szCs w:val="22"/>
        </w:rPr>
        <w:t xml:space="preserve"> who </w:t>
      </w:r>
      <w:r w:rsidRPr="00007A43">
        <w:rPr>
          <w:rFonts w:ascii="Arial" w:hAnsi="Arial"/>
          <w:sz w:val="22"/>
          <w:szCs w:val="22"/>
        </w:rPr>
        <w:t xml:space="preserve">just want to take it out on the first person they come across and they will hit them or throw stuff down or slam doors just to release their anger. </w:t>
      </w:r>
      <w:r w:rsidR="004615FD" w:rsidRPr="00007A43">
        <w:rPr>
          <w:rFonts w:ascii="Arial" w:hAnsi="Arial"/>
          <w:sz w:val="22"/>
          <w:szCs w:val="22"/>
        </w:rPr>
        <w:t>A</w:t>
      </w:r>
      <w:r w:rsidRPr="00007A43">
        <w:rPr>
          <w:rFonts w:ascii="Arial" w:hAnsi="Arial"/>
          <w:sz w:val="22"/>
          <w:szCs w:val="22"/>
        </w:rPr>
        <w:t>nd this changed me for</w:t>
      </w:r>
      <w:r w:rsidR="004615FD" w:rsidRPr="00007A43">
        <w:rPr>
          <w:rFonts w:ascii="Arial" w:hAnsi="Arial"/>
          <w:sz w:val="22"/>
          <w:szCs w:val="22"/>
        </w:rPr>
        <w:t xml:space="preserve"> a</w:t>
      </w:r>
      <w:r w:rsidRPr="00007A43">
        <w:rPr>
          <w:rFonts w:ascii="Arial" w:hAnsi="Arial"/>
          <w:sz w:val="22"/>
          <w:szCs w:val="22"/>
        </w:rPr>
        <w:t xml:space="preserve"> while, because when it was about time to get in the booth for another installment of the show, I'd start imagining the smacking on the windows to </w:t>
      </w:r>
      <w:proofErr w:type="gramStart"/>
      <w:r w:rsidRPr="00007A43">
        <w:rPr>
          <w:rFonts w:ascii="Arial" w:hAnsi="Arial"/>
          <w:sz w:val="22"/>
          <w:szCs w:val="22"/>
        </w:rPr>
        <w:t>a point</w:t>
      </w:r>
      <w:proofErr w:type="gramEnd"/>
      <w:r w:rsidRPr="00007A43">
        <w:rPr>
          <w:rFonts w:ascii="Arial" w:hAnsi="Arial"/>
          <w:sz w:val="22"/>
          <w:szCs w:val="22"/>
        </w:rPr>
        <w:t xml:space="preserve"> that I'd hand waved to Mr. X when </w:t>
      </w:r>
      <w:r w:rsidR="004615FD" w:rsidRPr="00007A43">
        <w:rPr>
          <w:rFonts w:ascii="Arial" w:hAnsi="Arial"/>
          <w:sz w:val="22"/>
          <w:szCs w:val="22"/>
        </w:rPr>
        <w:t xml:space="preserve">we </w:t>
      </w:r>
      <w:r w:rsidRPr="00007A43">
        <w:rPr>
          <w:rFonts w:ascii="Arial" w:hAnsi="Arial"/>
          <w:sz w:val="22"/>
          <w:szCs w:val="22"/>
        </w:rPr>
        <w:t xml:space="preserve">were on the air. But Mr. X was like, </w:t>
      </w:r>
      <w:r w:rsidR="004615FD" w:rsidRPr="00007A43">
        <w:rPr>
          <w:rFonts w:ascii="Arial" w:hAnsi="Arial"/>
          <w:sz w:val="22"/>
          <w:szCs w:val="22"/>
        </w:rPr>
        <w:t>"N</w:t>
      </w:r>
      <w:r w:rsidRPr="00007A43">
        <w:rPr>
          <w:rFonts w:ascii="Arial" w:hAnsi="Arial"/>
          <w:sz w:val="22"/>
          <w:szCs w:val="22"/>
        </w:rPr>
        <w:t xml:space="preserve">o, </w:t>
      </w:r>
      <w:r w:rsidR="007B2615">
        <w:rPr>
          <w:rFonts w:ascii="Arial" w:hAnsi="Arial"/>
          <w:sz w:val="22"/>
          <w:szCs w:val="22"/>
        </w:rPr>
        <w:t xml:space="preserve">no. </w:t>
      </w:r>
      <w:r w:rsidR="007B2615" w:rsidRPr="00007A43">
        <w:rPr>
          <w:rFonts w:ascii="Arial" w:hAnsi="Arial"/>
          <w:sz w:val="22"/>
          <w:szCs w:val="22"/>
        </w:rPr>
        <w:t xml:space="preserve">Take </w:t>
      </w:r>
      <w:r w:rsidRPr="00007A43">
        <w:rPr>
          <w:rFonts w:ascii="Arial" w:hAnsi="Arial"/>
          <w:sz w:val="22"/>
          <w:szCs w:val="22"/>
        </w:rPr>
        <w:t>it easy</w:t>
      </w:r>
      <w:r w:rsidR="004615FD" w:rsidRPr="00007A43">
        <w:rPr>
          <w:rFonts w:ascii="Arial" w:hAnsi="Arial"/>
          <w:sz w:val="22"/>
          <w:szCs w:val="22"/>
        </w:rPr>
        <w:t>." O</w:t>
      </w:r>
      <w:r w:rsidRPr="00007A43">
        <w:rPr>
          <w:rFonts w:ascii="Arial" w:hAnsi="Arial"/>
          <w:sz w:val="22"/>
          <w:szCs w:val="22"/>
        </w:rPr>
        <w:t>n a commercial break</w:t>
      </w:r>
      <w:r w:rsidR="004615FD" w:rsidRPr="00007A43">
        <w:rPr>
          <w:rFonts w:ascii="Arial" w:hAnsi="Arial"/>
          <w:sz w:val="22"/>
          <w:szCs w:val="22"/>
        </w:rPr>
        <w:t>, h</w:t>
      </w:r>
      <w:r w:rsidRPr="00007A43">
        <w:rPr>
          <w:rFonts w:ascii="Arial" w:hAnsi="Arial"/>
          <w:sz w:val="22"/>
          <w:szCs w:val="22"/>
        </w:rPr>
        <w:t xml:space="preserve">e'd tell me, </w:t>
      </w:r>
      <w:r w:rsidR="004615FD" w:rsidRPr="00007A43">
        <w:rPr>
          <w:rFonts w:ascii="Arial" w:hAnsi="Arial"/>
          <w:sz w:val="22"/>
          <w:szCs w:val="22"/>
        </w:rPr>
        <w:t>"</w:t>
      </w:r>
      <w:r w:rsidRPr="00007A43">
        <w:rPr>
          <w:rFonts w:ascii="Arial" w:hAnsi="Arial"/>
          <w:sz w:val="22"/>
          <w:szCs w:val="22"/>
        </w:rPr>
        <w:t>Chill out, there's no one.</w:t>
      </w:r>
      <w:r w:rsidR="004615FD" w:rsidRPr="00007A43">
        <w:rPr>
          <w:rFonts w:ascii="Arial" w:hAnsi="Arial"/>
          <w:sz w:val="22"/>
          <w:szCs w:val="22"/>
        </w:rPr>
        <w:t>"</w:t>
      </w:r>
      <w:r w:rsidRPr="00007A43">
        <w:rPr>
          <w:rFonts w:ascii="Arial" w:hAnsi="Arial"/>
          <w:sz w:val="22"/>
          <w:szCs w:val="22"/>
        </w:rPr>
        <w:t xml:space="preserve"> </w:t>
      </w:r>
    </w:p>
    <w:p w14:paraId="2858B848" w14:textId="77777777" w:rsidR="00961CE8" w:rsidRDefault="00961CE8">
      <w:pPr>
        <w:rPr>
          <w:rFonts w:ascii="Arial" w:hAnsi="Arial"/>
          <w:sz w:val="22"/>
          <w:szCs w:val="22"/>
        </w:rPr>
      </w:pPr>
    </w:p>
    <w:p w14:paraId="726A62F5" w14:textId="087B41D6" w:rsidR="00BE73D6" w:rsidRPr="00007A43" w:rsidRDefault="00000000">
      <w:pPr>
        <w:rPr>
          <w:rFonts w:ascii="Arial" w:hAnsi="Arial"/>
          <w:sz w:val="22"/>
          <w:szCs w:val="22"/>
        </w:rPr>
      </w:pPr>
      <w:r w:rsidRPr="00007A43">
        <w:rPr>
          <w:rFonts w:ascii="Arial" w:hAnsi="Arial"/>
          <w:sz w:val="22"/>
          <w:szCs w:val="22"/>
        </w:rPr>
        <w:t>I think I was</w:t>
      </w:r>
      <w:r w:rsidR="004615FD" w:rsidRPr="00007A43">
        <w:rPr>
          <w:rFonts w:ascii="Arial" w:hAnsi="Arial"/>
          <w:sz w:val="22"/>
          <w:szCs w:val="22"/>
        </w:rPr>
        <w:t xml:space="preserve"> l</w:t>
      </w:r>
      <w:r w:rsidRPr="00007A43">
        <w:rPr>
          <w:rFonts w:ascii="Arial" w:hAnsi="Arial"/>
          <w:sz w:val="22"/>
          <w:szCs w:val="22"/>
        </w:rPr>
        <w:t xml:space="preserve">ike that for a month in which I'd arrive </w:t>
      </w:r>
      <w:proofErr w:type="gramStart"/>
      <w:r w:rsidRPr="00007A43">
        <w:rPr>
          <w:rFonts w:ascii="Arial" w:hAnsi="Arial"/>
          <w:sz w:val="22"/>
          <w:szCs w:val="22"/>
        </w:rPr>
        <w:t>to</w:t>
      </w:r>
      <w:proofErr w:type="gramEnd"/>
      <w:r w:rsidRPr="00007A43">
        <w:rPr>
          <w:rFonts w:ascii="Arial" w:hAnsi="Arial"/>
          <w:sz w:val="22"/>
          <w:szCs w:val="22"/>
        </w:rPr>
        <w:t xml:space="preserve"> the booth for the classical show</w:t>
      </w:r>
      <w:r w:rsidR="007A4195">
        <w:rPr>
          <w:rFonts w:ascii="Arial" w:hAnsi="Arial"/>
          <w:sz w:val="22"/>
          <w:szCs w:val="22"/>
        </w:rPr>
        <w:t>,</w:t>
      </w:r>
      <w:r w:rsidRPr="00007A43">
        <w:rPr>
          <w:rFonts w:ascii="Arial" w:hAnsi="Arial"/>
          <w:sz w:val="22"/>
          <w:szCs w:val="22"/>
        </w:rPr>
        <w:t xml:space="preserve"> and I'd play some music and get out of the booth. I didn't want to be locked down in the booth. I </w:t>
      </w:r>
      <w:r w:rsidRPr="00007A43">
        <w:rPr>
          <w:rFonts w:ascii="Arial" w:hAnsi="Arial"/>
          <w:sz w:val="22"/>
          <w:szCs w:val="22"/>
        </w:rPr>
        <w:lastRenderedPageBreak/>
        <w:t>went in the booth just to give the hour and then I was out again. It was heavy because for a moment</w:t>
      </w:r>
      <w:r w:rsidR="00FD35B0">
        <w:rPr>
          <w:rFonts w:ascii="Arial" w:hAnsi="Arial"/>
          <w:sz w:val="22"/>
          <w:szCs w:val="22"/>
        </w:rPr>
        <w:t>,</w:t>
      </w:r>
      <w:r w:rsidRPr="00007A43">
        <w:rPr>
          <w:rFonts w:ascii="Arial" w:hAnsi="Arial"/>
          <w:sz w:val="22"/>
          <w:szCs w:val="22"/>
        </w:rPr>
        <w:t xml:space="preserve"> I even considered telling the station director that I was quitting the show. I thought of saying, </w:t>
      </w:r>
      <w:r w:rsidR="004615FD" w:rsidRPr="00007A43">
        <w:rPr>
          <w:rFonts w:ascii="Arial" w:hAnsi="Arial"/>
          <w:sz w:val="22"/>
          <w:szCs w:val="22"/>
        </w:rPr>
        <w:t>"W</w:t>
      </w:r>
      <w:r w:rsidRPr="00007A43">
        <w:rPr>
          <w:rFonts w:ascii="Arial" w:hAnsi="Arial"/>
          <w:sz w:val="22"/>
          <w:szCs w:val="22"/>
        </w:rPr>
        <w:t>hy don't you put someone else in charge of the show? I don't want to do it anymore.</w:t>
      </w:r>
      <w:r w:rsidR="004615FD" w:rsidRPr="00007A43">
        <w:rPr>
          <w:rFonts w:ascii="Arial" w:hAnsi="Arial"/>
          <w:sz w:val="22"/>
          <w:szCs w:val="22"/>
        </w:rPr>
        <w:t>"</w:t>
      </w:r>
      <w:r w:rsidRPr="00007A43">
        <w:rPr>
          <w:rFonts w:ascii="Arial" w:hAnsi="Arial"/>
          <w:sz w:val="22"/>
          <w:szCs w:val="22"/>
        </w:rPr>
        <w:t xml:space="preserve"> But after talking about it with Mr. X, he told me</w:t>
      </w:r>
      <w:r w:rsidR="004615FD" w:rsidRPr="00007A43">
        <w:rPr>
          <w:rFonts w:ascii="Arial" w:hAnsi="Arial"/>
          <w:sz w:val="22"/>
          <w:szCs w:val="22"/>
        </w:rPr>
        <w:t>,</w:t>
      </w:r>
      <w:r w:rsidRPr="00007A43">
        <w:rPr>
          <w:rFonts w:ascii="Arial" w:hAnsi="Arial"/>
          <w:sz w:val="22"/>
          <w:szCs w:val="22"/>
        </w:rPr>
        <w:t xml:space="preserve"> </w:t>
      </w:r>
      <w:r w:rsidR="004615FD" w:rsidRPr="00007A43">
        <w:rPr>
          <w:rFonts w:ascii="Arial" w:hAnsi="Arial"/>
          <w:sz w:val="22"/>
          <w:szCs w:val="22"/>
        </w:rPr>
        <w:t>"</w:t>
      </w:r>
      <w:r w:rsidRPr="00007A43">
        <w:rPr>
          <w:rFonts w:ascii="Arial" w:hAnsi="Arial"/>
          <w:sz w:val="22"/>
          <w:szCs w:val="22"/>
        </w:rPr>
        <w:t>Look, calm down. This happened to me when I got this gift. I wanted to run away from this and didn't want to see dead people like they say in the movie.</w:t>
      </w:r>
      <w:r w:rsidR="004615FD" w:rsidRPr="00007A43">
        <w:rPr>
          <w:rFonts w:ascii="Arial" w:hAnsi="Arial"/>
          <w:sz w:val="22"/>
          <w:szCs w:val="22"/>
        </w:rPr>
        <w:t>"</w:t>
      </w:r>
    </w:p>
    <w:p w14:paraId="67FD9404" w14:textId="77777777" w:rsidR="00961CE8" w:rsidRDefault="00961CE8">
      <w:pPr>
        <w:rPr>
          <w:rFonts w:ascii="Arial" w:hAnsi="Arial"/>
          <w:sz w:val="22"/>
          <w:szCs w:val="22"/>
        </w:rPr>
      </w:pPr>
    </w:p>
    <w:p w14:paraId="76635300" w14:textId="22DEB209" w:rsidR="00BE73D6" w:rsidRPr="00007A43" w:rsidRDefault="00007A43">
      <w:pPr>
        <w:rPr>
          <w:rFonts w:ascii="Arial" w:hAnsi="Arial"/>
          <w:sz w:val="22"/>
          <w:szCs w:val="22"/>
        </w:rPr>
      </w:pPr>
      <w:r w:rsidRPr="00007A43">
        <w:rPr>
          <w:rFonts w:ascii="Arial" w:hAnsi="Arial"/>
          <w:b/>
          <w:bCs/>
          <w:sz w:val="22"/>
          <w:szCs w:val="22"/>
        </w:rPr>
        <w:t>Fernando:</w:t>
      </w:r>
      <w:r w:rsidR="004615FD" w:rsidRPr="00007A43">
        <w:rPr>
          <w:rFonts w:ascii="Arial" w:hAnsi="Arial"/>
          <w:sz w:val="22"/>
          <w:szCs w:val="22"/>
        </w:rPr>
        <w:t xml:space="preserve"> </w:t>
      </w:r>
      <w:r w:rsidR="00000000" w:rsidRPr="00007A43">
        <w:rPr>
          <w:rFonts w:ascii="Arial" w:hAnsi="Arial"/>
          <w:sz w:val="22"/>
          <w:szCs w:val="22"/>
        </w:rPr>
        <w:t>And what happened to the other beings</w:t>
      </w:r>
      <w:r w:rsidR="004615FD" w:rsidRPr="00007A43">
        <w:rPr>
          <w:rFonts w:ascii="Arial" w:hAnsi="Arial"/>
          <w:sz w:val="22"/>
          <w:szCs w:val="22"/>
        </w:rPr>
        <w:t>?</w:t>
      </w:r>
    </w:p>
    <w:p w14:paraId="3B385291" w14:textId="77777777" w:rsidR="00961CE8" w:rsidRDefault="00961CE8">
      <w:pPr>
        <w:rPr>
          <w:rFonts w:ascii="Arial" w:hAnsi="Arial"/>
          <w:sz w:val="22"/>
          <w:szCs w:val="22"/>
        </w:rPr>
      </w:pPr>
    </w:p>
    <w:p w14:paraId="6978263C" w14:textId="4B5D96FF" w:rsidR="004615FD" w:rsidRPr="00007A43" w:rsidRDefault="00007A43">
      <w:pPr>
        <w:rPr>
          <w:rFonts w:ascii="Arial" w:hAnsi="Arial"/>
          <w:sz w:val="22"/>
          <w:szCs w:val="22"/>
        </w:rPr>
      </w:pPr>
      <w:r w:rsidRPr="00007A43">
        <w:rPr>
          <w:rFonts w:ascii="Arial" w:hAnsi="Arial"/>
          <w:b/>
          <w:bCs/>
          <w:sz w:val="22"/>
          <w:szCs w:val="22"/>
        </w:rPr>
        <w:t>Guillermo:</w:t>
      </w:r>
      <w:r w:rsidR="004615FD" w:rsidRPr="00007A43">
        <w:rPr>
          <w:rFonts w:ascii="Arial" w:hAnsi="Arial"/>
          <w:sz w:val="22"/>
          <w:szCs w:val="22"/>
        </w:rPr>
        <w:t xml:space="preserve"> </w:t>
      </w:r>
      <w:r w:rsidR="00000000" w:rsidRPr="00007A43">
        <w:rPr>
          <w:rFonts w:ascii="Arial" w:hAnsi="Arial"/>
          <w:sz w:val="22"/>
          <w:szCs w:val="22"/>
        </w:rPr>
        <w:t>When he told me about that, I asked him</w:t>
      </w:r>
      <w:r w:rsidR="004615FD" w:rsidRPr="00007A43">
        <w:rPr>
          <w:rFonts w:ascii="Arial" w:hAnsi="Arial"/>
          <w:sz w:val="22"/>
          <w:szCs w:val="22"/>
        </w:rPr>
        <w:t>, "H</w:t>
      </w:r>
      <w:r w:rsidR="00000000" w:rsidRPr="00007A43">
        <w:rPr>
          <w:rFonts w:ascii="Arial" w:hAnsi="Arial"/>
          <w:sz w:val="22"/>
          <w:szCs w:val="22"/>
        </w:rPr>
        <w:t>ow come?</w:t>
      </w:r>
      <w:r w:rsidR="004615FD" w:rsidRPr="00007A43">
        <w:rPr>
          <w:rFonts w:ascii="Arial" w:hAnsi="Arial"/>
          <w:sz w:val="22"/>
          <w:szCs w:val="22"/>
        </w:rPr>
        <w:t>"</w:t>
      </w:r>
      <w:r w:rsidR="00000000" w:rsidRPr="00007A43">
        <w:rPr>
          <w:rFonts w:ascii="Arial" w:hAnsi="Arial"/>
          <w:sz w:val="22"/>
          <w:szCs w:val="22"/>
        </w:rPr>
        <w:t xml:space="preserve"> He said</w:t>
      </w:r>
      <w:r w:rsidR="004615FD" w:rsidRPr="00007A43">
        <w:rPr>
          <w:rFonts w:ascii="Arial" w:hAnsi="Arial"/>
          <w:sz w:val="22"/>
          <w:szCs w:val="22"/>
        </w:rPr>
        <w:t>, "T</w:t>
      </w:r>
      <w:r w:rsidR="00000000" w:rsidRPr="00007A43">
        <w:rPr>
          <w:rFonts w:ascii="Arial" w:hAnsi="Arial"/>
          <w:sz w:val="22"/>
          <w:szCs w:val="22"/>
        </w:rPr>
        <w:t>here's people here that come out of curiosity. They listen and they stay</w:t>
      </w:r>
      <w:r w:rsidR="004615FD" w:rsidRPr="00007A43">
        <w:rPr>
          <w:rFonts w:ascii="Arial" w:hAnsi="Arial"/>
          <w:sz w:val="22"/>
          <w:szCs w:val="22"/>
        </w:rPr>
        <w:t>."</w:t>
      </w:r>
    </w:p>
    <w:p w14:paraId="0EACC104" w14:textId="77777777" w:rsidR="004615FD" w:rsidRPr="00007A43" w:rsidRDefault="004615FD">
      <w:pPr>
        <w:rPr>
          <w:rFonts w:ascii="Arial" w:hAnsi="Arial"/>
          <w:sz w:val="22"/>
          <w:szCs w:val="22"/>
        </w:rPr>
      </w:pPr>
    </w:p>
    <w:p w14:paraId="0E93EF53" w14:textId="4A417671" w:rsidR="004615FD" w:rsidRPr="00007A43" w:rsidRDefault="00007A43">
      <w:pPr>
        <w:rPr>
          <w:rFonts w:ascii="Arial" w:hAnsi="Arial"/>
          <w:sz w:val="22"/>
          <w:szCs w:val="22"/>
        </w:rPr>
      </w:pPr>
      <w:r w:rsidRPr="00007A43">
        <w:rPr>
          <w:rFonts w:ascii="Arial" w:hAnsi="Arial"/>
          <w:b/>
          <w:bCs/>
          <w:sz w:val="22"/>
          <w:szCs w:val="22"/>
        </w:rPr>
        <w:t xml:space="preserve">Fernando: </w:t>
      </w:r>
      <w:r w:rsidR="004615FD" w:rsidRPr="00007A43">
        <w:rPr>
          <w:rFonts w:ascii="Arial" w:hAnsi="Arial"/>
          <w:sz w:val="22"/>
          <w:szCs w:val="22"/>
        </w:rPr>
        <w:t xml:space="preserve"> L</w:t>
      </w:r>
      <w:r w:rsidRPr="00007A43">
        <w:rPr>
          <w:rFonts w:ascii="Arial" w:hAnsi="Arial"/>
          <w:sz w:val="22"/>
          <w:szCs w:val="22"/>
        </w:rPr>
        <w:t>ike passersby then</w:t>
      </w:r>
      <w:r w:rsidR="004615FD" w:rsidRPr="00007A43">
        <w:rPr>
          <w:rFonts w:ascii="Arial" w:hAnsi="Arial"/>
          <w:sz w:val="22"/>
          <w:szCs w:val="22"/>
        </w:rPr>
        <w:t>?</w:t>
      </w:r>
      <w:r w:rsidRPr="00007A43">
        <w:rPr>
          <w:rFonts w:ascii="Arial" w:hAnsi="Arial"/>
          <w:sz w:val="22"/>
          <w:szCs w:val="22"/>
        </w:rPr>
        <w:t xml:space="preserve"> </w:t>
      </w:r>
    </w:p>
    <w:p w14:paraId="277742A8" w14:textId="77777777" w:rsidR="004615FD" w:rsidRPr="00007A43" w:rsidRDefault="004615FD">
      <w:pPr>
        <w:rPr>
          <w:rFonts w:ascii="Arial" w:hAnsi="Arial"/>
          <w:sz w:val="22"/>
          <w:szCs w:val="22"/>
        </w:rPr>
      </w:pPr>
    </w:p>
    <w:p w14:paraId="5B742CE5" w14:textId="118EA282" w:rsidR="00BE73D6" w:rsidRPr="00007A43" w:rsidRDefault="00007A43">
      <w:pPr>
        <w:rPr>
          <w:rFonts w:ascii="Arial" w:hAnsi="Arial"/>
          <w:sz w:val="22"/>
          <w:szCs w:val="22"/>
        </w:rPr>
      </w:pPr>
      <w:r w:rsidRPr="00007A43">
        <w:rPr>
          <w:rFonts w:ascii="Arial" w:hAnsi="Arial"/>
          <w:b/>
          <w:bCs/>
          <w:sz w:val="22"/>
          <w:szCs w:val="22"/>
        </w:rPr>
        <w:t>Guillermo:</w:t>
      </w:r>
      <w:r w:rsidR="004615FD" w:rsidRPr="00007A43">
        <w:rPr>
          <w:rFonts w:ascii="Arial" w:hAnsi="Arial"/>
          <w:sz w:val="22"/>
          <w:szCs w:val="22"/>
        </w:rPr>
        <w:t xml:space="preserve"> </w:t>
      </w:r>
      <w:r w:rsidRPr="00007A43">
        <w:rPr>
          <w:rFonts w:ascii="Arial" w:hAnsi="Arial"/>
          <w:sz w:val="22"/>
          <w:szCs w:val="22"/>
        </w:rPr>
        <w:t>Exactly. It's like you're walking downtown</w:t>
      </w:r>
      <w:r w:rsidR="00383566">
        <w:rPr>
          <w:rFonts w:ascii="Arial" w:hAnsi="Arial"/>
          <w:sz w:val="22"/>
          <w:szCs w:val="22"/>
        </w:rPr>
        <w:t>,</w:t>
      </w:r>
      <w:r w:rsidRPr="00007A43">
        <w:rPr>
          <w:rFonts w:ascii="Arial" w:hAnsi="Arial"/>
          <w:sz w:val="22"/>
          <w:szCs w:val="22"/>
        </w:rPr>
        <w:t xml:space="preserve"> and you see a shop window. You stop to </w:t>
      </w:r>
      <w:proofErr w:type="gramStart"/>
      <w:r w:rsidRPr="00007A43">
        <w:rPr>
          <w:rFonts w:ascii="Arial" w:hAnsi="Arial"/>
          <w:sz w:val="22"/>
          <w:szCs w:val="22"/>
        </w:rPr>
        <w:t>look</w:t>
      </w:r>
      <w:r w:rsidR="004615FD" w:rsidRPr="00007A43">
        <w:rPr>
          <w:rFonts w:ascii="Arial" w:hAnsi="Arial"/>
          <w:sz w:val="22"/>
          <w:szCs w:val="22"/>
        </w:rPr>
        <w:t>,</w:t>
      </w:r>
      <w:proofErr w:type="gramEnd"/>
      <w:r w:rsidR="004615FD" w:rsidRPr="00007A43">
        <w:rPr>
          <w:rFonts w:ascii="Arial" w:hAnsi="Arial"/>
          <w:sz w:val="22"/>
          <w:szCs w:val="22"/>
        </w:rPr>
        <w:t xml:space="preserve"> </w:t>
      </w:r>
      <w:r w:rsidRPr="00007A43">
        <w:rPr>
          <w:rFonts w:ascii="Arial" w:hAnsi="Arial"/>
          <w:sz w:val="22"/>
          <w:szCs w:val="22"/>
        </w:rPr>
        <w:t xml:space="preserve">like that. He says, </w:t>
      </w:r>
      <w:r w:rsidR="004615FD" w:rsidRPr="00007A43">
        <w:rPr>
          <w:rFonts w:ascii="Arial" w:hAnsi="Arial"/>
          <w:sz w:val="22"/>
          <w:szCs w:val="22"/>
        </w:rPr>
        <w:t>"</w:t>
      </w:r>
      <w:r w:rsidRPr="00007A43">
        <w:rPr>
          <w:rFonts w:ascii="Arial" w:hAnsi="Arial"/>
          <w:sz w:val="22"/>
          <w:szCs w:val="22"/>
        </w:rPr>
        <w:t>Some days</w:t>
      </w:r>
      <w:r w:rsidR="00731875">
        <w:rPr>
          <w:rFonts w:ascii="Arial" w:hAnsi="Arial"/>
          <w:sz w:val="22"/>
          <w:szCs w:val="22"/>
        </w:rPr>
        <w:t>,</w:t>
      </w:r>
      <w:r w:rsidRPr="00007A43">
        <w:rPr>
          <w:rFonts w:ascii="Arial" w:hAnsi="Arial"/>
          <w:sz w:val="22"/>
          <w:szCs w:val="22"/>
        </w:rPr>
        <w:t xml:space="preserve"> we will have some people</w:t>
      </w:r>
      <w:r w:rsidR="00731875">
        <w:rPr>
          <w:rFonts w:ascii="Arial" w:hAnsi="Arial"/>
          <w:sz w:val="22"/>
          <w:szCs w:val="22"/>
        </w:rPr>
        <w:t xml:space="preserve">. </w:t>
      </w:r>
      <w:r w:rsidR="00731875" w:rsidRPr="00007A43">
        <w:rPr>
          <w:rFonts w:ascii="Arial" w:hAnsi="Arial"/>
          <w:sz w:val="22"/>
          <w:szCs w:val="22"/>
        </w:rPr>
        <w:t>Others</w:t>
      </w:r>
      <w:r w:rsidR="00731875">
        <w:rPr>
          <w:rFonts w:ascii="Arial" w:hAnsi="Arial"/>
          <w:sz w:val="22"/>
          <w:szCs w:val="22"/>
        </w:rPr>
        <w:t>,</w:t>
      </w:r>
      <w:r w:rsidR="00731875" w:rsidRPr="00007A43">
        <w:rPr>
          <w:rFonts w:ascii="Arial" w:hAnsi="Arial"/>
          <w:sz w:val="22"/>
          <w:szCs w:val="22"/>
        </w:rPr>
        <w:t xml:space="preserve"> </w:t>
      </w:r>
      <w:r w:rsidRPr="00007A43">
        <w:rPr>
          <w:rFonts w:ascii="Arial" w:hAnsi="Arial"/>
          <w:sz w:val="22"/>
          <w:szCs w:val="22"/>
        </w:rPr>
        <w:t>we won't. Some days</w:t>
      </w:r>
      <w:r w:rsidR="00731875">
        <w:rPr>
          <w:rFonts w:ascii="Arial" w:hAnsi="Arial"/>
          <w:sz w:val="22"/>
          <w:szCs w:val="22"/>
        </w:rPr>
        <w:t>,</w:t>
      </w:r>
      <w:r w:rsidRPr="00007A43">
        <w:rPr>
          <w:rFonts w:ascii="Arial" w:hAnsi="Arial"/>
          <w:sz w:val="22"/>
          <w:szCs w:val="22"/>
        </w:rPr>
        <w:t xml:space="preserve"> you won't even notice them here. Maybe on other days</w:t>
      </w:r>
      <w:r w:rsidR="00731875">
        <w:rPr>
          <w:rFonts w:ascii="Arial" w:hAnsi="Arial"/>
          <w:sz w:val="22"/>
          <w:szCs w:val="22"/>
        </w:rPr>
        <w:t>,</w:t>
      </w:r>
      <w:r w:rsidRPr="00007A43">
        <w:rPr>
          <w:rFonts w:ascii="Arial" w:hAnsi="Arial"/>
          <w:sz w:val="22"/>
          <w:szCs w:val="22"/>
        </w:rPr>
        <w:t xml:space="preserve"> they will be sitting right next to you.</w:t>
      </w:r>
      <w:r w:rsidR="004615FD" w:rsidRPr="00007A43">
        <w:rPr>
          <w:rFonts w:ascii="Arial" w:hAnsi="Arial"/>
          <w:sz w:val="22"/>
          <w:szCs w:val="22"/>
        </w:rPr>
        <w:t>"</w:t>
      </w:r>
      <w:r w:rsidRPr="00007A43">
        <w:rPr>
          <w:rFonts w:ascii="Arial" w:hAnsi="Arial"/>
          <w:sz w:val="22"/>
          <w:szCs w:val="22"/>
        </w:rPr>
        <w:t xml:space="preserve"> </w:t>
      </w:r>
    </w:p>
    <w:p w14:paraId="5A7BFED9" w14:textId="77777777" w:rsidR="00961CE8" w:rsidRDefault="00961CE8">
      <w:pPr>
        <w:rPr>
          <w:rFonts w:ascii="Arial" w:hAnsi="Arial"/>
          <w:sz w:val="22"/>
          <w:szCs w:val="22"/>
        </w:rPr>
      </w:pPr>
    </w:p>
    <w:p w14:paraId="71D1551F" w14:textId="7AC45EF6" w:rsidR="004615FD" w:rsidRPr="00007A43" w:rsidRDefault="004615FD">
      <w:pPr>
        <w:rPr>
          <w:rFonts w:ascii="Arial" w:hAnsi="Arial"/>
          <w:sz w:val="22"/>
          <w:szCs w:val="22"/>
        </w:rPr>
      </w:pPr>
      <w:r w:rsidRPr="00007A43">
        <w:rPr>
          <w:rFonts w:ascii="Arial" w:hAnsi="Arial"/>
          <w:sz w:val="22"/>
          <w:szCs w:val="22"/>
        </w:rPr>
        <w:t xml:space="preserve">[upbeat music] </w:t>
      </w:r>
    </w:p>
    <w:p w14:paraId="639286EF" w14:textId="77777777" w:rsidR="004615FD" w:rsidRPr="00007A43" w:rsidRDefault="004615FD">
      <w:pPr>
        <w:rPr>
          <w:rFonts w:ascii="Arial" w:hAnsi="Arial"/>
          <w:sz w:val="22"/>
          <w:szCs w:val="22"/>
        </w:rPr>
      </w:pPr>
    </w:p>
    <w:p w14:paraId="4190D760" w14:textId="38C38949" w:rsidR="001B2055" w:rsidRPr="00007A43" w:rsidRDefault="00007A43">
      <w:pPr>
        <w:rPr>
          <w:rFonts w:ascii="Arial" w:hAnsi="Arial"/>
          <w:sz w:val="22"/>
          <w:szCs w:val="22"/>
        </w:rPr>
      </w:pPr>
      <w:r w:rsidRPr="00007A43">
        <w:rPr>
          <w:rFonts w:ascii="Arial" w:hAnsi="Arial"/>
          <w:b/>
          <w:bCs/>
          <w:sz w:val="22"/>
          <w:szCs w:val="22"/>
        </w:rPr>
        <w:t>Glynn:</w:t>
      </w:r>
      <w:r w:rsidR="001B2055" w:rsidRPr="00007A43">
        <w:rPr>
          <w:rFonts w:ascii="Arial" w:hAnsi="Arial"/>
          <w:sz w:val="22"/>
          <w:szCs w:val="22"/>
        </w:rPr>
        <w:t xml:space="preserve"> </w:t>
      </w:r>
      <w:r w:rsidRPr="00007A43">
        <w:rPr>
          <w:rFonts w:ascii="Arial" w:hAnsi="Arial"/>
          <w:sz w:val="22"/>
          <w:szCs w:val="22"/>
        </w:rPr>
        <w:t xml:space="preserve">Big, big love to Guillermo. Thank you for sharing your story with Snap. The translation for that piece was by </w:t>
      </w:r>
      <w:r w:rsidR="001B2055" w:rsidRPr="00007A43">
        <w:rPr>
          <w:rFonts w:ascii="Arial" w:hAnsi="Arial"/>
          <w:sz w:val="22"/>
          <w:szCs w:val="22"/>
        </w:rPr>
        <w:t xml:space="preserve">Fernando Hernandez, Renzo </w:t>
      </w:r>
      <w:proofErr w:type="spellStart"/>
      <w:r w:rsidR="001B2055" w:rsidRPr="00007A43">
        <w:rPr>
          <w:rFonts w:ascii="Arial" w:hAnsi="Arial"/>
          <w:sz w:val="22"/>
          <w:szCs w:val="22"/>
        </w:rPr>
        <w:t>Gorrio</w:t>
      </w:r>
      <w:proofErr w:type="spellEnd"/>
      <w:r w:rsidR="001B2055" w:rsidRPr="00007A43">
        <w:rPr>
          <w:rFonts w:ascii="Arial" w:hAnsi="Arial"/>
          <w:sz w:val="22"/>
          <w:szCs w:val="22"/>
        </w:rPr>
        <w:t>, and Nestor Gomez</w:t>
      </w:r>
      <w:r w:rsidRPr="00007A43">
        <w:rPr>
          <w:rFonts w:ascii="Arial" w:hAnsi="Arial"/>
          <w:sz w:val="22"/>
          <w:szCs w:val="22"/>
        </w:rPr>
        <w:t xml:space="preserve">. </w:t>
      </w:r>
      <w:proofErr w:type="gramStart"/>
      <w:r w:rsidRPr="00007A43">
        <w:rPr>
          <w:rFonts w:ascii="Arial" w:hAnsi="Arial"/>
          <w:sz w:val="22"/>
          <w:szCs w:val="22"/>
        </w:rPr>
        <w:t>Original</w:t>
      </w:r>
      <w:proofErr w:type="gramEnd"/>
      <w:r w:rsidRPr="00007A43">
        <w:rPr>
          <w:rFonts w:ascii="Arial" w:hAnsi="Arial"/>
          <w:sz w:val="22"/>
          <w:szCs w:val="22"/>
        </w:rPr>
        <w:t xml:space="preserve"> score for that story was by Renzo </w:t>
      </w:r>
      <w:proofErr w:type="spellStart"/>
      <w:r w:rsidR="001B2055" w:rsidRPr="00007A43">
        <w:rPr>
          <w:rFonts w:ascii="Arial" w:hAnsi="Arial"/>
          <w:sz w:val="22"/>
          <w:szCs w:val="22"/>
        </w:rPr>
        <w:t>Gorrio</w:t>
      </w:r>
      <w:proofErr w:type="spellEnd"/>
      <w:r w:rsidRPr="00007A43">
        <w:rPr>
          <w:rFonts w:ascii="Arial" w:hAnsi="Arial"/>
          <w:sz w:val="22"/>
          <w:szCs w:val="22"/>
        </w:rPr>
        <w:t xml:space="preserve">. It was produced by Fernando Hernandez. </w:t>
      </w:r>
    </w:p>
    <w:p w14:paraId="53A1FF8B" w14:textId="77777777" w:rsidR="001B2055" w:rsidRPr="00007A43" w:rsidRDefault="001B2055">
      <w:pPr>
        <w:rPr>
          <w:rFonts w:ascii="Arial" w:hAnsi="Arial"/>
          <w:sz w:val="22"/>
          <w:szCs w:val="22"/>
        </w:rPr>
      </w:pPr>
    </w:p>
    <w:p w14:paraId="79784CF8" w14:textId="524E0115" w:rsidR="001B2055" w:rsidRPr="00007A43" w:rsidRDefault="001B2055">
      <w:pPr>
        <w:rPr>
          <w:rFonts w:ascii="Arial" w:hAnsi="Arial"/>
          <w:sz w:val="22"/>
          <w:szCs w:val="22"/>
        </w:rPr>
      </w:pPr>
      <w:r w:rsidRPr="00007A43">
        <w:rPr>
          <w:rFonts w:ascii="Arial" w:hAnsi="Arial"/>
          <w:sz w:val="22"/>
          <w:szCs w:val="22"/>
        </w:rPr>
        <w:t>[upbeat music]</w:t>
      </w:r>
    </w:p>
    <w:p w14:paraId="45B2CE88" w14:textId="77777777" w:rsidR="001B2055" w:rsidRPr="00007A43" w:rsidRDefault="001B2055">
      <w:pPr>
        <w:rPr>
          <w:rFonts w:ascii="Arial" w:hAnsi="Arial"/>
          <w:sz w:val="22"/>
          <w:szCs w:val="22"/>
        </w:rPr>
      </w:pPr>
    </w:p>
    <w:p w14:paraId="104B65A2" w14:textId="39F9ED69" w:rsidR="001B2055" w:rsidRPr="00007A43" w:rsidRDefault="00000000">
      <w:pPr>
        <w:rPr>
          <w:rFonts w:ascii="Arial" w:hAnsi="Arial"/>
          <w:sz w:val="22"/>
          <w:szCs w:val="22"/>
        </w:rPr>
      </w:pPr>
      <w:r w:rsidRPr="00007A43">
        <w:rPr>
          <w:rFonts w:ascii="Arial" w:hAnsi="Arial"/>
          <w:sz w:val="22"/>
          <w:szCs w:val="22"/>
        </w:rPr>
        <w:t>Yes</w:t>
      </w:r>
      <w:r w:rsidR="001B2055" w:rsidRPr="00007A43">
        <w:rPr>
          <w:rFonts w:ascii="Arial" w:hAnsi="Arial"/>
          <w:sz w:val="22"/>
          <w:szCs w:val="22"/>
        </w:rPr>
        <w:t xml:space="preserve">, </w:t>
      </w:r>
      <w:r w:rsidR="0050254C">
        <w:rPr>
          <w:rFonts w:ascii="Arial" w:hAnsi="Arial"/>
          <w:sz w:val="22"/>
          <w:szCs w:val="22"/>
        </w:rPr>
        <w:t>Snappers</w:t>
      </w:r>
      <w:r w:rsidR="001B2055" w:rsidRPr="00007A43">
        <w:rPr>
          <w:rFonts w:ascii="Arial" w:hAnsi="Arial"/>
          <w:sz w:val="22"/>
          <w:szCs w:val="22"/>
        </w:rPr>
        <w:t xml:space="preserve">, </w:t>
      </w:r>
      <w:r w:rsidRPr="00007A43">
        <w:rPr>
          <w:rFonts w:ascii="Arial" w:hAnsi="Arial"/>
          <w:sz w:val="22"/>
          <w:szCs w:val="22"/>
        </w:rPr>
        <w:t>know this</w:t>
      </w:r>
      <w:r w:rsidR="001B2055" w:rsidRPr="00007A43">
        <w:rPr>
          <w:rFonts w:ascii="Arial" w:hAnsi="Arial"/>
          <w:sz w:val="22"/>
          <w:szCs w:val="22"/>
        </w:rPr>
        <w:t>. A</w:t>
      </w:r>
      <w:r w:rsidRPr="00007A43">
        <w:rPr>
          <w:rFonts w:ascii="Arial" w:hAnsi="Arial"/>
          <w:sz w:val="22"/>
          <w:szCs w:val="22"/>
        </w:rPr>
        <w:t xml:space="preserve">t long last, the monster runs loose. Snap Judgment Presents </w:t>
      </w:r>
      <w:r w:rsidR="001B2055" w:rsidRPr="00007A43">
        <w:rPr>
          <w:rFonts w:ascii="Arial" w:hAnsi="Arial"/>
          <w:sz w:val="22"/>
          <w:szCs w:val="22"/>
        </w:rPr>
        <w:t>S</w:t>
      </w:r>
      <w:r w:rsidRPr="00007A43">
        <w:rPr>
          <w:rFonts w:ascii="Arial" w:hAnsi="Arial"/>
          <w:sz w:val="22"/>
          <w:szCs w:val="22"/>
        </w:rPr>
        <w:t>pooked</w:t>
      </w:r>
      <w:r w:rsidR="001B2055" w:rsidRPr="00007A43">
        <w:rPr>
          <w:rFonts w:ascii="Arial" w:hAnsi="Arial"/>
          <w:sz w:val="22"/>
          <w:szCs w:val="22"/>
        </w:rPr>
        <w:t>. E</w:t>
      </w:r>
      <w:r w:rsidRPr="00007A43">
        <w:rPr>
          <w:rFonts w:ascii="Arial" w:hAnsi="Arial"/>
          <w:sz w:val="22"/>
          <w:szCs w:val="22"/>
        </w:rPr>
        <w:t>pisode</w:t>
      </w:r>
      <w:r w:rsidR="001B2055" w:rsidRPr="00007A43">
        <w:rPr>
          <w:rFonts w:ascii="Arial" w:hAnsi="Arial"/>
          <w:sz w:val="22"/>
          <w:szCs w:val="22"/>
        </w:rPr>
        <w:t>s</w:t>
      </w:r>
      <w:r w:rsidRPr="00007A43">
        <w:rPr>
          <w:rFonts w:ascii="Arial" w:hAnsi="Arial"/>
          <w:sz w:val="22"/>
          <w:szCs w:val="22"/>
        </w:rPr>
        <w:t xml:space="preserve"> </w:t>
      </w:r>
      <w:r w:rsidR="001B2055" w:rsidRPr="00007A43">
        <w:rPr>
          <w:rFonts w:ascii="Arial" w:hAnsi="Arial"/>
          <w:sz w:val="22"/>
          <w:szCs w:val="22"/>
        </w:rPr>
        <w:t>d</w:t>
      </w:r>
      <w:r w:rsidRPr="00007A43">
        <w:rPr>
          <w:rFonts w:ascii="Arial" w:hAnsi="Arial"/>
          <w:sz w:val="22"/>
          <w:szCs w:val="22"/>
        </w:rPr>
        <w:t xml:space="preserve">ropping </w:t>
      </w:r>
      <w:r w:rsidR="001B2055" w:rsidRPr="00007A43">
        <w:rPr>
          <w:rFonts w:ascii="Arial" w:hAnsi="Arial"/>
          <w:sz w:val="22"/>
          <w:szCs w:val="22"/>
        </w:rPr>
        <w:t>w</w:t>
      </w:r>
      <w:r w:rsidRPr="00007A43">
        <w:rPr>
          <w:rFonts w:ascii="Arial" w:hAnsi="Arial"/>
          <w:sz w:val="22"/>
          <w:szCs w:val="22"/>
        </w:rPr>
        <w:t xml:space="preserve">eekly available wherever you get your podcast. Brought to you by the team that knows exactly what to do under the light of the full moon. Except for Mark </w:t>
      </w:r>
      <w:r w:rsidR="001B2055" w:rsidRPr="00007A43">
        <w:rPr>
          <w:rFonts w:ascii="Arial" w:hAnsi="Arial"/>
          <w:sz w:val="22"/>
          <w:szCs w:val="22"/>
        </w:rPr>
        <w:t xml:space="preserve">Ristich. </w:t>
      </w:r>
      <w:r w:rsidRPr="00007A43">
        <w:rPr>
          <w:rFonts w:ascii="Arial" w:hAnsi="Arial"/>
          <w:sz w:val="22"/>
          <w:szCs w:val="22"/>
        </w:rPr>
        <w:t xml:space="preserve">I'm not </w:t>
      </w:r>
      <w:proofErr w:type="gramStart"/>
      <w:r w:rsidRPr="00007A43">
        <w:rPr>
          <w:rFonts w:ascii="Arial" w:hAnsi="Arial"/>
          <w:sz w:val="22"/>
          <w:szCs w:val="22"/>
        </w:rPr>
        <w:t>really exactly</w:t>
      </w:r>
      <w:proofErr w:type="gramEnd"/>
      <w:r w:rsidRPr="00007A43">
        <w:rPr>
          <w:rFonts w:ascii="Arial" w:hAnsi="Arial"/>
          <w:sz w:val="22"/>
          <w:szCs w:val="22"/>
        </w:rPr>
        <w:t xml:space="preserve"> sure what he is up to. There's </w:t>
      </w:r>
      <w:r w:rsidR="001B2055" w:rsidRPr="00007A43">
        <w:rPr>
          <w:rFonts w:ascii="Arial" w:hAnsi="Arial"/>
          <w:sz w:val="22"/>
          <w:szCs w:val="22"/>
        </w:rPr>
        <w:t>Davey Kim, Z</w:t>
      </w:r>
      <w:r w:rsidRPr="00007A43">
        <w:rPr>
          <w:rFonts w:ascii="Arial" w:hAnsi="Arial"/>
          <w:sz w:val="22"/>
          <w:szCs w:val="22"/>
        </w:rPr>
        <w:t xml:space="preserve">oe </w:t>
      </w:r>
      <w:r w:rsidR="001B2055" w:rsidRPr="00007A43">
        <w:rPr>
          <w:rFonts w:ascii="Arial" w:hAnsi="Arial"/>
          <w:sz w:val="22"/>
          <w:szCs w:val="22"/>
        </w:rPr>
        <w:t>Ferrigno, A</w:t>
      </w:r>
      <w:r w:rsidRPr="00007A43">
        <w:rPr>
          <w:rFonts w:ascii="Arial" w:hAnsi="Arial"/>
          <w:sz w:val="22"/>
          <w:szCs w:val="22"/>
        </w:rPr>
        <w:t>nne Ford</w:t>
      </w:r>
      <w:r w:rsidR="001B2055" w:rsidRPr="00007A43">
        <w:rPr>
          <w:rFonts w:ascii="Arial" w:hAnsi="Arial"/>
          <w:sz w:val="22"/>
          <w:szCs w:val="22"/>
        </w:rPr>
        <w:t xml:space="preserve">, Erick Yanez, Teo </w:t>
      </w:r>
      <w:proofErr w:type="spellStart"/>
      <w:r w:rsidR="001B2055" w:rsidRPr="00007A43">
        <w:rPr>
          <w:rFonts w:ascii="Arial" w:hAnsi="Arial"/>
          <w:sz w:val="22"/>
          <w:szCs w:val="22"/>
        </w:rPr>
        <w:t>Ducot</w:t>
      </w:r>
      <w:proofErr w:type="spellEnd"/>
      <w:r w:rsidR="001B2055" w:rsidRPr="00007A43">
        <w:rPr>
          <w:rFonts w:ascii="Arial" w:hAnsi="Arial"/>
          <w:sz w:val="22"/>
          <w:szCs w:val="22"/>
        </w:rPr>
        <w:t xml:space="preserve">, Marisa </w:t>
      </w:r>
      <w:r w:rsidRPr="00007A43">
        <w:rPr>
          <w:rFonts w:ascii="Arial" w:hAnsi="Arial"/>
          <w:sz w:val="22"/>
          <w:szCs w:val="22"/>
        </w:rPr>
        <w:t>Dodge</w:t>
      </w:r>
      <w:r w:rsidR="001B2055" w:rsidRPr="00007A43">
        <w:rPr>
          <w:rFonts w:ascii="Arial" w:hAnsi="Arial"/>
          <w:sz w:val="22"/>
          <w:szCs w:val="22"/>
        </w:rPr>
        <w:t>, L</w:t>
      </w:r>
      <w:r w:rsidRPr="00007A43">
        <w:rPr>
          <w:rFonts w:ascii="Arial" w:hAnsi="Arial"/>
          <w:sz w:val="22"/>
          <w:szCs w:val="22"/>
        </w:rPr>
        <w:t>eon Morimoto</w:t>
      </w:r>
      <w:r w:rsidR="001B2055" w:rsidRPr="00007A43">
        <w:rPr>
          <w:rFonts w:ascii="Arial" w:hAnsi="Arial"/>
          <w:sz w:val="22"/>
          <w:szCs w:val="22"/>
        </w:rPr>
        <w:t>, M</w:t>
      </w:r>
      <w:r w:rsidRPr="00007A43">
        <w:rPr>
          <w:rFonts w:ascii="Arial" w:hAnsi="Arial"/>
          <w:sz w:val="22"/>
          <w:szCs w:val="22"/>
        </w:rPr>
        <w:t>iles Lassi</w:t>
      </w:r>
      <w:r w:rsidR="001B2055" w:rsidRPr="00007A43">
        <w:rPr>
          <w:rFonts w:ascii="Arial" w:hAnsi="Arial"/>
          <w:sz w:val="22"/>
          <w:szCs w:val="22"/>
        </w:rPr>
        <w:t>, Y</w:t>
      </w:r>
      <w:r w:rsidRPr="00007A43">
        <w:rPr>
          <w:rFonts w:ascii="Arial" w:hAnsi="Arial"/>
          <w:sz w:val="22"/>
          <w:szCs w:val="22"/>
        </w:rPr>
        <w:t>ari Bu</w:t>
      </w:r>
      <w:r w:rsidR="001B2055" w:rsidRPr="00007A43">
        <w:rPr>
          <w:rFonts w:ascii="Arial" w:hAnsi="Arial"/>
          <w:sz w:val="22"/>
          <w:szCs w:val="22"/>
        </w:rPr>
        <w:t>nd</w:t>
      </w:r>
      <w:r w:rsidRPr="00007A43">
        <w:rPr>
          <w:rFonts w:ascii="Arial" w:hAnsi="Arial"/>
          <w:sz w:val="22"/>
          <w:szCs w:val="22"/>
        </w:rPr>
        <w:t>y</w:t>
      </w:r>
      <w:r w:rsidR="001B2055" w:rsidRPr="00007A43">
        <w:rPr>
          <w:rFonts w:ascii="Arial" w:hAnsi="Arial"/>
          <w:sz w:val="22"/>
          <w:szCs w:val="22"/>
        </w:rPr>
        <w:t>, D</w:t>
      </w:r>
      <w:r w:rsidRPr="00007A43">
        <w:rPr>
          <w:rFonts w:ascii="Arial" w:hAnsi="Arial"/>
          <w:sz w:val="22"/>
          <w:szCs w:val="22"/>
        </w:rPr>
        <w:t>oug St</w:t>
      </w:r>
      <w:r w:rsidR="001B2055" w:rsidRPr="00007A43">
        <w:rPr>
          <w:rFonts w:ascii="Arial" w:hAnsi="Arial"/>
          <w:sz w:val="22"/>
          <w:szCs w:val="22"/>
        </w:rPr>
        <w:t>u</w:t>
      </w:r>
      <w:r w:rsidRPr="00007A43">
        <w:rPr>
          <w:rFonts w:ascii="Arial" w:hAnsi="Arial"/>
          <w:sz w:val="22"/>
          <w:szCs w:val="22"/>
        </w:rPr>
        <w:t>art</w:t>
      </w:r>
      <w:r w:rsidR="001B2055" w:rsidRPr="00007A43">
        <w:rPr>
          <w:rFonts w:ascii="Arial" w:hAnsi="Arial"/>
          <w:sz w:val="22"/>
          <w:szCs w:val="22"/>
        </w:rPr>
        <w:t>, F</w:t>
      </w:r>
      <w:r w:rsidRPr="00007A43">
        <w:rPr>
          <w:rFonts w:ascii="Arial" w:hAnsi="Arial"/>
          <w:sz w:val="22"/>
          <w:szCs w:val="22"/>
        </w:rPr>
        <w:t>ernando Hernandez</w:t>
      </w:r>
      <w:r w:rsidR="001B2055" w:rsidRPr="00007A43">
        <w:rPr>
          <w:rFonts w:ascii="Arial" w:hAnsi="Arial"/>
          <w:sz w:val="22"/>
          <w:szCs w:val="22"/>
        </w:rPr>
        <w:t xml:space="preserve">, Lauryn </w:t>
      </w:r>
      <w:r w:rsidR="009F04CA">
        <w:rPr>
          <w:rFonts w:ascii="Arial" w:hAnsi="Arial"/>
          <w:sz w:val="22"/>
          <w:szCs w:val="22"/>
        </w:rPr>
        <w:t>Newson</w:t>
      </w:r>
      <w:r w:rsidR="001B2055" w:rsidRPr="00007A43">
        <w:rPr>
          <w:rFonts w:ascii="Arial" w:hAnsi="Arial"/>
          <w:sz w:val="22"/>
          <w:szCs w:val="22"/>
        </w:rPr>
        <w:t>, E</w:t>
      </w:r>
      <w:r w:rsidRPr="00007A43">
        <w:rPr>
          <w:rFonts w:ascii="Arial" w:hAnsi="Arial"/>
          <w:sz w:val="22"/>
          <w:szCs w:val="22"/>
        </w:rPr>
        <w:t>liza Smith</w:t>
      </w:r>
      <w:r w:rsidR="001B2055" w:rsidRPr="00007A43">
        <w:rPr>
          <w:rFonts w:ascii="Arial" w:hAnsi="Arial"/>
          <w:sz w:val="22"/>
          <w:szCs w:val="22"/>
        </w:rPr>
        <w:t xml:space="preserve">, </w:t>
      </w:r>
      <w:r w:rsidRPr="00007A43">
        <w:rPr>
          <w:rFonts w:ascii="Arial" w:hAnsi="Arial"/>
          <w:sz w:val="22"/>
          <w:szCs w:val="22"/>
        </w:rPr>
        <w:t>Anna Sussman</w:t>
      </w:r>
      <w:r w:rsidR="001B2055" w:rsidRPr="00007A43">
        <w:rPr>
          <w:rFonts w:ascii="Arial" w:hAnsi="Arial"/>
          <w:sz w:val="22"/>
          <w:szCs w:val="22"/>
        </w:rPr>
        <w:t xml:space="preserve"> </w:t>
      </w:r>
      <w:r w:rsidRPr="00007A43">
        <w:rPr>
          <w:rFonts w:ascii="Arial" w:hAnsi="Arial"/>
          <w:sz w:val="22"/>
          <w:szCs w:val="22"/>
        </w:rPr>
        <w:t>and Ren</w:t>
      </w:r>
      <w:r w:rsidR="001B2055" w:rsidRPr="00007A43">
        <w:rPr>
          <w:rFonts w:ascii="Arial" w:hAnsi="Arial"/>
          <w:sz w:val="22"/>
          <w:szCs w:val="22"/>
        </w:rPr>
        <w:t xml:space="preserve">zo </w:t>
      </w:r>
      <w:proofErr w:type="spellStart"/>
      <w:r w:rsidR="001B2055" w:rsidRPr="00007A43">
        <w:rPr>
          <w:rFonts w:ascii="Arial" w:hAnsi="Arial"/>
          <w:sz w:val="22"/>
          <w:szCs w:val="22"/>
        </w:rPr>
        <w:t>Gorrio</w:t>
      </w:r>
      <w:proofErr w:type="spellEnd"/>
      <w:r w:rsidR="001B2055" w:rsidRPr="00007A43">
        <w:rPr>
          <w:rFonts w:ascii="Arial" w:hAnsi="Arial"/>
          <w:sz w:val="22"/>
          <w:szCs w:val="22"/>
        </w:rPr>
        <w:t xml:space="preserve">. </w:t>
      </w:r>
      <w:r w:rsidRPr="00007A43">
        <w:rPr>
          <w:rFonts w:ascii="Arial" w:hAnsi="Arial"/>
          <w:sz w:val="22"/>
          <w:szCs w:val="22"/>
        </w:rPr>
        <w:t xml:space="preserve">The </w:t>
      </w:r>
      <w:r w:rsidR="001B2055" w:rsidRPr="00007A43">
        <w:rPr>
          <w:rFonts w:ascii="Arial" w:hAnsi="Arial"/>
          <w:sz w:val="22"/>
          <w:szCs w:val="22"/>
        </w:rPr>
        <w:t>S</w:t>
      </w:r>
      <w:r w:rsidRPr="00007A43">
        <w:rPr>
          <w:rFonts w:ascii="Arial" w:hAnsi="Arial"/>
          <w:sz w:val="22"/>
          <w:szCs w:val="22"/>
        </w:rPr>
        <w:t>pook</w:t>
      </w:r>
      <w:r w:rsidR="001B2055" w:rsidRPr="00007A43">
        <w:rPr>
          <w:rFonts w:ascii="Arial" w:hAnsi="Arial"/>
          <w:sz w:val="22"/>
          <w:szCs w:val="22"/>
        </w:rPr>
        <w:t>ed</w:t>
      </w:r>
      <w:r w:rsidRPr="00007A43">
        <w:rPr>
          <w:rFonts w:ascii="Arial" w:hAnsi="Arial"/>
          <w:sz w:val="22"/>
          <w:szCs w:val="22"/>
        </w:rPr>
        <w:t xml:space="preserve"> theme songs by </w:t>
      </w:r>
      <w:r w:rsidR="001B2055" w:rsidRPr="00007A43">
        <w:rPr>
          <w:rFonts w:ascii="Arial" w:hAnsi="Arial"/>
          <w:sz w:val="22"/>
          <w:szCs w:val="22"/>
        </w:rPr>
        <w:t xml:space="preserve">Pat </w:t>
      </w:r>
      <w:proofErr w:type="spellStart"/>
      <w:r w:rsidR="001B2055" w:rsidRPr="00007A43">
        <w:rPr>
          <w:rFonts w:ascii="Arial" w:hAnsi="Arial"/>
          <w:sz w:val="22"/>
          <w:szCs w:val="22"/>
        </w:rPr>
        <w:t>Mesiti</w:t>
      </w:r>
      <w:proofErr w:type="spellEnd"/>
      <w:r w:rsidR="001B2055" w:rsidRPr="00007A43">
        <w:rPr>
          <w:rFonts w:ascii="Arial" w:hAnsi="Arial"/>
          <w:sz w:val="22"/>
          <w:szCs w:val="22"/>
        </w:rPr>
        <w:t xml:space="preserve">-Miller. My name is Glynn </w:t>
      </w:r>
      <w:r w:rsidRPr="00007A43">
        <w:rPr>
          <w:rFonts w:ascii="Arial" w:hAnsi="Arial"/>
          <w:sz w:val="22"/>
          <w:szCs w:val="22"/>
        </w:rPr>
        <w:t xml:space="preserve">Washington. </w:t>
      </w:r>
    </w:p>
    <w:p w14:paraId="43C0CEB0" w14:textId="77777777" w:rsidR="001B2055" w:rsidRPr="00007A43" w:rsidRDefault="001B2055">
      <w:pPr>
        <w:rPr>
          <w:rFonts w:ascii="Arial" w:hAnsi="Arial"/>
          <w:sz w:val="22"/>
          <w:szCs w:val="22"/>
        </w:rPr>
      </w:pPr>
    </w:p>
    <w:p w14:paraId="65AF0843" w14:textId="6BA0F9A6" w:rsidR="00BE73D6" w:rsidRPr="00007A43" w:rsidRDefault="00000000">
      <w:pPr>
        <w:rPr>
          <w:rFonts w:ascii="Arial" w:hAnsi="Arial"/>
          <w:sz w:val="22"/>
          <w:szCs w:val="22"/>
        </w:rPr>
      </w:pPr>
      <w:r w:rsidRPr="00007A43">
        <w:rPr>
          <w:rFonts w:ascii="Arial" w:hAnsi="Arial"/>
          <w:sz w:val="22"/>
          <w:szCs w:val="22"/>
        </w:rPr>
        <w:t>This is not the news. No way</w:t>
      </w:r>
      <w:r w:rsidR="001B2055" w:rsidRPr="00007A43">
        <w:rPr>
          <w:rFonts w:ascii="Arial" w:hAnsi="Arial"/>
          <w:sz w:val="22"/>
          <w:szCs w:val="22"/>
        </w:rPr>
        <w:t xml:space="preserve"> is this </w:t>
      </w:r>
      <w:r w:rsidRPr="00007A43">
        <w:rPr>
          <w:rFonts w:ascii="Arial" w:hAnsi="Arial"/>
          <w:sz w:val="22"/>
          <w:szCs w:val="22"/>
        </w:rPr>
        <w:t>the news. In fact, you keep your grandmother's guardian figurine on your mantle as a blessing</w:t>
      </w:r>
      <w:r w:rsidR="003C07E9">
        <w:rPr>
          <w:rFonts w:ascii="Arial" w:hAnsi="Arial"/>
          <w:sz w:val="22"/>
          <w:szCs w:val="22"/>
        </w:rPr>
        <w:t xml:space="preserve">. </w:t>
      </w:r>
      <w:r w:rsidR="003C07E9" w:rsidRPr="00007A43">
        <w:rPr>
          <w:rFonts w:ascii="Arial" w:hAnsi="Arial"/>
          <w:sz w:val="22"/>
          <w:szCs w:val="22"/>
        </w:rPr>
        <w:t xml:space="preserve">Only </w:t>
      </w:r>
      <w:r w:rsidRPr="00007A43">
        <w:rPr>
          <w:rFonts w:ascii="Arial" w:hAnsi="Arial"/>
          <w:sz w:val="22"/>
          <w:szCs w:val="22"/>
        </w:rPr>
        <w:t>to learn, several years later</w:t>
      </w:r>
      <w:r w:rsidR="00090F6C">
        <w:rPr>
          <w:rFonts w:ascii="Arial" w:hAnsi="Arial"/>
          <w:sz w:val="22"/>
          <w:szCs w:val="22"/>
        </w:rPr>
        <w:t>,</w:t>
      </w:r>
      <w:r w:rsidR="00207549">
        <w:rPr>
          <w:rFonts w:ascii="Arial" w:hAnsi="Arial"/>
          <w:sz w:val="22"/>
          <w:szCs w:val="22"/>
        </w:rPr>
        <w:t xml:space="preserve"> from </w:t>
      </w:r>
      <w:r w:rsidRPr="00007A43">
        <w:rPr>
          <w:rFonts w:ascii="Arial" w:hAnsi="Arial"/>
          <w:sz w:val="22"/>
          <w:szCs w:val="22"/>
        </w:rPr>
        <w:t>your great aunt that this is not your grandmother's figurine. This was crafted by your grandmother's greatest enemy, the next</w:t>
      </w:r>
      <w:r w:rsidR="00090F6C">
        <w:rPr>
          <w:rFonts w:ascii="Arial" w:hAnsi="Arial"/>
          <w:sz w:val="22"/>
          <w:szCs w:val="22"/>
        </w:rPr>
        <w:t>-</w:t>
      </w:r>
      <w:r w:rsidRPr="00007A43">
        <w:rPr>
          <w:rFonts w:ascii="Arial" w:hAnsi="Arial"/>
          <w:sz w:val="22"/>
          <w:szCs w:val="22"/>
        </w:rPr>
        <w:t xml:space="preserve">door nemesis, as a curse to her and her descendants. Oh, no. </w:t>
      </w:r>
      <w:r w:rsidR="001B2055" w:rsidRPr="00007A43">
        <w:rPr>
          <w:rFonts w:ascii="Arial" w:hAnsi="Arial"/>
          <w:sz w:val="22"/>
          <w:szCs w:val="22"/>
        </w:rPr>
        <w:t>And y</w:t>
      </w:r>
      <w:r w:rsidRPr="00007A43">
        <w:rPr>
          <w:rFonts w:ascii="Arial" w:hAnsi="Arial"/>
          <w:sz w:val="22"/>
          <w:szCs w:val="22"/>
        </w:rPr>
        <w:t xml:space="preserve">ou would still, even then, not be as far away from the news as this is. But this is PRX. </w:t>
      </w:r>
    </w:p>
    <w:p w14:paraId="50701565" w14:textId="77777777" w:rsidR="00961CE8" w:rsidRDefault="00961CE8">
      <w:pPr>
        <w:rPr>
          <w:rFonts w:ascii="Arial" w:hAnsi="Arial"/>
          <w:sz w:val="22"/>
          <w:szCs w:val="22"/>
        </w:rPr>
      </w:pPr>
    </w:p>
    <w:p w14:paraId="149B843F" w14:textId="61ECB1DB" w:rsidR="001B2055" w:rsidRPr="00007A43" w:rsidRDefault="001B2055">
      <w:pPr>
        <w:rPr>
          <w:rFonts w:ascii="Arial" w:hAnsi="Arial"/>
          <w:sz w:val="22"/>
          <w:szCs w:val="22"/>
        </w:rPr>
      </w:pPr>
      <w:r w:rsidRPr="00007A43">
        <w:rPr>
          <w:rFonts w:ascii="Arial" w:hAnsi="Arial"/>
          <w:sz w:val="22"/>
          <w:szCs w:val="22"/>
        </w:rPr>
        <w:t>[upbeat music]</w:t>
      </w:r>
    </w:p>
    <w:p w14:paraId="3CCAD2E4" w14:textId="77777777" w:rsidR="001B2055" w:rsidRPr="00007A43" w:rsidRDefault="001B2055">
      <w:pPr>
        <w:rPr>
          <w:rFonts w:ascii="Arial" w:hAnsi="Arial"/>
          <w:sz w:val="22"/>
          <w:szCs w:val="22"/>
        </w:rPr>
      </w:pPr>
    </w:p>
    <w:p w14:paraId="06DCD8EC" w14:textId="23EBACFE" w:rsidR="00BE73D6" w:rsidRPr="00007A43" w:rsidRDefault="0050254C">
      <w:pPr>
        <w:rPr>
          <w:rFonts w:ascii="Arial" w:hAnsi="Arial"/>
          <w:sz w:val="22"/>
          <w:szCs w:val="22"/>
        </w:rPr>
      </w:pPr>
      <w:r>
        <w:rPr>
          <w:rFonts w:ascii="Arial" w:hAnsi="Arial"/>
          <w:sz w:val="22"/>
          <w:szCs w:val="22"/>
        </w:rPr>
        <w:t>Snappers</w:t>
      </w:r>
      <w:r w:rsidR="00007A43" w:rsidRPr="00007A43">
        <w:rPr>
          <w:rFonts w:ascii="Arial" w:hAnsi="Arial"/>
          <w:sz w:val="22"/>
          <w:szCs w:val="22"/>
        </w:rPr>
        <w:t xml:space="preserve">, if you've ever been stuck, frozen, unable to move until you heard the end of the story, like, I don't know, maybe right now, that means this show means something to you. It's in you. </w:t>
      </w:r>
      <w:r w:rsidR="005C655C">
        <w:rPr>
          <w:rFonts w:ascii="Arial" w:hAnsi="Arial"/>
          <w:sz w:val="22"/>
          <w:szCs w:val="22"/>
        </w:rPr>
        <w:t>So, p</w:t>
      </w:r>
      <w:r w:rsidR="00007A43" w:rsidRPr="00007A43">
        <w:rPr>
          <w:rFonts w:ascii="Arial" w:hAnsi="Arial"/>
          <w:sz w:val="22"/>
          <w:szCs w:val="22"/>
        </w:rPr>
        <w:t xml:space="preserve">lease support the show that makes it happen at </w:t>
      </w:r>
      <w:proofErr w:type="spellStart"/>
      <w:r w:rsidR="00007A43" w:rsidRPr="00007A43">
        <w:rPr>
          <w:rFonts w:ascii="Arial" w:hAnsi="Arial"/>
          <w:i/>
          <w:iCs/>
          <w:sz w:val="22"/>
          <w:szCs w:val="22"/>
        </w:rPr>
        <w:t>snapjudgment.org</w:t>
      </w:r>
      <w:proofErr w:type="spellEnd"/>
      <w:r w:rsidR="00007A43" w:rsidRPr="00007A43">
        <w:rPr>
          <w:rFonts w:ascii="Arial" w:hAnsi="Arial"/>
          <w:sz w:val="22"/>
          <w:szCs w:val="22"/>
        </w:rPr>
        <w:t xml:space="preserve">. If we've ever changed your perspective, please put something on at </w:t>
      </w:r>
      <w:proofErr w:type="spellStart"/>
      <w:r w:rsidR="00007A43" w:rsidRPr="00007A43">
        <w:rPr>
          <w:rFonts w:ascii="Arial" w:hAnsi="Arial"/>
          <w:i/>
          <w:iCs/>
          <w:sz w:val="22"/>
          <w:szCs w:val="22"/>
        </w:rPr>
        <w:t>snapjudgment.org</w:t>
      </w:r>
      <w:proofErr w:type="spellEnd"/>
      <w:r w:rsidR="00007A43" w:rsidRPr="00007A43">
        <w:rPr>
          <w:rFonts w:ascii="Arial" w:hAnsi="Arial"/>
          <w:sz w:val="22"/>
          <w:szCs w:val="22"/>
        </w:rPr>
        <w:t xml:space="preserve">. Now you can join, win a virtual pitch session, and even get backstage for Spooked live so much more at </w:t>
      </w:r>
      <w:proofErr w:type="spellStart"/>
      <w:r w:rsidR="00007A43" w:rsidRPr="00007A43">
        <w:rPr>
          <w:rFonts w:ascii="Arial" w:hAnsi="Arial"/>
          <w:i/>
          <w:iCs/>
          <w:sz w:val="22"/>
          <w:szCs w:val="22"/>
        </w:rPr>
        <w:t>snapjudgment.org</w:t>
      </w:r>
      <w:proofErr w:type="spellEnd"/>
      <w:r w:rsidR="00007A43" w:rsidRPr="00007A43">
        <w:rPr>
          <w:rFonts w:ascii="Arial" w:hAnsi="Arial"/>
          <w:sz w:val="22"/>
          <w:szCs w:val="22"/>
        </w:rPr>
        <w:t xml:space="preserve">. Please hit pause, just for a moment right now, hit pause before continuing with the program and support storytelling that matters at </w:t>
      </w:r>
      <w:proofErr w:type="spellStart"/>
      <w:r w:rsidR="00007A43" w:rsidRPr="00007A43">
        <w:rPr>
          <w:rFonts w:ascii="Arial" w:hAnsi="Arial"/>
          <w:i/>
          <w:iCs/>
          <w:sz w:val="22"/>
          <w:szCs w:val="22"/>
        </w:rPr>
        <w:t>snapjudgment.org</w:t>
      </w:r>
      <w:proofErr w:type="spellEnd"/>
      <w:r w:rsidR="00007A43" w:rsidRPr="00007A43">
        <w:rPr>
          <w:rFonts w:ascii="Arial" w:hAnsi="Arial"/>
          <w:sz w:val="22"/>
          <w:szCs w:val="22"/>
        </w:rPr>
        <w:t xml:space="preserve">. Thank you. </w:t>
      </w:r>
    </w:p>
    <w:p w14:paraId="19EDB202" w14:textId="77777777" w:rsidR="00007A43" w:rsidRPr="00007A43" w:rsidRDefault="00007A43">
      <w:pPr>
        <w:rPr>
          <w:rFonts w:ascii="Arial" w:hAnsi="Arial"/>
          <w:sz w:val="22"/>
          <w:szCs w:val="22"/>
        </w:rPr>
      </w:pPr>
    </w:p>
    <w:p w14:paraId="03AD14FF" w14:textId="3B96D14D" w:rsidR="00007A43" w:rsidRPr="00A058BE" w:rsidRDefault="00007A43">
      <w:pPr>
        <w:rPr>
          <w:rFonts w:ascii="Arial" w:hAnsi="Arial" w:cs="Arial"/>
          <w:i/>
          <w:iCs/>
          <w:sz w:val="22"/>
          <w:szCs w:val="22"/>
        </w:rPr>
      </w:pPr>
      <w:r w:rsidRPr="00007A43">
        <w:rPr>
          <w:rFonts w:ascii="Arial" w:hAnsi="Arial" w:cs="Arial"/>
          <w:i/>
          <w:iCs/>
          <w:color w:val="222222"/>
          <w:sz w:val="22"/>
          <w:szCs w:val="22"/>
          <w:shd w:val="clear" w:color="auto" w:fill="FFFFFF"/>
        </w:rPr>
        <w:t>[Transcript provided by </w:t>
      </w:r>
      <w:hyperlink r:id="rId7" w:tgtFrame="_blank" w:history="1">
        <w:r w:rsidRPr="00007A43">
          <w:rPr>
            <w:rStyle w:val="Hyperlink"/>
            <w:rFonts w:ascii="Arial" w:hAnsi="Arial" w:cs="Arial"/>
            <w:i/>
            <w:iCs/>
            <w:color w:val="1155CC"/>
            <w:sz w:val="22"/>
            <w:szCs w:val="22"/>
            <w:shd w:val="clear" w:color="auto" w:fill="FFFFFF"/>
          </w:rPr>
          <w:t>SpeechDocs Podcast Transcription</w:t>
        </w:r>
      </w:hyperlink>
      <w:r w:rsidRPr="00007A43">
        <w:rPr>
          <w:rFonts w:ascii="Arial" w:hAnsi="Arial" w:cs="Arial"/>
          <w:i/>
          <w:iCs/>
          <w:color w:val="222222"/>
          <w:sz w:val="22"/>
          <w:szCs w:val="22"/>
          <w:shd w:val="clear" w:color="auto" w:fill="FFFFFF"/>
        </w:rPr>
        <w:t>]</w:t>
      </w:r>
    </w:p>
    <w:sectPr w:rsidR="00007A43" w:rsidRPr="00A058BE">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167F8" w14:textId="77777777" w:rsidR="00A87225" w:rsidRDefault="00A87225">
      <w:r>
        <w:separator/>
      </w:r>
    </w:p>
  </w:endnote>
  <w:endnote w:type="continuationSeparator" w:id="0">
    <w:p w14:paraId="5E59A3C3" w14:textId="77777777" w:rsidR="00A87225" w:rsidRDefault="00A87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BCEBF" w14:textId="77777777" w:rsidR="00964747" w:rsidRDefault="00000000">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7F636" w14:textId="77777777" w:rsidR="00A87225" w:rsidRDefault="00A87225">
      <w:r>
        <w:separator/>
      </w:r>
    </w:p>
  </w:footnote>
  <w:footnote w:type="continuationSeparator" w:id="0">
    <w:p w14:paraId="7DF33BBB" w14:textId="77777777" w:rsidR="00A87225" w:rsidRDefault="00A872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91FF6" w14:textId="77777777" w:rsidR="00964747" w:rsidRDefault="00000000">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E515A"/>
    <w:multiLevelType w:val="hybridMultilevel"/>
    <w:tmpl w:val="7E643210"/>
    <w:lvl w:ilvl="0" w:tplc="08EC8A42">
      <w:start w:val="1"/>
      <w:numFmt w:val="bullet"/>
      <w:lvlText w:val="●"/>
      <w:lvlJc w:val="left"/>
      <w:pPr>
        <w:ind w:left="720" w:hanging="360"/>
      </w:pPr>
    </w:lvl>
    <w:lvl w:ilvl="1" w:tplc="799235BC">
      <w:start w:val="1"/>
      <w:numFmt w:val="bullet"/>
      <w:lvlText w:val="○"/>
      <w:lvlJc w:val="left"/>
      <w:pPr>
        <w:ind w:left="1440" w:hanging="360"/>
      </w:pPr>
    </w:lvl>
    <w:lvl w:ilvl="2" w:tplc="C938DDCE">
      <w:start w:val="1"/>
      <w:numFmt w:val="bullet"/>
      <w:lvlText w:val="■"/>
      <w:lvlJc w:val="left"/>
      <w:pPr>
        <w:ind w:left="2160" w:hanging="360"/>
      </w:pPr>
    </w:lvl>
    <w:lvl w:ilvl="3" w:tplc="D4345622">
      <w:start w:val="1"/>
      <w:numFmt w:val="bullet"/>
      <w:lvlText w:val="●"/>
      <w:lvlJc w:val="left"/>
      <w:pPr>
        <w:ind w:left="2880" w:hanging="360"/>
      </w:pPr>
    </w:lvl>
    <w:lvl w:ilvl="4" w:tplc="EFDECF52">
      <w:start w:val="1"/>
      <w:numFmt w:val="bullet"/>
      <w:lvlText w:val="○"/>
      <w:lvlJc w:val="left"/>
      <w:pPr>
        <w:ind w:left="3600" w:hanging="360"/>
      </w:pPr>
    </w:lvl>
    <w:lvl w:ilvl="5" w:tplc="2878E6A2">
      <w:start w:val="1"/>
      <w:numFmt w:val="bullet"/>
      <w:lvlText w:val="■"/>
      <w:lvlJc w:val="left"/>
      <w:pPr>
        <w:ind w:left="4320" w:hanging="360"/>
      </w:pPr>
    </w:lvl>
    <w:lvl w:ilvl="6" w:tplc="610EE28E">
      <w:start w:val="1"/>
      <w:numFmt w:val="bullet"/>
      <w:lvlText w:val="●"/>
      <w:lvlJc w:val="left"/>
      <w:pPr>
        <w:ind w:left="5040" w:hanging="360"/>
      </w:pPr>
    </w:lvl>
    <w:lvl w:ilvl="7" w:tplc="E28C9B8E">
      <w:start w:val="1"/>
      <w:numFmt w:val="bullet"/>
      <w:lvlText w:val="○"/>
      <w:lvlJc w:val="left"/>
      <w:pPr>
        <w:ind w:left="5760" w:hanging="360"/>
      </w:pPr>
    </w:lvl>
    <w:lvl w:ilvl="8" w:tplc="14AC4A42">
      <w:start w:val="1"/>
      <w:numFmt w:val="bullet"/>
      <w:lvlText w:val="■"/>
      <w:lvlJc w:val="left"/>
      <w:pPr>
        <w:ind w:left="6480" w:hanging="360"/>
      </w:pPr>
    </w:lvl>
  </w:abstractNum>
  <w:num w:numId="1" w16cid:durableId="6169078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O0sDQxNzI3NbG0MDRU0lEKTi0uzszPAykwrAUAPhtt5ywAAAA="/>
  </w:docVars>
  <w:rsids>
    <w:rsidRoot w:val="00BE73D6"/>
    <w:rsid w:val="000036A6"/>
    <w:rsid w:val="00003A26"/>
    <w:rsid w:val="000045E6"/>
    <w:rsid w:val="00006159"/>
    <w:rsid w:val="00007A43"/>
    <w:rsid w:val="00010EBC"/>
    <w:rsid w:val="000112A4"/>
    <w:rsid w:val="00012394"/>
    <w:rsid w:val="0002182D"/>
    <w:rsid w:val="000238C5"/>
    <w:rsid w:val="00023AFA"/>
    <w:rsid w:val="000241A9"/>
    <w:rsid w:val="00024E0B"/>
    <w:rsid w:val="00025C20"/>
    <w:rsid w:val="00026133"/>
    <w:rsid w:val="00027871"/>
    <w:rsid w:val="00027F09"/>
    <w:rsid w:val="000305D1"/>
    <w:rsid w:val="00031065"/>
    <w:rsid w:val="00032E38"/>
    <w:rsid w:val="000340A0"/>
    <w:rsid w:val="00034631"/>
    <w:rsid w:val="00034F07"/>
    <w:rsid w:val="0003530D"/>
    <w:rsid w:val="00037108"/>
    <w:rsid w:val="000378D5"/>
    <w:rsid w:val="000405F7"/>
    <w:rsid w:val="00040EF8"/>
    <w:rsid w:val="00041955"/>
    <w:rsid w:val="00042CE4"/>
    <w:rsid w:val="00043256"/>
    <w:rsid w:val="00043B5F"/>
    <w:rsid w:val="0004499B"/>
    <w:rsid w:val="00045B0F"/>
    <w:rsid w:val="0004761B"/>
    <w:rsid w:val="00050192"/>
    <w:rsid w:val="00051229"/>
    <w:rsid w:val="000543A3"/>
    <w:rsid w:val="00055A81"/>
    <w:rsid w:val="0005621B"/>
    <w:rsid w:val="00056CCF"/>
    <w:rsid w:val="00057972"/>
    <w:rsid w:val="000614E1"/>
    <w:rsid w:val="000626CB"/>
    <w:rsid w:val="00065554"/>
    <w:rsid w:val="00065CCF"/>
    <w:rsid w:val="00067522"/>
    <w:rsid w:val="00067CA6"/>
    <w:rsid w:val="00071366"/>
    <w:rsid w:val="00073E73"/>
    <w:rsid w:val="00074707"/>
    <w:rsid w:val="00075170"/>
    <w:rsid w:val="00077055"/>
    <w:rsid w:val="00080584"/>
    <w:rsid w:val="00081DA6"/>
    <w:rsid w:val="0008229E"/>
    <w:rsid w:val="00082B7C"/>
    <w:rsid w:val="00083691"/>
    <w:rsid w:val="00083925"/>
    <w:rsid w:val="00084993"/>
    <w:rsid w:val="00085E8E"/>
    <w:rsid w:val="0008714A"/>
    <w:rsid w:val="00090C5E"/>
    <w:rsid w:val="00090F6C"/>
    <w:rsid w:val="0009241E"/>
    <w:rsid w:val="0009277B"/>
    <w:rsid w:val="00092B25"/>
    <w:rsid w:val="00093FE8"/>
    <w:rsid w:val="0009497F"/>
    <w:rsid w:val="000955D0"/>
    <w:rsid w:val="000A569C"/>
    <w:rsid w:val="000B1DC2"/>
    <w:rsid w:val="000B50A1"/>
    <w:rsid w:val="000B552E"/>
    <w:rsid w:val="000B5CAA"/>
    <w:rsid w:val="000B5D5E"/>
    <w:rsid w:val="000B7A84"/>
    <w:rsid w:val="000B7F44"/>
    <w:rsid w:val="000C0484"/>
    <w:rsid w:val="000C2AD4"/>
    <w:rsid w:val="000C2CFA"/>
    <w:rsid w:val="000C427C"/>
    <w:rsid w:val="000C45E5"/>
    <w:rsid w:val="000C673C"/>
    <w:rsid w:val="000C69D6"/>
    <w:rsid w:val="000C7181"/>
    <w:rsid w:val="000D0A71"/>
    <w:rsid w:val="000D0FE7"/>
    <w:rsid w:val="000D21C0"/>
    <w:rsid w:val="000D3FD8"/>
    <w:rsid w:val="000D4B41"/>
    <w:rsid w:val="000D789F"/>
    <w:rsid w:val="000E05D1"/>
    <w:rsid w:val="000E121F"/>
    <w:rsid w:val="000E423A"/>
    <w:rsid w:val="000E737D"/>
    <w:rsid w:val="000F0398"/>
    <w:rsid w:val="000F1982"/>
    <w:rsid w:val="000F3955"/>
    <w:rsid w:val="000F5C13"/>
    <w:rsid w:val="000F7667"/>
    <w:rsid w:val="000F7F37"/>
    <w:rsid w:val="00101692"/>
    <w:rsid w:val="00105165"/>
    <w:rsid w:val="00110C70"/>
    <w:rsid w:val="00111C7E"/>
    <w:rsid w:val="00111D75"/>
    <w:rsid w:val="00114394"/>
    <w:rsid w:val="00114B77"/>
    <w:rsid w:val="00115623"/>
    <w:rsid w:val="00116EB0"/>
    <w:rsid w:val="00120BE1"/>
    <w:rsid w:val="001221F2"/>
    <w:rsid w:val="0012240E"/>
    <w:rsid w:val="00122E94"/>
    <w:rsid w:val="00123721"/>
    <w:rsid w:val="00127243"/>
    <w:rsid w:val="00127FA0"/>
    <w:rsid w:val="00137287"/>
    <w:rsid w:val="0014070E"/>
    <w:rsid w:val="00141249"/>
    <w:rsid w:val="00142B47"/>
    <w:rsid w:val="00144027"/>
    <w:rsid w:val="001448CD"/>
    <w:rsid w:val="00146342"/>
    <w:rsid w:val="00147088"/>
    <w:rsid w:val="0015255A"/>
    <w:rsid w:val="00152639"/>
    <w:rsid w:val="00152B9B"/>
    <w:rsid w:val="0016676D"/>
    <w:rsid w:val="0017074F"/>
    <w:rsid w:val="0017254D"/>
    <w:rsid w:val="0017634E"/>
    <w:rsid w:val="00176F23"/>
    <w:rsid w:val="001808E2"/>
    <w:rsid w:val="00184103"/>
    <w:rsid w:val="0018441C"/>
    <w:rsid w:val="0018460D"/>
    <w:rsid w:val="00184C23"/>
    <w:rsid w:val="00184EB0"/>
    <w:rsid w:val="00187188"/>
    <w:rsid w:val="00190855"/>
    <w:rsid w:val="00190CE4"/>
    <w:rsid w:val="001953D3"/>
    <w:rsid w:val="00196553"/>
    <w:rsid w:val="00197572"/>
    <w:rsid w:val="00197C6E"/>
    <w:rsid w:val="00197F58"/>
    <w:rsid w:val="001A0DB6"/>
    <w:rsid w:val="001A3C57"/>
    <w:rsid w:val="001A4A04"/>
    <w:rsid w:val="001A6C1F"/>
    <w:rsid w:val="001B0A10"/>
    <w:rsid w:val="001B0C7C"/>
    <w:rsid w:val="001B2055"/>
    <w:rsid w:val="001B2302"/>
    <w:rsid w:val="001B2719"/>
    <w:rsid w:val="001B71F4"/>
    <w:rsid w:val="001C1FDF"/>
    <w:rsid w:val="001D18F2"/>
    <w:rsid w:val="001D2449"/>
    <w:rsid w:val="001D25E6"/>
    <w:rsid w:val="001D47B5"/>
    <w:rsid w:val="001D4935"/>
    <w:rsid w:val="001D56E9"/>
    <w:rsid w:val="001D623B"/>
    <w:rsid w:val="001D65C3"/>
    <w:rsid w:val="001D785E"/>
    <w:rsid w:val="001E03CB"/>
    <w:rsid w:val="001E16C8"/>
    <w:rsid w:val="001E178D"/>
    <w:rsid w:val="001E3622"/>
    <w:rsid w:val="001E79F7"/>
    <w:rsid w:val="001F1FE2"/>
    <w:rsid w:val="001F7318"/>
    <w:rsid w:val="0020030B"/>
    <w:rsid w:val="00201A05"/>
    <w:rsid w:val="00203C7F"/>
    <w:rsid w:val="002047C4"/>
    <w:rsid w:val="00207549"/>
    <w:rsid w:val="00210A52"/>
    <w:rsid w:val="0021292D"/>
    <w:rsid w:val="00214ABC"/>
    <w:rsid w:val="00216984"/>
    <w:rsid w:val="00216B85"/>
    <w:rsid w:val="00217F46"/>
    <w:rsid w:val="002209FF"/>
    <w:rsid w:val="00221118"/>
    <w:rsid w:val="00222088"/>
    <w:rsid w:val="00222289"/>
    <w:rsid w:val="00222EDC"/>
    <w:rsid w:val="002254AA"/>
    <w:rsid w:val="00225670"/>
    <w:rsid w:val="002274DD"/>
    <w:rsid w:val="00227A17"/>
    <w:rsid w:val="00227EE1"/>
    <w:rsid w:val="00235498"/>
    <w:rsid w:val="002372BA"/>
    <w:rsid w:val="0024059E"/>
    <w:rsid w:val="0024181C"/>
    <w:rsid w:val="002433C7"/>
    <w:rsid w:val="0024652E"/>
    <w:rsid w:val="00250347"/>
    <w:rsid w:val="00250E73"/>
    <w:rsid w:val="0025366E"/>
    <w:rsid w:val="002537CC"/>
    <w:rsid w:val="00254680"/>
    <w:rsid w:val="00255B9D"/>
    <w:rsid w:val="00257814"/>
    <w:rsid w:val="00260A5B"/>
    <w:rsid w:val="00260D8C"/>
    <w:rsid w:val="002617E6"/>
    <w:rsid w:val="0026332F"/>
    <w:rsid w:val="002635F6"/>
    <w:rsid w:val="00264733"/>
    <w:rsid w:val="00264CDA"/>
    <w:rsid w:val="002670E0"/>
    <w:rsid w:val="002679CB"/>
    <w:rsid w:val="002709C5"/>
    <w:rsid w:val="002731F8"/>
    <w:rsid w:val="0027403C"/>
    <w:rsid w:val="002745C1"/>
    <w:rsid w:val="00276E7E"/>
    <w:rsid w:val="0028419E"/>
    <w:rsid w:val="002845BB"/>
    <w:rsid w:val="00284621"/>
    <w:rsid w:val="00284748"/>
    <w:rsid w:val="00285D62"/>
    <w:rsid w:val="00285E4C"/>
    <w:rsid w:val="0028635C"/>
    <w:rsid w:val="002865BA"/>
    <w:rsid w:val="00287583"/>
    <w:rsid w:val="00290144"/>
    <w:rsid w:val="002937C8"/>
    <w:rsid w:val="0029584C"/>
    <w:rsid w:val="002963E1"/>
    <w:rsid w:val="002966F0"/>
    <w:rsid w:val="0029790E"/>
    <w:rsid w:val="002A21EA"/>
    <w:rsid w:val="002A31DF"/>
    <w:rsid w:val="002A5CF6"/>
    <w:rsid w:val="002A6BC3"/>
    <w:rsid w:val="002B164E"/>
    <w:rsid w:val="002B23F2"/>
    <w:rsid w:val="002B2E80"/>
    <w:rsid w:val="002B45BC"/>
    <w:rsid w:val="002B4E87"/>
    <w:rsid w:val="002B5632"/>
    <w:rsid w:val="002B770C"/>
    <w:rsid w:val="002C20E9"/>
    <w:rsid w:val="002C2A7B"/>
    <w:rsid w:val="002C4F4E"/>
    <w:rsid w:val="002D4FAD"/>
    <w:rsid w:val="002D700A"/>
    <w:rsid w:val="002D7615"/>
    <w:rsid w:val="002E456C"/>
    <w:rsid w:val="002E5DF1"/>
    <w:rsid w:val="002E750D"/>
    <w:rsid w:val="002F1E26"/>
    <w:rsid w:val="002F28E1"/>
    <w:rsid w:val="002F4BEE"/>
    <w:rsid w:val="00300AEB"/>
    <w:rsid w:val="003018DF"/>
    <w:rsid w:val="00301F75"/>
    <w:rsid w:val="00302D57"/>
    <w:rsid w:val="00302E6E"/>
    <w:rsid w:val="00303B5E"/>
    <w:rsid w:val="003046E4"/>
    <w:rsid w:val="00305AE8"/>
    <w:rsid w:val="00305DC6"/>
    <w:rsid w:val="003065FB"/>
    <w:rsid w:val="003102EE"/>
    <w:rsid w:val="003107A3"/>
    <w:rsid w:val="003111FC"/>
    <w:rsid w:val="0031372E"/>
    <w:rsid w:val="003138C0"/>
    <w:rsid w:val="00314C67"/>
    <w:rsid w:val="0031654F"/>
    <w:rsid w:val="00317851"/>
    <w:rsid w:val="0032069E"/>
    <w:rsid w:val="0032308B"/>
    <w:rsid w:val="00324376"/>
    <w:rsid w:val="00324902"/>
    <w:rsid w:val="00324CE8"/>
    <w:rsid w:val="003273DF"/>
    <w:rsid w:val="00327555"/>
    <w:rsid w:val="00327BA6"/>
    <w:rsid w:val="003301DA"/>
    <w:rsid w:val="00330CBD"/>
    <w:rsid w:val="00332363"/>
    <w:rsid w:val="00333E8C"/>
    <w:rsid w:val="00334656"/>
    <w:rsid w:val="0033486B"/>
    <w:rsid w:val="00336A43"/>
    <w:rsid w:val="0034219D"/>
    <w:rsid w:val="00343936"/>
    <w:rsid w:val="00343E0A"/>
    <w:rsid w:val="00344590"/>
    <w:rsid w:val="003463D5"/>
    <w:rsid w:val="00347C40"/>
    <w:rsid w:val="003540A0"/>
    <w:rsid w:val="00356CFE"/>
    <w:rsid w:val="0036223F"/>
    <w:rsid w:val="00362BF3"/>
    <w:rsid w:val="003647E4"/>
    <w:rsid w:val="00367548"/>
    <w:rsid w:val="0037123A"/>
    <w:rsid w:val="003717C8"/>
    <w:rsid w:val="003740BF"/>
    <w:rsid w:val="00375555"/>
    <w:rsid w:val="00380FB6"/>
    <w:rsid w:val="00381D3B"/>
    <w:rsid w:val="0038254D"/>
    <w:rsid w:val="00382E6B"/>
    <w:rsid w:val="00383566"/>
    <w:rsid w:val="00384E71"/>
    <w:rsid w:val="003857B9"/>
    <w:rsid w:val="003869CD"/>
    <w:rsid w:val="00387300"/>
    <w:rsid w:val="0039118F"/>
    <w:rsid w:val="003915DF"/>
    <w:rsid w:val="00391A66"/>
    <w:rsid w:val="003957B6"/>
    <w:rsid w:val="0039748F"/>
    <w:rsid w:val="0039772D"/>
    <w:rsid w:val="00397920"/>
    <w:rsid w:val="00397E4B"/>
    <w:rsid w:val="003A15D5"/>
    <w:rsid w:val="003A1F46"/>
    <w:rsid w:val="003A22A5"/>
    <w:rsid w:val="003A2822"/>
    <w:rsid w:val="003A2AC1"/>
    <w:rsid w:val="003A492C"/>
    <w:rsid w:val="003A5D2F"/>
    <w:rsid w:val="003A67EC"/>
    <w:rsid w:val="003B4AFC"/>
    <w:rsid w:val="003B57E4"/>
    <w:rsid w:val="003B63C9"/>
    <w:rsid w:val="003B7F1E"/>
    <w:rsid w:val="003C07E9"/>
    <w:rsid w:val="003C51CF"/>
    <w:rsid w:val="003D1ABF"/>
    <w:rsid w:val="003D2C45"/>
    <w:rsid w:val="003D2CA4"/>
    <w:rsid w:val="003D43B9"/>
    <w:rsid w:val="003D4E23"/>
    <w:rsid w:val="003D749F"/>
    <w:rsid w:val="003E0658"/>
    <w:rsid w:val="003E0C0F"/>
    <w:rsid w:val="003E0EB9"/>
    <w:rsid w:val="003E46F4"/>
    <w:rsid w:val="003E50A7"/>
    <w:rsid w:val="003E6501"/>
    <w:rsid w:val="003E7653"/>
    <w:rsid w:val="003F0055"/>
    <w:rsid w:val="003F135F"/>
    <w:rsid w:val="003F2379"/>
    <w:rsid w:val="003F3A9C"/>
    <w:rsid w:val="003F7F9B"/>
    <w:rsid w:val="00400352"/>
    <w:rsid w:val="0040151D"/>
    <w:rsid w:val="004017BE"/>
    <w:rsid w:val="00403BB0"/>
    <w:rsid w:val="004043E9"/>
    <w:rsid w:val="00405F6A"/>
    <w:rsid w:val="004070A9"/>
    <w:rsid w:val="00407447"/>
    <w:rsid w:val="00407EC8"/>
    <w:rsid w:val="004138CA"/>
    <w:rsid w:val="00416E3E"/>
    <w:rsid w:val="00417906"/>
    <w:rsid w:val="00417C94"/>
    <w:rsid w:val="00421E57"/>
    <w:rsid w:val="00423A25"/>
    <w:rsid w:val="00424242"/>
    <w:rsid w:val="00426420"/>
    <w:rsid w:val="004264DE"/>
    <w:rsid w:val="00427FC5"/>
    <w:rsid w:val="00430556"/>
    <w:rsid w:val="00430FD7"/>
    <w:rsid w:val="004316C5"/>
    <w:rsid w:val="0043304B"/>
    <w:rsid w:val="00433EF3"/>
    <w:rsid w:val="00434DF7"/>
    <w:rsid w:val="00434F6A"/>
    <w:rsid w:val="00436C85"/>
    <w:rsid w:val="00437DD2"/>
    <w:rsid w:val="00442BCB"/>
    <w:rsid w:val="004432E3"/>
    <w:rsid w:val="00445072"/>
    <w:rsid w:val="00451054"/>
    <w:rsid w:val="00451393"/>
    <w:rsid w:val="0045491B"/>
    <w:rsid w:val="00457742"/>
    <w:rsid w:val="004615FD"/>
    <w:rsid w:val="00464284"/>
    <w:rsid w:val="00464CB7"/>
    <w:rsid w:val="004679B5"/>
    <w:rsid w:val="004738B0"/>
    <w:rsid w:val="00476175"/>
    <w:rsid w:val="00477580"/>
    <w:rsid w:val="00477F2E"/>
    <w:rsid w:val="0048204C"/>
    <w:rsid w:val="00484A5B"/>
    <w:rsid w:val="0048510E"/>
    <w:rsid w:val="004858AD"/>
    <w:rsid w:val="004868F1"/>
    <w:rsid w:val="004871CC"/>
    <w:rsid w:val="004878E1"/>
    <w:rsid w:val="00487D21"/>
    <w:rsid w:val="00491B5B"/>
    <w:rsid w:val="00497214"/>
    <w:rsid w:val="004A1686"/>
    <w:rsid w:val="004A339A"/>
    <w:rsid w:val="004A40F9"/>
    <w:rsid w:val="004A5760"/>
    <w:rsid w:val="004B05CE"/>
    <w:rsid w:val="004B0BC7"/>
    <w:rsid w:val="004B4C6B"/>
    <w:rsid w:val="004B5211"/>
    <w:rsid w:val="004B53D5"/>
    <w:rsid w:val="004B769B"/>
    <w:rsid w:val="004C2E94"/>
    <w:rsid w:val="004C4EBD"/>
    <w:rsid w:val="004C57B6"/>
    <w:rsid w:val="004D0995"/>
    <w:rsid w:val="004D66A5"/>
    <w:rsid w:val="004E063D"/>
    <w:rsid w:val="004E0B79"/>
    <w:rsid w:val="004E172F"/>
    <w:rsid w:val="004E1D34"/>
    <w:rsid w:val="004E1E89"/>
    <w:rsid w:val="004E4A71"/>
    <w:rsid w:val="004E60EE"/>
    <w:rsid w:val="004E6689"/>
    <w:rsid w:val="004F2AB4"/>
    <w:rsid w:val="004F2EA4"/>
    <w:rsid w:val="004F7D15"/>
    <w:rsid w:val="0050006B"/>
    <w:rsid w:val="005001D2"/>
    <w:rsid w:val="00501053"/>
    <w:rsid w:val="0050254C"/>
    <w:rsid w:val="00502BE9"/>
    <w:rsid w:val="0050580A"/>
    <w:rsid w:val="00505959"/>
    <w:rsid w:val="00506694"/>
    <w:rsid w:val="0051280F"/>
    <w:rsid w:val="00513F4B"/>
    <w:rsid w:val="00514A87"/>
    <w:rsid w:val="00514B98"/>
    <w:rsid w:val="00514E4C"/>
    <w:rsid w:val="0051513C"/>
    <w:rsid w:val="0051670B"/>
    <w:rsid w:val="005203FB"/>
    <w:rsid w:val="00521A7D"/>
    <w:rsid w:val="00521F02"/>
    <w:rsid w:val="0052259C"/>
    <w:rsid w:val="00526C54"/>
    <w:rsid w:val="00530FA7"/>
    <w:rsid w:val="00534B57"/>
    <w:rsid w:val="00535300"/>
    <w:rsid w:val="005365EC"/>
    <w:rsid w:val="005403BD"/>
    <w:rsid w:val="005406D7"/>
    <w:rsid w:val="00545695"/>
    <w:rsid w:val="00545913"/>
    <w:rsid w:val="00546CB8"/>
    <w:rsid w:val="00547A3B"/>
    <w:rsid w:val="00547E43"/>
    <w:rsid w:val="00551826"/>
    <w:rsid w:val="00553B89"/>
    <w:rsid w:val="00554151"/>
    <w:rsid w:val="00554399"/>
    <w:rsid w:val="00555E9F"/>
    <w:rsid w:val="005572F6"/>
    <w:rsid w:val="00557740"/>
    <w:rsid w:val="00557DE7"/>
    <w:rsid w:val="00565E03"/>
    <w:rsid w:val="00566923"/>
    <w:rsid w:val="00566B0D"/>
    <w:rsid w:val="00566BEF"/>
    <w:rsid w:val="00572356"/>
    <w:rsid w:val="00573A93"/>
    <w:rsid w:val="00574045"/>
    <w:rsid w:val="005747E9"/>
    <w:rsid w:val="00575879"/>
    <w:rsid w:val="00583F6D"/>
    <w:rsid w:val="0058604F"/>
    <w:rsid w:val="0058664C"/>
    <w:rsid w:val="005915A6"/>
    <w:rsid w:val="00591E9C"/>
    <w:rsid w:val="00592085"/>
    <w:rsid w:val="005926C6"/>
    <w:rsid w:val="00593AE5"/>
    <w:rsid w:val="005964DE"/>
    <w:rsid w:val="005A2970"/>
    <w:rsid w:val="005A457D"/>
    <w:rsid w:val="005A6640"/>
    <w:rsid w:val="005A707E"/>
    <w:rsid w:val="005A797A"/>
    <w:rsid w:val="005B014E"/>
    <w:rsid w:val="005B0FF5"/>
    <w:rsid w:val="005B113A"/>
    <w:rsid w:val="005B1E21"/>
    <w:rsid w:val="005B323B"/>
    <w:rsid w:val="005B4458"/>
    <w:rsid w:val="005B4787"/>
    <w:rsid w:val="005B4BA9"/>
    <w:rsid w:val="005B51D6"/>
    <w:rsid w:val="005B7EBC"/>
    <w:rsid w:val="005C0497"/>
    <w:rsid w:val="005C04EC"/>
    <w:rsid w:val="005C1EA4"/>
    <w:rsid w:val="005C37D0"/>
    <w:rsid w:val="005C5C1F"/>
    <w:rsid w:val="005C655C"/>
    <w:rsid w:val="005C7F2B"/>
    <w:rsid w:val="005D1305"/>
    <w:rsid w:val="005D4070"/>
    <w:rsid w:val="005D6E02"/>
    <w:rsid w:val="005E04B7"/>
    <w:rsid w:val="005E093A"/>
    <w:rsid w:val="005E0D0B"/>
    <w:rsid w:val="005E238A"/>
    <w:rsid w:val="005E2A0E"/>
    <w:rsid w:val="005E35AB"/>
    <w:rsid w:val="005E400E"/>
    <w:rsid w:val="005F05B4"/>
    <w:rsid w:val="005F0903"/>
    <w:rsid w:val="005F1561"/>
    <w:rsid w:val="005F197F"/>
    <w:rsid w:val="005F4B48"/>
    <w:rsid w:val="005F4F94"/>
    <w:rsid w:val="00600323"/>
    <w:rsid w:val="0060065E"/>
    <w:rsid w:val="0060225F"/>
    <w:rsid w:val="00602664"/>
    <w:rsid w:val="00603117"/>
    <w:rsid w:val="00606FA2"/>
    <w:rsid w:val="00607243"/>
    <w:rsid w:val="00607940"/>
    <w:rsid w:val="00613490"/>
    <w:rsid w:val="00613E0E"/>
    <w:rsid w:val="00614F6E"/>
    <w:rsid w:val="0061503A"/>
    <w:rsid w:val="00617C1B"/>
    <w:rsid w:val="006222BD"/>
    <w:rsid w:val="00623FE4"/>
    <w:rsid w:val="00624B69"/>
    <w:rsid w:val="00626F19"/>
    <w:rsid w:val="0063099E"/>
    <w:rsid w:val="00631796"/>
    <w:rsid w:val="00634F03"/>
    <w:rsid w:val="00636906"/>
    <w:rsid w:val="00637CF8"/>
    <w:rsid w:val="00641860"/>
    <w:rsid w:val="00642DDF"/>
    <w:rsid w:val="006433CF"/>
    <w:rsid w:val="0064445A"/>
    <w:rsid w:val="006479BD"/>
    <w:rsid w:val="006513D2"/>
    <w:rsid w:val="00651604"/>
    <w:rsid w:val="00652F98"/>
    <w:rsid w:val="00654E0E"/>
    <w:rsid w:val="00660FBB"/>
    <w:rsid w:val="00662920"/>
    <w:rsid w:val="00663B6F"/>
    <w:rsid w:val="0066742F"/>
    <w:rsid w:val="006722F2"/>
    <w:rsid w:val="00672CDB"/>
    <w:rsid w:val="00675A55"/>
    <w:rsid w:val="00676BAA"/>
    <w:rsid w:val="006772DD"/>
    <w:rsid w:val="00680062"/>
    <w:rsid w:val="00680EBA"/>
    <w:rsid w:val="00683B16"/>
    <w:rsid w:val="006871A4"/>
    <w:rsid w:val="00687C49"/>
    <w:rsid w:val="00694B77"/>
    <w:rsid w:val="00694C5C"/>
    <w:rsid w:val="00696585"/>
    <w:rsid w:val="0069737E"/>
    <w:rsid w:val="006A06C6"/>
    <w:rsid w:val="006A2DE7"/>
    <w:rsid w:val="006A3DA9"/>
    <w:rsid w:val="006A5167"/>
    <w:rsid w:val="006A7123"/>
    <w:rsid w:val="006A7831"/>
    <w:rsid w:val="006B0775"/>
    <w:rsid w:val="006B1458"/>
    <w:rsid w:val="006B1A74"/>
    <w:rsid w:val="006B28E5"/>
    <w:rsid w:val="006B30C7"/>
    <w:rsid w:val="006B35FC"/>
    <w:rsid w:val="006B4E5E"/>
    <w:rsid w:val="006B6799"/>
    <w:rsid w:val="006B77F3"/>
    <w:rsid w:val="006C26B1"/>
    <w:rsid w:val="006C7283"/>
    <w:rsid w:val="006D0D4B"/>
    <w:rsid w:val="006D45B5"/>
    <w:rsid w:val="006D53EE"/>
    <w:rsid w:val="006D59E3"/>
    <w:rsid w:val="006E0115"/>
    <w:rsid w:val="006E074D"/>
    <w:rsid w:val="006E4156"/>
    <w:rsid w:val="006E4791"/>
    <w:rsid w:val="006E51F3"/>
    <w:rsid w:val="006E5DF3"/>
    <w:rsid w:val="006E637F"/>
    <w:rsid w:val="006E6C6D"/>
    <w:rsid w:val="006E76FE"/>
    <w:rsid w:val="006F0057"/>
    <w:rsid w:val="006F0106"/>
    <w:rsid w:val="006F1145"/>
    <w:rsid w:val="006F296C"/>
    <w:rsid w:val="006F2A2A"/>
    <w:rsid w:val="006F3C2F"/>
    <w:rsid w:val="006F3F4F"/>
    <w:rsid w:val="006F6D26"/>
    <w:rsid w:val="006F6F53"/>
    <w:rsid w:val="00700206"/>
    <w:rsid w:val="00701DB1"/>
    <w:rsid w:val="00702DCF"/>
    <w:rsid w:val="00705020"/>
    <w:rsid w:val="007056E2"/>
    <w:rsid w:val="00707022"/>
    <w:rsid w:val="00710A0D"/>
    <w:rsid w:val="00710AC4"/>
    <w:rsid w:val="00711205"/>
    <w:rsid w:val="007148EF"/>
    <w:rsid w:val="007163C3"/>
    <w:rsid w:val="00716A86"/>
    <w:rsid w:val="00720191"/>
    <w:rsid w:val="00722255"/>
    <w:rsid w:val="007223C8"/>
    <w:rsid w:val="00723D58"/>
    <w:rsid w:val="0072747D"/>
    <w:rsid w:val="007308C6"/>
    <w:rsid w:val="00731875"/>
    <w:rsid w:val="00736736"/>
    <w:rsid w:val="00736A43"/>
    <w:rsid w:val="00736EDB"/>
    <w:rsid w:val="00737172"/>
    <w:rsid w:val="00740344"/>
    <w:rsid w:val="00741A48"/>
    <w:rsid w:val="00742A63"/>
    <w:rsid w:val="00743B45"/>
    <w:rsid w:val="00743D97"/>
    <w:rsid w:val="0074643F"/>
    <w:rsid w:val="00747EB5"/>
    <w:rsid w:val="00751433"/>
    <w:rsid w:val="007537DE"/>
    <w:rsid w:val="00754A7B"/>
    <w:rsid w:val="00756BE2"/>
    <w:rsid w:val="00757522"/>
    <w:rsid w:val="00760D9C"/>
    <w:rsid w:val="00763D3D"/>
    <w:rsid w:val="00764FBF"/>
    <w:rsid w:val="007652E7"/>
    <w:rsid w:val="00765B7C"/>
    <w:rsid w:val="00772659"/>
    <w:rsid w:val="00773653"/>
    <w:rsid w:val="00775158"/>
    <w:rsid w:val="0077559A"/>
    <w:rsid w:val="00775A06"/>
    <w:rsid w:val="007801BA"/>
    <w:rsid w:val="00780373"/>
    <w:rsid w:val="00782054"/>
    <w:rsid w:val="007823AA"/>
    <w:rsid w:val="00784FD0"/>
    <w:rsid w:val="00785FEB"/>
    <w:rsid w:val="007868CD"/>
    <w:rsid w:val="00793890"/>
    <w:rsid w:val="00793C20"/>
    <w:rsid w:val="007961CB"/>
    <w:rsid w:val="007A03C8"/>
    <w:rsid w:val="007A3F46"/>
    <w:rsid w:val="007A4195"/>
    <w:rsid w:val="007A5EB0"/>
    <w:rsid w:val="007B0F9B"/>
    <w:rsid w:val="007B2615"/>
    <w:rsid w:val="007B407D"/>
    <w:rsid w:val="007B5B7A"/>
    <w:rsid w:val="007B61D5"/>
    <w:rsid w:val="007B6B05"/>
    <w:rsid w:val="007C043D"/>
    <w:rsid w:val="007C06B6"/>
    <w:rsid w:val="007C33A4"/>
    <w:rsid w:val="007C3D6C"/>
    <w:rsid w:val="007C5486"/>
    <w:rsid w:val="007C707A"/>
    <w:rsid w:val="007D1F9D"/>
    <w:rsid w:val="007D2DC1"/>
    <w:rsid w:val="007D50A1"/>
    <w:rsid w:val="007D50FF"/>
    <w:rsid w:val="007D564F"/>
    <w:rsid w:val="007D5C53"/>
    <w:rsid w:val="007D5F8F"/>
    <w:rsid w:val="007D6318"/>
    <w:rsid w:val="007D7970"/>
    <w:rsid w:val="007E062C"/>
    <w:rsid w:val="007E31EA"/>
    <w:rsid w:val="007E4687"/>
    <w:rsid w:val="007E683C"/>
    <w:rsid w:val="007E6B40"/>
    <w:rsid w:val="007E762D"/>
    <w:rsid w:val="007F0EE6"/>
    <w:rsid w:val="007F22E2"/>
    <w:rsid w:val="007F33DF"/>
    <w:rsid w:val="007F5498"/>
    <w:rsid w:val="007F5A7A"/>
    <w:rsid w:val="007F7177"/>
    <w:rsid w:val="007F74A7"/>
    <w:rsid w:val="00800F6B"/>
    <w:rsid w:val="0080129D"/>
    <w:rsid w:val="00803009"/>
    <w:rsid w:val="0080589D"/>
    <w:rsid w:val="00806CBE"/>
    <w:rsid w:val="00806EC6"/>
    <w:rsid w:val="008072EC"/>
    <w:rsid w:val="00807904"/>
    <w:rsid w:val="00811EAC"/>
    <w:rsid w:val="00813BEF"/>
    <w:rsid w:val="00814E07"/>
    <w:rsid w:val="00816E34"/>
    <w:rsid w:val="00817CA9"/>
    <w:rsid w:val="00817EC2"/>
    <w:rsid w:val="008221EB"/>
    <w:rsid w:val="00822F0E"/>
    <w:rsid w:val="00823DA0"/>
    <w:rsid w:val="00831164"/>
    <w:rsid w:val="00832D93"/>
    <w:rsid w:val="0083560F"/>
    <w:rsid w:val="00835EC9"/>
    <w:rsid w:val="00837B6F"/>
    <w:rsid w:val="00840215"/>
    <w:rsid w:val="00840C9C"/>
    <w:rsid w:val="00846DCF"/>
    <w:rsid w:val="00850631"/>
    <w:rsid w:val="008514C0"/>
    <w:rsid w:val="008516C5"/>
    <w:rsid w:val="008547C2"/>
    <w:rsid w:val="00857DA3"/>
    <w:rsid w:val="0086085F"/>
    <w:rsid w:val="008608B7"/>
    <w:rsid w:val="00860DDE"/>
    <w:rsid w:val="00861B85"/>
    <w:rsid w:val="00864D7C"/>
    <w:rsid w:val="00865A71"/>
    <w:rsid w:val="00865C8D"/>
    <w:rsid w:val="00865D89"/>
    <w:rsid w:val="008665D7"/>
    <w:rsid w:val="00871154"/>
    <w:rsid w:val="00874036"/>
    <w:rsid w:val="00876B38"/>
    <w:rsid w:val="0088002A"/>
    <w:rsid w:val="00880042"/>
    <w:rsid w:val="0088038A"/>
    <w:rsid w:val="008807C2"/>
    <w:rsid w:val="00881CB4"/>
    <w:rsid w:val="00883B22"/>
    <w:rsid w:val="008847A3"/>
    <w:rsid w:val="00884BE0"/>
    <w:rsid w:val="00886532"/>
    <w:rsid w:val="0089032F"/>
    <w:rsid w:val="00892BCA"/>
    <w:rsid w:val="00892C44"/>
    <w:rsid w:val="0089397F"/>
    <w:rsid w:val="00894406"/>
    <w:rsid w:val="008958AD"/>
    <w:rsid w:val="00897A48"/>
    <w:rsid w:val="008A2576"/>
    <w:rsid w:val="008A2FF7"/>
    <w:rsid w:val="008A51F7"/>
    <w:rsid w:val="008A58AA"/>
    <w:rsid w:val="008B0398"/>
    <w:rsid w:val="008B4CE6"/>
    <w:rsid w:val="008B6759"/>
    <w:rsid w:val="008B6F03"/>
    <w:rsid w:val="008C2729"/>
    <w:rsid w:val="008C5F2B"/>
    <w:rsid w:val="008D16CD"/>
    <w:rsid w:val="008D1770"/>
    <w:rsid w:val="008D3499"/>
    <w:rsid w:val="008D40DA"/>
    <w:rsid w:val="008D50C4"/>
    <w:rsid w:val="008D7374"/>
    <w:rsid w:val="008E1600"/>
    <w:rsid w:val="008F1A2D"/>
    <w:rsid w:val="008F51D1"/>
    <w:rsid w:val="008F634A"/>
    <w:rsid w:val="008F64BD"/>
    <w:rsid w:val="008F793C"/>
    <w:rsid w:val="00902F5A"/>
    <w:rsid w:val="00903463"/>
    <w:rsid w:val="00903B01"/>
    <w:rsid w:val="00904753"/>
    <w:rsid w:val="00904BD1"/>
    <w:rsid w:val="00904D36"/>
    <w:rsid w:val="0090585A"/>
    <w:rsid w:val="00910A13"/>
    <w:rsid w:val="00910D22"/>
    <w:rsid w:val="00910F67"/>
    <w:rsid w:val="00911532"/>
    <w:rsid w:val="00912EB9"/>
    <w:rsid w:val="00913256"/>
    <w:rsid w:val="00913748"/>
    <w:rsid w:val="009179B3"/>
    <w:rsid w:val="0092052D"/>
    <w:rsid w:val="00920FD5"/>
    <w:rsid w:val="00921F60"/>
    <w:rsid w:val="0092223D"/>
    <w:rsid w:val="00923520"/>
    <w:rsid w:val="00923C46"/>
    <w:rsid w:val="0092403F"/>
    <w:rsid w:val="00924624"/>
    <w:rsid w:val="00926444"/>
    <w:rsid w:val="00927634"/>
    <w:rsid w:val="009311B3"/>
    <w:rsid w:val="00931F16"/>
    <w:rsid w:val="0093306D"/>
    <w:rsid w:val="00933338"/>
    <w:rsid w:val="00933922"/>
    <w:rsid w:val="00936E5D"/>
    <w:rsid w:val="00940F1C"/>
    <w:rsid w:val="009445F7"/>
    <w:rsid w:val="00945B4A"/>
    <w:rsid w:val="00950868"/>
    <w:rsid w:val="009512FD"/>
    <w:rsid w:val="00951A3E"/>
    <w:rsid w:val="0095234E"/>
    <w:rsid w:val="00954FA1"/>
    <w:rsid w:val="00955CE9"/>
    <w:rsid w:val="00960948"/>
    <w:rsid w:val="00961460"/>
    <w:rsid w:val="00961CE8"/>
    <w:rsid w:val="00962800"/>
    <w:rsid w:val="00964717"/>
    <w:rsid w:val="00964747"/>
    <w:rsid w:val="009663FA"/>
    <w:rsid w:val="0097177D"/>
    <w:rsid w:val="00972427"/>
    <w:rsid w:val="00973C78"/>
    <w:rsid w:val="009765B0"/>
    <w:rsid w:val="00977900"/>
    <w:rsid w:val="00980107"/>
    <w:rsid w:val="009818DE"/>
    <w:rsid w:val="0098275D"/>
    <w:rsid w:val="009832FB"/>
    <w:rsid w:val="00983C15"/>
    <w:rsid w:val="00984A90"/>
    <w:rsid w:val="0098538F"/>
    <w:rsid w:val="0098595A"/>
    <w:rsid w:val="009867E3"/>
    <w:rsid w:val="00987142"/>
    <w:rsid w:val="00992130"/>
    <w:rsid w:val="009A18D3"/>
    <w:rsid w:val="009A3773"/>
    <w:rsid w:val="009A3F04"/>
    <w:rsid w:val="009A4FA2"/>
    <w:rsid w:val="009A63BE"/>
    <w:rsid w:val="009A7CEF"/>
    <w:rsid w:val="009B1E1A"/>
    <w:rsid w:val="009B5752"/>
    <w:rsid w:val="009C1BFF"/>
    <w:rsid w:val="009C1D7B"/>
    <w:rsid w:val="009C1F09"/>
    <w:rsid w:val="009C2B7F"/>
    <w:rsid w:val="009C3449"/>
    <w:rsid w:val="009C3570"/>
    <w:rsid w:val="009C44BC"/>
    <w:rsid w:val="009C5843"/>
    <w:rsid w:val="009D069D"/>
    <w:rsid w:val="009D08C9"/>
    <w:rsid w:val="009D0BAE"/>
    <w:rsid w:val="009D4C8A"/>
    <w:rsid w:val="009D5684"/>
    <w:rsid w:val="009D58E8"/>
    <w:rsid w:val="009D61BB"/>
    <w:rsid w:val="009D65DE"/>
    <w:rsid w:val="009D7F9C"/>
    <w:rsid w:val="009E0C9F"/>
    <w:rsid w:val="009E125C"/>
    <w:rsid w:val="009E1C8C"/>
    <w:rsid w:val="009E4796"/>
    <w:rsid w:val="009E62E2"/>
    <w:rsid w:val="009F04CA"/>
    <w:rsid w:val="009F0ACC"/>
    <w:rsid w:val="009F26B8"/>
    <w:rsid w:val="009F4CD7"/>
    <w:rsid w:val="00A01AEE"/>
    <w:rsid w:val="00A02A32"/>
    <w:rsid w:val="00A058BE"/>
    <w:rsid w:val="00A067F4"/>
    <w:rsid w:val="00A12F09"/>
    <w:rsid w:val="00A205F2"/>
    <w:rsid w:val="00A221F5"/>
    <w:rsid w:val="00A25E99"/>
    <w:rsid w:val="00A26A99"/>
    <w:rsid w:val="00A26EF0"/>
    <w:rsid w:val="00A33EC7"/>
    <w:rsid w:val="00A356AE"/>
    <w:rsid w:val="00A35D72"/>
    <w:rsid w:val="00A40081"/>
    <w:rsid w:val="00A40FC1"/>
    <w:rsid w:val="00A413FC"/>
    <w:rsid w:val="00A414EB"/>
    <w:rsid w:val="00A41F42"/>
    <w:rsid w:val="00A461AF"/>
    <w:rsid w:val="00A47AE2"/>
    <w:rsid w:val="00A50C86"/>
    <w:rsid w:val="00A51A0C"/>
    <w:rsid w:val="00A52754"/>
    <w:rsid w:val="00A527C3"/>
    <w:rsid w:val="00A6022E"/>
    <w:rsid w:val="00A62038"/>
    <w:rsid w:val="00A63D28"/>
    <w:rsid w:val="00A64AA7"/>
    <w:rsid w:val="00A67916"/>
    <w:rsid w:val="00A7102F"/>
    <w:rsid w:val="00A72C1F"/>
    <w:rsid w:val="00A73365"/>
    <w:rsid w:val="00A7397C"/>
    <w:rsid w:val="00A748D2"/>
    <w:rsid w:val="00A75D21"/>
    <w:rsid w:val="00A77746"/>
    <w:rsid w:val="00A81146"/>
    <w:rsid w:val="00A822B2"/>
    <w:rsid w:val="00A82763"/>
    <w:rsid w:val="00A83C90"/>
    <w:rsid w:val="00A849AA"/>
    <w:rsid w:val="00A84C98"/>
    <w:rsid w:val="00A860CB"/>
    <w:rsid w:val="00A87225"/>
    <w:rsid w:val="00A87414"/>
    <w:rsid w:val="00A9164D"/>
    <w:rsid w:val="00A927F8"/>
    <w:rsid w:val="00A94F07"/>
    <w:rsid w:val="00A97B3A"/>
    <w:rsid w:val="00A97CFC"/>
    <w:rsid w:val="00AA1ECA"/>
    <w:rsid w:val="00AA2BF4"/>
    <w:rsid w:val="00AA5986"/>
    <w:rsid w:val="00AB0F8F"/>
    <w:rsid w:val="00AB26CA"/>
    <w:rsid w:val="00AB2D39"/>
    <w:rsid w:val="00AB454E"/>
    <w:rsid w:val="00AB5E71"/>
    <w:rsid w:val="00AB63CD"/>
    <w:rsid w:val="00AB66D0"/>
    <w:rsid w:val="00AC03B1"/>
    <w:rsid w:val="00AC0573"/>
    <w:rsid w:val="00AC05A9"/>
    <w:rsid w:val="00AC2CB8"/>
    <w:rsid w:val="00AC3CB3"/>
    <w:rsid w:val="00AC4BCC"/>
    <w:rsid w:val="00AC5517"/>
    <w:rsid w:val="00AC596E"/>
    <w:rsid w:val="00AC6EBC"/>
    <w:rsid w:val="00AD015F"/>
    <w:rsid w:val="00AD178A"/>
    <w:rsid w:val="00AD187A"/>
    <w:rsid w:val="00AD21D6"/>
    <w:rsid w:val="00AD4BEB"/>
    <w:rsid w:val="00AE0A84"/>
    <w:rsid w:val="00AE1165"/>
    <w:rsid w:val="00AE12E9"/>
    <w:rsid w:val="00AE1954"/>
    <w:rsid w:val="00AE1C87"/>
    <w:rsid w:val="00AE44C1"/>
    <w:rsid w:val="00AE6BED"/>
    <w:rsid w:val="00AF0645"/>
    <w:rsid w:val="00AF1709"/>
    <w:rsid w:val="00AF1A9E"/>
    <w:rsid w:val="00AF57F1"/>
    <w:rsid w:val="00AF68DB"/>
    <w:rsid w:val="00AF7EE3"/>
    <w:rsid w:val="00B0191D"/>
    <w:rsid w:val="00B04EAB"/>
    <w:rsid w:val="00B04F88"/>
    <w:rsid w:val="00B059D4"/>
    <w:rsid w:val="00B125B0"/>
    <w:rsid w:val="00B13721"/>
    <w:rsid w:val="00B13AA0"/>
    <w:rsid w:val="00B14E82"/>
    <w:rsid w:val="00B14FD8"/>
    <w:rsid w:val="00B152F1"/>
    <w:rsid w:val="00B16B10"/>
    <w:rsid w:val="00B200E3"/>
    <w:rsid w:val="00B21BDF"/>
    <w:rsid w:val="00B21F5E"/>
    <w:rsid w:val="00B224DA"/>
    <w:rsid w:val="00B23B24"/>
    <w:rsid w:val="00B25B27"/>
    <w:rsid w:val="00B32442"/>
    <w:rsid w:val="00B32BA1"/>
    <w:rsid w:val="00B33535"/>
    <w:rsid w:val="00B33F4D"/>
    <w:rsid w:val="00B346BF"/>
    <w:rsid w:val="00B351B0"/>
    <w:rsid w:val="00B36FFE"/>
    <w:rsid w:val="00B505F2"/>
    <w:rsid w:val="00B51173"/>
    <w:rsid w:val="00B53C37"/>
    <w:rsid w:val="00B61F4B"/>
    <w:rsid w:val="00B63676"/>
    <w:rsid w:val="00B647A5"/>
    <w:rsid w:val="00B64C44"/>
    <w:rsid w:val="00B64E7D"/>
    <w:rsid w:val="00B704B5"/>
    <w:rsid w:val="00B715C9"/>
    <w:rsid w:val="00B71E42"/>
    <w:rsid w:val="00B722E0"/>
    <w:rsid w:val="00B74D83"/>
    <w:rsid w:val="00B75720"/>
    <w:rsid w:val="00B7587E"/>
    <w:rsid w:val="00B83343"/>
    <w:rsid w:val="00B86EAF"/>
    <w:rsid w:val="00B8775D"/>
    <w:rsid w:val="00B87936"/>
    <w:rsid w:val="00B9022A"/>
    <w:rsid w:val="00B91F9E"/>
    <w:rsid w:val="00B92683"/>
    <w:rsid w:val="00B940A2"/>
    <w:rsid w:val="00B950D0"/>
    <w:rsid w:val="00BA261E"/>
    <w:rsid w:val="00BA39C6"/>
    <w:rsid w:val="00BA432B"/>
    <w:rsid w:val="00BA4933"/>
    <w:rsid w:val="00BA4A32"/>
    <w:rsid w:val="00BA5620"/>
    <w:rsid w:val="00BA5FDD"/>
    <w:rsid w:val="00BB11BB"/>
    <w:rsid w:val="00BB19E9"/>
    <w:rsid w:val="00BB351A"/>
    <w:rsid w:val="00BB5A27"/>
    <w:rsid w:val="00BB7918"/>
    <w:rsid w:val="00BC00C9"/>
    <w:rsid w:val="00BC09A3"/>
    <w:rsid w:val="00BC213A"/>
    <w:rsid w:val="00BC24C2"/>
    <w:rsid w:val="00BC5DA8"/>
    <w:rsid w:val="00BC6647"/>
    <w:rsid w:val="00BD1EE6"/>
    <w:rsid w:val="00BD5061"/>
    <w:rsid w:val="00BD521B"/>
    <w:rsid w:val="00BD679B"/>
    <w:rsid w:val="00BD7E00"/>
    <w:rsid w:val="00BE00E3"/>
    <w:rsid w:val="00BE1517"/>
    <w:rsid w:val="00BE1762"/>
    <w:rsid w:val="00BE1D89"/>
    <w:rsid w:val="00BE2EFB"/>
    <w:rsid w:val="00BE4053"/>
    <w:rsid w:val="00BE46A7"/>
    <w:rsid w:val="00BE73D6"/>
    <w:rsid w:val="00BE7947"/>
    <w:rsid w:val="00BE7BBD"/>
    <w:rsid w:val="00BF2323"/>
    <w:rsid w:val="00C00379"/>
    <w:rsid w:val="00C00A55"/>
    <w:rsid w:val="00C037FC"/>
    <w:rsid w:val="00C04057"/>
    <w:rsid w:val="00C04CF9"/>
    <w:rsid w:val="00C05085"/>
    <w:rsid w:val="00C12EA1"/>
    <w:rsid w:val="00C133FC"/>
    <w:rsid w:val="00C143B5"/>
    <w:rsid w:val="00C20311"/>
    <w:rsid w:val="00C217AE"/>
    <w:rsid w:val="00C21FFC"/>
    <w:rsid w:val="00C23A32"/>
    <w:rsid w:val="00C24354"/>
    <w:rsid w:val="00C248EF"/>
    <w:rsid w:val="00C25E0C"/>
    <w:rsid w:val="00C265FC"/>
    <w:rsid w:val="00C2786C"/>
    <w:rsid w:val="00C322B0"/>
    <w:rsid w:val="00C36DBE"/>
    <w:rsid w:val="00C45E2E"/>
    <w:rsid w:val="00C460C1"/>
    <w:rsid w:val="00C503F5"/>
    <w:rsid w:val="00C508A4"/>
    <w:rsid w:val="00C510B5"/>
    <w:rsid w:val="00C51E56"/>
    <w:rsid w:val="00C52097"/>
    <w:rsid w:val="00C52AA6"/>
    <w:rsid w:val="00C54452"/>
    <w:rsid w:val="00C55CC8"/>
    <w:rsid w:val="00C570E9"/>
    <w:rsid w:val="00C572FF"/>
    <w:rsid w:val="00C60220"/>
    <w:rsid w:val="00C60707"/>
    <w:rsid w:val="00C61CFE"/>
    <w:rsid w:val="00C62062"/>
    <w:rsid w:val="00C62E59"/>
    <w:rsid w:val="00C6352D"/>
    <w:rsid w:val="00C6362F"/>
    <w:rsid w:val="00C64725"/>
    <w:rsid w:val="00C64FD6"/>
    <w:rsid w:val="00C670E7"/>
    <w:rsid w:val="00C67753"/>
    <w:rsid w:val="00C67A9D"/>
    <w:rsid w:val="00C71246"/>
    <w:rsid w:val="00C725B1"/>
    <w:rsid w:val="00C768B6"/>
    <w:rsid w:val="00C7779D"/>
    <w:rsid w:val="00C803CA"/>
    <w:rsid w:val="00C807F6"/>
    <w:rsid w:val="00C80882"/>
    <w:rsid w:val="00C80CE4"/>
    <w:rsid w:val="00C84C21"/>
    <w:rsid w:val="00C84F4D"/>
    <w:rsid w:val="00C858E7"/>
    <w:rsid w:val="00C85D0C"/>
    <w:rsid w:val="00C926E5"/>
    <w:rsid w:val="00C927B8"/>
    <w:rsid w:val="00C92958"/>
    <w:rsid w:val="00C9351C"/>
    <w:rsid w:val="00C951BC"/>
    <w:rsid w:val="00C955E3"/>
    <w:rsid w:val="00CA16FD"/>
    <w:rsid w:val="00CA1967"/>
    <w:rsid w:val="00CA1A48"/>
    <w:rsid w:val="00CA1E13"/>
    <w:rsid w:val="00CA351C"/>
    <w:rsid w:val="00CA5E0D"/>
    <w:rsid w:val="00CA60AC"/>
    <w:rsid w:val="00CA6C2B"/>
    <w:rsid w:val="00CA7D46"/>
    <w:rsid w:val="00CB0266"/>
    <w:rsid w:val="00CB4977"/>
    <w:rsid w:val="00CC3246"/>
    <w:rsid w:val="00CC3517"/>
    <w:rsid w:val="00CC7B02"/>
    <w:rsid w:val="00CD09BE"/>
    <w:rsid w:val="00CD2D6A"/>
    <w:rsid w:val="00CD2F73"/>
    <w:rsid w:val="00CD2FCD"/>
    <w:rsid w:val="00CD327F"/>
    <w:rsid w:val="00CD38F4"/>
    <w:rsid w:val="00CD6D0A"/>
    <w:rsid w:val="00CE007E"/>
    <w:rsid w:val="00CE39A5"/>
    <w:rsid w:val="00CE491B"/>
    <w:rsid w:val="00CF1204"/>
    <w:rsid w:val="00CF2780"/>
    <w:rsid w:val="00CF3626"/>
    <w:rsid w:val="00CF3E8C"/>
    <w:rsid w:val="00CF520E"/>
    <w:rsid w:val="00CF6AC7"/>
    <w:rsid w:val="00D001D1"/>
    <w:rsid w:val="00D007AE"/>
    <w:rsid w:val="00D018CC"/>
    <w:rsid w:val="00D01BD9"/>
    <w:rsid w:val="00D02331"/>
    <w:rsid w:val="00D02883"/>
    <w:rsid w:val="00D04B2E"/>
    <w:rsid w:val="00D0636C"/>
    <w:rsid w:val="00D0731F"/>
    <w:rsid w:val="00D10E01"/>
    <w:rsid w:val="00D129A7"/>
    <w:rsid w:val="00D13071"/>
    <w:rsid w:val="00D13E28"/>
    <w:rsid w:val="00D162DB"/>
    <w:rsid w:val="00D16667"/>
    <w:rsid w:val="00D21553"/>
    <w:rsid w:val="00D22D21"/>
    <w:rsid w:val="00D234F6"/>
    <w:rsid w:val="00D24717"/>
    <w:rsid w:val="00D24E7E"/>
    <w:rsid w:val="00D2561F"/>
    <w:rsid w:val="00D25CCB"/>
    <w:rsid w:val="00D2711A"/>
    <w:rsid w:val="00D30B19"/>
    <w:rsid w:val="00D31277"/>
    <w:rsid w:val="00D3245A"/>
    <w:rsid w:val="00D41F81"/>
    <w:rsid w:val="00D433B5"/>
    <w:rsid w:val="00D4361A"/>
    <w:rsid w:val="00D44812"/>
    <w:rsid w:val="00D4721F"/>
    <w:rsid w:val="00D47B40"/>
    <w:rsid w:val="00D47BE0"/>
    <w:rsid w:val="00D50D60"/>
    <w:rsid w:val="00D511A7"/>
    <w:rsid w:val="00D52150"/>
    <w:rsid w:val="00D53222"/>
    <w:rsid w:val="00D53547"/>
    <w:rsid w:val="00D5645C"/>
    <w:rsid w:val="00D63201"/>
    <w:rsid w:val="00D660C8"/>
    <w:rsid w:val="00D666D5"/>
    <w:rsid w:val="00D66DB6"/>
    <w:rsid w:val="00D67003"/>
    <w:rsid w:val="00D6757B"/>
    <w:rsid w:val="00D71CBA"/>
    <w:rsid w:val="00D72218"/>
    <w:rsid w:val="00D72A88"/>
    <w:rsid w:val="00D72E0D"/>
    <w:rsid w:val="00D73EB6"/>
    <w:rsid w:val="00D7433F"/>
    <w:rsid w:val="00D74ADA"/>
    <w:rsid w:val="00D74F44"/>
    <w:rsid w:val="00D80FCD"/>
    <w:rsid w:val="00D82310"/>
    <w:rsid w:val="00D83566"/>
    <w:rsid w:val="00D83E57"/>
    <w:rsid w:val="00D85CE9"/>
    <w:rsid w:val="00D85FE8"/>
    <w:rsid w:val="00D90D22"/>
    <w:rsid w:val="00D9157F"/>
    <w:rsid w:val="00D91C35"/>
    <w:rsid w:val="00D92633"/>
    <w:rsid w:val="00D94F92"/>
    <w:rsid w:val="00D963EE"/>
    <w:rsid w:val="00DA3419"/>
    <w:rsid w:val="00DA52F3"/>
    <w:rsid w:val="00DA66AC"/>
    <w:rsid w:val="00DA6B06"/>
    <w:rsid w:val="00DB04E2"/>
    <w:rsid w:val="00DB0DDD"/>
    <w:rsid w:val="00DB485C"/>
    <w:rsid w:val="00DB58F9"/>
    <w:rsid w:val="00DC01BC"/>
    <w:rsid w:val="00DC0338"/>
    <w:rsid w:val="00DC1A4F"/>
    <w:rsid w:val="00DC2642"/>
    <w:rsid w:val="00DC3160"/>
    <w:rsid w:val="00DC3283"/>
    <w:rsid w:val="00DC52FB"/>
    <w:rsid w:val="00DC6DFD"/>
    <w:rsid w:val="00DC7B5E"/>
    <w:rsid w:val="00DC7F00"/>
    <w:rsid w:val="00DD2189"/>
    <w:rsid w:val="00DD3AE7"/>
    <w:rsid w:val="00DD3B22"/>
    <w:rsid w:val="00DE44D1"/>
    <w:rsid w:val="00DE4E2A"/>
    <w:rsid w:val="00DE6F18"/>
    <w:rsid w:val="00DE78F7"/>
    <w:rsid w:val="00DF0429"/>
    <w:rsid w:val="00DF2A47"/>
    <w:rsid w:val="00DF392B"/>
    <w:rsid w:val="00DF4E9C"/>
    <w:rsid w:val="00DF5DA6"/>
    <w:rsid w:val="00DF5EA9"/>
    <w:rsid w:val="00E009C1"/>
    <w:rsid w:val="00E043C7"/>
    <w:rsid w:val="00E05C7B"/>
    <w:rsid w:val="00E11959"/>
    <w:rsid w:val="00E13672"/>
    <w:rsid w:val="00E15B65"/>
    <w:rsid w:val="00E16F0E"/>
    <w:rsid w:val="00E1735C"/>
    <w:rsid w:val="00E20B2A"/>
    <w:rsid w:val="00E20D67"/>
    <w:rsid w:val="00E22ABC"/>
    <w:rsid w:val="00E2597C"/>
    <w:rsid w:val="00E25EBC"/>
    <w:rsid w:val="00E26B01"/>
    <w:rsid w:val="00E26B0B"/>
    <w:rsid w:val="00E271D7"/>
    <w:rsid w:val="00E3227D"/>
    <w:rsid w:val="00E32F61"/>
    <w:rsid w:val="00E33B58"/>
    <w:rsid w:val="00E34C31"/>
    <w:rsid w:val="00E3621A"/>
    <w:rsid w:val="00E43A51"/>
    <w:rsid w:val="00E43A60"/>
    <w:rsid w:val="00E45463"/>
    <w:rsid w:val="00E455A5"/>
    <w:rsid w:val="00E47AC5"/>
    <w:rsid w:val="00E517C3"/>
    <w:rsid w:val="00E533E5"/>
    <w:rsid w:val="00E53D36"/>
    <w:rsid w:val="00E562D0"/>
    <w:rsid w:val="00E576C8"/>
    <w:rsid w:val="00E617DA"/>
    <w:rsid w:val="00E61CDE"/>
    <w:rsid w:val="00E6293A"/>
    <w:rsid w:val="00E634B5"/>
    <w:rsid w:val="00E654AB"/>
    <w:rsid w:val="00E6559D"/>
    <w:rsid w:val="00E65B80"/>
    <w:rsid w:val="00E65D78"/>
    <w:rsid w:val="00E664F6"/>
    <w:rsid w:val="00E675FE"/>
    <w:rsid w:val="00E67AC1"/>
    <w:rsid w:val="00E67FD3"/>
    <w:rsid w:val="00E72304"/>
    <w:rsid w:val="00E74FF6"/>
    <w:rsid w:val="00E7527C"/>
    <w:rsid w:val="00E75820"/>
    <w:rsid w:val="00E762E9"/>
    <w:rsid w:val="00E76E4F"/>
    <w:rsid w:val="00E82300"/>
    <w:rsid w:val="00E82EE2"/>
    <w:rsid w:val="00E83CBA"/>
    <w:rsid w:val="00E842DF"/>
    <w:rsid w:val="00E84685"/>
    <w:rsid w:val="00E85F41"/>
    <w:rsid w:val="00E86E3B"/>
    <w:rsid w:val="00E86FF4"/>
    <w:rsid w:val="00E91B83"/>
    <w:rsid w:val="00E9213F"/>
    <w:rsid w:val="00E925C7"/>
    <w:rsid w:val="00E933F0"/>
    <w:rsid w:val="00E94AA5"/>
    <w:rsid w:val="00E94BD5"/>
    <w:rsid w:val="00E95E33"/>
    <w:rsid w:val="00E963BF"/>
    <w:rsid w:val="00EA1599"/>
    <w:rsid w:val="00EA30D0"/>
    <w:rsid w:val="00EA403F"/>
    <w:rsid w:val="00EA41DC"/>
    <w:rsid w:val="00EA521D"/>
    <w:rsid w:val="00EA6D70"/>
    <w:rsid w:val="00EA7196"/>
    <w:rsid w:val="00EA7FA8"/>
    <w:rsid w:val="00EB1558"/>
    <w:rsid w:val="00EB44DB"/>
    <w:rsid w:val="00EB55AE"/>
    <w:rsid w:val="00EB6FEF"/>
    <w:rsid w:val="00EC1045"/>
    <w:rsid w:val="00EC10D4"/>
    <w:rsid w:val="00EC2A5A"/>
    <w:rsid w:val="00EC3C3D"/>
    <w:rsid w:val="00EC60B3"/>
    <w:rsid w:val="00EC678B"/>
    <w:rsid w:val="00EC6EA0"/>
    <w:rsid w:val="00ED0C4F"/>
    <w:rsid w:val="00ED1A07"/>
    <w:rsid w:val="00ED246E"/>
    <w:rsid w:val="00ED27C4"/>
    <w:rsid w:val="00ED482C"/>
    <w:rsid w:val="00ED4F47"/>
    <w:rsid w:val="00ED5F69"/>
    <w:rsid w:val="00ED6AD5"/>
    <w:rsid w:val="00ED7344"/>
    <w:rsid w:val="00EE01AB"/>
    <w:rsid w:val="00EE2612"/>
    <w:rsid w:val="00EE38B3"/>
    <w:rsid w:val="00EE3CA3"/>
    <w:rsid w:val="00EE4917"/>
    <w:rsid w:val="00EE689D"/>
    <w:rsid w:val="00EE6A5F"/>
    <w:rsid w:val="00EF0BB0"/>
    <w:rsid w:val="00EF4936"/>
    <w:rsid w:val="00EF4A56"/>
    <w:rsid w:val="00EF6331"/>
    <w:rsid w:val="00EF6644"/>
    <w:rsid w:val="00EF776E"/>
    <w:rsid w:val="00F00F96"/>
    <w:rsid w:val="00F019B4"/>
    <w:rsid w:val="00F02046"/>
    <w:rsid w:val="00F0226F"/>
    <w:rsid w:val="00F04BB8"/>
    <w:rsid w:val="00F05754"/>
    <w:rsid w:val="00F05B23"/>
    <w:rsid w:val="00F063EA"/>
    <w:rsid w:val="00F07972"/>
    <w:rsid w:val="00F07A81"/>
    <w:rsid w:val="00F10189"/>
    <w:rsid w:val="00F112D5"/>
    <w:rsid w:val="00F11755"/>
    <w:rsid w:val="00F11C43"/>
    <w:rsid w:val="00F11ECB"/>
    <w:rsid w:val="00F11F71"/>
    <w:rsid w:val="00F13C5A"/>
    <w:rsid w:val="00F13E8C"/>
    <w:rsid w:val="00F152BB"/>
    <w:rsid w:val="00F16214"/>
    <w:rsid w:val="00F16D77"/>
    <w:rsid w:val="00F17D97"/>
    <w:rsid w:val="00F20203"/>
    <w:rsid w:val="00F20A26"/>
    <w:rsid w:val="00F21CF8"/>
    <w:rsid w:val="00F26434"/>
    <w:rsid w:val="00F2793F"/>
    <w:rsid w:val="00F27AC6"/>
    <w:rsid w:val="00F27EE9"/>
    <w:rsid w:val="00F3145C"/>
    <w:rsid w:val="00F32DD5"/>
    <w:rsid w:val="00F33009"/>
    <w:rsid w:val="00F341D3"/>
    <w:rsid w:val="00F40AC7"/>
    <w:rsid w:val="00F43729"/>
    <w:rsid w:val="00F44D85"/>
    <w:rsid w:val="00F4568D"/>
    <w:rsid w:val="00F45D52"/>
    <w:rsid w:val="00F47398"/>
    <w:rsid w:val="00F47EDF"/>
    <w:rsid w:val="00F52270"/>
    <w:rsid w:val="00F5235C"/>
    <w:rsid w:val="00F5283F"/>
    <w:rsid w:val="00F53858"/>
    <w:rsid w:val="00F54E59"/>
    <w:rsid w:val="00F55083"/>
    <w:rsid w:val="00F5680F"/>
    <w:rsid w:val="00F6145E"/>
    <w:rsid w:val="00F63A33"/>
    <w:rsid w:val="00F645FE"/>
    <w:rsid w:val="00F64B27"/>
    <w:rsid w:val="00F6502A"/>
    <w:rsid w:val="00F72E70"/>
    <w:rsid w:val="00F734C4"/>
    <w:rsid w:val="00F740A8"/>
    <w:rsid w:val="00F74B88"/>
    <w:rsid w:val="00F75F87"/>
    <w:rsid w:val="00F76381"/>
    <w:rsid w:val="00F81EF8"/>
    <w:rsid w:val="00F8220C"/>
    <w:rsid w:val="00F90B3E"/>
    <w:rsid w:val="00F93D8A"/>
    <w:rsid w:val="00F942F9"/>
    <w:rsid w:val="00F94B2B"/>
    <w:rsid w:val="00F95147"/>
    <w:rsid w:val="00F95A40"/>
    <w:rsid w:val="00F963AA"/>
    <w:rsid w:val="00FA084B"/>
    <w:rsid w:val="00FA13F1"/>
    <w:rsid w:val="00FA2020"/>
    <w:rsid w:val="00FA4102"/>
    <w:rsid w:val="00FA5D9C"/>
    <w:rsid w:val="00FA688F"/>
    <w:rsid w:val="00FA700B"/>
    <w:rsid w:val="00FB081B"/>
    <w:rsid w:val="00FB08D5"/>
    <w:rsid w:val="00FB0FC0"/>
    <w:rsid w:val="00FB1812"/>
    <w:rsid w:val="00FB27AB"/>
    <w:rsid w:val="00FB2D5B"/>
    <w:rsid w:val="00FB4F24"/>
    <w:rsid w:val="00FB5289"/>
    <w:rsid w:val="00FB6000"/>
    <w:rsid w:val="00FC19B9"/>
    <w:rsid w:val="00FC2111"/>
    <w:rsid w:val="00FC38D7"/>
    <w:rsid w:val="00FC3D01"/>
    <w:rsid w:val="00FC48B4"/>
    <w:rsid w:val="00FC51E7"/>
    <w:rsid w:val="00FC5658"/>
    <w:rsid w:val="00FC665B"/>
    <w:rsid w:val="00FC69DB"/>
    <w:rsid w:val="00FD04E8"/>
    <w:rsid w:val="00FD1736"/>
    <w:rsid w:val="00FD22B5"/>
    <w:rsid w:val="00FD2820"/>
    <w:rsid w:val="00FD34E7"/>
    <w:rsid w:val="00FD359E"/>
    <w:rsid w:val="00FD35B0"/>
    <w:rsid w:val="00FD386E"/>
    <w:rsid w:val="00FD473F"/>
    <w:rsid w:val="00FD4E8A"/>
    <w:rsid w:val="00FE1F3E"/>
    <w:rsid w:val="00FE3053"/>
    <w:rsid w:val="00FE5DA1"/>
    <w:rsid w:val="00FF0EA6"/>
    <w:rsid w:val="00FF15F5"/>
    <w:rsid w:val="00FF3182"/>
    <w:rsid w:val="00FF3CED"/>
    <w:rsid w:val="00FF4E85"/>
    <w:rsid w:val="00FF4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BD107"/>
  <w15:docId w15:val="{81CF65CF-DA44-41FF-85A1-B0326186D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rPr>
  </w:style>
  <w:style w:type="paragraph" w:styleId="Heading2">
    <w:name w:val="heading 2"/>
    <w:uiPriority w:val="9"/>
    <w:semiHidden/>
    <w:unhideWhenUsed/>
    <w:qFormat/>
    <w:pPr>
      <w:outlineLvl w:val="1"/>
    </w:pPr>
    <w:rPr>
      <w:color w:val="2E74B5"/>
      <w:sz w:val="26"/>
    </w:rPr>
  </w:style>
  <w:style w:type="paragraph" w:styleId="Heading3">
    <w:name w:val="heading 3"/>
    <w:uiPriority w:val="9"/>
    <w:semiHidden/>
    <w:unhideWhenUsed/>
    <w:qFormat/>
    <w:pPr>
      <w:outlineLvl w:val="2"/>
    </w:pPr>
    <w:rPr>
      <w:color w:val="1F4D78"/>
      <w:sz w:val="24"/>
    </w:rPr>
  </w:style>
  <w:style w:type="paragraph" w:styleId="Heading4">
    <w:name w:val="heading 4"/>
    <w:uiPriority w:val="9"/>
    <w:semiHidden/>
    <w:unhideWhenUsed/>
    <w:qFormat/>
    <w:pPr>
      <w:outlineLvl w:val="3"/>
    </w:pPr>
    <w:rPr>
      <w:i/>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peechdoc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61ee2a67-55c4-4a11-b154-19fc8b11d809}" enabled="1" method="Standard" siteId="{29208c38-8fc5-4a03-89e2-9b6e8e4b388b}" contentBits="0" removed="0"/>
</clbl:labelList>
</file>

<file path=docProps/app.xml><?xml version="1.0" encoding="utf-8"?>
<Properties xmlns="http://schemas.openxmlformats.org/officeDocument/2006/extended-properties" xmlns:vt="http://schemas.openxmlformats.org/officeDocument/2006/docPropsVTypes">
  <Template>Normal.dotm</Template>
  <TotalTime>1398</TotalTime>
  <Pages>7</Pages>
  <Words>3547</Words>
  <Characters>20223</Characters>
  <Application>Microsoft Office Word</Application>
  <DocSecurity>0</DocSecurity>
  <Lines>168</Lines>
  <Paragraphs>47</Paragraphs>
  <ScaleCrop>false</ScaleCrop>
  <Company/>
  <LinksUpToDate>false</LinksUpToDate>
  <CharactersWithSpaces>2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 Murali</cp:lastModifiedBy>
  <cp:revision>1463</cp:revision>
  <dcterms:created xsi:type="dcterms:W3CDTF">2023-04-17T07:15:00Z</dcterms:created>
  <dcterms:modified xsi:type="dcterms:W3CDTF">2023-04-18T16:11:00Z</dcterms:modified>
</cp:coreProperties>
</file>